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355816" w14:textId="03E66D7C" w:rsidR="00584677" w:rsidRPr="00363B06" w:rsidRDefault="00290E75" w:rsidP="00584677">
      <w:pPr>
        <w:jc w:val="center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Recycling Input</w:t>
      </w:r>
      <w:r w:rsidR="00C67E1A" w:rsidRPr="00363B06">
        <w:rPr>
          <w:rFonts w:ascii="Arial" w:hAnsi="Arial" w:cs="Arial"/>
          <w:lang w:val="en-GB"/>
        </w:rPr>
        <w:t xml:space="preserve"> Characteris</w:t>
      </w:r>
      <w:r w:rsidR="004F7165" w:rsidRPr="00363B06">
        <w:rPr>
          <w:rFonts w:ascii="Arial" w:hAnsi="Arial" w:cs="Arial"/>
          <w:lang w:val="en-GB"/>
        </w:rPr>
        <w:t xml:space="preserve">ation Guidelines: </w:t>
      </w:r>
      <w:r w:rsidR="002C7D91" w:rsidRPr="00363B06">
        <w:rPr>
          <w:rFonts w:ascii="Arial" w:hAnsi="Arial" w:cs="Arial"/>
          <w:lang w:val="en-GB"/>
        </w:rPr>
        <w:t>P</w:t>
      </w:r>
      <w:r w:rsidR="00E526B6">
        <w:rPr>
          <w:rFonts w:ascii="Arial" w:hAnsi="Arial" w:cs="Arial"/>
          <w:lang w:val="en-GB"/>
        </w:rPr>
        <w:t>E</w:t>
      </w:r>
      <w:r w:rsidR="002C7D91" w:rsidRPr="00363B06">
        <w:rPr>
          <w:rFonts w:ascii="Arial" w:hAnsi="Arial" w:cs="Arial"/>
          <w:lang w:val="en-GB"/>
        </w:rPr>
        <w:t xml:space="preserve"> Films</w:t>
      </w:r>
    </w:p>
    <w:p w14:paraId="67FC81CA" w14:textId="5D0C0211" w:rsidR="00197D6B" w:rsidRPr="00363B06" w:rsidRDefault="00197D6B" w:rsidP="00197D6B">
      <w:pPr>
        <w:jc w:val="center"/>
        <w:rPr>
          <w:rFonts w:ascii="Arial" w:hAnsi="Arial" w:cs="Arial"/>
          <w:sz w:val="14"/>
          <w:szCs w:val="14"/>
          <w:lang w:val="en-GB"/>
        </w:rPr>
      </w:pPr>
    </w:p>
    <w:tbl>
      <w:tblPr>
        <w:tblStyle w:val="GridTable5Dark-Accent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85"/>
        <w:gridCol w:w="6231"/>
      </w:tblGrid>
      <w:tr w:rsidR="00197D6B" w:rsidRPr="00363B06" w14:paraId="4E8A4484" w14:textId="77777777" w:rsidTr="00F274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930236726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5648070E" w14:textId="245DB21E" w:rsidR="00197D6B" w:rsidRPr="00363B0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haracteristics</w:t>
                </w:r>
              </w:p>
            </w:sdtContent>
          </w:sdt>
        </w:tc>
        <w:tc>
          <w:tcPr>
            <w:tcW w:w="6231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281958753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24438D23" w14:textId="6059FF06" w:rsidR="00197D6B" w:rsidRPr="00363B06" w:rsidRDefault="00197D6B" w:rsidP="007C7C5A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Description</w:t>
                </w:r>
              </w:p>
            </w:sdtContent>
          </w:sdt>
        </w:tc>
      </w:tr>
      <w:tr w:rsidR="00197D6B" w:rsidRPr="00363B06" w14:paraId="10C34018" w14:textId="77777777" w:rsidTr="00F274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80905919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9735CC3" w14:textId="1A3C7D30" w:rsidR="00197D6B" w:rsidRPr="00363B06" w:rsidRDefault="00D72211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Resin</w:t>
                </w:r>
              </w:p>
            </w:tc>
          </w:sdtContent>
        </w:sdt>
        <w:tc>
          <w:tcPr>
            <w:tcW w:w="6231" w:type="dxa"/>
            <w:shd w:val="clear" w:color="auto" w:fill="auto"/>
            <w:vAlign w:val="center"/>
          </w:tcPr>
          <w:p w14:paraId="49BA7264" w14:textId="4CB79415" w:rsidR="00197D6B" w:rsidRPr="00363B06" w:rsidRDefault="00F07827" w:rsidP="007C7C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  <w:lang w:val="en-GB"/>
                </w:rPr>
                <w:id w:val="-157071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7604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C7604">
              <w:rPr>
                <w:rFonts w:ascii="Arial" w:hAnsi="Arial" w:cs="Arial"/>
                <w:sz w:val="18"/>
                <w:szCs w:val="18"/>
                <w:lang w:val="en-GB"/>
              </w:rPr>
              <w:t xml:space="preserve"> PE-LD | </w:t>
            </w:r>
            <w:sdt>
              <w:sdtPr>
                <w:rPr>
                  <w:rFonts w:ascii="Arial" w:hAnsi="Arial" w:cs="Arial"/>
                  <w:sz w:val="18"/>
                  <w:szCs w:val="18"/>
                  <w:lang w:val="en-GB"/>
                </w:rPr>
                <w:id w:val="-1052998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7604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C7604">
              <w:rPr>
                <w:rFonts w:ascii="Arial" w:hAnsi="Arial" w:cs="Arial"/>
                <w:sz w:val="18"/>
                <w:szCs w:val="18"/>
                <w:lang w:val="en-GB"/>
              </w:rPr>
              <w:t xml:space="preserve"> PE-LLD | </w:t>
            </w:r>
            <w:sdt>
              <w:sdtPr>
                <w:rPr>
                  <w:rFonts w:ascii="Arial" w:hAnsi="Arial" w:cs="Arial"/>
                  <w:sz w:val="18"/>
                  <w:szCs w:val="18"/>
                  <w:lang w:val="en-GB"/>
                </w:rPr>
                <w:id w:val="-1246801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7604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C7604">
              <w:rPr>
                <w:rFonts w:ascii="Arial" w:hAnsi="Arial" w:cs="Arial"/>
                <w:sz w:val="18"/>
                <w:szCs w:val="18"/>
                <w:lang w:val="en-GB"/>
              </w:rPr>
              <w:t xml:space="preserve"> PE-HD</w:t>
            </w:r>
          </w:p>
        </w:tc>
      </w:tr>
      <w:tr w:rsidR="00197D6B" w:rsidRPr="00363B06" w14:paraId="1843C43D" w14:textId="77777777" w:rsidTr="00F27450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791027068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D7EA36C" w14:textId="296EDAD4" w:rsidR="00197D6B" w:rsidRPr="00363B0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roduct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type of product (see glossary)"/>
            <w:tag w:val="Indicate the type of product (see glossary)"/>
            <w:id w:val="-603960677"/>
            <w:placeholder>
              <w:docPart w:val="8C2C82FD714C4D0A92A1DDB792E46BA8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6E5043BE" w14:textId="3164728B" w:rsidR="00197D6B" w:rsidRPr="00363B06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97D6B" w:rsidRPr="00363B06" w14:paraId="008FE656" w14:textId="77777777" w:rsidTr="00F274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823701574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ACC2782" w14:textId="46EFDB92" w:rsidR="00197D6B" w:rsidRPr="00363B06" w:rsidRDefault="00EC117A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Origin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origin of the waste (see glossary)"/>
            <w:tag w:val="Indicate the origin of the waste (see glossary)"/>
            <w:id w:val="9565082"/>
            <w:placeholder>
              <w:docPart w:val="2F8289CF650E43C7BC4B187BF300D9E5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05148DC8" w14:textId="65381FE3" w:rsidR="00197D6B" w:rsidRPr="00363B0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97D6B" w:rsidRPr="00363B06" w14:paraId="6BCA5402" w14:textId="77777777" w:rsidTr="00F27450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18178322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B8418F5" w14:textId="78C5E7B8" w:rsidR="00197D6B" w:rsidRPr="00363B06" w:rsidRDefault="00EC117A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Sourc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rket stream of the waste (see glossary)"/>
            <w:tag w:val="Indicate the market stream of the waste (see glossary)"/>
            <w:id w:val="1492137729"/>
            <w:placeholder>
              <w:docPart w:val="8ED4AE1B383243A48DB0D8BD97614630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05BE2CD3" w14:textId="3BF0707B" w:rsidR="00197D6B" w:rsidRPr="00363B06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97D6B" w:rsidRPr="00363B06" w14:paraId="324871F8" w14:textId="77777777" w:rsidTr="00F274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131975861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4C05BF82" w14:textId="3E3C1346" w:rsidR="00197D6B" w:rsidRPr="00363B0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olour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colour (see glossary)"/>
            <w:tag w:val="Indicate colour (see glossary)"/>
            <w:id w:val="745995123"/>
            <w:placeholder>
              <w:docPart w:val="E95BBDACEFCC4289A38B8EC4D3559E61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1390BA51" w14:textId="6920DDB2" w:rsidR="00197D6B" w:rsidRPr="00363B06" w:rsidRDefault="000A2F73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EC117A" w:rsidRPr="00363B06" w14:paraId="7E7CD117" w14:textId="77777777" w:rsidTr="00F27450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453703317"/>
            <w:lock w:val="contentLocked"/>
            <w:placeholder>
              <w:docPart w:val="6D851E9AE8D74D1093B0C4B24421BEEE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179AFCA5" w14:textId="46F698DF" w:rsidR="00EC117A" w:rsidRPr="00363B06" w:rsidRDefault="000A2F73" w:rsidP="00EC117A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</w:t>
                </w:r>
                <w:r w:rsidR="002A0A61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E-LD</w:t>
                </w:r>
                <w:r w:rsidR="00EC117A"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 content</w:t>
                </w:r>
                <w:r w:rsidR="0016555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 </w:t>
                </w:r>
                <w:r w:rsidR="0016555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in</w:t>
                </w:r>
                <w:r w:rsidR="003921B2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 xml:space="preserve">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in. content of PE-LD"/>
            <w:tag w:val="Indicate the min. content of PE-LD"/>
            <w:id w:val="-1912915859"/>
            <w:placeholder>
              <w:docPart w:val="D80D48D7FAA245C89A42BFF480DF6A97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2FDAF885" w14:textId="5E743666" w:rsidR="00EC117A" w:rsidRPr="00363B06" w:rsidRDefault="00EC117A" w:rsidP="00EC117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3921B2" w:rsidRPr="00363B06" w14:paraId="53C17C47" w14:textId="77777777" w:rsidTr="00F274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842201699"/>
            <w:lock w:val="contentLocked"/>
            <w:placeholder>
              <w:docPart w:val="9CBF2AFF67EE4F959C46A6F97E202EEB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1D25C991" w14:textId="78A1424F" w:rsidR="003921B2" w:rsidRDefault="003921B2" w:rsidP="003921B2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</w:t>
                </w: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E-LLD</w:t>
                </w: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 content</w:t>
                </w: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 </w:t>
                </w:r>
                <w:r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in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in. content of PE-LLD"/>
            <w:tag w:val="Indicate the min. content of PE-LLD"/>
            <w:id w:val="311068700"/>
            <w:placeholder>
              <w:docPart w:val="A3C45D5A07924565874E8C7416AEFEE4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4DB27F11" w14:textId="7996B8FE" w:rsidR="003921B2" w:rsidRDefault="003921B2" w:rsidP="003921B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3921B2" w:rsidRPr="00363B06" w14:paraId="4D1B7FE8" w14:textId="77777777" w:rsidTr="00F27450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296483118"/>
            <w:lock w:val="contentLocked"/>
            <w:placeholder>
              <w:docPart w:val="4E55679E52A44BFBBD09BB62B8AB7931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60808F1A" w14:textId="5B33540C" w:rsidR="003921B2" w:rsidRDefault="003921B2" w:rsidP="003921B2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</w:t>
                </w: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E-HD</w:t>
                </w: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 content</w:t>
                </w: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 </w:t>
                </w:r>
                <w:r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in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in. content of PE-HD"/>
            <w:tag w:val="Indicate the min. content of PE-HD"/>
            <w:id w:val="891616708"/>
            <w:placeholder>
              <w:docPart w:val="1714F977CD794ADB8593C0F2F1C4CB0F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3EFEB967" w14:textId="18450CE9" w:rsidR="003921B2" w:rsidRDefault="003921B2" w:rsidP="003921B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3921B2" w:rsidRPr="00363B06" w14:paraId="3A0168A3" w14:textId="77777777" w:rsidTr="00F274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712317329"/>
            <w:lock w:val="contentLocked"/>
            <w:placeholder>
              <w:docPart w:val="32F805E7DCB44E1BA613540044F76A9B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E7E6E6" w:themeFill="background2"/>
                <w:vAlign w:val="center"/>
              </w:tcPr>
              <w:p w14:paraId="35628708" w14:textId="3DA57373" w:rsidR="003921B2" w:rsidRPr="00363B06" w:rsidRDefault="003921B2" w:rsidP="003921B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Impurities</w:t>
                </w:r>
              </w:p>
            </w:tc>
          </w:sdtContent>
        </w:sdt>
        <w:tc>
          <w:tcPr>
            <w:tcW w:w="6231" w:type="dxa"/>
            <w:shd w:val="clear" w:color="auto" w:fill="E7E6E6" w:themeFill="background2"/>
            <w:vAlign w:val="center"/>
          </w:tcPr>
          <w:p w14:paraId="690D3043" w14:textId="7D3F3150" w:rsidR="003921B2" w:rsidRPr="00363B06" w:rsidRDefault="003921B2" w:rsidP="003921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3921B2" w:rsidRPr="00363B06" w14:paraId="24BA050D" w14:textId="77777777" w:rsidTr="00F27450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left w:val="none" w:sz="0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156658627"/>
              <w:lock w:val="contentLocked"/>
              <w:placeholder>
                <w:docPart w:val="61A909D9740B4A0CA915E9BEAFA57033"/>
              </w:placeholder>
              <w:text/>
            </w:sdtPr>
            <w:sdtEndPr/>
            <w:sdtContent>
              <w:p w14:paraId="6317F713" w14:textId="4B314E7A" w:rsidR="003921B2" w:rsidRPr="00363B06" w:rsidRDefault="003921B2" w:rsidP="003921B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Impurities content 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sdtContent>
          </w:sdt>
        </w:tc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total maximum content"/>
            <w:tag w:val="Indicate the total maximum content"/>
            <w:id w:val="-622004516"/>
            <w:placeholder>
              <w:docPart w:val="17131CDBF99A43BEBE2EF18A59C202B8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028E35FE" w14:textId="66BCA543" w:rsidR="003921B2" w:rsidRPr="00363B06" w:rsidRDefault="003921B2" w:rsidP="003921B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3921B2" w:rsidRPr="00363B06" w14:paraId="09AC94A2" w14:textId="77777777" w:rsidTr="00F274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685889286"/>
            <w:lock w:val="contentLocked"/>
            <w:placeholder>
              <w:docPart w:val="BCA79CA9FB05493D8B7BAB0AD2CAEC61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0F608AE9" w14:textId="160F441F" w:rsidR="003921B2" w:rsidRPr="00363B06" w:rsidRDefault="003921B2" w:rsidP="003921B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Metals 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-1522624735"/>
            <w:placeholder>
              <w:docPart w:val="C68741DE507342C9AA028D26D8C3AE69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450FC95B" w14:textId="0CF31595" w:rsidR="003921B2" w:rsidRPr="00363B06" w:rsidRDefault="003921B2" w:rsidP="003921B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3921B2" w:rsidRPr="00363B06" w14:paraId="65A6758B" w14:textId="77777777" w:rsidTr="00F27450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779536058"/>
            <w:lock w:val="contentLocked"/>
            <w:placeholder>
              <w:docPart w:val="CD0D7394FA524FA0B4B525932363EDDF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3CCEC5E5" w14:textId="3C7600F3" w:rsidR="003921B2" w:rsidRPr="00363B06" w:rsidRDefault="003921B2" w:rsidP="003921B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Paper/Cardboard 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299738548"/>
            <w:placeholder>
              <w:docPart w:val="6EC97BAA13F64ADE8958984E079D3114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274037B9" w14:textId="2275411B" w:rsidR="003921B2" w:rsidRPr="00363B06" w:rsidRDefault="003921B2" w:rsidP="003921B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3921B2" w:rsidRPr="00363B06" w14:paraId="6669AF94" w14:textId="77777777" w:rsidTr="00F274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119840815"/>
            <w:lock w:val="contentLocked"/>
            <w:placeholder>
              <w:docPart w:val="93F45E5797D947A4A5397595E15F9996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3DF83E52" w14:textId="2CDD2F8D" w:rsidR="003921B2" w:rsidRPr="00363B06" w:rsidRDefault="003921B2" w:rsidP="003921B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PVC 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1692339567"/>
            <w:placeholder>
              <w:docPart w:val="8D1510A769704228B9D9B4884DB0E8E2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108200E9" w14:textId="4B003C8E" w:rsidR="003921B2" w:rsidRPr="00363B06" w:rsidRDefault="003921B2" w:rsidP="003921B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3921B2" w:rsidRPr="00363B06" w14:paraId="56F3D4AF" w14:textId="77777777" w:rsidTr="00F27450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195421327"/>
            <w:lock w:val="contentLocked"/>
            <w:placeholder>
              <w:docPart w:val="9EFC47AB7E584BBB9C791F4FBD4768F1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F819ECC" w14:textId="4D873E3B" w:rsidR="003921B2" w:rsidRPr="00363B06" w:rsidRDefault="003921B2" w:rsidP="003921B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="00887FDA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P</w:t>
                </w: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 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-1570029991"/>
            <w:placeholder>
              <w:docPart w:val="4C8438D05E0F4E5B9CD7443DDC2C6D4F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7EF6A3B8" w14:textId="1A786CD2" w:rsidR="003921B2" w:rsidRPr="00363B06" w:rsidRDefault="003921B2" w:rsidP="003921B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3921B2" w:rsidRPr="00363B06" w14:paraId="29CC545D" w14:textId="77777777" w:rsidTr="00F274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975530779"/>
            <w:lock w:val="contentLocked"/>
            <w:placeholder>
              <w:docPart w:val="6686D9EECC0B4ED0A4F1F649017212E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5A871F24" w14:textId="3E6B0030" w:rsidR="003921B2" w:rsidRPr="00363B06" w:rsidRDefault="003921B2" w:rsidP="003921B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Other plastics 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-189451620"/>
            <w:placeholder>
              <w:docPart w:val="B7F9EE5C259648FE871BB50381A4D195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2C573D03" w14:textId="66C7D522" w:rsidR="003921B2" w:rsidRPr="00363B06" w:rsidRDefault="003921B2" w:rsidP="003921B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4C7604" w:rsidRPr="00363B06" w14:paraId="5BE294AC" w14:textId="77777777" w:rsidTr="00F27450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407686724"/>
            <w:lock w:val="contentLocked"/>
            <w:placeholder>
              <w:docPart w:val="0F7DDFDD0E784EFF9A9AF443B49E5C84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32EC71E6" w14:textId="77777777" w:rsidR="004C7604" w:rsidRPr="00363B06" w:rsidRDefault="004C7604" w:rsidP="003921B2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Moisture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 xml:space="preserve"> 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-48613817"/>
            <w:placeholder>
              <w:docPart w:val="2F1A3006E6E54E04AD2038CF98882E27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33DA61B1" w14:textId="77777777" w:rsidR="004C7604" w:rsidRPr="00363B06" w:rsidRDefault="004C7604" w:rsidP="003921B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3921B2" w:rsidRPr="00363B06" w14:paraId="190ED455" w14:textId="77777777" w:rsidTr="00F274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885951628"/>
            <w:lock w:val="contentLocked"/>
            <w:placeholder>
              <w:docPart w:val="273497D3FBDC4AC9A6C215381367679A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1ECD3713" w14:textId="76271BC7" w:rsidR="003921B2" w:rsidRPr="00363B06" w:rsidRDefault="003921B2" w:rsidP="003921B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rohibited impurities</w:t>
                </w:r>
              </w:p>
            </w:tc>
          </w:sdtContent>
        </w:sdt>
        <w:tc>
          <w:tcPr>
            <w:tcW w:w="6231" w:type="dxa"/>
            <w:shd w:val="clear" w:color="auto" w:fill="auto"/>
            <w:vAlign w:val="center"/>
          </w:tcPr>
          <w:p w14:paraId="6EFA72B1" w14:textId="5497589B" w:rsidR="003921B2" w:rsidRPr="00363B06" w:rsidRDefault="003921B2" w:rsidP="003921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363B06">
              <w:rPr>
                <w:rFonts w:ascii="Arial" w:hAnsi="Arial" w:cs="Arial"/>
                <w:sz w:val="18"/>
                <w:szCs w:val="18"/>
                <w:lang w:val="en-GB"/>
              </w:rPr>
              <w:t>Hazardous waste, Medical waste, Glass, Minerals, Oxo- or degradable material, Food contamination, Silicone, EPS &amp; PUR</w:t>
            </w:r>
          </w:p>
        </w:tc>
      </w:tr>
      <w:tr w:rsidR="003921B2" w:rsidRPr="00363B06" w14:paraId="7B3D355C" w14:textId="77777777" w:rsidTr="00F27450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left w:val="none" w:sz="0" w:space="0" w:color="auto"/>
            </w:tcBorders>
            <w:shd w:val="clear" w:color="auto" w:fill="EDEDED" w:themeFill="accent3" w:themeFillTint="33"/>
            <w:vAlign w:val="center"/>
          </w:tcPr>
          <w:p w14:paraId="64362ACE" w14:textId="3ABE6CE8" w:rsidR="003921B2" w:rsidRPr="00363B06" w:rsidRDefault="00F07827" w:rsidP="003921B2">
            <w:pP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  <w:lang w:val="en-GB"/>
                </w:rPr>
                <w:id w:val="-497189681"/>
                <w:lock w:val="contentLocked"/>
                <w:placeholder>
                  <w:docPart w:val="469E57439506499EB977A459922BF434"/>
                </w:placeholder>
                <w:text/>
              </w:sdtPr>
              <w:sdtEndPr/>
              <w:sdtContent>
                <w:r w:rsidR="003921B2"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Transport</w:t>
                </w:r>
              </w:sdtContent>
            </w:sdt>
          </w:p>
        </w:tc>
        <w:tc>
          <w:tcPr>
            <w:tcW w:w="6231" w:type="dxa"/>
            <w:vAlign w:val="center"/>
          </w:tcPr>
          <w:p w14:paraId="0D150A6A" w14:textId="5CF7BC38" w:rsidR="003921B2" w:rsidRPr="00363B06" w:rsidRDefault="003921B2" w:rsidP="003921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363B06">
              <w:rPr>
                <w:rFonts w:ascii="Arial" w:hAnsi="Arial" w:cs="Arial"/>
                <w:sz w:val="18"/>
                <w:szCs w:val="18"/>
                <w:lang w:val="en-GB"/>
              </w:rPr>
              <w:t>Stable and stackable bales</w:t>
            </w:r>
          </w:p>
        </w:tc>
      </w:tr>
      <w:tr w:rsidR="003921B2" w:rsidRPr="00363B06" w14:paraId="0E4D2207" w14:textId="77777777" w:rsidTr="00F274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647468155"/>
            <w:lock w:val="contentLocked"/>
            <w:placeholder>
              <w:docPart w:val="469E57439506499EB977A459922BF434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02A13F48" w14:textId="6882FB67" w:rsidR="003921B2" w:rsidRPr="00363B06" w:rsidRDefault="003921B2" w:rsidP="003921B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Transport/contract documents</w:t>
                </w:r>
              </w:p>
            </w:tc>
          </w:sdtContent>
        </w:sdt>
        <w:tc>
          <w:tcPr>
            <w:tcW w:w="6231" w:type="dxa"/>
            <w:shd w:val="clear" w:color="auto" w:fill="auto"/>
            <w:vAlign w:val="center"/>
          </w:tcPr>
          <w:p w14:paraId="7F056DAA" w14:textId="3068140F" w:rsidR="003921B2" w:rsidRPr="00363B06" w:rsidRDefault="003921B2" w:rsidP="003921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363B06">
              <w:rPr>
                <w:rFonts w:ascii="Arial" w:hAnsi="Arial" w:cs="Arial"/>
                <w:sz w:val="18"/>
                <w:szCs w:val="18"/>
                <w:lang w:val="en-GB"/>
              </w:rPr>
              <w:t>The documents will be provided with the bales</w:t>
            </w:r>
          </w:p>
        </w:tc>
      </w:tr>
      <w:tr w:rsidR="003921B2" w:rsidRPr="00363B06" w14:paraId="40E3297C" w14:textId="77777777" w:rsidTr="00F27450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515067411"/>
            <w:lock w:val="contentLocked"/>
            <w:placeholder>
              <w:docPart w:val="469E57439506499EB977A459922BF434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401F161F" w14:textId="69132313" w:rsidR="003921B2" w:rsidRPr="00363B06" w:rsidRDefault="003921B2" w:rsidP="003921B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Truck load 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in, tonne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inimum truck load"/>
            <w:id w:val="-712495176"/>
            <w:placeholder>
              <w:docPart w:val="45F44D50FBE0445586E8433F9FAD3F2B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03A08A38" w14:textId="77777777" w:rsidR="003921B2" w:rsidRPr="00363B06" w:rsidRDefault="003921B2" w:rsidP="003921B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F27450" w:rsidRPr="00363B06" w14:paraId="66122B7E" w14:textId="77777777" w:rsidTr="00D120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left w:val="none" w:sz="0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23647394" w14:textId="2FE18BA4" w:rsidR="00F27450" w:rsidRDefault="00F07827" w:rsidP="00F27450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  <w:lang w:val="en-GB"/>
                </w:rPr>
                <w:id w:val="1037079739"/>
                <w:lock w:val="contentLocked"/>
                <w:placeholder>
                  <w:docPart w:val="AFC7D31F0AE947D998994DB72D2D9652"/>
                </w:placeholder>
                <w:text/>
              </w:sdtPr>
              <w:sdtEndPr/>
              <w:sdtContent>
                <w:r w:rsidR="00F27450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Bale characterisations</w:t>
                </w:r>
              </w:sdtContent>
            </w:sdt>
          </w:p>
        </w:tc>
        <w:tc>
          <w:tcPr>
            <w:tcW w:w="6231" w:type="dxa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5FB2B68D" w14:textId="7AB6E539" w:rsidR="00F27450" w:rsidRDefault="00F27450" w:rsidP="00F274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BD17DB" w:rsidRPr="00363B06" w14:paraId="1D6730FD" w14:textId="77777777" w:rsidTr="00D1205F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2003506578"/>
            <w:lock w:val="contentLocked"/>
            <w:placeholder>
              <w:docPart w:val="AC7D331ED2A4482BB973D6F81FA620EF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FFFFFF" w:themeFill="background1"/>
                <w:vAlign w:val="center"/>
              </w:tcPr>
              <w:p w14:paraId="68298D8A" w14:textId="61C3F183" w:rsidR="00BD17DB" w:rsidRDefault="00E50888" w:rsidP="00BD17DB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Bale size/weight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. size/weight of the bales"/>
            <w:tag w:val="Indicate the max. size/weight of the bales"/>
            <w:id w:val="-681042321"/>
            <w:placeholder>
              <w:docPart w:val="B52E5D3DDB8A426DBD84DDBA5ACF1D09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FFFFFF" w:themeFill="background1"/>
                <w:vAlign w:val="center"/>
              </w:tcPr>
              <w:p w14:paraId="1D27DD72" w14:textId="5358B131" w:rsidR="00BD17DB" w:rsidRDefault="00BD17DB" w:rsidP="00BD17DB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BD17DB" w:rsidRPr="00363B06" w14:paraId="6D0C20CF" w14:textId="77777777" w:rsidTr="00D120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EBF782A" w14:textId="7C1547D1" w:rsidR="00BD17DB" w:rsidRDefault="00F07827" w:rsidP="00BD17DB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  <w:lang w:val="en-GB"/>
                </w:rPr>
                <w:id w:val="-989478303"/>
                <w:lock w:val="contentLocked"/>
                <w:placeholder>
                  <w:docPart w:val="1280752F634D4AD29D8FCE28AFAEA1D0"/>
                </w:placeholder>
                <w:text/>
              </w:sdtPr>
              <w:sdtEndPr/>
              <w:sdtContent>
                <w:r w:rsidR="00E50888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Strapping</w:t>
                </w:r>
              </w:sdtContent>
            </w:sdt>
          </w:p>
        </w:tc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used strapping (see glossary)"/>
            <w:tag w:val="Indicate the used strapping (see glossary)"/>
            <w:id w:val="1650863462"/>
            <w:placeholder>
              <w:docPart w:val="B8C8A31952164041BF4BB8B3254E245B"/>
            </w:placeholder>
            <w:showingPlcHdr/>
          </w:sdtPr>
          <w:sdtEndPr/>
          <w:sdtContent>
            <w:tc>
              <w:tcPr>
                <w:tcW w:w="6231" w:type="dxa"/>
                <w:tcBorders>
                  <w:bottom w:val="single" w:sz="4" w:space="0" w:color="auto"/>
                </w:tcBorders>
                <w:shd w:val="clear" w:color="auto" w:fill="FFFFFF" w:themeFill="background1"/>
                <w:vAlign w:val="center"/>
              </w:tcPr>
              <w:p w14:paraId="5271A678" w14:textId="3F8AD7C0" w:rsidR="00BD17DB" w:rsidRDefault="00BD17DB" w:rsidP="00BD17DB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</w:tbl>
    <w:p w14:paraId="747615CD" w14:textId="63188DE0" w:rsidR="00B90CAA" w:rsidRDefault="00B90CAA" w:rsidP="00197D6B">
      <w:pPr>
        <w:rPr>
          <w:rFonts w:ascii="Arial" w:hAnsi="Arial" w:cs="Arial"/>
          <w:sz w:val="8"/>
          <w:szCs w:val="8"/>
          <w:lang w:val="en-GB"/>
        </w:rPr>
      </w:pPr>
    </w:p>
    <w:p w14:paraId="4007BD9D" w14:textId="040217D1" w:rsidR="00ED4DEA" w:rsidRDefault="00ED4DEA" w:rsidP="00197D6B">
      <w:pPr>
        <w:rPr>
          <w:rFonts w:ascii="Arial" w:hAnsi="Arial" w:cs="Arial"/>
          <w:sz w:val="8"/>
          <w:szCs w:val="8"/>
          <w:lang w:val="en-GB"/>
        </w:rPr>
      </w:pPr>
    </w:p>
    <w:p w14:paraId="5F584FFE" w14:textId="5A019D69" w:rsidR="00ED4DEA" w:rsidRDefault="00ED4DEA" w:rsidP="00197D6B">
      <w:pPr>
        <w:rPr>
          <w:rFonts w:ascii="Arial" w:hAnsi="Arial" w:cs="Arial"/>
          <w:sz w:val="8"/>
          <w:szCs w:val="8"/>
          <w:lang w:val="en-GB"/>
        </w:rPr>
      </w:pPr>
    </w:p>
    <w:p w14:paraId="0B00B2B1" w14:textId="34D3F935" w:rsidR="00ED4DEA" w:rsidRDefault="00ED4DEA" w:rsidP="00197D6B">
      <w:pPr>
        <w:rPr>
          <w:rFonts w:ascii="Arial" w:hAnsi="Arial" w:cs="Arial"/>
          <w:sz w:val="8"/>
          <w:szCs w:val="8"/>
          <w:lang w:val="en-GB"/>
        </w:rPr>
      </w:pPr>
    </w:p>
    <w:p w14:paraId="430C35FA" w14:textId="467F9BD9" w:rsidR="00ED4DEA" w:rsidRDefault="00ED4DEA" w:rsidP="00197D6B">
      <w:pPr>
        <w:rPr>
          <w:rFonts w:ascii="Arial" w:hAnsi="Arial" w:cs="Arial"/>
          <w:sz w:val="8"/>
          <w:szCs w:val="8"/>
          <w:lang w:val="en-GB"/>
        </w:rPr>
      </w:pPr>
    </w:p>
    <w:p w14:paraId="288AC07B" w14:textId="6E06F0B1" w:rsidR="00ED4DEA" w:rsidRDefault="00ED4DEA" w:rsidP="00197D6B">
      <w:pPr>
        <w:rPr>
          <w:rFonts w:ascii="Arial" w:hAnsi="Arial" w:cs="Arial"/>
          <w:sz w:val="8"/>
          <w:szCs w:val="8"/>
          <w:lang w:val="en-GB"/>
        </w:rPr>
      </w:pPr>
    </w:p>
    <w:p w14:paraId="1B4CB77B" w14:textId="6927A2DA" w:rsidR="00ED4DEA" w:rsidRDefault="00ED4DEA" w:rsidP="00197D6B">
      <w:pPr>
        <w:rPr>
          <w:rFonts w:ascii="Arial" w:hAnsi="Arial" w:cs="Arial"/>
          <w:sz w:val="8"/>
          <w:szCs w:val="8"/>
          <w:lang w:val="en-GB"/>
        </w:rPr>
      </w:pPr>
    </w:p>
    <w:p w14:paraId="309F75BD" w14:textId="7074A6C1" w:rsidR="00ED4DEA" w:rsidRDefault="00ED4DEA" w:rsidP="00197D6B">
      <w:pPr>
        <w:rPr>
          <w:rFonts w:ascii="Arial" w:hAnsi="Arial" w:cs="Arial"/>
          <w:sz w:val="8"/>
          <w:szCs w:val="8"/>
          <w:lang w:val="en-GB"/>
        </w:rPr>
      </w:pPr>
    </w:p>
    <w:tbl>
      <w:tblPr>
        <w:tblStyle w:val="GridTable5Dark-Accent3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785"/>
        <w:gridCol w:w="6231"/>
      </w:tblGrid>
      <w:tr w:rsidR="00B90CAA" w:rsidRPr="00363B06" w14:paraId="7E4B0CD3" w14:textId="77777777" w:rsidTr="00832F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830957119"/>
              <w:placeholder>
                <w:docPart w:val="3BFEF3551ACF475C96C5405F72B87B95"/>
              </w:placeholder>
              <w:text/>
            </w:sdtPr>
            <w:sdtEndPr/>
            <w:sdtContent>
              <w:p w14:paraId="52BF1835" w14:textId="1349AC13" w:rsidR="00B90CAA" w:rsidRPr="00363B06" w:rsidRDefault="00B90CAA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Supplier information</w:t>
                </w:r>
              </w:p>
            </w:sdtContent>
          </w:sdt>
        </w:tc>
        <w:tc>
          <w:tcPr>
            <w:tcW w:w="6231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p w14:paraId="08108F03" w14:textId="77777777" w:rsidR="00B90CAA" w:rsidRPr="00363B06" w:rsidRDefault="00B90CAA" w:rsidP="00EF6E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</w:tc>
      </w:tr>
      <w:tr w:rsidR="00B90CAA" w:rsidRPr="00363B06" w14:paraId="2773C0F7" w14:textId="77777777" w:rsidTr="00832F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894194789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EDEDED" w:themeFill="accent3" w:themeFillTint="33"/>
                <w:vAlign w:val="center"/>
              </w:tcPr>
              <w:p w14:paraId="2037F756" w14:textId="422DD25C" w:rsidR="00B90CAA" w:rsidRPr="00363B0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ompany nam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070888252"/>
            <w:placeholder>
              <w:docPart w:val="5A0B7126673E44D494CBC5353CC23485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</w:tcPr>
              <w:p w14:paraId="1E185B50" w14:textId="78B87A65" w:rsidR="00B90CAA" w:rsidRPr="00363B06" w:rsidRDefault="00A364F6" w:rsidP="00EF6E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B90CAA" w:rsidRPr="00363B06" w14:paraId="1E7BBD26" w14:textId="77777777" w:rsidTr="00832FCB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275321053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E7E6E6" w:themeFill="background2"/>
                <w:vAlign w:val="center"/>
              </w:tcPr>
              <w:p w14:paraId="1EBE805A" w14:textId="27688F31" w:rsidR="00B90CAA" w:rsidRPr="00363B0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ompany addres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932110105"/>
            <w:placeholder>
              <w:docPart w:val="064C8B26D95340D0ADD404550F0F80E2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</w:tcPr>
              <w:p w14:paraId="0D4EAE27" w14:textId="1668048F" w:rsidR="00B90CAA" w:rsidRPr="00363B06" w:rsidRDefault="00A364F6" w:rsidP="00EF6E6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A90FB4" w:rsidRPr="00363B06" w14:paraId="5C87BA8B" w14:textId="77777777" w:rsidTr="00832F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282185510"/>
            <w:placeholder>
              <w:docPart w:val="5348A881BD3648598B74072FE8B0BDC8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E7E6E6" w:themeFill="background2"/>
                <w:vAlign w:val="center"/>
              </w:tcPr>
              <w:p w14:paraId="158B230D" w14:textId="67179E9A" w:rsidR="00A90FB4" w:rsidRPr="00363B06" w:rsidRDefault="00A90FB4" w:rsidP="00EF6E6F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Additional sorting information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337427303"/>
            <w:placeholder>
              <w:docPart w:val="11CCE7CE8889434080233738D24EBA62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</w:tcPr>
              <w:p w14:paraId="15CC5FE6" w14:textId="617B2DA0" w:rsidR="00A90FB4" w:rsidRPr="00363B06" w:rsidRDefault="00A90FB4" w:rsidP="00EF6E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B90CAA" w:rsidRPr="00363B06" w14:paraId="2EFD1FA8" w14:textId="77777777" w:rsidTr="00832FCB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505282530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  <w:bottom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0C143060" w14:textId="594AFFEC" w:rsidR="00B90CAA" w:rsidRPr="00363B0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Dat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979649665"/>
            <w:placeholder>
              <w:docPart w:val="CE38DC525B424561904AF43FD85BAA39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</w:tcPr>
              <w:p w14:paraId="7D9096FB" w14:textId="63D0CB32" w:rsidR="00B90CAA" w:rsidRPr="00363B06" w:rsidRDefault="00A364F6" w:rsidP="00EF6E6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</w:tbl>
    <w:p w14:paraId="643F3C6B" w14:textId="14223F58" w:rsidR="002B4410" w:rsidRPr="00363B06" w:rsidRDefault="002B4410">
      <w:pPr>
        <w:rPr>
          <w:rFonts w:ascii="Arial" w:hAnsi="Arial" w:cs="Arial"/>
          <w:sz w:val="16"/>
          <w:szCs w:val="16"/>
          <w:lang w:val="en-GB"/>
        </w:rPr>
      </w:pPr>
      <w:r w:rsidRPr="00363B06">
        <w:rPr>
          <w:rFonts w:ascii="Arial" w:hAnsi="Arial" w:cs="Arial"/>
          <w:sz w:val="16"/>
          <w:szCs w:val="16"/>
          <w:lang w:val="en-GB"/>
        </w:rPr>
        <w:br w:type="page"/>
      </w:r>
    </w:p>
    <w:p w14:paraId="00E4D163" w14:textId="77777777" w:rsidR="009C6A45" w:rsidRPr="00363B06" w:rsidRDefault="009C6A45">
      <w:pPr>
        <w:rPr>
          <w:rFonts w:ascii="Arial" w:hAnsi="Arial" w:cs="Arial"/>
          <w:sz w:val="16"/>
          <w:szCs w:val="16"/>
          <w:lang w:val="en-GB"/>
        </w:rPr>
      </w:pPr>
    </w:p>
    <w:sdt>
      <w:sdtPr>
        <w:rPr>
          <w:rFonts w:ascii="Arial" w:hAnsi="Arial" w:cs="Arial"/>
          <w:sz w:val="16"/>
          <w:szCs w:val="16"/>
          <w:lang w:val="en-GB"/>
        </w:rPr>
        <w:id w:val="-259223328"/>
        <w:placeholder>
          <w:docPart w:val="09DCFA631F414449A0E130D2C7A6743E"/>
        </w:placeholder>
        <w:showingPlcHdr/>
        <w:text/>
      </w:sdtPr>
      <w:sdtEndPr/>
      <w:sdtContent>
        <w:p w14:paraId="68FDB2D4" w14:textId="77777777" w:rsidR="002B4410" w:rsidRPr="00363B06" w:rsidRDefault="002B4410" w:rsidP="002B4410">
          <w:pPr>
            <w:rPr>
              <w:rFonts w:ascii="Arial" w:hAnsi="Arial" w:cs="Arial"/>
              <w:sz w:val="16"/>
              <w:szCs w:val="16"/>
              <w:lang w:val="en-GB"/>
            </w:rPr>
          </w:pPr>
          <w:r w:rsidRPr="00363B06">
            <w:rPr>
              <w:rFonts w:ascii="Arial" w:hAnsi="Arial" w:cs="Arial"/>
              <w:b/>
              <w:bCs/>
              <w:sz w:val="20"/>
              <w:szCs w:val="20"/>
              <w:lang w:val="en-GB"/>
            </w:rPr>
            <w:t>Glossary</w:t>
          </w:r>
        </w:p>
      </w:sdtContent>
    </w:sdt>
    <w:sdt>
      <w:sdtPr>
        <w:rPr>
          <w:rFonts w:ascii="Arial" w:hAnsi="Arial" w:cs="Arial"/>
          <w:sz w:val="16"/>
          <w:szCs w:val="16"/>
          <w:lang w:val="en-GB"/>
        </w:rPr>
        <w:id w:val="-1789814456"/>
        <w:placeholder>
          <w:docPart w:val="DF9981638779416AA166C1DDB905D7C0"/>
        </w:placeholder>
        <w:showingPlcHdr/>
      </w:sdtPr>
      <w:sdtEndPr>
        <w:rPr>
          <w:rFonts w:asciiTheme="minorHAnsi" w:hAnsiTheme="minorHAnsi" w:cstheme="minorBidi"/>
          <w:sz w:val="22"/>
          <w:szCs w:val="22"/>
        </w:rPr>
      </w:sdtEndPr>
      <w:sdtContent>
        <w:bookmarkStart w:id="0" w:name="_Hlk499808384" w:displacedByCustomXml="prev"/>
        <w:p w14:paraId="258E4358" w14:textId="2712E771" w:rsidR="005F4AC8" w:rsidRPr="004C7604" w:rsidRDefault="005F4AC8" w:rsidP="00F37852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4C7604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Product</w:t>
          </w:r>
          <w:r w:rsidRPr="004C7604">
            <w:rPr>
              <w:rFonts w:ascii="Arial" w:hAnsi="Arial" w:cs="Arial"/>
              <w:sz w:val="16"/>
              <w:szCs w:val="16"/>
              <w:lang w:val="en-GB"/>
            </w:rPr>
            <w:t xml:space="preserve">: </w:t>
          </w:r>
          <w:bookmarkStart w:id="1" w:name="_Hlk499807819"/>
          <w:r w:rsidR="00AD5C67" w:rsidRPr="004C7604">
            <w:rPr>
              <w:rFonts w:ascii="Arial" w:hAnsi="Arial" w:cs="Arial"/>
              <w:sz w:val="16"/>
              <w:szCs w:val="16"/>
              <w:lang w:val="en-GB"/>
            </w:rPr>
            <w:t>Stre</w:t>
          </w:r>
          <w:r w:rsidR="00131967" w:rsidRPr="004C7604">
            <w:rPr>
              <w:rFonts w:ascii="Arial" w:hAnsi="Arial" w:cs="Arial"/>
              <w:sz w:val="16"/>
              <w:szCs w:val="16"/>
              <w:lang w:val="en-GB"/>
            </w:rPr>
            <w:t>t</w:t>
          </w:r>
          <w:r w:rsidR="00AD5C67" w:rsidRPr="004C7604">
            <w:rPr>
              <w:rFonts w:ascii="Arial" w:hAnsi="Arial" w:cs="Arial"/>
              <w:sz w:val="16"/>
              <w:szCs w:val="16"/>
              <w:lang w:val="en-GB"/>
            </w:rPr>
            <w:t>ch film (&lt;</w:t>
          </w:r>
          <w:r w:rsidR="00145C9A" w:rsidRPr="004C7604">
            <w:rPr>
              <w:rFonts w:ascii="Arial" w:hAnsi="Arial" w:cs="Arial"/>
              <w:sz w:val="16"/>
              <w:szCs w:val="16"/>
              <w:lang w:val="en-GB"/>
            </w:rPr>
            <w:t xml:space="preserve"> 20µm), Shrink film (&lt; 20µm), Pellet covers (20µm &lt; x &lt; 90µm), Thin film (&lt; 90µm), Thick film (&gt; 90µm</w:t>
          </w:r>
          <w:bookmarkEnd w:id="1"/>
          <w:r w:rsidR="00B108F6" w:rsidRPr="004C7604">
            <w:rPr>
              <w:rFonts w:ascii="Arial" w:hAnsi="Arial" w:cs="Arial"/>
              <w:sz w:val="16"/>
              <w:szCs w:val="16"/>
              <w:lang w:val="en-GB"/>
            </w:rPr>
            <w:t>)</w:t>
          </w:r>
        </w:p>
        <w:p w14:paraId="62E3E7DD" w14:textId="2B1C7DCD" w:rsidR="006047FA" w:rsidRPr="00363B06" w:rsidRDefault="005F4AC8" w:rsidP="006047FA">
          <w:pPr>
            <w:pStyle w:val="ListParagraph"/>
            <w:numPr>
              <w:ilvl w:val="0"/>
              <w:numId w:val="3"/>
            </w:numPr>
            <w:spacing w:after="120" w:line="276" w:lineRule="auto"/>
            <w:jc w:val="both"/>
            <w:rPr>
              <w:lang w:val="en-GB"/>
            </w:rPr>
          </w:pPr>
          <w:r w:rsidRPr="00363B06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Origin</w:t>
          </w:r>
          <w:r w:rsidRPr="00363B06">
            <w:rPr>
              <w:rFonts w:ascii="Arial" w:hAnsi="Arial" w:cs="Arial"/>
              <w:sz w:val="16"/>
              <w:szCs w:val="16"/>
              <w:lang w:val="en-GB"/>
            </w:rPr>
            <w:t xml:space="preserve">: </w:t>
          </w:r>
          <w:bookmarkStart w:id="2" w:name="_Hlk499807829"/>
          <w:r w:rsidRPr="00363B06">
            <w:rPr>
              <w:rFonts w:ascii="Arial" w:hAnsi="Arial" w:cs="Arial"/>
              <w:sz w:val="16"/>
              <w:szCs w:val="16"/>
              <w:lang w:val="en-GB"/>
            </w:rPr>
            <w:t xml:space="preserve">Commercial &amp; Industrial Waste, </w:t>
          </w:r>
          <w:r w:rsidR="00E07FC0">
            <w:rPr>
              <w:rFonts w:ascii="Arial" w:hAnsi="Arial" w:cs="Arial"/>
              <w:sz w:val="16"/>
              <w:szCs w:val="16"/>
              <w:lang w:val="en-GB"/>
            </w:rPr>
            <w:t>Household Waste, Agricultural Waste</w:t>
          </w:r>
          <w:r w:rsidR="00E07FC0" w:rsidRPr="00363B06">
            <w:rPr>
              <w:rFonts w:ascii="Arial" w:hAnsi="Arial" w:cs="Arial"/>
              <w:sz w:val="16"/>
              <w:szCs w:val="16"/>
              <w:lang w:val="en-GB"/>
            </w:rPr>
            <w:t xml:space="preserve"> </w:t>
          </w:r>
          <w:bookmarkEnd w:id="2"/>
        </w:p>
        <w:p w14:paraId="520C97C7" w14:textId="79264375" w:rsidR="005F4AC8" w:rsidRPr="00363B06" w:rsidRDefault="005F4AC8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363B06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Source</w:t>
          </w:r>
          <w:r w:rsidRPr="00363B06">
            <w:rPr>
              <w:rFonts w:ascii="Arial" w:hAnsi="Arial" w:cs="Arial"/>
              <w:sz w:val="16"/>
              <w:szCs w:val="16"/>
              <w:lang w:val="en-GB"/>
            </w:rPr>
            <w:t>:</w:t>
          </w:r>
          <w:bookmarkStart w:id="3" w:name="_Hlk499807838"/>
          <w:r w:rsidRPr="00363B06">
            <w:rPr>
              <w:rFonts w:ascii="Arial" w:hAnsi="Arial" w:cs="Arial"/>
              <w:sz w:val="16"/>
              <w:szCs w:val="16"/>
              <w:lang w:val="en-GB"/>
            </w:rPr>
            <w:t xml:space="preserve"> </w:t>
          </w:r>
          <w:r w:rsidR="00EF198C" w:rsidRPr="00363B06">
            <w:rPr>
              <w:rFonts w:ascii="Arial" w:hAnsi="Arial" w:cs="Arial"/>
              <w:sz w:val="16"/>
              <w:szCs w:val="16"/>
              <w:lang w:val="en-GB"/>
            </w:rPr>
            <w:t>Agriculture, Building &amp; Construction, Packaging – Household, Packaging - Transport &amp; Industry,</w:t>
          </w:r>
          <w:r w:rsidR="008B1D5C" w:rsidRPr="008B1D5C">
            <w:rPr>
              <w:rFonts w:ascii="Arial" w:hAnsi="Arial" w:cs="Arial"/>
              <w:sz w:val="16"/>
              <w:szCs w:val="16"/>
              <w:lang w:val="en-GB"/>
            </w:rPr>
            <w:t xml:space="preserve"> </w:t>
          </w:r>
          <w:r w:rsidR="008B1D5C" w:rsidRPr="00363B06">
            <w:rPr>
              <w:rFonts w:ascii="Arial" w:hAnsi="Arial" w:cs="Arial"/>
              <w:sz w:val="16"/>
              <w:szCs w:val="16"/>
              <w:lang w:val="en-GB"/>
            </w:rPr>
            <w:t>“Housewares, Leisure, Sports etc”,</w:t>
          </w:r>
          <w:r w:rsidR="00EF198C" w:rsidRPr="00363B06">
            <w:rPr>
              <w:rFonts w:ascii="Arial" w:hAnsi="Arial" w:cs="Arial"/>
              <w:sz w:val="16"/>
              <w:szCs w:val="16"/>
              <w:lang w:val="en-GB"/>
            </w:rPr>
            <w:t xml:space="preserve"> </w:t>
          </w:r>
          <w:r w:rsidR="00D237CE" w:rsidRPr="00363B06">
            <w:rPr>
              <w:rFonts w:ascii="Arial" w:hAnsi="Arial" w:cs="Arial"/>
              <w:sz w:val="16"/>
              <w:szCs w:val="16"/>
              <w:lang w:val="en-GB"/>
            </w:rPr>
            <w:t>Others</w:t>
          </w:r>
          <w:r w:rsidR="00D237CE">
            <w:rPr>
              <w:rFonts w:ascii="Arial" w:hAnsi="Arial" w:cs="Arial"/>
              <w:sz w:val="16"/>
              <w:szCs w:val="16"/>
              <w:lang w:val="en-GB"/>
            </w:rPr>
            <w:t xml:space="preserve"> (specify).</w:t>
          </w:r>
        </w:p>
        <w:bookmarkEnd w:id="3"/>
        <w:p w14:paraId="48277D2B" w14:textId="77777777" w:rsidR="005F4AC8" w:rsidRPr="00363B06" w:rsidRDefault="005F4AC8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363B06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Colour</w:t>
          </w:r>
          <w:r w:rsidRPr="00363B06">
            <w:rPr>
              <w:rFonts w:ascii="Arial" w:hAnsi="Arial" w:cs="Arial"/>
              <w:sz w:val="16"/>
              <w:szCs w:val="16"/>
              <w:lang w:val="en-GB"/>
            </w:rPr>
            <w:t xml:space="preserve">: </w:t>
          </w:r>
        </w:p>
        <w:p w14:paraId="6402AF92" w14:textId="77777777" w:rsidR="001830DD" w:rsidRPr="00363B06" w:rsidRDefault="001830DD" w:rsidP="001830DD">
          <w:pPr>
            <w:pStyle w:val="ListParagraph"/>
            <w:numPr>
              <w:ilvl w:val="1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bookmarkStart w:id="4" w:name="_Hlk499807852"/>
          <w:r w:rsidRPr="00363B06">
            <w:rPr>
              <w:rFonts w:ascii="Arial" w:hAnsi="Arial" w:cs="Arial"/>
              <w:sz w:val="16"/>
              <w:szCs w:val="16"/>
              <w:lang w:val="en-GB"/>
            </w:rPr>
            <w:t>Transparent natural share versus coloured: 98/2%, 90/10%, 80/20%, 70/30%, 60/40% and 50/50%, 40/50%, 30/70%, 20/80%, 10/90% &amp; 2/98%.</w:t>
          </w:r>
        </w:p>
        <w:p w14:paraId="56165020" w14:textId="77777777" w:rsidR="001830DD" w:rsidRPr="00363B06" w:rsidRDefault="001830DD" w:rsidP="001830DD">
          <w:pPr>
            <w:pStyle w:val="ListParagraph"/>
            <w:numPr>
              <w:ilvl w:val="1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363B06">
            <w:rPr>
              <w:rFonts w:ascii="Arial" w:hAnsi="Arial" w:cs="Arial"/>
              <w:sz w:val="16"/>
              <w:szCs w:val="16"/>
              <w:lang w:val="en-GB"/>
            </w:rPr>
            <w:t>Black or white farm film</w:t>
          </w:r>
        </w:p>
        <w:p w14:paraId="0F2C44EE" w14:textId="77777777" w:rsidR="005F4AC8" w:rsidRPr="00ED4DEA" w:rsidRDefault="005F4AC8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color w:val="000000" w:themeColor="text1"/>
              <w:sz w:val="16"/>
              <w:szCs w:val="16"/>
              <w:lang w:val="en-GB"/>
            </w:rPr>
          </w:pPr>
          <w:r w:rsidRPr="00363B06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 xml:space="preserve">Impurities </w:t>
          </w:r>
          <w:r w:rsidRPr="00ED4DEA">
            <w:rPr>
              <w:rFonts w:ascii="Arial" w:hAnsi="Arial" w:cs="Arial"/>
              <w:b/>
              <w:bCs/>
              <w:color w:val="000000" w:themeColor="text1"/>
              <w:sz w:val="16"/>
              <w:szCs w:val="16"/>
              <w:lang w:val="en-GB"/>
            </w:rPr>
            <w:t>content</w:t>
          </w:r>
          <w:r w:rsidRPr="00ED4DEA">
            <w:rPr>
              <w:rFonts w:ascii="Arial" w:hAnsi="Arial" w:cs="Arial"/>
              <w:color w:val="000000" w:themeColor="text1"/>
              <w:sz w:val="16"/>
              <w:szCs w:val="16"/>
              <w:lang w:val="en-GB"/>
            </w:rPr>
            <w:t>: the impurities content is the sum of all the unwanted impurities.</w:t>
          </w:r>
        </w:p>
        <w:bookmarkEnd w:id="4"/>
        <w:bookmarkEnd w:id="0"/>
        <w:p w14:paraId="6F5D7E94" w14:textId="77777777" w:rsidR="004C548D" w:rsidRPr="00ED4DEA" w:rsidRDefault="005F4AC8" w:rsidP="00C70A26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color w:val="000000" w:themeColor="text1"/>
              <w:sz w:val="16"/>
              <w:szCs w:val="16"/>
              <w:lang w:val="en-GB"/>
            </w:rPr>
          </w:pPr>
          <w:r w:rsidRPr="00ED4DEA">
            <w:rPr>
              <w:rFonts w:ascii="Arial" w:hAnsi="Arial" w:cs="Arial"/>
              <w:b/>
              <w:bCs/>
              <w:color w:val="000000" w:themeColor="text1"/>
              <w:sz w:val="16"/>
              <w:szCs w:val="16"/>
              <w:lang w:val="en-GB"/>
            </w:rPr>
            <w:t>Prohibited Impurities</w:t>
          </w:r>
          <w:r w:rsidRPr="00ED4DEA">
            <w:rPr>
              <w:rFonts w:ascii="Arial" w:hAnsi="Arial" w:cs="Arial"/>
              <w:color w:val="000000" w:themeColor="text1"/>
              <w:sz w:val="16"/>
              <w:szCs w:val="16"/>
              <w:lang w:val="en-GB"/>
            </w:rPr>
            <w:t>: the listed prohibited impurities should not be present in the bales.</w:t>
          </w:r>
        </w:p>
        <w:p w14:paraId="48904084" w14:textId="4BF6E3C0" w:rsidR="002B4410" w:rsidRPr="00363B06" w:rsidRDefault="004C548D" w:rsidP="00C70A26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ED4DEA">
            <w:rPr>
              <w:rFonts w:ascii="Arial" w:hAnsi="Arial" w:cs="Arial"/>
              <w:b/>
              <w:bCs/>
              <w:color w:val="000000" w:themeColor="text1"/>
              <w:sz w:val="16"/>
              <w:szCs w:val="16"/>
              <w:lang w:val="en-GB"/>
            </w:rPr>
            <w:t>Bale strapping</w:t>
          </w:r>
          <w:r w:rsidRPr="00ED4DEA">
            <w:rPr>
              <w:color w:val="000000" w:themeColor="text1"/>
              <w:lang w:val="en-GB"/>
            </w:rPr>
            <w:t xml:space="preserve">: </w:t>
          </w:r>
          <w:r w:rsidR="00B6063F" w:rsidRPr="00ED4DEA">
            <w:rPr>
              <w:rFonts w:ascii="Arial" w:hAnsi="Arial" w:cs="Arial"/>
              <w:color w:val="000000" w:themeColor="text1"/>
              <w:sz w:val="16"/>
              <w:szCs w:val="16"/>
              <w:lang w:val="en-GB"/>
            </w:rPr>
            <w:t xml:space="preserve">indicate the type of strapping used; steel </w:t>
          </w:r>
          <w:r w:rsidRPr="00ED4DEA">
            <w:rPr>
              <w:rFonts w:ascii="Arial" w:hAnsi="Arial" w:cs="Arial"/>
              <w:color w:val="000000" w:themeColor="text1"/>
              <w:sz w:val="16"/>
              <w:szCs w:val="16"/>
              <w:lang w:val="en-GB"/>
            </w:rPr>
            <w:t>wires</w:t>
          </w:r>
          <w:r w:rsidR="00147577" w:rsidRPr="00ED4DEA">
            <w:rPr>
              <w:rFonts w:ascii="Arial" w:hAnsi="Arial" w:cs="Arial"/>
              <w:color w:val="000000" w:themeColor="text1"/>
              <w:sz w:val="16"/>
              <w:szCs w:val="16"/>
              <w:lang w:val="en-GB"/>
            </w:rPr>
            <w:t xml:space="preserve"> are the preferred option</w:t>
          </w:r>
        </w:p>
      </w:sdtContent>
    </w:sdt>
    <w:p w14:paraId="0D0927B1" w14:textId="77777777" w:rsidR="00A364F6" w:rsidRPr="00363B06" w:rsidRDefault="00A364F6" w:rsidP="00A364F6">
      <w:pPr>
        <w:rPr>
          <w:rFonts w:ascii="Arial" w:hAnsi="Arial" w:cs="Arial"/>
          <w:sz w:val="16"/>
          <w:szCs w:val="16"/>
          <w:lang w:val="en-GB"/>
        </w:rPr>
      </w:pPr>
    </w:p>
    <w:sectPr w:rsidR="00A364F6" w:rsidRPr="00363B0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6E5D0A" w14:textId="77777777" w:rsidR="00E8499A" w:rsidRDefault="00E8499A" w:rsidP="00197D6B">
      <w:pPr>
        <w:spacing w:after="0" w:line="240" w:lineRule="auto"/>
      </w:pPr>
      <w:r>
        <w:separator/>
      </w:r>
    </w:p>
  </w:endnote>
  <w:endnote w:type="continuationSeparator" w:id="0">
    <w:p w14:paraId="646E9512" w14:textId="77777777" w:rsidR="00E8499A" w:rsidRDefault="00E8499A" w:rsidP="00197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8F5C13" w14:textId="77777777" w:rsidR="00290E75" w:rsidRDefault="00290E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52147030"/>
      <w:lock w:val="sdtContentLocked"/>
      <w:placeholder>
        <w:docPart w:val="BFBC9BA8A1F542E88CE4BBD27051A21E"/>
      </w:placeholder>
      <w:showingPlcHdr/>
      <w:text/>
    </w:sdtPr>
    <w:sdtEndPr/>
    <w:sdtContent>
      <w:p w14:paraId="25A3E6E1" w14:textId="7D5AC93B" w:rsidR="00A364F6" w:rsidRPr="00A364F6" w:rsidRDefault="008F18FC" w:rsidP="000019A6">
        <w:pPr>
          <w:pStyle w:val="Footer"/>
          <w:jc w:val="center"/>
          <w:rPr>
            <w:rFonts w:ascii="Arial" w:hAnsi="Arial" w:cs="Arial"/>
            <w:sz w:val="16"/>
            <w:szCs w:val="16"/>
          </w:rPr>
        </w:pPr>
        <w:r>
          <w:rPr>
            <w:rFonts w:ascii="Arial" w:hAnsi="Arial" w:cs="Arial"/>
            <w:sz w:val="16"/>
            <w:szCs w:val="16"/>
            <w:lang w:val="en-US"/>
          </w:rPr>
          <w:t>T</w:t>
        </w:r>
        <w:r w:rsidRPr="00A364F6">
          <w:rPr>
            <w:rFonts w:ascii="Arial" w:hAnsi="Arial" w:cs="Arial"/>
            <w:sz w:val="16"/>
            <w:szCs w:val="16"/>
          </w:rPr>
          <w:t xml:space="preserve">hese </w:t>
        </w:r>
        <w:r w:rsidR="00290E75">
          <w:rPr>
            <w:rFonts w:ascii="Arial" w:hAnsi="Arial" w:cs="Arial"/>
            <w:sz w:val="16"/>
            <w:szCs w:val="16"/>
            <w:lang w:val="en-US"/>
          </w:rPr>
          <w:t>recycling input</w:t>
        </w:r>
        <w:r>
          <w:rPr>
            <w:rFonts w:ascii="Arial" w:hAnsi="Arial" w:cs="Arial"/>
            <w:sz w:val="16"/>
            <w:szCs w:val="16"/>
            <w:lang w:val="en-US"/>
          </w:rPr>
          <w:t xml:space="preserve"> characterisation </w:t>
        </w:r>
        <w:r w:rsidRPr="00A364F6">
          <w:rPr>
            <w:rFonts w:ascii="Arial" w:hAnsi="Arial" w:cs="Arial"/>
            <w:sz w:val="16"/>
            <w:szCs w:val="16"/>
          </w:rPr>
          <w:t>guid</w:t>
        </w:r>
        <w:r>
          <w:rPr>
            <w:rFonts w:ascii="Arial" w:hAnsi="Arial" w:cs="Arial"/>
            <w:sz w:val="16"/>
            <w:szCs w:val="16"/>
            <w:lang w:val="en-US"/>
          </w:rPr>
          <w:t>ing requirements</w:t>
        </w:r>
        <w:r w:rsidRPr="00A364F6">
          <w:rPr>
            <w:rFonts w:ascii="Arial" w:hAnsi="Arial" w:cs="Arial"/>
            <w:sz w:val="16"/>
            <w:szCs w:val="16"/>
          </w:rPr>
          <w:t xml:space="preserve"> </w:t>
        </w:r>
        <w:r>
          <w:rPr>
            <w:rFonts w:ascii="Arial" w:hAnsi="Arial" w:cs="Arial"/>
            <w:sz w:val="16"/>
            <w:szCs w:val="16"/>
            <w:lang w:val="en-US"/>
          </w:rPr>
          <w:t xml:space="preserve">have been developed by Plastics Recyclers Europe. For more information on recyclates quality and additional guidelines per polymer stream visit </w:t>
        </w:r>
        <w:hyperlink r:id="rId1" w:history="1">
          <w:r w:rsidRPr="00703E7D">
            <w:rPr>
              <w:rStyle w:val="Hyperlink"/>
              <w:rFonts w:ascii="Arial" w:hAnsi="Arial" w:cs="Arial"/>
              <w:sz w:val="16"/>
              <w:szCs w:val="16"/>
              <w:lang w:val="en-US"/>
            </w:rPr>
            <w:t>www.plasticsrecyclers.eu</w:t>
          </w:r>
        </w:hyperlink>
        <w:r>
          <w:rPr>
            <w:rFonts w:ascii="Arial" w:hAnsi="Arial" w:cs="Arial"/>
            <w:sz w:val="16"/>
            <w:szCs w:val="16"/>
            <w:lang w:val="en-US"/>
          </w:rPr>
          <w:t xml:space="preserve">.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46D098" w14:textId="77777777" w:rsidR="00290E75" w:rsidRDefault="00290E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605DBC" w14:textId="77777777" w:rsidR="00E8499A" w:rsidRDefault="00E8499A" w:rsidP="00197D6B">
      <w:pPr>
        <w:spacing w:after="0" w:line="240" w:lineRule="auto"/>
      </w:pPr>
      <w:r>
        <w:separator/>
      </w:r>
    </w:p>
  </w:footnote>
  <w:footnote w:type="continuationSeparator" w:id="0">
    <w:p w14:paraId="7E5F47A2" w14:textId="77777777" w:rsidR="00E8499A" w:rsidRDefault="00E8499A" w:rsidP="00197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A7ED9C" w14:textId="77777777" w:rsidR="00290E75" w:rsidRDefault="00290E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8EFC2" w14:textId="37F9B260" w:rsidR="00197D6B" w:rsidRDefault="00F07827">
    <w:pPr>
      <w:pStyle w:val="Header"/>
    </w:pPr>
    <w:sdt>
      <w:sdtPr>
        <w:alias w:val="Company logo"/>
        <w:tag w:val="Company logo"/>
        <w:id w:val="1432558786"/>
        <w:showingPlcHdr/>
        <w:picture/>
      </w:sdtPr>
      <w:sdtEndPr/>
      <w:sdtContent>
        <w:r w:rsidR="00197D6B">
          <w:rPr>
            <w:noProof/>
          </w:rPr>
          <w:drawing>
            <wp:inline distT="0" distB="0" distL="0" distR="0" wp14:anchorId="45D7FF64" wp14:editId="1500788D">
              <wp:extent cx="923027" cy="923027"/>
              <wp:effectExtent l="0" t="0" r="0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23027" cy="92302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  <w:r w:rsidR="00197D6B">
      <w:tab/>
    </w:r>
    <w:sdt>
      <w:sdtPr>
        <w:alias w:val="Company name and information"/>
        <w:tag w:val="Company name and information"/>
        <w:id w:val="126211318"/>
        <w:placeholder>
          <w:docPart w:val="8B4261CBA40E422F9268B691C3A193DB"/>
        </w:placeholder>
        <w:showingPlcHdr/>
      </w:sdtPr>
      <w:sdtEndPr/>
      <w:sdtContent>
        <w:r w:rsidR="00197D6B" w:rsidRPr="00197D6B">
          <w:rPr>
            <w:rStyle w:val="PlaceholderText"/>
            <w:rFonts w:ascii="Arial" w:hAnsi="Arial" w:cs="Arial"/>
          </w:rPr>
          <w:t>Click or tap here to enter text.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D8D252" w14:textId="77777777" w:rsidR="00290E75" w:rsidRDefault="00290E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92534E"/>
    <w:multiLevelType w:val="hybridMultilevel"/>
    <w:tmpl w:val="58FC1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2sDAzsDQ2tbA0tDRU0lEKTi0uzszPAykwNK0FAKndesotAAAA"/>
  </w:docVars>
  <w:rsids>
    <w:rsidRoot w:val="00197D6B"/>
    <w:rsid w:val="000019A6"/>
    <w:rsid w:val="00027813"/>
    <w:rsid w:val="0003178E"/>
    <w:rsid w:val="00041FCC"/>
    <w:rsid w:val="00056490"/>
    <w:rsid w:val="00092C50"/>
    <w:rsid w:val="000A2F73"/>
    <w:rsid w:val="000F084F"/>
    <w:rsid w:val="00121F85"/>
    <w:rsid w:val="00131967"/>
    <w:rsid w:val="00131A37"/>
    <w:rsid w:val="00145C9A"/>
    <w:rsid w:val="00147577"/>
    <w:rsid w:val="00156EB3"/>
    <w:rsid w:val="00165556"/>
    <w:rsid w:val="00180FB2"/>
    <w:rsid w:val="001830DD"/>
    <w:rsid w:val="00194193"/>
    <w:rsid w:val="00197D6B"/>
    <w:rsid w:val="001B7424"/>
    <w:rsid w:val="001F37F4"/>
    <w:rsid w:val="001F7452"/>
    <w:rsid w:val="002306B7"/>
    <w:rsid w:val="002611C0"/>
    <w:rsid w:val="002707A3"/>
    <w:rsid w:val="00290E75"/>
    <w:rsid w:val="002A0A61"/>
    <w:rsid w:val="002B4410"/>
    <w:rsid w:val="002C7D91"/>
    <w:rsid w:val="002E183D"/>
    <w:rsid w:val="002E5BC8"/>
    <w:rsid w:val="002F10B8"/>
    <w:rsid w:val="0032559C"/>
    <w:rsid w:val="00340D0B"/>
    <w:rsid w:val="00363B06"/>
    <w:rsid w:val="00387D9C"/>
    <w:rsid w:val="003921B2"/>
    <w:rsid w:val="003F2739"/>
    <w:rsid w:val="003F4FDF"/>
    <w:rsid w:val="004050F6"/>
    <w:rsid w:val="0045681F"/>
    <w:rsid w:val="00477707"/>
    <w:rsid w:val="00482311"/>
    <w:rsid w:val="00483EA1"/>
    <w:rsid w:val="004840B1"/>
    <w:rsid w:val="00484C31"/>
    <w:rsid w:val="004B5E04"/>
    <w:rsid w:val="004C548D"/>
    <w:rsid w:val="004C7604"/>
    <w:rsid w:val="004D7BFD"/>
    <w:rsid w:val="004F7165"/>
    <w:rsid w:val="00511359"/>
    <w:rsid w:val="005276F5"/>
    <w:rsid w:val="005338D4"/>
    <w:rsid w:val="00584677"/>
    <w:rsid w:val="005947C8"/>
    <w:rsid w:val="005E760A"/>
    <w:rsid w:val="005F4AC8"/>
    <w:rsid w:val="006047FA"/>
    <w:rsid w:val="00604FC1"/>
    <w:rsid w:val="00643023"/>
    <w:rsid w:val="006835C8"/>
    <w:rsid w:val="006A38ED"/>
    <w:rsid w:val="00705D00"/>
    <w:rsid w:val="007241A2"/>
    <w:rsid w:val="0073485F"/>
    <w:rsid w:val="007C7C5A"/>
    <w:rsid w:val="007F1779"/>
    <w:rsid w:val="00832FCB"/>
    <w:rsid w:val="00861D5F"/>
    <w:rsid w:val="00884BA6"/>
    <w:rsid w:val="00887FDA"/>
    <w:rsid w:val="008A5CC4"/>
    <w:rsid w:val="008B1D5C"/>
    <w:rsid w:val="008C2204"/>
    <w:rsid w:val="008F18FC"/>
    <w:rsid w:val="0091339A"/>
    <w:rsid w:val="00930015"/>
    <w:rsid w:val="00934443"/>
    <w:rsid w:val="00934910"/>
    <w:rsid w:val="009A5210"/>
    <w:rsid w:val="009B5126"/>
    <w:rsid w:val="009B7118"/>
    <w:rsid w:val="009C6A45"/>
    <w:rsid w:val="00A01376"/>
    <w:rsid w:val="00A364F6"/>
    <w:rsid w:val="00A55D42"/>
    <w:rsid w:val="00A90683"/>
    <w:rsid w:val="00A90FB4"/>
    <w:rsid w:val="00AD5C67"/>
    <w:rsid w:val="00B108F6"/>
    <w:rsid w:val="00B32F3B"/>
    <w:rsid w:val="00B36F3C"/>
    <w:rsid w:val="00B6063F"/>
    <w:rsid w:val="00B71360"/>
    <w:rsid w:val="00B77550"/>
    <w:rsid w:val="00B90CAA"/>
    <w:rsid w:val="00BA02B8"/>
    <w:rsid w:val="00BA64E7"/>
    <w:rsid w:val="00BB634F"/>
    <w:rsid w:val="00BD17DB"/>
    <w:rsid w:val="00BD2E53"/>
    <w:rsid w:val="00BE46B9"/>
    <w:rsid w:val="00C44AF0"/>
    <w:rsid w:val="00C67E1A"/>
    <w:rsid w:val="00C70A26"/>
    <w:rsid w:val="00CB3C91"/>
    <w:rsid w:val="00CF3B00"/>
    <w:rsid w:val="00D02D02"/>
    <w:rsid w:val="00D10C3E"/>
    <w:rsid w:val="00D1205F"/>
    <w:rsid w:val="00D237CE"/>
    <w:rsid w:val="00D62AAF"/>
    <w:rsid w:val="00D72211"/>
    <w:rsid w:val="00D75D68"/>
    <w:rsid w:val="00DA6734"/>
    <w:rsid w:val="00DB49E5"/>
    <w:rsid w:val="00DC5EEB"/>
    <w:rsid w:val="00E07FC0"/>
    <w:rsid w:val="00E50888"/>
    <w:rsid w:val="00E526B6"/>
    <w:rsid w:val="00E8499A"/>
    <w:rsid w:val="00EB5EA1"/>
    <w:rsid w:val="00EB7112"/>
    <w:rsid w:val="00EC117A"/>
    <w:rsid w:val="00ED4DEA"/>
    <w:rsid w:val="00EE4A08"/>
    <w:rsid w:val="00EF198C"/>
    <w:rsid w:val="00EF57C6"/>
    <w:rsid w:val="00F07827"/>
    <w:rsid w:val="00F175EB"/>
    <w:rsid w:val="00F27450"/>
    <w:rsid w:val="00F37C27"/>
    <w:rsid w:val="00F563DD"/>
    <w:rsid w:val="00F63053"/>
    <w:rsid w:val="00F965F4"/>
    <w:rsid w:val="00FF186C"/>
    <w:rsid w:val="00FF20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CEC9457"/>
  <w15:chartTrackingRefBased/>
  <w15:docId w15:val="{5DB84DE9-3F2D-4ABA-8B77-BA54FB236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7D6B"/>
  </w:style>
  <w:style w:type="paragraph" w:styleId="Footer">
    <w:name w:val="footer"/>
    <w:basedOn w:val="Normal"/>
    <w:link w:val="Foot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D6B"/>
  </w:style>
  <w:style w:type="character" w:styleId="PlaceholderText">
    <w:name w:val="Placeholder Text"/>
    <w:basedOn w:val="DefaultParagraphFont"/>
    <w:uiPriority w:val="99"/>
    <w:semiHidden/>
    <w:rsid w:val="00197D6B"/>
    <w:rPr>
      <w:color w:val="808080"/>
    </w:rPr>
  </w:style>
  <w:style w:type="table" w:styleId="TableGrid">
    <w:name w:val="Table Grid"/>
    <w:basedOn w:val="TableNormal"/>
    <w:uiPriority w:val="39"/>
    <w:rsid w:val="00197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197D6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A364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64F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B441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48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485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C5E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5E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5E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5E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5EE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997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9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asticsrecyclers.e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plasticsrecyclers.eu" TargetMode="Externa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3AE8F8-5EA2-4A2E-9CE9-045108A82781}"/>
      </w:docPartPr>
      <w:docPartBody>
        <w:p w:rsidR="00483CC1" w:rsidRDefault="006851BB"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4261CBA40E422F9268B691C3A193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CFB2B-837B-494D-83DE-C24177703E20}"/>
      </w:docPartPr>
      <w:docPartBody>
        <w:p w:rsidR="00483CC1" w:rsidRDefault="00CA7CAC" w:rsidP="00CA7CAC">
          <w:pPr>
            <w:pStyle w:val="8B4261CBA40E422F9268B691C3A193DB62"/>
          </w:pPr>
          <w:r w:rsidRPr="00197D6B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8C2C82FD714C4D0A92A1DDB792E46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498B0-2A61-4328-BD22-5FF805D0D1FD}"/>
      </w:docPartPr>
      <w:docPartBody>
        <w:p w:rsidR="00483CC1" w:rsidRDefault="00CA7CAC" w:rsidP="00CA7CAC">
          <w:pPr>
            <w:pStyle w:val="8C2C82FD714C4D0A92A1DDB792E46BA862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2F8289CF650E43C7BC4B187BF300D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0D09C-B94E-4EFE-92C6-A6FC68F6916E}"/>
      </w:docPartPr>
      <w:docPartBody>
        <w:p w:rsidR="00483CC1" w:rsidRDefault="00CA7CAC" w:rsidP="00CA7CAC">
          <w:pPr>
            <w:pStyle w:val="2F8289CF650E43C7BC4B187BF300D9E562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8ED4AE1B383243A48DB0D8BD97614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FB850-826A-4D4B-BD82-3ACC8E85989B}"/>
      </w:docPartPr>
      <w:docPartBody>
        <w:p w:rsidR="00483CC1" w:rsidRDefault="00CA7CAC" w:rsidP="00CA7CAC">
          <w:pPr>
            <w:pStyle w:val="8ED4AE1B383243A48DB0D8BD9761463062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3BFEF3551ACF475C96C5405F72B87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27F6A-E7FC-4BF9-9A9A-CC966D121AD5}"/>
      </w:docPartPr>
      <w:docPartBody>
        <w:p w:rsidR="00483CC1" w:rsidRDefault="006851BB" w:rsidP="006851BB">
          <w:pPr>
            <w:pStyle w:val="3BFEF3551ACF475C96C5405F72B87B9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0B7126673E44D494CBC5353CC23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A1B85-2610-445B-94C1-CA0EB12910ED}"/>
      </w:docPartPr>
      <w:docPartBody>
        <w:p w:rsidR="00483CC1" w:rsidRDefault="00CA7CAC" w:rsidP="00CA7CAC">
          <w:pPr>
            <w:pStyle w:val="5A0B7126673E44D494CBC5353CC2348555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064C8B26D95340D0ADD404550F0F8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45C29E-24F2-488F-94C4-6847D30E92E1}"/>
      </w:docPartPr>
      <w:docPartBody>
        <w:p w:rsidR="00483CC1" w:rsidRDefault="00CA7CAC" w:rsidP="00CA7CAC">
          <w:pPr>
            <w:pStyle w:val="064C8B26D95340D0ADD404550F0F80E255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CE38DC525B424561904AF43FD85BAA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A5AC0-1A8C-4596-9B24-0F9A00BD34AB}"/>
      </w:docPartPr>
      <w:docPartBody>
        <w:p w:rsidR="00483CC1" w:rsidRDefault="00CA7CAC" w:rsidP="00CA7CAC">
          <w:pPr>
            <w:pStyle w:val="CE38DC525B424561904AF43FD85BAA3955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BFBC9BA8A1F542E88CE4BBD27051A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E5EDB-0760-4B5E-ACBE-A5860C473EFF}"/>
      </w:docPartPr>
      <w:docPartBody>
        <w:p w:rsidR="00483CC1" w:rsidRDefault="00CA7CAC" w:rsidP="00CA7CAC">
          <w:pPr>
            <w:pStyle w:val="BFBC9BA8A1F542E88CE4BBD27051A21E47"/>
          </w:pPr>
          <w:r>
            <w:rPr>
              <w:rFonts w:ascii="Arial" w:hAnsi="Arial" w:cs="Arial"/>
              <w:sz w:val="16"/>
              <w:szCs w:val="16"/>
              <w:lang w:val="en-US"/>
            </w:rPr>
            <w:t>T</w:t>
          </w:r>
          <w:r w:rsidRPr="00A364F6">
            <w:rPr>
              <w:rFonts w:ascii="Arial" w:hAnsi="Arial" w:cs="Arial"/>
              <w:sz w:val="16"/>
              <w:szCs w:val="16"/>
            </w:rPr>
            <w:t xml:space="preserve">hese </w:t>
          </w:r>
          <w:r>
            <w:rPr>
              <w:rFonts w:ascii="Arial" w:hAnsi="Arial" w:cs="Arial"/>
              <w:sz w:val="16"/>
              <w:szCs w:val="16"/>
              <w:lang w:val="en-US"/>
            </w:rPr>
            <w:t xml:space="preserve">recycling input characterisation </w:t>
          </w:r>
          <w:r w:rsidRPr="00A364F6">
            <w:rPr>
              <w:rFonts w:ascii="Arial" w:hAnsi="Arial" w:cs="Arial"/>
              <w:sz w:val="16"/>
              <w:szCs w:val="16"/>
            </w:rPr>
            <w:t>guid</w:t>
          </w:r>
          <w:r>
            <w:rPr>
              <w:rFonts w:ascii="Arial" w:hAnsi="Arial" w:cs="Arial"/>
              <w:sz w:val="16"/>
              <w:szCs w:val="16"/>
              <w:lang w:val="en-US"/>
            </w:rPr>
            <w:t>ing requirements</w:t>
          </w:r>
          <w:r w:rsidRPr="00A364F6">
            <w:rPr>
              <w:rFonts w:ascii="Arial" w:hAnsi="Arial" w:cs="Arial"/>
              <w:sz w:val="16"/>
              <w:szCs w:val="16"/>
            </w:rPr>
            <w:t xml:space="preserve"> </w:t>
          </w:r>
          <w:r>
            <w:rPr>
              <w:rFonts w:ascii="Arial" w:hAnsi="Arial" w:cs="Arial"/>
              <w:sz w:val="16"/>
              <w:szCs w:val="16"/>
              <w:lang w:val="en-US"/>
            </w:rPr>
            <w:t xml:space="preserve">have been developed by Plastics Recyclers Europe. For more information on recyclates quality and additional guidelines per polymer stream visit </w:t>
          </w:r>
          <w:hyperlink r:id="rId5" w:history="1">
            <w:r w:rsidRPr="00703E7D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www.plasticsrecyclers.eu</w:t>
            </w:r>
          </w:hyperlink>
          <w:r>
            <w:rPr>
              <w:rFonts w:ascii="Arial" w:hAnsi="Arial" w:cs="Arial"/>
              <w:sz w:val="16"/>
              <w:szCs w:val="16"/>
              <w:lang w:val="en-US"/>
            </w:rPr>
            <w:t xml:space="preserve">. </w:t>
          </w:r>
        </w:p>
      </w:docPartBody>
    </w:docPart>
    <w:docPart>
      <w:docPartPr>
        <w:name w:val="09DCFA631F414449A0E130D2C7A67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F8487-CD31-4891-B525-E0C376E36183}"/>
      </w:docPartPr>
      <w:docPartBody>
        <w:p w:rsidR="00214A7E" w:rsidRDefault="00CA7CAC" w:rsidP="00CA7CAC">
          <w:pPr>
            <w:pStyle w:val="09DCFA631F414449A0E130D2C7A6743E45"/>
          </w:pPr>
          <w:r w:rsidRPr="00363B06">
            <w:rPr>
              <w:rFonts w:ascii="Arial" w:hAnsi="Arial" w:cs="Arial"/>
              <w:b/>
              <w:bCs/>
              <w:sz w:val="20"/>
              <w:szCs w:val="20"/>
              <w:lang w:val="en-GB"/>
            </w:rPr>
            <w:t>Glossary</w:t>
          </w:r>
        </w:p>
      </w:docPartBody>
    </w:docPart>
    <w:docPart>
      <w:docPartPr>
        <w:name w:val="DF9981638779416AA166C1DDB905D7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6A1FC-3E38-4A30-A5E3-D0FFC6072755}"/>
      </w:docPartPr>
      <w:docPartBody>
        <w:p w:rsidR="00CA7CAC" w:rsidRPr="004C7604" w:rsidRDefault="00CA7CAC" w:rsidP="00F37852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bookmarkStart w:id="0" w:name="_Hlk499808384"/>
          <w:r w:rsidRPr="004C7604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Product</w:t>
          </w:r>
          <w:r w:rsidRPr="004C7604">
            <w:rPr>
              <w:rFonts w:ascii="Arial" w:hAnsi="Arial" w:cs="Arial"/>
              <w:sz w:val="16"/>
              <w:szCs w:val="16"/>
              <w:lang w:val="en-GB"/>
            </w:rPr>
            <w:t xml:space="preserve">: </w:t>
          </w:r>
          <w:bookmarkStart w:id="1" w:name="_Hlk499807819"/>
          <w:r w:rsidRPr="004C7604">
            <w:rPr>
              <w:rFonts w:ascii="Arial" w:hAnsi="Arial" w:cs="Arial"/>
              <w:sz w:val="16"/>
              <w:szCs w:val="16"/>
              <w:lang w:val="en-GB"/>
            </w:rPr>
            <w:t>Stretch film (&lt; 20µm), Shrink film (&lt; 20µm), Pellet covers (20µm &lt; x &lt; 90µm), Thin film (&lt; 90µm), Thick film (&gt; 90µm</w:t>
          </w:r>
          <w:bookmarkEnd w:id="1"/>
          <w:r w:rsidRPr="004C7604">
            <w:rPr>
              <w:rFonts w:ascii="Arial" w:hAnsi="Arial" w:cs="Arial"/>
              <w:sz w:val="16"/>
              <w:szCs w:val="16"/>
              <w:lang w:val="en-GB"/>
            </w:rPr>
            <w:t>)</w:t>
          </w:r>
        </w:p>
        <w:p w:rsidR="00CA7CAC" w:rsidRPr="00363B06" w:rsidRDefault="00CA7CAC" w:rsidP="00CA7CAC">
          <w:pPr>
            <w:pStyle w:val="ListParagraph"/>
            <w:numPr>
              <w:ilvl w:val="0"/>
              <w:numId w:val="2"/>
            </w:numPr>
            <w:spacing w:after="120" w:line="276" w:lineRule="auto"/>
            <w:jc w:val="both"/>
            <w:rPr>
              <w:lang w:val="en-GB"/>
            </w:rPr>
          </w:pPr>
          <w:r w:rsidRPr="00363B06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Origin</w:t>
          </w:r>
          <w:r w:rsidRPr="00363B06">
            <w:rPr>
              <w:rFonts w:ascii="Arial" w:hAnsi="Arial" w:cs="Arial"/>
              <w:sz w:val="16"/>
              <w:szCs w:val="16"/>
              <w:lang w:val="en-GB"/>
            </w:rPr>
            <w:t xml:space="preserve">: </w:t>
          </w:r>
          <w:bookmarkStart w:id="2" w:name="_Hlk499807829"/>
          <w:r w:rsidRPr="00363B06">
            <w:rPr>
              <w:rFonts w:ascii="Arial" w:hAnsi="Arial" w:cs="Arial"/>
              <w:sz w:val="16"/>
              <w:szCs w:val="16"/>
              <w:lang w:val="en-GB"/>
            </w:rPr>
            <w:t xml:space="preserve">Commercial &amp; Industrial Waste, </w:t>
          </w:r>
          <w:r>
            <w:rPr>
              <w:rFonts w:ascii="Arial" w:hAnsi="Arial" w:cs="Arial"/>
              <w:sz w:val="16"/>
              <w:szCs w:val="16"/>
              <w:lang w:val="en-GB"/>
            </w:rPr>
            <w:t>Household Waste, Agricultural Waste</w:t>
          </w:r>
          <w:r w:rsidRPr="00363B06">
            <w:rPr>
              <w:rFonts w:ascii="Arial" w:hAnsi="Arial" w:cs="Arial"/>
              <w:sz w:val="16"/>
              <w:szCs w:val="16"/>
              <w:lang w:val="en-GB"/>
            </w:rPr>
            <w:t xml:space="preserve"> </w:t>
          </w:r>
          <w:bookmarkEnd w:id="2"/>
        </w:p>
        <w:p w:rsidR="00CA7CAC" w:rsidRPr="00363B06" w:rsidRDefault="00CA7CAC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363B06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Source</w:t>
          </w:r>
          <w:r w:rsidRPr="00363B06">
            <w:rPr>
              <w:rFonts w:ascii="Arial" w:hAnsi="Arial" w:cs="Arial"/>
              <w:sz w:val="16"/>
              <w:szCs w:val="16"/>
              <w:lang w:val="en-GB"/>
            </w:rPr>
            <w:t>:</w:t>
          </w:r>
          <w:bookmarkStart w:id="3" w:name="_Hlk499807838"/>
          <w:r w:rsidRPr="00363B06">
            <w:rPr>
              <w:rFonts w:ascii="Arial" w:hAnsi="Arial" w:cs="Arial"/>
              <w:sz w:val="16"/>
              <w:szCs w:val="16"/>
              <w:lang w:val="en-GB"/>
            </w:rPr>
            <w:t xml:space="preserve"> Agriculture, Building &amp; Construction, Packaging – Household, Packaging - Transport &amp; Industry,</w:t>
          </w:r>
          <w:r w:rsidRPr="008B1D5C">
            <w:rPr>
              <w:rFonts w:ascii="Arial" w:hAnsi="Arial" w:cs="Arial"/>
              <w:sz w:val="16"/>
              <w:szCs w:val="16"/>
              <w:lang w:val="en-GB"/>
            </w:rPr>
            <w:t xml:space="preserve"> </w:t>
          </w:r>
          <w:r w:rsidRPr="00363B06">
            <w:rPr>
              <w:rFonts w:ascii="Arial" w:hAnsi="Arial" w:cs="Arial"/>
              <w:sz w:val="16"/>
              <w:szCs w:val="16"/>
              <w:lang w:val="en-GB"/>
            </w:rPr>
            <w:t>“Housewares, Leisure, Sports etc”, Others</w:t>
          </w:r>
          <w:r>
            <w:rPr>
              <w:rFonts w:ascii="Arial" w:hAnsi="Arial" w:cs="Arial"/>
              <w:sz w:val="16"/>
              <w:szCs w:val="16"/>
              <w:lang w:val="en-GB"/>
            </w:rPr>
            <w:t xml:space="preserve"> (specify).</w:t>
          </w:r>
        </w:p>
        <w:bookmarkEnd w:id="3"/>
        <w:p w:rsidR="00CA7CAC" w:rsidRPr="00363B06" w:rsidRDefault="00CA7CAC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363B06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Colour</w:t>
          </w:r>
          <w:r w:rsidRPr="00363B06">
            <w:rPr>
              <w:rFonts w:ascii="Arial" w:hAnsi="Arial" w:cs="Arial"/>
              <w:sz w:val="16"/>
              <w:szCs w:val="16"/>
              <w:lang w:val="en-GB"/>
            </w:rPr>
            <w:t xml:space="preserve">: </w:t>
          </w:r>
        </w:p>
        <w:p w:rsidR="00CA7CAC" w:rsidRPr="00363B06" w:rsidRDefault="00CA7CAC" w:rsidP="001830DD">
          <w:pPr>
            <w:pStyle w:val="ListParagraph"/>
            <w:numPr>
              <w:ilvl w:val="1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bookmarkStart w:id="4" w:name="_Hlk499807852"/>
          <w:r w:rsidRPr="00363B06">
            <w:rPr>
              <w:rFonts w:ascii="Arial" w:hAnsi="Arial" w:cs="Arial"/>
              <w:sz w:val="16"/>
              <w:szCs w:val="16"/>
              <w:lang w:val="en-GB"/>
            </w:rPr>
            <w:t>Transparent natural share versus coloured: 98/2%, 90/10%, 80/20%, 70/30%, 60/40% and 50/50%, 40/50%, 30/70%, 20/80%, 10/90% &amp; 2/98%.</w:t>
          </w:r>
        </w:p>
        <w:p w:rsidR="00CA7CAC" w:rsidRPr="00363B06" w:rsidRDefault="00CA7CAC" w:rsidP="001830DD">
          <w:pPr>
            <w:pStyle w:val="ListParagraph"/>
            <w:numPr>
              <w:ilvl w:val="1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363B06">
            <w:rPr>
              <w:rFonts w:ascii="Arial" w:hAnsi="Arial" w:cs="Arial"/>
              <w:sz w:val="16"/>
              <w:szCs w:val="16"/>
              <w:lang w:val="en-GB"/>
            </w:rPr>
            <w:t>Black or white farm film</w:t>
          </w:r>
        </w:p>
        <w:p w:rsidR="00CA7CAC" w:rsidRPr="00ED4DEA" w:rsidRDefault="00CA7CAC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color w:val="000000" w:themeColor="text1"/>
              <w:sz w:val="16"/>
              <w:szCs w:val="16"/>
              <w:lang w:val="en-GB"/>
            </w:rPr>
          </w:pPr>
          <w:r w:rsidRPr="00363B06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 xml:space="preserve">Impurities </w:t>
          </w:r>
          <w:r w:rsidRPr="00ED4DEA">
            <w:rPr>
              <w:rFonts w:ascii="Arial" w:hAnsi="Arial" w:cs="Arial"/>
              <w:b/>
              <w:bCs/>
              <w:color w:val="000000" w:themeColor="text1"/>
              <w:sz w:val="16"/>
              <w:szCs w:val="16"/>
              <w:lang w:val="en-GB"/>
            </w:rPr>
            <w:t>content</w:t>
          </w:r>
          <w:r w:rsidRPr="00ED4DEA">
            <w:rPr>
              <w:rFonts w:ascii="Arial" w:hAnsi="Arial" w:cs="Arial"/>
              <w:color w:val="000000" w:themeColor="text1"/>
              <w:sz w:val="16"/>
              <w:szCs w:val="16"/>
              <w:lang w:val="en-GB"/>
            </w:rPr>
            <w:t>: the impurities content is the sum of all the unwanted impurities.</w:t>
          </w:r>
        </w:p>
        <w:bookmarkEnd w:id="0"/>
        <w:bookmarkEnd w:id="4"/>
        <w:p w:rsidR="00CA7CAC" w:rsidRPr="00ED4DEA" w:rsidRDefault="00CA7CAC" w:rsidP="00C70A26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color w:val="000000" w:themeColor="text1"/>
              <w:sz w:val="16"/>
              <w:szCs w:val="16"/>
              <w:lang w:val="en-GB"/>
            </w:rPr>
          </w:pPr>
          <w:r w:rsidRPr="00ED4DEA">
            <w:rPr>
              <w:rFonts w:ascii="Arial" w:hAnsi="Arial" w:cs="Arial"/>
              <w:b/>
              <w:bCs/>
              <w:color w:val="000000" w:themeColor="text1"/>
              <w:sz w:val="16"/>
              <w:szCs w:val="16"/>
              <w:lang w:val="en-GB"/>
            </w:rPr>
            <w:t>Prohibited Impurities</w:t>
          </w:r>
          <w:r w:rsidRPr="00ED4DEA">
            <w:rPr>
              <w:rFonts w:ascii="Arial" w:hAnsi="Arial" w:cs="Arial"/>
              <w:color w:val="000000" w:themeColor="text1"/>
              <w:sz w:val="16"/>
              <w:szCs w:val="16"/>
              <w:lang w:val="en-GB"/>
            </w:rPr>
            <w:t>: the listed prohibited impurities should not be present in the bales.</w:t>
          </w:r>
        </w:p>
        <w:p w:rsidR="00214A7E" w:rsidRDefault="00CA7CAC" w:rsidP="00CA7CAC">
          <w:pPr>
            <w:pStyle w:val="DF9981638779416AA166C1DDB905D7C020"/>
          </w:pPr>
          <w:r w:rsidRPr="00ED4DEA">
            <w:rPr>
              <w:rFonts w:ascii="Arial" w:hAnsi="Arial" w:cs="Arial"/>
              <w:b/>
              <w:bCs/>
              <w:color w:val="000000" w:themeColor="text1"/>
              <w:sz w:val="16"/>
              <w:szCs w:val="16"/>
              <w:lang w:val="en-GB"/>
            </w:rPr>
            <w:t>Bale strapping</w:t>
          </w:r>
          <w:r w:rsidRPr="00ED4DEA">
            <w:rPr>
              <w:color w:val="000000" w:themeColor="text1"/>
              <w:lang w:val="en-GB"/>
            </w:rPr>
            <w:t xml:space="preserve">: </w:t>
          </w:r>
          <w:r w:rsidRPr="00ED4DEA">
            <w:rPr>
              <w:rFonts w:ascii="Arial" w:hAnsi="Arial" w:cs="Arial"/>
              <w:color w:val="000000" w:themeColor="text1"/>
              <w:sz w:val="16"/>
              <w:szCs w:val="16"/>
              <w:lang w:val="en-GB"/>
            </w:rPr>
            <w:t>indicate the type of strapping used; steel wires are the preferred option</w:t>
          </w:r>
        </w:p>
      </w:docPartBody>
    </w:docPart>
    <w:docPart>
      <w:docPartPr>
        <w:name w:val="6D851E9AE8D74D1093B0C4B24421BE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267146-659F-4E27-BC65-FE76BE15F364}"/>
      </w:docPartPr>
      <w:docPartBody>
        <w:p w:rsidR="000732C2" w:rsidRDefault="00214A7E" w:rsidP="00214A7E">
          <w:pPr>
            <w:pStyle w:val="6D851E9AE8D74D1093B0C4B24421BEEE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0D48D7FAA245C89A42BFF480DF6A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1E7120-5259-48CB-BA94-26DA1645A059}"/>
      </w:docPartPr>
      <w:docPartBody>
        <w:p w:rsidR="000732C2" w:rsidRDefault="00CA7CAC" w:rsidP="00CA7CAC">
          <w:pPr>
            <w:pStyle w:val="D80D48D7FAA245C89A42BFF480DF6A9740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5348A881BD3648598B74072FE8B0BD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5C93B6-E8E3-4515-BD71-B0117F58959C}"/>
      </w:docPartPr>
      <w:docPartBody>
        <w:p w:rsidR="000732C2" w:rsidRDefault="00214A7E" w:rsidP="00214A7E">
          <w:pPr>
            <w:pStyle w:val="5348A881BD3648598B74072FE8B0BDC8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CCE7CE8889434080233738D24EB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827DE-E938-48F0-B16D-A6C6E8D6BB26}"/>
      </w:docPartPr>
      <w:docPartBody>
        <w:p w:rsidR="000732C2" w:rsidRDefault="00CA7CAC" w:rsidP="00CA7CAC">
          <w:pPr>
            <w:pStyle w:val="11CCE7CE8889434080233738D24EBA6228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E95BBDACEFCC4289A38B8EC4D3559E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43AEBC-6E63-4851-A146-25AE0DCA5BBC}"/>
      </w:docPartPr>
      <w:docPartBody>
        <w:p w:rsidR="00FA6BCD" w:rsidRDefault="00CA7CAC" w:rsidP="00CA7CAC">
          <w:pPr>
            <w:pStyle w:val="E95BBDACEFCC4289A38B8EC4D3559E6120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9CBF2AFF67EE4F959C46A6F97E202E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CCE8A9-6814-4B56-9CE6-5A648C1D9F24}"/>
      </w:docPartPr>
      <w:docPartBody>
        <w:p w:rsidR="00194667" w:rsidRDefault="00FA6BCD" w:rsidP="00FA6BCD">
          <w:pPr>
            <w:pStyle w:val="9CBF2AFF67EE4F959C46A6F97E202EEB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C45D5A07924565874E8C7416AEFE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FF2FB-BFA5-4D40-A485-F29C7828E16C}"/>
      </w:docPartPr>
      <w:docPartBody>
        <w:p w:rsidR="00194667" w:rsidRDefault="00CA7CAC" w:rsidP="00CA7CAC">
          <w:pPr>
            <w:pStyle w:val="A3C45D5A07924565874E8C7416AEFEE418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4E55679E52A44BFBBD09BB62B8AB7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A6F21F-8CA0-4491-8A95-5FA69274B640}"/>
      </w:docPartPr>
      <w:docPartBody>
        <w:p w:rsidR="00194667" w:rsidRDefault="00FA6BCD" w:rsidP="00FA6BCD">
          <w:pPr>
            <w:pStyle w:val="4E55679E52A44BFBBD09BB62B8AB7931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14F977CD794ADB8593C0F2F1C4CB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D66823-7659-499A-BEE9-FB4D66C3FF5E}"/>
      </w:docPartPr>
      <w:docPartBody>
        <w:p w:rsidR="00194667" w:rsidRDefault="00CA7CAC" w:rsidP="00CA7CAC">
          <w:pPr>
            <w:pStyle w:val="1714F977CD794ADB8593C0F2F1C4CB0F18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32F805E7DCB44E1BA613540044F76A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74EE0D-857A-4F70-A7F9-78301B15199C}"/>
      </w:docPartPr>
      <w:docPartBody>
        <w:p w:rsidR="00194667" w:rsidRDefault="00FA6BCD" w:rsidP="00FA6BCD">
          <w:pPr>
            <w:pStyle w:val="32F805E7DCB44E1BA613540044F76A9B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A909D9740B4A0CA915E9BEAFA570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D78D19-7FB8-412F-93B5-D86E33A53C59}"/>
      </w:docPartPr>
      <w:docPartBody>
        <w:p w:rsidR="00194667" w:rsidRDefault="00FA6BCD" w:rsidP="00FA6BCD">
          <w:pPr>
            <w:pStyle w:val="61A909D9740B4A0CA915E9BEAFA57033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131CDBF99A43BEBE2EF18A59C202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90D427-16BB-4164-B52F-7DEFEC6E636F}"/>
      </w:docPartPr>
      <w:docPartBody>
        <w:p w:rsidR="00194667" w:rsidRDefault="00CA7CAC" w:rsidP="00CA7CAC">
          <w:pPr>
            <w:pStyle w:val="17131CDBF99A43BEBE2EF18A59C202B818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BCA79CA9FB05493D8B7BAB0AD2CAEC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80921C-9C24-47AE-8AE3-89533C4008AE}"/>
      </w:docPartPr>
      <w:docPartBody>
        <w:p w:rsidR="00194667" w:rsidRDefault="00FA6BCD" w:rsidP="00FA6BCD">
          <w:pPr>
            <w:pStyle w:val="BCA79CA9FB05493D8B7BAB0AD2CAEC61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8741DE507342C9AA028D26D8C3A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9FBCB0-F1FB-40B2-B388-41194B53725A}"/>
      </w:docPartPr>
      <w:docPartBody>
        <w:p w:rsidR="00194667" w:rsidRDefault="00CA7CAC" w:rsidP="00CA7CAC">
          <w:pPr>
            <w:pStyle w:val="C68741DE507342C9AA028D26D8C3AE6918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CD0D7394FA524FA0B4B525932363ED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0845AD-C3BE-4714-9528-0C078D79BD39}"/>
      </w:docPartPr>
      <w:docPartBody>
        <w:p w:rsidR="00194667" w:rsidRDefault="00FA6BCD" w:rsidP="00FA6BCD">
          <w:pPr>
            <w:pStyle w:val="CD0D7394FA524FA0B4B525932363EDD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C97BAA13F64ADE8958984E079D31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94710-2329-4B94-A29B-69B4197D1C63}"/>
      </w:docPartPr>
      <w:docPartBody>
        <w:p w:rsidR="00194667" w:rsidRDefault="00CA7CAC" w:rsidP="00CA7CAC">
          <w:pPr>
            <w:pStyle w:val="6EC97BAA13F64ADE8958984E079D311418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93F45E5797D947A4A5397595E15F99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ABE9EA-11A4-42E8-B7EB-B8CA15ED4915}"/>
      </w:docPartPr>
      <w:docPartBody>
        <w:p w:rsidR="00194667" w:rsidRDefault="00FA6BCD" w:rsidP="00FA6BCD">
          <w:pPr>
            <w:pStyle w:val="93F45E5797D947A4A5397595E15F999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1510A769704228B9D9B4884DB0E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AE083A-B3A7-43D0-849D-80DB7C3D6185}"/>
      </w:docPartPr>
      <w:docPartBody>
        <w:p w:rsidR="00194667" w:rsidRDefault="00CA7CAC" w:rsidP="00CA7CAC">
          <w:pPr>
            <w:pStyle w:val="8D1510A769704228B9D9B4884DB0E8E218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9EFC47AB7E584BBB9C791F4FBD4768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5129D2-C324-43E3-AC96-B3AC1AB9283D}"/>
      </w:docPartPr>
      <w:docPartBody>
        <w:p w:rsidR="00194667" w:rsidRDefault="00FA6BCD" w:rsidP="00FA6BCD">
          <w:pPr>
            <w:pStyle w:val="9EFC47AB7E584BBB9C791F4FBD4768F1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8438D05E0F4E5B9CD7443DDC2C6D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D9FC25-5BF0-432C-BE82-46934A4A1AB5}"/>
      </w:docPartPr>
      <w:docPartBody>
        <w:p w:rsidR="00194667" w:rsidRDefault="00CA7CAC" w:rsidP="00CA7CAC">
          <w:pPr>
            <w:pStyle w:val="4C8438D05E0F4E5B9CD7443DDC2C6D4F18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6686D9EECC0B4ED0A4F1F649017212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B3F3DF-EFE1-4EBD-AE54-208FB126BA6A}"/>
      </w:docPartPr>
      <w:docPartBody>
        <w:p w:rsidR="00194667" w:rsidRDefault="00FA6BCD" w:rsidP="00FA6BCD">
          <w:pPr>
            <w:pStyle w:val="6686D9EECC0B4ED0A4F1F649017212E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F9EE5C259648FE871BB50381A4D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1BCBC3-527F-41EB-AD91-8E2AF2833160}"/>
      </w:docPartPr>
      <w:docPartBody>
        <w:p w:rsidR="00194667" w:rsidRDefault="00CA7CAC" w:rsidP="00CA7CAC">
          <w:pPr>
            <w:pStyle w:val="B7F9EE5C259648FE871BB50381A4D19518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273497D3FBDC4AC9A6C21538136767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AE621D-8D53-4828-9F27-223AC3D84124}"/>
      </w:docPartPr>
      <w:docPartBody>
        <w:p w:rsidR="00194667" w:rsidRDefault="00FA6BCD" w:rsidP="00FA6BCD">
          <w:pPr>
            <w:pStyle w:val="273497D3FBDC4AC9A6C215381367679A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9E57439506499EB977A459922BF4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6174F3-C2C4-4127-B8A7-BD7B5A850638}"/>
      </w:docPartPr>
      <w:docPartBody>
        <w:p w:rsidR="00194667" w:rsidRDefault="00FA6BCD" w:rsidP="00FA6BCD">
          <w:pPr>
            <w:pStyle w:val="469E57439506499EB977A459922BF434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F44D50FBE0445586E8433F9FAD3F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62F11F-4E72-49F4-AC60-6C078C47C36D}"/>
      </w:docPartPr>
      <w:docPartBody>
        <w:p w:rsidR="00194667" w:rsidRDefault="00CA7CAC" w:rsidP="00CA7CAC">
          <w:pPr>
            <w:pStyle w:val="45F44D50FBE0445586E8433F9FAD3F2B18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0F7DDFDD0E784EFF9A9AF443B49E5C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CD3B78-01DF-4951-A4B7-1A795C4B1E3F}"/>
      </w:docPartPr>
      <w:docPartBody>
        <w:p w:rsidR="001F6A16" w:rsidRDefault="003C5BB4" w:rsidP="003C5BB4">
          <w:pPr>
            <w:pStyle w:val="0F7DDFDD0E784EFF9A9AF443B49E5C84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1A3006E6E54E04AD2038CF9888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10B790-C66E-420E-8FFB-414F81AA7986}"/>
      </w:docPartPr>
      <w:docPartBody>
        <w:p w:rsidR="001F6A16" w:rsidRDefault="00CA7CAC" w:rsidP="00CA7CAC">
          <w:pPr>
            <w:pStyle w:val="2F1A3006E6E54E04AD2038CF98882E2714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AFC7D31F0AE947D998994DB72D2D96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03E239-D7AA-4889-A670-7024CC2D6BC4}"/>
      </w:docPartPr>
      <w:docPartBody>
        <w:p w:rsidR="00E70D7B" w:rsidRDefault="001F6A16" w:rsidP="001F6A16">
          <w:pPr>
            <w:pStyle w:val="AFC7D31F0AE947D998994DB72D2D9652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7D331ED2A4482BB973D6F81FA62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30C388-E6D1-4ED9-A06B-9C86585294F4}"/>
      </w:docPartPr>
      <w:docPartBody>
        <w:p w:rsidR="00E70D7B" w:rsidRDefault="001F6A16" w:rsidP="001F6A16">
          <w:pPr>
            <w:pStyle w:val="AC7D331ED2A4482BB973D6F81FA620E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2E5D3DDB8A426DBD84DDBA5ACF1D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EA7301-6AB7-45CA-B10C-433BDA5ACCD2}"/>
      </w:docPartPr>
      <w:docPartBody>
        <w:p w:rsidR="00E70D7B" w:rsidRDefault="00CA7CAC" w:rsidP="00CA7CAC">
          <w:pPr>
            <w:pStyle w:val="B52E5D3DDB8A426DBD84DDBA5ACF1D0910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1280752F634D4AD29D8FCE28AFAEA1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7E7278-FE4D-4202-9FD0-E5855778071A}"/>
      </w:docPartPr>
      <w:docPartBody>
        <w:p w:rsidR="00E70D7B" w:rsidRDefault="001F6A16" w:rsidP="001F6A16">
          <w:pPr>
            <w:pStyle w:val="1280752F634D4AD29D8FCE28AFAEA1D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C8A31952164041BF4BB8B3254E24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C568A8-DFF0-481A-A5DD-FCF922087286}"/>
      </w:docPartPr>
      <w:docPartBody>
        <w:p w:rsidR="00E70D7B" w:rsidRDefault="00CA7CAC" w:rsidP="00CA7CAC">
          <w:pPr>
            <w:pStyle w:val="B8C8A31952164041BF4BB8B3254E245B10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92534E"/>
    <w:multiLevelType w:val="hybridMultilevel"/>
    <w:tmpl w:val="58FC1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51BB"/>
    <w:rsid w:val="000732C2"/>
    <w:rsid w:val="00194667"/>
    <w:rsid w:val="001F6A16"/>
    <w:rsid w:val="00214A7E"/>
    <w:rsid w:val="00295510"/>
    <w:rsid w:val="00394F18"/>
    <w:rsid w:val="003C5BB4"/>
    <w:rsid w:val="00437B83"/>
    <w:rsid w:val="00483CC1"/>
    <w:rsid w:val="004D579A"/>
    <w:rsid w:val="006851BB"/>
    <w:rsid w:val="00715DE4"/>
    <w:rsid w:val="008C6369"/>
    <w:rsid w:val="009438B0"/>
    <w:rsid w:val="00993A6C"/>
    <w:rsid w:val="00AF3282"/>
    <w:rsid w:val="00CA7CAC"/>
    <w:rsid w:val="00CD503C"/>
    <w:rsid w:val="00CE44B4"/>
    <w:rsid w:val="00E70D7B"/>
    <w:rsid w:val="00EB2426"/>
    <w:rsid w:val="00FA6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A7CAC"/>
    <w:rPr>
      <w:color w:val="808080"/>
    </w:rPr>
  </w:style>
  <w:style w:type="paragraph" w:customStyle="1" w:styleId="8B4261CBA40E422F9268B691C3A193DB">
    <w:name w:val="8B4261CBA40E422F9268B691C3A193DB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B4261CBA40E422F9268B691C3A193DB1">
    <w:name w:val="8B4261CBA40E422F9268B691C3A193DB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B4261CBA40E422F9268B691C3A193DB2">
    <w:name w:val="8B4261CBA40E422F9268B691C3A193DB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">
    <w:name w:val="25DA770E5E1647588DB6046793BE8936"/>
    <w:rsid w:val="006851BB"/>
    <w:rPr>
      <w:rFonts w:eastAsiaTheme="minorHAnsi"/>
      <w:lang w:eastAsia="en-US"/>
    </w:rPr>
  </w:style>
  <w:style w:type="paragraph" w:customStyle="1" w:styleId="8C2C82FD714C4D0A92A1DDB792E46BA8">
    <w:name w:val="8C2C82FD714C4D0A92A1DDB792E46BA8"/>
    <w:rsid w:val="006851BB"/>
    <w:rPr>
      <w:rFonts w:eastAsiaTheme="minorHAnsi"/>
      <w:lang w:eastAsia="en-US"/>
    </w:rPr>
  </w:style>
  <w:style w:type="paragraph" w:customStyle="1" w:styleId="2F8289CF650E43C7BC4B187BF300D9E5">
    <w:name w:val="2F8289CF650E43C7BC4B187BF300D9E5"/>
    <w:rsid w:val="006851BB"/>
    <w:rPr>
      <w:rFonts w:eastAsiaTheme="minorHAnsi"/>
      <w:lang w:eastAsia="en-US"/>
    </w:rPr>
  </w:style>
  <w:style w:type="paragraph" w:customStyle="1" w:styleId="8ED4AE1B383243A48DB0D8BD97614630">
    <w:name w:val="8ED4AE1B383243A48DB0D8BD97614630"/>
    <w:rsid w:val="006851BB"/>
    <w:rPr>
      <w:rFonts w:eastAsiaTheme="minorHAnsi"/>
      <w:lang w:eastAsia="en-US"/>
    </w:rPr>
  </w:style>
  <w:style w:type="paragraph" w:customStyle="1" w:styleId="0AAA0F5871E040369B078290249267CC">
    <w:name w:val="0AAA0F5871E040369B078290249267CC"/>
    <w:rsid w:val="006851BB"/>
    <w:rPr>
      <w:rFonts w:eastAsiaTheme="minorHAnsi"/>
      <w:lang w:eastAsia="en-US"/>
    </w:rPr>
  </w:style>
  <w:style w:type="paragraph" w:customStyle="1" w:styleId="8B4261CBA40E422F9268B691C3A193DB3">
    <w:name w:val="8B4261CBA40E422F9268B691C3A193DB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">
    <w:name w:val="25DA770E5E1647588DB6046793BE89361"/>
    <w:rsid w:val="006851BB"/>
    <w:rPr>
      <w:rFonts w:eastAsiaTheme="minorHAnsi"/>
      <w:lang w:eastAsia="en-US"/>
    </w:rPr>
  </w:style>
  <w:style w:type="paragraph" w:customStyle="1" w:styleId="8C2C82FD714C4D0A92A1DDB792E46BA81">
    <w:name w:val="8C2C82FD714C4D0A92A1DDB792E46BA81"/>
    <w:rsid w:val="006851BB"/>
    <w:rPr>
      <w:rFonts w:eastAsiaTheme="minorHAnsi"/>
      <w:lang w:eastAsia="en-US"/>
    </w:rPr>
  </w:style>
  <w:style w:type="paragraph" w:customStyle="1" w:styleId="2F8289CF650E43C7BC4B187BF300D9E51">
    <w:name w:val="2F8289CF650E43C7BC4B187BF300D9E51"/>
    <w:rsid w:val="006851BB"/>
    <w:rPr>
      <w:rFonts w:eastAsiaTheme="minorHAnsi"/>
      <w:lang w:eastAsia="en-US"/>
    </w:rPr>
  </w:style>
  <w:style w:type="paragraph" w:customStyle="1" w:styleId="8ED4AE1B383243A48DB0D8BD976146301">
    <w:name w:val="8ED4AE1B383243A48DB0D8BD976146301"/>
    <w:rsid w:val="006851BB"/>
    <w:rPr>
      <w:rFonts w:eastAsiaTheme="minorHAnsi"/>
      <w:lang w:eastAsia="en-US"/>
    </w:rPr>
  </w:style>
  <w:style w:type="paragraph" w:customStyle="1" w:styleId="0AAA0F5871E040369B078290249267CC1">
    <w:name w:val="0AAA0F5871E040369B078290249267CC1"/>
    <w:rsid w:val="006851BB"/>
    <w:rPr>
      <w:rFonts w:eastAsiaTheme="minorHAnsi"/>
      <w:lang w:eastAsia="en-US"/>
    </w:rPr>
  </w:style>
  <w:style w:type="paragraph" w:customStyle="1" w:styleId="8B4261CBA40E422F9268B691C3A193DB4">
    <w:name w:val="8B4261CBA40E422F9268B691C3A193DB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">
    <w:name w:val="25DA770E5E1647588DB6046793BE89362"/>
    <w:rsid w:val="006851BB"/>
    <w:rPr>
      <w:rFonts w:eastAsiaTheme="minorHAnsi"/>
      <w:lang w:eastAsia="en-US"/>
    </w:rPr>
  </w:style>
  <w:style w:type="paragraph" w:customStyle="1" w:styleId="8C2C82FD714C4D0A92A1DDB792E46BA82">
    <w:name w:val="8C2C82FD714C4D0A92A1DDB792E46BA82"/>
    <w:rsid w:val="006851BB"/>
    <w:rPr>
      <w:rFonts w:eastAsiaTheme="minorHAnsi"/>
      <w:lang w:eastAsia="en-US"/>
    </w:rPr>
  </w:style>
  <w:style w:type="paragraph" w:customStyle="1" w:styleId="2F8289CF650E43C7BC4B187BF300D9E52">
    <w:name w:val="2F8289CF650E43C7BC4B187BF300D9E52"/>
    <w:rsid w:val="006851BB"/>
    <w:rPr>
      <w:rFonts w:eastAsiaTheme="minorHAnsi"/>
      <w:lang w:eastAsia="en-US"/>
    </w:rPr>
  </w:style>
  <w:style w:type="paragraph" w:customStyle="1" w:styleId="8ED4AE1B383243A48DB0D8BD976146302">
    <w:name w:val="8ED4AE1B383243A48DB0D8BD976146302"/>
    <w:rsid w:val="006851BB"/>
    <w:rPr>
      <w:rFonts w:eastAsiaTheme="minorHAnsi"/>
      <w:lang w:eastAsia="en-US"/>
    </w:rPr>
  </w:style>
  <w:style w:type="paragraph" w:customStyle="1" w:styleId="0AAA0F5871E040369B078290249267CC2">
    <w:name w:val="0AAA0F5871E040369B078290249267CC2"/>
    <w:rsid w:val="006851BB"/>
    <w:rPr>
      <w:rFonts w:eastAsiaTheme="minorHAnsi"/>
      <w:lang w:eastAsia="en-US"/>
    </w:rPr>
  </w:style>
  <w:style w:type="paragraph" w:customStyle="1" w:styleId="8B4261CBA40E422F9268B691C3A193DB5">
    <w:name w:val="8B4261CBA40E422F9268B691C3A193DB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A97A5911E2FD40998CE03723212B0B8B">
    <w:name w:val="A97A5911E2FD40998CE03723212B0B8B"/>
    <w:rsid w:val="006851BB"/>
  </w:style>
  <w:style w:type="paragraph" w:customStyle="1" w:styleId="92BCE0169DD34C938177AC0F804648E7">
    <w:name w:val="92BCE0169DD34C938177AC0F804648E7"/>
    <w:rsid w:val="006851BB"/>
  </w:style>
  <w:style w:type="paragraph" w:customStyle="1" w:styleId="B8F693DCC5E54E41B6B6E241220CA1AD">
    <w:name w:val="B8F693DCC5E54E41B6B6E241220CA1AD"/>
    <w:rsid w:val="006851BB"/>
  </w:style>
  <w:style w:type="paragraph" w:customStyle="1" w:styleId="06E9E485B64A4EF5BDDD49D8993C9507">
    <w:name w:val="06E9E485B64A4EF5BDDD49D8993C9507"/>
    <w:rsid w:val="006851BB"/>
  </w:style>
  <w:style w:type="paragraph" w:customStyle="1" w:styleId="4C28576CC941424CBFAB9600BACB8BEF">
    <w:name w:val="4C28576CC941424CBFAB9600BACB8BEF"/>
    <w:rsid w:val="006851BB"/>
  </w:style>
  <w:style w:type="paragraph" w:customStyle="1" w:styleId="68927025456640059EC564CAE1A4E0DC">
    <w:name w:val="68927025456640059EC564CAE1A4E0DC"/>
    <w:rsid w:val="006851BB"/>
  </w:style>
  <w:style w:type="paragraph" w:customStyle="1" w:styleId="DB99344588DA40B4BEBCC73E91B7F132">
    <w:name w:val="DB99344588DA40B4BEBCC73E91B7F132"/>
    <w:rsid w:val="006851BB"/>
  </w:style>
  <w:style w:type="paragraph" w:customStyle="1" w:styleId="6FC15B8B900F42D790BEF6E40B921FD8">
    <w:name w:val="6FC15B8B900F42D790BEF6E40B921FD8"/>
    <w:rsid w:val="006851BB"/>
  </w:style>
  <w:style w:type="paragraph" w:customStyle="1" w:styleId="8F19E5B6606648ED9B9F1F1E9AD80F99">
    <w:name w:val="8F19E5B6606648ED9B9F1F1E9AD80F99"/>
    <w:rsid w:val="006851BB"/>
  </w:style>
  <w:style w:type="paragraph" w:customStyle="1" w:styleId="25DA770E5E1647588DB6046793BE89363">
    <w:name w:val="25DA770E5E1647588DB6046793BE89363"/>
    <w:rsid w:val="006851BB"/>
    <w:rPr>
      <w:rFonts w:eastAsiaTheme="minorHAnsi"/>
      <w:lang w:eastAsia="en-US"/>
    </w:rPr>
  </w:style>
  <w:style w:type="paragraph" w:customStyle="1" w:styleId="8C2C82FD714C4D0A92A1DDB792E46BA83">
    <w:name w:val="8C2C82FD714C4D0A92A1DDB792E46BA83"/>
    <w:rsid w:val="006851BB"/>
    <w:rPr>
      <w:rFonts w:eastAsiaTheme="minorHAnsi"/>
      <w:lang w:eastAsia="en-US"/>
    </w:rPr>
  </w:style>
  <w:style w:type="paragraph" w:customStyle="1" w:styleId="2F8289CF650E43C7BC4B187BF300D9E53">
    <w:name w:val="2F8289CF650E43C7BC4B187BF300D9E53"/>
    <w:rsid w:val="006851BB"/>
    <w:rPr>
      <w:rFonts w:eastAsiaTheme="minorHAnsi"/>
      <w:lang w:eastAsia="en-US"/>
    </w:rPr>
  </w:style>
  <w:style w:type="paragraph" w:customStyle="1" w:styleId="8ED4AE1B383243A48DB0D8BD976146303">
    <w:name w:val="8ED4AE1B383243A48DB0D8BD976146303"/>
    <w:rsid w:val="006851BB"/>
    <w:rPr>
      <w:rFonts w:eastAsiaTheme="minorHAnsi"/>
      <w:lang w:eastAsia="en-US"/>
    </w:rPr>
  </w:style>
  <w:style w:type="paragraph" w:customStyle="1" w:styleId="0AAA0F5871E040369B078290249267CC3">
    <w:name w:val="0AAA0F5871E040369B078290249267CC3"/>
    <w:rsid w:val="006851BB"/>
    <w:rPr>
      <w:rFonts w:eastAsiaTheme="minorHAnsi"/>
      <w:lang w:eastAsia="en-US"/>
    </w:rPr>
  </w:style>
  <w:style w:type="paragraph" w:customStyle="1" w:styleId="B83AEA1F936F46D3A636341AC42A625E">
    <w:name w:val="B83AEA1F936F46D3A636341AC42A625E"/>
    <w:rsid w:val="006851BB"/>
    <w:rPr>
      <w:rFonts w:eastAsiaTheme="minorHAnsi"/>
      <w:lang w:eastAsia="en-US"/>
    </w:rPr>
  </w:style>
  <w:style w:type="paragraph" w:customStyle="1" w:styleId="A97A5911E2FD40998CE03723212B0B8B1">
    <w:name w:val="A97A5911E2FD40998CE03723212B0B8B1"/>
    <w:rsid w:val="006851BB"/>
    <w:rPr>
      <w:rFonts w:eastAsiaTheme="minorHAnsi"/>
      <w:lang w:eastAsia="en-US"/>
    </w:rPr>
  </w:style>
  <w:style w:type="paragraph" w:customStyle="1" w:styleId="92BCE0169DD34C938177AC0F804648E71">
    <w:name w:val="92BCE0169DD34C938177AC0F804648E71"/>
    <w:rsid w:val="006851BB"/>
    <w:rPr>
      <w:rFonts w:eastAsiaTheme="minorHAnsi"/>
      <w:lang w:eastAsia="en-US"/>
    </w:rPr>
  </w:style>
  <w:style w:type="paragraph" w:customStyle="1" w:styleId="B8F693DCC5E54E41B6B6E241220CA1AD1">
    <w:name w:val="B8F693DCC5E54E41B6B6E241220CA1AD1"/>
    <w:rsid w:val="006851BB"/>
    <w:rPr>
      <w:rFonts w:eastAsiaTheme="minorHAnsi"/>
      <w:lang w:eastAsia="en-US"/>
    </w:rPr>
  </w:style>
  <w:style w:type="paragraph" w:customStyle="1" w:styleId="06E9E485B64A4EF5BDDD49D8993C95071">
    <w:name w:val="06E9E485B64A4EF5BDDD49D8993C95071"/>
    <w:rsid w:val="006851BB"/>
    <w:rPr>
      <w:rFonts w:eastAsiaTheme="minorHAnsi"/>
      <w:lang w:eastAsia="en-US"/>
    </w:rPr>
  </w:style>
  <w:style w:type="paragraph" w:customStyle="1" w:styleId="4C28576CC941424CBFAB9600BACB8BEF1">
    <w:name w:val="4C28576CC941424CBFAB9600BACB8BEF1"/>
    <w:rsid w:val="006851BB"/>
    <w:rPr>
      <w:rFonts w:eastAsiaTheme="minorHAnsi"/>
      <w:lang w:eastAsia="en-US"/>
    </w:rPr>
  </w:style>
  <w:style w:type="paragraph" w:customStyle="1" w:styleId="68927025456640059EC564CAE1A4E0DC1">
    <w:name w:val="68927025456640059EC564CAE1A4E0DC1"/>
    <w:rsid w:val="006851BB"/>
    <w:rPr>
      <w:rFonts w:eastAsiaTheme="minorHAnsi"/>
      <w:lang w:eastAsia="en-US"/>
    </w:rPr>
  </w:style>
  <w:style w:type="paragraph" w:customStyle="1" w:styleId="DB99344588DA40B4BEBCC73E91B7F1321">
    <w:name w:val="DB99344588DA40B4BEBCC73E91B7F1321"/>
    <w:rsid w:val="006851BB"/>
    <w:rPr>
      <w:rFonts w:eastAsiaTheme="minorHAnsi"/>
      <w:lang w:eastAsia="en-US"/>
    </w:rPr>
  </w:style>
  <w:style w:type="paragraph" w:customStyle="1" w:styleId="6FC15B8B900F42D790BEF6E40B921FD81">
    <w:name w:val="6FC15B8B900F42D790BEF6E40B921FD81"/>
    <w:rsid w:val="006851BB"/>
    <w:rPr>
      <w:rFonts w:eastAsiaTheme="minorHAnsi"/>
      <w:lang w:eastAsia="en-US"/>
    </w:rPr>
  </w:style>
  <w:style w:type="paragraph" w:customStyle="1" w:styleId="8F19E5B6606648ED9B9F1F1E9AD80F991">
    <w:name w:val="8F19E5B6606648ED9B9F1F1E9AD80F991"/>
    <w:rsid w:val="006851BB"/>
    <w:rPr>
      <w:rFonts w:eastAsiaTheme="minorHAnsi"/>
      <w:lang w:eastAsia="en-US"/>
    </w:rPr>
  </w:style>
  <w:style w:type="paragraph" w:customStyle="1" w:styleId="8B4261CBA40E422F9268B691C3A193DB6">
    <w:name w:val="8B4261CBA40E422F9268B691C3A193DB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911323DD64CE4478966F0CDCC7398665">
    <w:name w:val="911323DD64CE4478966F0CDCC7398665"/>
    <w:rsid w:val="006851BB"/>
  </w:style>
  <w:style w:type="paragraph" w:customStyle="1" w:styleId="850692EEAC834CB19B0CCACB8A384B0D">
    <w:name w:val="850692EEAC834CB19B0CCACB8A384B0D"/>
    <w:rsid w:val="006851BB"/>
  </w:style>
  <w:style w:type="paragraph" w:customStyle="1" w:styleId="64E422B934694E8E88FDCCB8A5ECE9B0">
    <w:name w:val="64E422B934694E8E88FDCCB8A5ECE9B0"/>
    <w:rsid w:val="006851BB"/>
  </w:style>
  <w:style w:type="paragraph" w:customStyle="1" w:styleId="853052AC1F1B4F2FA553529A0C11CA0F">
    <w:name w:val="853052AC1F1B4F2FA553529A0C11CA0F"/>
    <w:rsid w:val="006851BB"/>
  </w:style>
  <w:style w:type="paragraph" w:customStyle="1" w:styleId="5556E2DB47654C25912C5EC2A2013A00">
    <w:name w:val="5556E2DB47654C25912C5EC2A2013A00"/>
    <w:rsid w:val="006851BB"/>
  </w:style>
  <w:style w:type="paragraph" w:customStyle="1" w:styleId="BE8FF407CDC14798A31C5D764A2F253E">
    <w:name w:val="BE8FF407CDC14798A31C5D764A2F253E"/>
    <w:rsid w:val="006851BB"/>
  </w:style>
  <w:style w:type="paragraph" w:customStyle="1" w:styleId="A06E0AEA6C1E471886998229C31D07C6">
    <w:name w:val="A06E0AEA6C1E471886998229C31D07C6"/>
    <w:rsid w:val="006851BB"/>
  </w:style>
  <w:style w:type="paragraph" w:customStyle="1" w:styleId="6EEC8C2518F04E1F87E233AEDE82CBCE">
    <w:name w:val="6EEC8C2518F04E1F87E233AEDE82CBCE"/>
    <w:rsid w:val="006851BB"/>
  </w:style>
  <w:style w:type="paragraph" w:customStyle="1" w:styleId="0E52C51248C545FAA8CFDB446D88AEA1">
    <w:name w:val="0E52C51248C545FAA8CFDB446D88AEA1"/>
    <w:rsid w:val="006851BB"/>
  </w:style>
  <w:style w:type="paragraph" w:customStyle="1" w:styleId="5F073543A30B4A3B86027B7D78B265B0">
    <w:name w:val="5F073543A30B4A3B86027B7D78B265B0"/>
    <w:rsid w:val="006851BB"/>
  </w:style>
  <w:style w:type="paragraph" w:customStyle="1" w:styleId="5342786526974FDABAD836265FBAA836">
    <w:name w:val="5342786526974FDABAD836265FBAA836"/>
    <w:rsid w:val="006851BB"/>
  </w:style>
  <w:style w:type="paragraph" w:customStyle="1" w:styleId="065744AFEC754527A12CECB6A614A278">
    <w:name w:val="065744AFEC754527A12CECB6A614A278"/>
    <w:rsid w:val="006851BB"/>
  </w:style>
  <w:style w:type="paragraph" w:customStyle="1" w:styleId="077D093F12F94074992E4A697330F80F">
    <w:name w:val="077D093F12F94074992E4A697330F80F"/>
    <w:rsid w:val="006851BB"/>
  </w:style>
  <w:style w:type="paragraph" w:customStyle="1" w:styleId="12D89F22493A449A9CE10374E6662AD3">
    <w:name w:val="12D89F22493A449A9CE10374E6662AD3"/>
    <w:rsid w:val="006851BB"/>
  </w:style>
  <w:style w:type="paragraph" w:customStyle="1" w:styleId="78C8082E95674D14916096626A0D6367">
    <w:name w:val="78C8082E95674D14916096626A0D6367"/>
    <w:rsid w:val="006851BB"/>
  </w:style>
  <w:style w:type="paragraph" w:customStyle="1" w:styleId="9FF21024CA7347A0BA1476B9D28917D9">
    <w:name w:val="9FF21024CA7347A0BA1476B9D28917D9"/>
    <w:rsid w:val="006851BB"/>
  </w:style>
  <w:style w:type="paragraph" w:customStyle="1" w:styleId="6D20A1B7428343ECABD0D1C8546B9FAE">
    <w:name w:val="6D20A1B7428343ECABD0D1C8546B9FAE"/>
    <w:rsid w:val="006851BB"/>
  </w:style>
  <w:style w:type="paragraph" w:customStyle="1" w:styleId="EDB412A607A5461AB88071D9142299D3">
    <w:name w:val="EDB412A607A5461AB88071D9142299D3"/>
    <w:rsid w:val="006851BB"/>
  </w:style>
  <w:style w:type="paragraph" w:customStyle="1" w:styleId="25DA770E5E1647588DB6046793BE89364">
    <w:name w:val="25DA770E5E1647588DB6046793BE89364"/>
    <w:rsid w:val="006851BB"/>
    <w:rPr>
      <w:rFonts w:eastAsiaTheme="minorHAnsi"/>
      <w:lang w:eastAsia="en-US"/>
    </w:rPr>
  </w:style>
  <w:style w:type="paragraph" w:customStyle="1" w:styleId="8C2C82FD714C4D0A92A1DDB792E46BA84">
    <w:name w:val="8C2C82FD714C4D0A92A1DDB792E46BA84"/>
    <w:rsid w:val="006851BB"/>
    <w:rPr>
      <w:rFonts w:eastAsiaTheme="minorHAnsi"/>
      <w:lang w:eastAsia="en-US"/>
    </w:rPr>
  </w:style>
  <w:style w:type="paragraph" w:customStyle="1" w:styleId="2F8289CF650E43C7BC4B187BF300D9E54">
    <w:name w:val="2F8289CF650E43C7BC4B187BF300D9E54"/>
    <w:rsid w:val="006851BB"/>
    <w:rPr>
      <w:rFonts w:eastAsiaTheme="minorHAnsi"/>
      <w:lang w:eastAsia="en-US"/>
    </w:rPr>
  </w:style>
  <w:style w:type="paragraph" w:customStyle="1" w:styleId="8ED4AE1B383243A48DB0D8BD976146304">
    <w:name w:val="8ED4AE1B383243A48DB0D8BD976146304"/>
    <w:rsid w:val="006851BB"/>
    <w:rPr>
      <w:rFonts w:eastAsiaTheme="minorHAnsi"/>
      <w:lang w:eastAsia="en-US"/>
    </w:rPr>
  </w:style>
  <w:style w:type="paragraph" w:customStyle="1" w:styleId="0AAA0F5871E040369B078290249267CC4">
    <w:name w:val="0AAA0F5871E040369B078290249267CC4"/>
    <w:rsid w:val="006851BB"/>
    <w:rPr>
      <w:rFonts w:eastAsiaTheme="minorHAnsi"/>
      <w:lang w:eastAsia="en-US"/>
    </w:rPr>
  </w:style>
  <w:style w:type="paragraph" w:customStyle="1" w:styleId="B83AEA1F936F46D3A636341AC42A625E1">
    <w:name w:val="B83AEA1F936F46D3A636341AC42A625E1"/>
    <w:rsid w:val="006851BB"/>
    <w:rPr>
      <w:rFonts w:eastAsiaTheme="minorHAnsi"/>
      <w:lang w:eastAsia="en-US"/>
    </w:rPr>
  </w:style>
  <w:style w:type="paragraph" w:customStyle="1" w:styleId="A97A5911E2FD40998CE03723212B0B8B2">
    <w:name w:val="A97A5911E2FD40998CE03723212B0B8B2"/>
    <w:rsid w:val="006851BB"/>
    <w:rPr>
      <w:rFonts w:eastAsiaTheme="minorHAnsi"/>
      <w:lang w:eastAsia="en-US"/>
    </w:rPr>
  </w:style>
  <w:style w:type="paragraph" w:customStyle="1" w:styleId="92BCE0169DD34C938177AC0F804648E72">
    <w:name w:val="92BCE0169DD34C938177AC0F804648E72"/>
    <w:rsid w:val="006851BB"/>
    <w:rPr>
      <w:rFonts w:eastAsiaTheme="minorHAnsi"/>
      <w:lang w:eastAsia="en-US"/>
    </w:rPr>
  </w:style>
  <w:style w:type="paragraph" w:customStyle="1" w:styleId="B8F693DCC5E54E41B6B6E241220CA1AD2">
    <w:name w:val="B8F693DCC5E54E41B6B6E241220CA1AD2"/>
    <w:rsid w:val="006851BB"/>
    <w:rPr>
      <w:rFonts w:eastAsiaTheme="minorHAnsi"/>
      <w:lang w:eastAsia="en-US"/>
    </w:rPr>
  </w:style>
  <w:style w:type="paragraph" w:customStyle="1" w:styleId="06E9E485B64A4EF5BDDD49D8993C95072">
    <w:name w:val="06E9E485B64A4EF5BDDD49D8993C95072"/>
    <w:rsid w:val="006851BB"/>
    <w:rPr>
      <w:rFonts w:eastAsiaTheme="minorHAnsi"/>
      <w:lang w:eastAsia="en-US"/>
    </w:rPr>
  </w:style>
  <w:style w:type="paragraph" w:customStyle="1" w:styleId="4C28576CC941424CBFAB9600BACB8BEF2">
    <w:name w:val="4C28576CC941424CBFAB9600BACB8BEF2"/>
    <w:rsid w:val="006851BB"/>
    <w:rPr>
      <w:rFonts w:eastAsiaTheme="minorHAnsi"/>
      <w:lang w:eastAsia="en-US"/>
    </w:rPr>
  </w:style>
  <w:style w:type="paragraph" w:customStyle="1" w:styleId="68927025456640059EC564CAE1A4E0DC2">
    <w:name w:val="68927025456640059EC564CAE1A4E0DC2"/>
    <w:rsid w:val="006851BB"/>
    <w:rPr>
      <w:rFonts w:eastAsiaTheme="minorHAnsi"/>
      <w:lang w:eastAsia="en-US"/>
    </w:rPr>
  </w:style>
  <w:style w:type="paragraph" w:customStyle="1" w:styleId="DB99344588DA40B4BEBCC73E91B7F1322">
    <w:name w:val="DB99344588DA40B4BEBCC73E91B7F1322"/>
    <w:rsid w:val="006851BB"/>
    <w:rPr>
      <w:rFonts w:eastAsiaTheme="minorHAnsi"/>
      <w:lang w:eastAsia="en-US"/>
    </w:rPr>
  </w:style>
  <w:style w:type="paragraph" w:customStyle="1" w:styleId="6FC15B8B900F42D790BEF6E40B921FD82">
    <w:name w:val="6FC15B8B900F42D790BEF6E40B921FD82"/>
    <w:rsid w:val="006851BB"/>
    <w:rPr>
      <w:rFonts w:eastAsiaTheme="minorHAnsi"/>
      <w:lang w:eastAsia="en-US"/>
    </w:rPr>
  </w:style>
  <w:style w:type="paragraph" w:customStyle="1" w:styleId="8F19E5B6606648ED9B9F1F1E9AD80F992">
    <w:name w:val="8F19E5B6606648ED9B9F1F1E9AD80F992"/>
    <w:rsid w:val="006851BB"/>
    <w:rPr>
      <w:rFonts w:eastAsiaTheme="minorHAnsi"/>
      <w:lang w:eastAsia="en-US"/>
    </w:rPr>
  </w:style>
  <w:style w:type="paragraph" w:customStyle="1" w:styleId="8B4261CBA40E422F9268B691C3A193DB7">
    <w:name w:val="8B4261CBA40E422F9268B691C3A193DB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5">
    <w:name w:val="25DA770E5E1647588DB6046793BE89365"/>
    <w:rsid w:val="006851BB"/>
    <w:rPr>
      <w:rFonts w:eastAsiaTheme="minorHAnsi"/>
      <w:lang w:eastAsia="en-US"/>
    </w:rPr>
  </w:style>
  <w:style w:type="paragraph" w:customStyle="1" w:styleId="8C2C82FD714C4D0A92A1DDB792E46BA85">
    <w:name w:val="8C2C82FD714C4D0A92A1DDB792E46BA85"/>
    <w:rsid w:val="006851BB"/>
    <w:rPr>
      <w:rFonts w:eastAsiaTheme="minorHAnsi"/>
      <w:lang w:eastAsia="en-US"/>
    </w:rPr>
  </w:style>
  <w:style w:type="paragraph" w:customStyle="1" w:styleId="2F8289CF650E43C7BC4B187BF300D9E55">
    <w:name w:val="2F8289CF650E43C7BC4B187BF300D9E55"/>
    <w:rsid w:val="006851BB"/>
    <w:rPr>
      <w:rFonts w:eastAsiaTheme="minorHAnsi"/>
      <w:lang w:eastAsia="en-US"/>
    </w:rPr>
  </w:style>
  <w:style w:type="paragraph" w:customStyle="1" w:styleId="8ED4AE1B383243A48DB0D8BD976146305">
    <w:name w:val="8ED4AE1B383243A48DB0D8BD976146305"/>
    <w:rsid w:val="006851BB"/>
    <w:rPr>
      <w:rFonts w:eastAsiaTheme="minorHAnsi"/>
      <w:lang w:eastAsia="en-US"/>
    </w:rPr>
  </w:style>
  <w:style w:type="paragraph" w:customStyle="1" w:styleId="0AAA0F5871E040369B078290249267CC5">
    <w:name w:val="0AAA0F5871E040369B078290249267CC5"/>
    <w:rsid w:val="006851BB"/>
    <w:rPr>
      <w:rFonts w:eastAsiaTheme="minorHAnsi"/>
      <w:lang w:eastAsia="en-US"/>
    </w:rPr>
  </w:style>
  <w:style w:type="paragraph" w:customStyle="1" w:styleId="B83AEA1F936F46D3A636341AC42A625E2">
    <w:name w:val="B83AEA1F936F46D3A636341AC42A625E2"/>
    <w:rsid w:val="006851BB"/>
    <w:rPr>
      <w:rFonts w:eastAsiaTheme="minorHAnsi"/>
      <w:lang w:eastAsia="en-US"/>
    </w:rPr>
  </w:style>
  <w:style w:type="paragraph" w:customStyle="1" w:styleId="A97A5911E2FD40998CE03723212B0B8B3">
    <w:name w:val="A97A5911E2FD40998CE03723212B0B8B3"/>
    <w:rsid w:val="006851BB"/>
    <w:rPr>
      <w:rFonts w:eastAsiaTheme="minorHAnsi"/>
      <w:lang w:eastAsia="en-US"/>
    </w:rPr>
  </w:style>
  <w:style w:type="paragraph" w:customStyle="1" w:styleId="92BCE0169DD34C938177AC0F804648E73">
    <w:name w:val="92BCE0169DD34C938177AC0F804648E73"/>
    <w:rsid w:val="006851BB"/>
    <w:rPr>
      <w:rFonts w:eastAsiaTheme="minorHAnsi"/>
      <w:lang w:eastAsia="en-US"/>
    </w:rPr>
  </w:style>
  <w:style w:type="paragraph" w:customStyle="1" w:styleId="B8F693DCC5E54E41B6B6E241220CA1AD3">
    <w:name w:val="B8F693DCC5E54E41B6B6E241220CA1AD3"/>
    <w:rsid w:val="006851BB"/>
    <w:rPr>
      <w:rFonts w:eastAsiaTheme="minorHAnsi"/>
      <w:lang w:eastAsia="en-US"/>
    </w:rPr>
  </w:style>
  <w:style w:type="paragraph" w:customStyle="1" w:styleId="06E9E485B64A4EF5BDDD49D8993C95073">
    <w:name w:val="06E9E485B64A4EF5BDDD49D8993C95073"/>
    <w:rsid w:val="006851BB"/>
    <w:rPr>
      <w:rFonts w:eastAsiaTheme="minorHAnsi"/>
      <w:lang w:eastAsia="en-US"/>
    </w:rPr>
  </w:style>
  <w:style w:type="paragraph" w:customStyle="1" w:styleId="4C28576CC941424CBFAB9600BACB8BEF3">
    <w:name w:val="4C28576CC941424CBFAB9600BACB8BEF3"/>
    <w:rsid w:val="006851BB"/>
    <w:rPr>
      <w:rFonts w:eastAsiaTheme="minorHAnsi"/>
      <w:lang w:eastAsia="en-US"/>
    </w:rPr>
  </w:style>
  <w:style w:type="paragraph" w:customStyle="1" w:styleId="68927025456640059EC564CAE1A4E0DC3">
    <w:name w:val="68927025456640059EC564CAE1A4E0DC3"/>
    <w:rsid w:val="006851BB"/>
    <w:rPr>
      <w:rFonts w:eastAsiaTheme="minorHAnsi"/>
      <w:lang w:eastAsia="en-US"/>
    </w:rPr>
  </w:style>
  <w:style w:type="paragraph" w:customStyle="1" w:styleId="DB99344588DA40B4BEBCC73E91B7F1323">
    <w:name w:val="DB99344588DA40B4BEBCC73E91B7F1323"/>
    <w:rsid w:val="006851BB"/>
    <w:rPr>
      <w:rFonts w:eastAsiaTheme="minorHAnsi"/>
      <w:lang w:eastAsia="en-US"/>
    </w:rPr>
  </w:style>
  <w:style w:type="paragraph" w:customStyle="1" w:styleId="6FC15B8B900F42D790BEF6E40B921FD83">
    <w:name w:val="6FC15B8B900F42D790BEF6E40B921FD83"/>
    <w:rsid w:val="006851BB"/>
    <w:rPr>
      <w:rFonts w:eastAsiaTheme="minorHAnsi"/>
      <w:lang w:eastAsia="en-US"/>
    </w:rPr>
  </w:style>
  <w:style w:type="paragraph" w:customStyle="1" w:styleId="8F19E5B6606648ED9B9F1F1E9AD80F993">
    <w:name w:val="8F19E5B6606648ED9B9F1F1E9AD80F993"/>
    <w:rsid w:val="006851BB"/>
    <w:rPr>
      <w:rFonts w:eastAsiaTheme="minorHAnsi"/>
      <w:lang w:eastAsia="en-US"/>
    </w:rPr>
  </w:style>
  <w:style w:type="paragraph" w:customStyle="1" w:styleId="8B4261CBA40E422F9268B691C3A193DB8">
    <w:name w:val="8B4261CBA40E422F9268B691C3A193DB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454B0C10753146B691F7C775CDB9F53F">
    <w:name w:val="454B0C10753146B691F7C775CDB9F53F"/>
    <w:rsid w:val="006851BB"/>
  </w:style>
  <w:style w:type="paragraph" w:customStyle="1" w:styleId="8B2A96E74C1C41B29358E43B7A919D7E">
    <w:name w:val="8B2A96E74C1C41B29358E43B7A919D7E"/>
    <w:rsid w:val="006851BB"/>
  </w:style>
  <w:style w:type="paragraph" w:customStyle="1" w:styleId="2C49F79105ED44E4937782BF09F86081">
    <w:name w:val="2C49F79105ED44E4937782BF09F86081"/>
    <w:rsid w:val="006851BB"/>
  </w:style>
  <w:style w:type="paragraph" w:customStyle="1" w:styleId="3DCD813B53B84914BB367B8A0C568360">
    <w:name w:val="3DCD813B53B84914BB367B8A0C568360"/>
    <w:rsid w:val="006851BB"/>
  </w:style>
  <w:style w:type="paragraph" w:customStyle="1" w:styleId="1F6414F65B014F58809C601DCB74EBD7">
    <w:name w:val="1F6414F65B014F58809C601DCB74EBD7"/>
    <w:rsid w:val="006851BB"/>
  </w:style>
  <w:style w:type="paragraph" w:customStyle="1" w:styleId="97AFF2CF223440ED8FEB8E63D2FF259C">
    <w:name w:val="97AFF2CF223440ED8FEB8E63D2FF259C"/>
    <w:rsid w:val="006851BB"/>
  </w:style>
  <w:style w:type="paragraph" w:customStyle="1" w:styleId="25DA770E5E1647588DB6046793BE89366">
    <w:name w:val="25DA770E5E1647588DB6046793BE89366"/>
    <w:rsid w:val="006851BB"/>
    <w:rPr>
      <w:rFonts w:eastAsiaTheme="minorHAnsi"/>
      <w:lang w:eastAsia="en-US"/>
    </w:rPr>
  </w:style>
  <w:style w:type="paragraph" w:customStyle="1" w:styleId="8C2C82FD714C4D0A92A1DDB792E46BA86">
    <w:name w:val="8C2C82FD714C4D0A92A1DDB792E46BA86"/>
    <w:rsid w:val="006851BB"/>
    <w:rPr>
      <w:rFonts w:eastAsiaTheme="minorHAnsi"/>
      <w:lang w:eastAsia="en-US"/>
    </w:rPr>
  </w:style>
  <w:style w:type="paragraph" w:customStyle="1" w:styleId="2F8289CF650E43C7BC4B187BF300D9E56">
    <w:name w:val="2F8289CF650E43C7BC4B187BF300D9E56"/>
    <w:rsid w:val="006851BB"/>
    <w:rPr>
      <w:rFonts w:eastAsiaTheme="minorHAnsi"/>
      <w:lang w:eastAsia="en-US"/>
    </w:rPr>
  </w:style>
  <w:style w:type="paragraph" w:customStyle="1" w:styleId="8ED4AE1B383243A48DB0D8BD976146306">
    <w:name w:val="8ED4AE1B383243A48DB0D8BD976146306"/>
    <w:rsid w:val="006851BB"/>
    <w:rPr>
      <w:rFonts w:eastAsiaTheme="minorHAnsi"/>
      <w:lang w:eastAsia="en-US"/>
    </w:rPr>
  </w:style>
  <w:style w:type="paragraph" w:customStyle="1" w:styleId="0AAA0F5871E040369B078290249267CC6">
    <w:name w:val="0AAA0F5871E040369B078290249267CC6"/>
    <w:rsid w:val="006851BB"/>
    <w:rPr>
      <w:rFonts w:eastAsiaTheme="minorHAnsi"/>
      <w:lang w:eastAsia="en-US"/>
    </w:rPr>
  </w:style>
  <w:style w:type="paragraph" w:customStyle="1" w:styleId="B83AEA1F936F46D3A636341AC42A625E3">
    <w:name w:val="B83AEA1F936F46D3A636341AC42A625E3"/>
    <w:rsid w:val="006851BB"/>
    <w:rPr>
      <w:rFonts w:eastAsiaTheme="minorHAnsi"/>
      <w:lang w:eastAsia="en-US"/>
    </w:rPr>
  </w:style>
  <w:style w:type="paragraph" w:customStyle="1" w:styleId="A97A5911E2FD40998CE03723212B0B8B4">
    <w:name w:val="A97A5911E2FD40998CE03723212B0B8B4"/>
    <w:rsid w:val="006851BB"/>
    <w:rPr>
      <w:rFonts w:eastAsiaTheme="minorHAnsi"/>
      <w:lang w:eastAsia="en-US"/>
    </w:rPr>
  </w:style>
  <w:style w:type="paragraph" w:customStyle="1" w:styleId="92BCE0169DD34C938177AC0F804648E74">
    <w:name w:val="92BCE0169DD34C938177AC0F804648E74"/>
    <w:rsid w:val="006851BB"/>
    <w:rPr>
      <w:rFonts w:eastAsiaTheme="minorHAnsi"/>
      <w:lang w:eastAsia="en-US"/>
    </w:rPr>
  </w:style>
  <w:style w:type="paragraph" w:customStyle="1" w:styleId="B8F693DCC5E54E41B6B6E241220CA1AD4">
    <w:name w:val="B8F693DCC5E54E41B6B6E241220CA1AD4"/>
    <w:rsid w:val="006851BB"/>
    <w:rPr>
      <w:rFonts w:eastAsiaTheme="minorHAnsi"/>
      <w:lang w:eastAsia="en-US"/>
    </w:rPr>
  </w:style>
  <w:style w:type="paragraph" w:customStyle="1" w:styleId="06E9E485B64A4EF5BDDD49D8993C95074">
    <w:name w:val="06E9E485B64A4EF5BDDD49D8993C95074"/>
    <w:rsid w:val="006851BB"/>
    <w:rPr>
      <w:rFonts w:eastAsiaTheme="minorHAnsi"/>
      <w:lang w:eastAsia="en-US"/>
    </w:rPr>
  </w:style>
  <w:style w:type="paragraph" w:customStyle="1" w:styleId="4C28576CC941424CBFAB9600BACB8BEF4">
    <w:name w:val="4C28576CC941424CBFAB9600BACB8BEF4"/>
    <w:rsid w:val="006851BB"/>
    <w:rPr>
      <w:rFonts w:eastAsiaTheme="minorHAnsi"/>
      <w:lang w:eastAsia="en-US"/>
    </w:rPr>
  </w:style>
  <w:style w:type="paragraph" w:customStyle="1" w:styleId="68927025456640059EC564CAE1A4E0DC4">
    <w:name w:val="68927025456640059EC564CAE1A4E0DC4"/>
    <w:rsid w:val="006851BB"/>
    <w:rPr>
      <w:rFonts w:eastAsiaTheme="minorHAnsi"/>
      <w:lang w:eastAsia="en-US"/>
    </w:rPr>
  </w:style>
  <w:style w:type="paragraph" w:customStyle="1" w:styleId="DB99344588DA40B4BEBCC73E91B7F1324">
    <w:name w:val="DB99344588DA40B4BEBCC73E91B7F1324"/>
    <w:rsid w:val="006851BB"/>
    <w:rPr>
      <w:rFonts w:eastAsiaTheme="minorHAnsi"/>
      <w:lang w:eastAsia="en-US"/>
    </w:rPr>
  </w:style>
  <w:style w:type="paragraph" w:customStyle="1" w:styleId="6FC15B8B900F42D790BEF6E40B921FD84">
    <w:name w:val="6FC15B8B900F42D790BEF6E40B921FD84"/>
    <w:rsid w:val="006851BB"/>
    <w:rPr>
      <w:rFonts w:eastAsiaTheme="minorHAnsi"/>
      <w:lang w:eastAsia="en-US"/>
    </w:rPr>
  </w:style>
  <w:style w:type="paragraph" w:customStyle="1" w:styleId="8F19E5B6606648ED9B9F1F1E9AD80F994">
    <w:name w:val="8F19E5B6606648ED9B9F1F1E9AD80F994"/>
    <w:rsid w:val="006851BB"/>
    <w:rPr>
      <w:rFonts w:eastAsiaTheme="minorHAnsi"/>
      <w:lang w:eastAsia="en-US"/>
    </w:rPr>
  </w:style>
  <w:style w:type="paragraph" w:customStyle="1" w:styleId="8B2A96E74C1C41B29358E43B7A919D7E1">
    <w:name w:val="8B2A96E74C1C41B29358E43B7A919D7E1"/>
    <w:rsid w:val="006851BB"/>
    <w:rPr>
      <w:rFonts w:eastAsiaTheme="minorHAnsi"/>
      <w:lang w:eastAsia="en-US"/>
    </w:rPr>
  </w:style>
  <w:style w:type="paragraph" w:customStyle="1" w:styleId="2C49F79105ED44E4937782BF09F860811">
    <w:name w:val="2C49F79105ED44E4937782BF09F860811"/>
    <w:rsid w:val="006851BB"/>
    <w:rPr>
      <w:rFonts w:eastAsiaTheme="minorHAnsi"/>
      <w:lang w:eastAsia="en-US"/>
    </w:rPr>
  </w:style>
  <w:style w:type="paragraph" w:customStyle="1" w:styleId="3DCD813B53B84914BB367B8A0C5683601">
    <w:name w:val="3DCD813B53B84914BB367B8A0C5683601"/>
    <w:rsid w:val="006851BB"/>
    <w:rPr>
      <w:rFonts w:eastAsiaTheme="minorHAnsi"/>
      <w:lang w:eastAsia="en-US"/>
    </w:rPr>
  </w:style>
  <w:style w:type="paragraph" w:customStyle="1" w:styleId="8B4261CBA40E422F9268B691C3A193DB9">
    <w:name w:val="8B4261CBA40E422F9268B691C3A193DB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3BFEF3551ACF475C96C5405F72B87B95">
    <w:name w:val="3BFEF3551ACF475C96C5405F72B87B95"/>
    <w:rsid w:val="006851BB"/>
  </w:style>
  <w:style w:type="paragraph" w:customStyle="1" w:styleId="A42C616354F0467390FD265B67F7342D">
    <w:name w:val="A42C616354F0467390FD265B67F7342D"/>
    <w:rsid w:val="006851BB"/>
  </w:style>
  <w:style w:type="paragraph" w:customStyle="1" w:styleId="A886895368C2458E928F457DC89EA526">
    <w:name w:val="A886895368C2458E928F457DC89EA526"/>
    <w:rsid w:val="006851BB"/>
  </w:style>
  <w:style w:type="paragraph" w:customStyle="1" w:styleId="B110339613A0470490BA7FE0223C1D28">
    <w:name w:val="B110339613A0470490BA7FE0223C1D28"/>
    <w:rsid w:val="006851BB"/>
  </w:style>
  <w:style w:type="paragraph" w:customStyle="1" w:styleId="25DA770E5E1647588DB6046793BE89367">
    <w:name w:val="25DA770E5E1647588DB6046793BE89367"/>
    <w:rsid w:val="006851BB"/>
    <w:rPr>
      <w:rFonts w:eastAsiaTheme="minorHAnsi"/>
      <w:lang w:eastAsia="en-US"/>
    </w:rPr>
  </w:style>
  <w:style w:type="paragraph" w:customStyle="1" w:styleId="8C2C82FD714C4D0A92A1DDB792E46BA87">
    <w:name w:val="8C2C82FD714C4D0A92A1DDB792E46BA87"/>
    <w:rsid w:val="006851BB"/>
    <w:rPr>
      <w:rFonts w:eastAsiaTheme="minorHAnsi"/>
      <w:lang w:eastAsia="en-US"/>
    </w:rPr>
  </w:style>
  <w:style w:type="paragraph" w:customStyle="1" w:styleId="2F8289CF650E43C7BC4B187BF300D9E57">
    <w:name w:val="2F8289CF650E43C7BC4B187BF300D9E57"/>
    <w:rsid w:val="006851BB"/>
    <w:rPr>
      <w:rFonts w:eastAsiaTheme="minorHAnsi"/>
      <w:lang w:eastAsia="en-US"/>
    </w:rPr>
  </w:style>
  <w:style w:type="paragraph" w:customStyle="1" w:styleId="8ED4AE1B383243A48DB0D8BD976146307">
    <w:name w:val="8ED4AE1B383243A48DB0D8BD976146307"/>
    <w:rsid w:val="006851BB"/>
    <w:rPr>
      <w:rFonts w:eastAsiaTheme="minorHAnsi"/>
      <w:lang w:eastAsia="en-US"/>
    </w:rPr>
  </w:style>
  <w:style w:type="paragraph" w:customStyle="1" w:styleId="0AAA0F5871E040369B078290249267CC7">
    <w:name w:val="0AAA0F5871E040369B078290249267CC7"/>
    <w:rsid w:val="006851BB"/>
    <w:rPr>
      <w:rFonts w:eastAsiaTheme="minorHAnsi"/>
      <w:lang w:eastAsia="en-US"/>
    </w:rPr>
  </w:style>
  <w:style w:type="paragraph" w:customStyle="1" w:styleId="B83AEA1F936F46D3A636341AC42A625E4">
    <w:name w:val="B83AEA1F936F46D3A636341AC42A625E4"/>
    <w:rsid w:val="006851BB"/>
    <w:rPr>
      <w:rFonts w:eastAsiaTheme="minorHAnsi"/>
      <w:lang w:eastAsia="en-US"/>
    </w:rPr>
  </w:style>
  <w:style w:type="paragraph" w:customStyle="1" w:styleId="A97A5911E2FD40998CE03723212B0B8B5">
    <w:name w:val="A97A5911E2FD40998CE03723212B0B8B5"/>
    <w:rsid w:val="006851BB"/>
    <w:rPr>
      <w:rFonts w:eastAsiaTheme="minorHAnsi"/>
      <w:lang w:eastAsia="en-US"/>
    </w:rPr>
  </w:style>
  <w:style w:type="paragraph" w:customStyle="1" w:styleId="92BCE0169DD34C938177AC0F804648E75">
    <w:name w:val="92BCE0169DD34C938177AC0F804648E75"/>
    <w:rsid w:val="006851BB"/>
    <w:rPr>
      <w:rFonts w:eastAsiaTheme="minorHAnsi"/>
      <w:lang w:eastAsia="en-US"/>
    </w:rPr>
  </w:style>
  <w:style w:type="paragraph" w:customStyle="1" w:styleId="B8F693DCC5E54E41B6B6E241220CA1AD5">
    <w:name w:val="B8F693DCC5E54E41B6B6E241220CA1AD5"/>
    <w:rsid w:val="006851BB"/>
    <w:rPr>
      <w:rFonts w:eastAsiaTheme="minorHAnsi"/>
      <w:lang w:eastAsia="en-US"/>
    </w:rPr>
  </w:style>
  <w:style w:type="paragraph" w:customStyle="1" w:styleId="06E9E485B64A4EF5BDDD49D8993C95075">
    <w:name w:val="06E9E485B64A4EF5BDDD49D8993C95075"/>
    <w:rsid w:val="006851BB"/>
    <w:rPr>
      <w:rFonts w:eastAsiaTheme="minorHAnsi"/>
      <w:lang w:eastAsia="en-US"/>
    </w:rPr>
  </w:style>
  <w:style w:type="paragraph" w:customStyle="1" w:styleId="4C28576CC941424CBFAB9600BACB8BEF5">
    <w:name w:val="4C28576CC941424CBFAB9600BACB8BEF5"/>
    <w:rsid w:val="006851BB"/>
    <w:rPr>
      <w:rFonts w:eastAsiaTheme="minorHAnsi"/>
      <w:lang w:eastAsia="en-US"/>
    </w:rPr>
  </w:style>
  <w:style w:type="paragraph" w:customStyle="1" w:styleId="68927025456640059EC564CAE1A4E0DC5">
    <w:name w:val="68927025456640059EC564CAE1A4E0DC5"/>
    <w:rsid w:val="006851BB"/>
    <w:rPr>
      <w:rFonts w:eastAsiaTheme="minorHAnsi"/>
      <w:lang w:eastAsia="en-US"/>
    </w:rPr>
  </w:style>
  <w:style w:type="paragraph" w:customStyle="1" w:styleId="DB99344588DA40B4BEBCC73E91B7F1325">
    <w:name w:val="DB99344588DA40B4BEBCC73E91B7F1325"/>
    <w:rsid w:val="006851BB"/>
    <w:rPr>
      <w:rFonts w:eastAsiaTheme="minorHAnsi"/>
      <w:lang w:eastAsia="en-US"/>
    </w:rPr>
  </w:style>
  <w:style w:type="paragraph" w:customStyle="1" w:styleId="6FC15B8B900F42D790BEF6E40B921FD85">
    <w:name w:val="6FC15B8B900F42D790BEF6E40B921FD85"/>
    <w:rsid w:val="006851BB"/>
    <w:rPr>
      <w:rFonts w:eastAsiaTheme="minorHAnsi"/>
      <w:lang w:eastAsia="en-US"/>
    </w:rPr>
  </w:style>
  <w:style w:type="paragraph" w:customStyle="1" w:styleId="8F19E5B6606648ED9B9F1F1E9AD80F995">
    <w:name w:val="8F19E5B6606648ED9B9F1F1E9AD80F995"/>
    <w:rsid w:val="006851BB"/>
    <w:rPr>
      <w:rFonts w:eastAsiaTheme="minorHAnsi"/>
      <w:lang w:eastAsia="en-US"/>
    </w:rPr>
  </w:style>
  <w:style w:type="paragraph" w:customStyle="1" w:styleId="8B2A96E74C1C41B29358E43B7A919D7E2">
    <w:name w:val="8B2A96E74C1C41B29358E43B7A919D7E2"/>
    <w:rsid w:val="006851BB"/>
    <w:rPr>
      <w:rFonts w:eastAsiaTheme="minorHAnsi"/>
      <w:lang w:eastAsia="en-US"/>
    </w:rPr>
  </w:style>
  <w:style w:type="paragraph" w:customStyle="1" w:styleId="2C49F79105ED44E4937782BF09F860812">
    <w:name w:val="2C49F79105ED44E4937782BF09F860812"/>
    <w:rsid w:val="006851BB"/>
    <w:rPr>
      <w:rFonts w:eastAsiaTheme="minorHAnsi"/>
      <w:lang w:eastAsia="en-US"/>
    </w:rPr>
  </w:style>
  <w:style w:type="paragraph" w:customStyle="1" w:styleId="3DCD813B53B84914BB367B8A0C5683602">
    <w:name w:val="3DCD813B53B84914BB367B8A0C5683602"/>
    <w:rsid w:val="006851BB"/>
    <w:rPr>
      <w:rFonts w:eastAsiaTheme="minorHAnsi"/>
      <w:lang w:eastAsia="en-US"/>
    </w:rPr>
  </w:style>
  <w:style w:type="paragraph" w:customStyle="1" w:styleId="5A0B7126673E44D494CBC5353CC23485">
    <w:name w:val="5A0B7126673E44D494CBC5353CC23485"/>
    <w:rsid w:val="006851BB"/>
    <w:rPr>
      <w:rFonts w:eastAsiaTheme="minorHAnsi"/>
      <w:lang w:eastAsia="en-US"/>
    </w:rPr>
  </w:style>
  <w:style w:type="paragraph" w:customStyle="1" w:styleId="064C8B26D95340D0ADD404550F0F80E2">
    <w:name w:val="064C8B26D95340D0ADD404550F0F80E2"/>
    <w:rsid w:val="006851BB"/>
    <w:rPr>
      <w:rFonts w:eastAsiaTheme="minorHAnsi"/>
      <w:lang w:eastAsia="en-US"/>
    </w:rPr>
  </w:style>
  <w:style w:type="paragraph" w:customStyle="1" w:styleId="CE38DC525B424561904AF43FD85BAA39">
    <w:name w:val="CE38DC525B424561904AF43FD85BAA39"/>
    <w:rsid w:val="006851BB"/>
    <w:rPr>
      <w:rFonts w:eastAsiaTheme="minorHAnsi"/>
      <w:lang w:eastAsia="en-US"/>
    </w:rPr>
  </w:style>
  <w:style w:type="paragraph" w:customStyle="1" w:styleId="8B4261CBA40E422F9268B691C3A193DB10">
    <w:name w:val="8B4261CBA40E422F9268B691C3A193DB1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D85BD5AEAC79445289B65C80554B7BDC">
    <w:name w:val="D85BD5AEAC79445289B65C80554B7BDC"/>
    <w:rsid w:val="006851BB"/>
  </w:style>
  <w:style w:type="paragraph" w:customStyle="1" w:styleId="2DB42B12ED0F45ED9AC65B14F7137C5B">
    <w:name w:val="2DB42B12ED0F45ED9AC65B14F7137C5B"/>
    <w:rsid w:val="006851BB"/>
  </w:style>
  <w:style w:type="paragraph" w:customStyle="1" w:styleId="FE556DD963EA4C2CB9F5F63132B5708B">
    <w:name w:val="FE556DD963EA4C2CB9F5F63132B5708B"/>
    <w:rsid w:val="006851BB"/>
  </w:style>
  <w:style w:type="paragraph" w:customStyle="1" w:styleId="DAE960F0CC8A4D58AB70FB96B86CAF19">
    <w:name w:val="DAE960F0CC8A4D58AB70FB96B86CAF19"/>
    <w:rsid w:val="006851BB"/>
  </w:style>
  <w:style w:type="paragraph" w:customStyle="1" w:styleId="A8AD8964235E4F82A7D6B7D0D4058382">
    <w:name w:val="A8AD8964235E4F82A7D6B7D0D4058382"/>
    <w:rsid w:val="006851BB"/>
  </w:style>
  <w:style w:type="paragraph" w:customStyle="1" w:styleId="C8F6381D62F74D978AE677D0A2D1D8F3">
    <w:name w:val="C8F6381D62F74D978AE677D0A2D1D8F3"/>
    <w:rsid w:val="006851BB"/>
  </w:style>
  <w:style w:type="paragraph" w:customStyle="1" w:styleId="A5979A6991BF458E96286CCCB996FDFA">
    <w:name w:val="A5979A6991BF458E96286CCCB996FDFA"/>
    <w:rsid w:val="006851BB"/>
  </w:style>
  <w:style w:type="paragraph" w:customStyle="1" w:styleId="BFD750B846CB4E838DA7D797987C1FAA">
    <w:name w:val="BFD750B846CB4E838DA7D797987C1FAA"/>
    <w:rsid w:val="006851BB"/>
  </w:style>
  <w:style w:type="paragraph" w:customStyle="1" w:styleId="DACB2AB08FBF42B2A5E2E41CF3B12F62">
    <w:name w:val="DACB2AB08FBF42B2A5E2E41CF3B12F62"/>
    <w:rsid w:val="006851BB"/>
  </w:style>
  <w:style w:type="paragraph" w:customStyle="1" w:styleId="34D0FD430DD74D6EAD45ABBD71B8A1A4">
    <w:name w:val="34D0FD430DD74D6EAD45ABBD71B8A1A4"/>
    <w:rsid w:val="006851BB"/>
  </w:style>
  <w:style w:type="paragraph" w:customStyle="1" w:styleId="43DACCE614E44241B9F5DCDC052C3DE0">
    <w:name w:val="43DACCE614E44241B9F5DCDC052C3DE0"/>
    <w:rsid w:val="006851BB"/>
  </w:style>
  <w:style w:type="paragraph" w:customStyle="1" w:styleId="252500CFC22E48F0B9DD47AA108A0151">
    <w:name w:val="252500CFC22E48F0B9DD47AA108A0151"/>
    <w:rsid w:val="006851BB"/>
  </w:style>
  <w:style w:type="paragraph" w:customStyle="1" w:styleId="F0DDE8B54B344F64B2B82E1A019DA5C0">
    <w:name w:val="F0DDE8B54B344F64B2B82E1A019DA5C0"/>
    <w:rsid w:val="006851BB"/>
  </w:style>
  <w:style w:type="paragraph" w:customStyle="1" w:styleId="8D98FD85E4DA4081AF53373CEF3916CE">
    <w:name w:val="8D98FD85E4DA4081AF53373CEF3916CE"/>
    <w:rsid w:val="006851BB"/>
  </w:style>
  <w:style w:type="paragraph" w:customStyle="1" w:styleId="191F030D72484E549B3C22C65996B751">
    <w:name w:val="191F030D72484E549B3C22C65996B751"/>
    <w:rsid w:val="006851BB"/>
  </w:style>
  <w:style w:type="paragraph" w:customStyle="1" w:styleId="210A6CBFE7C146609BC5FF4FC7F0F6EC">
    <w:name w:val="210A6CBFE7C146609BC5FF4FC7F0F6EC"/>
    <w:rsid w:val="006851BB"/>
  </w:style>
  <w:style w:type="paragraph" w:customStyle="1" w:styleId="CED0E41C36EE4D46A91EAFA27219FE4E">
    <w:name w:val="CED0E41C36EE4D46A91EAFA27219FE4E"/>
    <w:rsid w:val="006851BB"/>
  </w:style>
  <w:style w:type="paragraph" w:customStyle="1" w:styleId="66C4AC015A304A6497AEA5550ED2B126">
    <w:name w:val="66C4AC015A304A6497AEA5550ED2B126"/>
    <w:rsid w:val="006851BB"/>
  </w:style>
  <w:style w:type="paragraph" w:customStyle="1" w:styleId="746EB7C9C779412DAD232C8658EC0E40">
    <w:name w:val="746EB7C9C779412DAD232C8658EC0E40"/>
    <w:rsid w:val="006851BB"/>
  </w:style>
  <w:style w:type="paragraph" w:customStyle="1" w:styleId="D1A746FC654C4BAF92BAD1A621542FDD">
    <w:name w:val="D1A746FC654C4BAF92BAD1A621542FDD"/>
    <w:rsid w:val="006851BB"/>
  </w:style>
  <w:style w:type="paragraph" w:customStyle="1" w:styleId="0A0BDD2DA01E49EFA9A166E41CA10686">
    <w:name w:val="0A0BDD2DA01E49EFA9A166E41CA10686"/>
    <w:rsid w:val="006851BB"/>
  </w:style>
  <w:style w:type="paragraph" w:customStyle="1" w:styleId="FD450554F8E54F31A2D62BBA43DB65BA">
    <w:name w:val="FD450554F8E54F31A2D62BBA43DB65BA"/>
    <w:rsid w:val="006851BB"/>
  </w:style>
  <w:style w:type="paragraph" w:customStyle="1" w:styleId="90954B34198448E39488B7FCDFD9EC61">
    <w:name w:val="90954B34198448E39488B7FCDFD9EC61"/>
    <w:rsid w:val="006851BB"/>
  </w:style>
  <w:style w:type="paragraph" w:customStyle="1" w:styleId="EF18FD20F0904C84A2CDE3150298AB9D">
    <w:name w:val="EF18FD20F0904C84A2CDE3150298AB9D"/>
    <w:rsid w:val="006851BB"/>
  </w:style>
  <w:style w:type="paragraph" w:customStyle="1" w:styleId="0002FD4B73F94924AC3E81B3C1ADD6F4">
    <w:name w:val="0002FD4B73F94924AC3E81B3C1ADD6F4"/>
    <w:rsid w:val="006851BB"/>
  </w:style>
  <w:style w:type="paragraph" w:customStyle="1" w:styleId="221C3CAAA5284B5396B4B56EDD8F7651">
    <w:name w:val="221C3CAAA5284B5396B4B56EDD8F7651"/>
    <w:rsid w:val="006851BB"/>
  </w:style>
  <w:style w:type="paragraph" w:customStyle="1" w:styleId="9012F87B7AD142ABBB364A0F3326682B">
    <w:name w:val="9012F87B7AD142ABBB364A0F3326682B"/>
    <w:rsid w:val="006851BB"/>
  </w:style>
  <w:style w:type="paragraph" w:customStyle="1" w:styleId="82453D027D5840EE85813139B5EF2462">
    <w:name w:val="82453D027D5840EE85813139B5EF2462"/>
    <w:rsid w:val="006851BB"/>
  </w:style>
  <w:style w:type="paragraph" w:customStyle="1" w:styleId="25DA770E5E1647588DB6046793BE89368">
    <w:name w:val="25DA770E5E1647588DB6046793BE89368"/>
    <w:rsid w:val="006851BB"/>
    <w:rPr>
      <w:rFonts w:eastAsiaTheme="minorHAnsi"/>
      <w:lang w:eastAsia="en-US"/>
    </w:rPr>
  </w:style>
  <w:style w:type="paragraph" w:customStyle="1" w:styleId="8C2C82FD714C4D0A92A1DDB792E46BA88">
    <w:name w:val="8C2C82FD714C4D0A92A1DDB792E46BA88"/>
    <w:rsid w:val="006851BB"/>
    <w:rPr>
      <w:rFonts w:eastAsiaTheme="minorHAnsi"/>
      <w:lang w:eastAsia="en-US"/>
    </w:rPr>
  </w:style>
  <w:style w:type="paragraph" w:customStyle="1" w:styleId="2F8289CF650E43C7BC4B187BF300D9E58">
    <w:name w:val="2F8289CF650E43C7BC4B187BF300D9E58"/>
    <w:rsid w:val="006851BB"/>
    <w:rPr>
      <w:rFonts w:eastAsiaTheme="minorHAnsi"/>
      <w:lang w:eastAsia="en-US"/>
    </w:rPr>
  </w:style>
  <w:style w:type="paragraph" w:customStyle="1" w:styleId="8ED4AE1B383243A48DB0D8BD976146308">
    <w:name w:val="8ED4AE1B383243A48DB0D8BD976146308"/>
    <w:rsid w:val="006851BB"/>
    <w:rPr>
      <w:rFonts w:eastAsiaTheme="minorHAnsi"/>
      <w:lang w:eastAsia="en-US"/>
    </w:rPr>
  </w:style>
  <w:style w:type="paragraph" w:customStyle="1" w:styleId="0AAA0F5871E040369B078290249267CC8">
    <w:name w:val="0AAA0F5871E040369B078290249267CC8"/>
    <w:rsid w:val="006851BB"/>
    <w:rPr>
      <w:rFonts w:eastAsiaTheme="minorHAnsi"/>
      <w:lang w:eastAsia="en-US"/>
    </w:rPr>
  </w:style>
  <w:style w:type="paragraph" w:customStyle="1" w:styleId="B83AEA1F936F46D3A636341AC42A625E5">
    <w:name w:val="B83AEA1F936F46D3A636341AC42A625E5"/>
    <w:rsid w:val="006851BB"/>
    <w:rPr>
      <w:rFonts w:eastAsiaTheme="minorHAnsi"/>
      <w:lang w:eastAsia="en-US"/>
    </w:rPr>
  </w:style>
  <w:style w:type="paragraph" w:customStyle="1" w:styleId="A97A5911E2FD40998CE03723212B0B8B6">
    <w:name w:val="A97A5911E2FD40998CE03723212B0B8B6"/>
    <w:rsid w:val="006851BB"/>
    <w:rPr>
      <w:rFonts w:eastAsiaTheme="minorHAnsi"/>
      <w:lang w:eastAsia="en-US"/>
    </w:rPr>
  </w:style>
  <w:style w:type="paragraph" w:customStyle="1" w:styleId="92BCE0169DD34C938177AC0F804648E76">
    <w:name w:val="92BCE0169DD34C938177AC0F804648E76"/>
    <w:rsid w:val="006851BB"/>
    <w:rPr>
      <w:rFonts w:eastAsiaTheme="minorHAnsi"/>
      <w:lang w:eastAsia="en-US"/>
    </w:rPr>
  </w:style>
  <w:style w:type="paragraph" w:customStyle="1" w:styleId="B8F693DCC5E54E41B6B6E241220CA1AD6">
    <w:name w:val="B8F693DCC5E54E41B6B6E241220CA1AD6"/>
    <w:rsid w:val="006851BB"/>
    <w:rPr>
      <w:rFonts w:eastAsiaTheme="minorHAnsi"/>
      <w:lang w:eastAsia="en-US"/>
    </w:rPr>
  </w:style>
  <w:style w:type="paragraph" w:customStyle="1" w:styleId="06E9E485B64A4EF5BDDD49D8993C95076">
    <w:name w:val="06E9E485B64A4EF5BDDD49D8993C95076"/>
    <w:rsid w:val="006851BB"/>
    <w:rPr>
      <w:rFonts w:eastAsiaTheme="minorHAnsi"/>
      <w:lang w:eastAsia="en-US"/>
    </w:rPr>
  </w:style>
  <w:style w:type="paragraph" w:customStyle="1" w:styleId="4C28576CC941424CBFAB9600BACB8BEF6">
    <w:name w:val="4C28576CC941424CBFAB9600BACB8BEF6"/>
    <w:rsid w:val="006851BB"/>
    <w:rPr>
      <w:rFonts w:eastAsiaTheme="minorHAnsi"/>
      <w:lang w:eastAsia="en-US"/>
    </w:rPr>
  </w:style>
  <w:style w:type="paragraph" w:customStyle="1" w:styleId="68927025456640059EC564CAE1A4E0DC6">
    <w:name w:val="68927025456640059EC564CAE1A4E0DC6"/>
    <w:rsid w:val="006851BB"/>
    <w:rPr>
      <w:rFonts w:eastAsiaTheme="minorHAnsi"/>
      <w:lang w:eastAsia="en-US"/>
    </w:rPr>
  </w:style>
  <w:style w:type="paragraph" w:customStyle="1" w:styleId="DB99344588DA40B4BEBCC73E91B7F1326">
    <w:name w:val="DB99344588DA40B4BEBCC73E91B7F1326"/>
    <w:rsid w:val="006851BB"/>
    <w:rPr>
      <w:rFonts w:eastAsiaTheme="minorHAnsi"/>
      <w:lang w:eastAsia="en-US"/>
    </w:rPr>
  </w:style>
  <w:style w:type="paragraph" w:customStyle="1" w:styleId="6FC15B8B900F42D790BEF6E40B921FD86">
    <w:name w:val="6FC15B8B900F42D790BEF6E40B921FD86"/>
    <w:rsid w:val="006851BB"/>
    <w:rPr>
      <w:rFonts w:eastAsiaTheme="minorHAnsi"/>
      <w:lang w:eastAsia="en-US"/>
    </w:rPr>
  </w:style>
  <w:style w:type="paragraph" w:customStyle="1" w:styleId="8F19E5B6606648ED9B9F1F1E9AD80F996">
    <w:name w:val="8F19E5B6606648ED9B9F1F1E9AD80F996"/>
    <w:rsid w:val="006851BB"/>
    <w:rPr>
      <w:rFonts w:eastAsiaTheme="minorHAnsi"/>
      <w:lang w:eastAsia="en-US"/>
    </w:rPr>
  </w:style>
  <w:style w:type="paragraph" w:customStyle="1" w:styleId="8B2A96E74C1C41B29358E43B7A919D7E3">
    <w:name w:val="8B2A96E74C1C41B29358E43B7A919D7E3"/>
    <w:rsid w:val="006851BB"/>
    <w:rPr>
      <w:rFonts w:eastAsiaTheme="minorHAnsi"/>
      <w:lang w:eastAsia="en-US"/>
    </w:rPr>
  </w:style>
  <w:style w:type="paragraph" w:customStyle="1" w:styleId="2C49F79105ED44E4937782BF09F860813">
    <w:name w:val="2C49F79105ED44E4937782BF09F860813"/>
    <w:rsid w:val="006851BB"/>
    <w:rPr>
      <w:rFonts w:eastAsiaTheme="minorHAnsi"/>
      <w:lang w:eastAsia="en-US"/>
    </w:rPr>
  </w:style>
  <w:style w:type="paragraph" w:customStyle="1" w:styleId="3DCD813B53B84914BB367B8A0C5683603">
    <w:name w:val="3DCD813B53B84914BB367B8A0C5683603"/>
    <w:rsid w:val="006851BB"/>
    <w:rPr>
      <w:rFonts w:eastAsiaTheme="minorHAnsi"/>
      <w:lang w:eastAsia="en-US"/>
    </w:rPr>
  </w:style>
  <w:style w:type="paragraph" w:customStyle="1" w:styleId="5A0B7126673E44D494CBC5353CC234851">
    <w:name w:val="5A0B7126673E44D494CBC5353CC234851"/>
    <w:rsid w:val="006851BB"/>
    <w:rPr>
      <w:rFonts w:eastAsiaTheme="minorHAnsi"/>
      <w:lang w:eastAsia="en-US"/>
    </w:rPr>
  </w:style>
  <w:style w:type="paragraph" w:customStyle="1" w:styleId="064C8B26D95340D0ADD404550F0F80E21">
    <w:name w:val="064C8B26D95340D0ADD404550F0F80E21"/>
    <w:rsid w:val="006851BB"/>
    <w:rPr>
      <w:rFonts w:eastAsiaTheme="minorHAnsi"/>
      <w:lang w:eastAsia="en-US"/>
    </w:rPr>
  </w:style>
  <w:style w:type="paragraph" w:customStyle="1" w:styleId="CE38DC525B424561904AF43FD85BAA391">
    <w:name w:val="CE38DC525B424561904AF43FD85BAA391"/>
    <w:rsid w:val="006851BB"/>
    <w:rPr>
      <w:rFonts w:eastAsiaTheme="minorHAnsi"/>
      <w:lang w:eastAsia="en-US"/>
    </w:rPr>
  </w:style>
  <w:style w:type="paragraph" w:customStyle="1" w:styleId="8B4261CBA40E422F9268B691C3A193DB11">
    <w:name w:val="8B4261CBA40E422F9268B691C3A193DB1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9">
    <w:name w:val="25DA770E5E1647588DB6046793BE89369"/>
    <w:rsid w:val="006851BB"/>
    <w:rPr>
      <w:rFonts w:eastAsiaTheme="minorHAnsi"/>
      <w:lang w:eastAsia="en-US"/>
    </w:rPr>
  </w:style>
  <w:style w:type="paragraph" w:customStyle="1" w:styleId="8C2C82FD714C4D0A92A1DDB792E46BA89">
    <w:name w:val="8C2C82FD714C4D0A92A1DDB792E46BA89"/>
    <w:rsid w:val="006851BB"/>
    <w:rPr>
      <w:rFonts w:eastAsiaTheme="minorHAnsi"/>
      <w:lang w:eastAsia="en-US"/>
    </w:rPr>
  </w:style>
  <w:style w:type="paragraph" w:customStyle="1" w:styleId="2F8289CF650E43C7BC4B187BF300D9E59">
    <w:name w:val="2F8289CF650E43C7BC4B187BF300D9E59"/>
    <w:rsid w:val="006851BB"/>
    <w:rPr>
      <w:rFonts w:eastAsiaTheme="minorHAnsi"/>
      <w:lang w:eastAsia="en-US"/>
    </w:rPr>
  </w:style>
  <w:style w:type="paragraph" w:customStyle="1" w:styleId="8ED4AE1B383243A48DB0D8BD976146309">
    <w:name w:val="8ED4AE1B383243A48DB0D8BD976146309"/>
    <w:rsid w:val="006851BB"/>
    <w:rPr>
      <w:rFonts w:eastAsiaTheme="minorHAnsi"/>
      <w:lang w:eastAsia="en-US"/>
    </w:rPr>
  </w:style>
  <w:style w:type="paragraph" w:customStyle="1" w:styleId="0AAA0F5871E040369B078290249267CC9">
    <w:name w:val="0AAA0F5871E040369B078290249267CC9"/>
    <w:rsid w:val="006851BB"/>
    <w:rPr>
      <w:rFonts w:eastAsiaTheme="minorHAnsi"/>
      <w:lang w:eastAsia="en-US"/>
    </w:rPr>
  </w:style>
  <w:style w:type="paragraph" w:customStyle="1" w:styleId="B83AEA1F936F46D3A636341AC42A625E6">
    <w:name w:val="B83AEA1F936F46D3A636341AC42A625E6"/>
    <w:rsid w:val="006851BB"/>
    <w:rPr>
      <w:rFonts w:eastAsiaTheme="minorHAnsi"/>
      <w:lang w:eastAsia="en-US"/>
    </w:rPr>
  </w:style>
  <w:style w:type="paragraph" w:customStyle="1" w:styleId="A97A5911E2FD40998CE03723212B0B8B7">
    <w:name w:val="A97A5911E2FD40998CE03723212B0B8B7"/>
    <w:rsid w:val="006851BB"/>
    <w:rPr>
      <w:rFonts w:eastAsiaTheme="minorHAnsi"/>
      <w:lang w:eastAsia="en-US"/>
    </w:rPr>
  </w:style>
  <w:style w:type="paragraph" w:customStyle="1" w:styleId="92BCE0169DD34C938177AC0F804648E77">
    <w:name w:val="92BCE0169DD34C938177AC0F804648E77"/>
    <w:rsid w:val="006851BB"/>
    <w:rPr>
      <w:rFonts w:eastAsiaTheme="minorHAnsi"/>
      <w:lang w:eastAsia="en-US"/>
    </w:rPr>
  </w:style>
  <w:style w:type="paragraph" w:customStyle="1" w:styleId="B8F693DCC5E54E41B6B6E241220CA1AD7">
    <w:name w:val="B8F693DCC5E54E41B6B6E241220CA1AD7"/>
    <w:rsid w:val="006851BB"/>
    <w:rPr>
      <w:rFonts w:eastAsiaTheme="minorHAnsi"/>
      <w:lang w:eastAsia="en-US"/>
    </w:rPr>
  </w:style>
  <w:style w:type="paragraph" w:customStyle="1" w:styleId="06E9E485B64A4EF5BDDD49D8993C95077">
    <w:name w:val="06E9E485B64A4EF5BDDD49D8993C95077"/>
    <w:rsid w:val="006851BB"/>
    <w:rPr>
      <w:rFonts w:eastAsiaTheme="minorHAnsi"/>
      <w:lang w:eastAsia="en-US"/>
    </w:rPr>
  </w:style>
  <w:style w:type="paragraph" w:customStyle="1" w:styleId="4C28576CC941424CBFAB9600BACB8BEF7">
    <w:name w:val="4C28576CC941424CBFAB9600BACB8BEF7"/>
    <w:rsid w:val="006851BB"/>
    <w:rPr>
      <w:rFonts w:eastAsiaTheme="minorHAnsi"/>
      <w:lang w:eastAsia="en-US"/>
    </w:rPr>
  </w:style>
  <w:style w:type="paragraph" w:customStyle="1" w:styleId="68927025456640059EC564CAE1A4E0DC7">
    <w:name w:val="68927025456640059EC564CAE1A4E0DC7"/>
    <w:rsid w:val="006851BB"/>
    <w:rPr>
      <w:rFonts w:eastAsiaTheme="minorHAnsi"/>
      <w:lang w:eastAsia="en-US"/>
    </w:rPr>
  </w:style>
  <w:style w:type="paragraph" w:customStyle="1" w:styleId="DB99344588DA40B4BEBCC73E91B7F1327">
    <w:name w:val="DB99344588DA40B4BEBCC73E91B7F1327"/>
    <w:rsid w:val="006851BB"/>
    <w:rPr>
      <w:rFonts w:eastAsiaTheme="minorHAnsi"/>
      <w:lang w:eastAsia="en-US"/>
    </w:rPr>
  </w:style>
  <w:style w:type="paragraph" w:customStyle="1" w:styleId="6FC15B8B900F42D790BEF6E40B921FD87">
    <w:name w:val="6FC15B8B900F42D790BEF6E40B921FD87"/>
    <w:rsid w:val="006851BB"/>
    <w:rPr>
      <w:rFonts w:eastAsiaTheme="minorHAnsi"/>
      <w:lang w:eastAsia="en-US"/>
    </w:rPr>
  </w:style>
  <w:style w:type="paragraph" w:customStyle="1" w:styleId="8F19E5B6606648ED9B9F1F1E9AD80F997">
    <w:name w:val="8F19E5B6606648ED9B9F1F1E9AD80F997"/>
    <w:rsid w:val="006851BB"/>
    <w:rPr>
      <w:rFonts w:eastAsiaTheme="minorHAnsi"/>
      <w:lang w:eastAsia="en-US"/>
    </w:rPr>
  </w:style>
  <w:style w:type="paragraph" w:customStyle="1" w:styleId="8B2A96E74C1C41B29358E43B7A919D7E4">
    <w:name w:val="8B2A96E74C1C41B29358E43B7A919D7E4"/>
    <w:rsid w:val="006851BB"/>
    <w:rPr>
      <w:rFonts w:eastAsiaTheme="minorHAnsi"/>
      <w:lang w:eastAsia="en-US"/>
    </w:rPr>
  </w:style>
  <w:style w:type="paragraph" w:customStyle="1" w:styleId="2C49F79105ED44E4937782BF09F860814">
    <w:name w:val="2C49F79105ED44E4937782BF09F860814"/>
    <w:rsid w:val="006851BB"/>
    <w:rPr>
      <w:rFonts w:eastAsiaTheme="minorHAnsi"/>
      <w:lang w:eastAsia="en-US"/>
    </w:rPr>
  </w:style>
  <w:style w:type="paragraph" w:customStyle="1" w:styleId="3DCD813B53B84914BB367B8A0C5683604">
    <w:name w:val="3DCD813B53B84914BB367B8A0C5683604"/>
    <w:rsid w:val="006851BB"/>
    <w:rPr>
      <w:rFonts w:eastAsiaTheme="minorHAnsi"/>
      <w:lang w:eastAsia="en-US"/>
    </w:rPr>
  </w:style>
  <w:style w:type="paragraph" w:customStyle="1" w:styleId="5A0B7126673E44D494CBC5353CC234852">
    <w:name w:val="5A0B7126673E44D494CBC5353CC234852"/>
    <w:rsid w:val="006851BB"/>
    <w:rPr>
      <w:rFonts w:eastAsiaTheme="minorHAnsi"/>
      <w:lang w:eastAsia="en-US"/>
    </w:rPr>
  </w:style>
  <w:style w:type="paragraph" w:customStyle="1" w:styleId="064C8B26D95340D0ADD404550F0F80E22">
    <w:name w:val="064C8B26D95340D0ADD404550F0F80E22"/>
    <w:rsid w:val="006851BB"/>
    <w:rPr>
      <w:rFonts w:eastAsiaTheme="minorHAnsi"/>
      <w:lang w:eastAsia="en-US"/>
    </w:rPr>
  </w:style>
  <w:style w:type="paragraph" w:customStyle="1" w:styleId="CE38DC525B424561904AF43FD85BAA392">
    <w:name w:val="CE38DC525B424561904AF43FD85BAA392"/>
    <w:rsid w:val="006851BB"/>
    <w:rPr>
      <w:rFonts w:eastAsiaTheme="minorHAnsi"/>
      <w:lang w:eastAsia="en-US"/>
    </w:rPr>
  </w:style>
  <w:style w:type="paragraph" w:customStyle="1" w:styleId="8B4261CBA40E422F9268B691C3A193DB12">
    <w:name w:val="8B4261CBA40E422F9268B691C3A193DB1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0">
    <w:name w:val="25DA770E5E1647588DB6046793BE893610"/>
    <w:rsid w:val="006851BB"/>
    <w:rPr>
      <w:rFonts w:eastAsiaTheme="minorHAnsi"/>
      <w:lang w:eastAsia="en-US"/>
    </w:rPr>
  </w:style>
  <w:style w:type="paragraph" w:customStyle="1" w:styleId="8C2C82FD714C4D0A92A1DDB792E46BA810">
    <w:name w:val="8C2C82FD714C4D0A92A1DDB792E46BA810"/>
    <w:rsid w:val="006851BB"/>
    <w:rPr>
      <w:rFonts w:eastAsiaTheme="minorHAnsi"/>
      <w:lang w:eastAsia="en-US"/>
    </w:rPr>
  </w:style>
  <w:style w:type="paragraph" w:customStyle="1" w:styleId="2F8289CF650E43C7BC4B187BF300D9E510">
    <w:name w:val="2F8289CF650E43C7BC4B187BF300D9E510"/>
    <w:rsid w:val="006851BB"/>
    <w:rPr>
      <w:rFonts w:eastAsiaTheme="minorHAnsi"/>
      <w:lang w:eastAsia="en-US"/>
    </w:rPr>
  </w:style>
  <w:style w:type="paragraph" w:customStyle="1" w:styleId="8ED4AE1B383243A48DB0D8BD9761463010">
    <w:name w:val="8ED4AE1B383243A48DB0D8BD9761463010"/>
    <w:rsid w:val="006851BB"/>
    <w:rPr>
      <w:rFonts w:eastAsiaTheme="minorHAnsi"/>
      <w:lang w:eastAsia="en-US"/>
    </w:rPr>
  </w:style>
  <w:style w:type="paragraph" w:customStyle="1" w:styleId="0AAA0F5871E040369B078290249267CC10">
    <w:name w:val="0AAA0F5871E040369B078290249267CC10"/>
    <w:rsid w:val="006851BB"/>
    <w:rPr>
      <w:rFonts w:eastAsiaTheme="minorHAnsi"/>
      <w:lang w:eastAsia="en-US"/>
    </w:rPr>
  </w:style>
  <w:style w:type="paragraph" w:customStyle="1" w:styleId="B83AEA1F936F46D3A636341AC42A625E7">
    <w:name w:val="B83AEA1F936F46D3A636341AC42A625E7"/>
    <w:rsid w:val="006851BB"/>
    <w:rPr>
      <w:rFonts w:eastAsiaTheme="minorHAnsi"/>
      <w:lang w:eastAsia="en-US"/>
    </w:rPr>
  </w:style>
  <w:style w:type="paragraph" w:customStyle="1" w:styleId="A97A5911E2FD40998CE03723212B0B8B8">
    <w:name w:val="A97A5911E2FD40998CE03723212B0B8B8"/>
    <w:rsid w:val="006851BB"/>
    <w:rPr>
      <w:rFonts w:eastAsiaTheme="minorHAnsi"/>
      <w:lang w:eastAsia="en-US"/>
    </w:rPr>
  </w:style>
  <w:style w:type="paragraph" w:customStyle="1" w:styleId="92BCE0169DD34C938177AC0F804648E78">
    <w:name w:val="92BCE0169DD34C938177AC0F804648E78"/>
    <w:rsid w:val="006851BB"/>
    <w:rPr>
      <w:rFonts w:eastAsiaTheme="minorHAnsi"/>
      <w:lang w:eastAsia="en-US"/>
    </w:rPr>
  </w:style>
  <w:style w:type="paragraph" w:customStyle="1" w:styleId="B8F693DCC5E54E41B6B6E241220CA1AD8">
    <w:name w:val="B8F693DCC5E54E41B6B6E241220CA1AD8"/>
    <w:rsid w:val="006851BB"/>
    <w:rPr>
      <w:rFonts w:eastAsiaTheme="minorHAnsi"/>
      <w:lang w:eastAsia="en-US"/>
    </w:rPr>
  </w:style>
  <w:style w:type="paragraph" w:customStyle="1" w:styleId="06E9E485B64A4EF5BDDD49D8993C95078">
    <w:name w:val="06E9E485B64A4EF5BDDD49D8993C95078"/>
    <w:rsid w:val="006851BB"/>
    <w:rPr>
      <w:rFonts w:eastAsiaTheme="minorHAnsi"/>
      <w:lang w:eastAsia="en-US"/>
    </w:rPr>
  </w:style>
  <w:style w:type="paragraph" w:customStyle="1" w:styleId="4C28576CC941424CBFAB9600BACB8BEF8">
    <w:name w:val="4C28576CC941424CBFAB9600BACB8BEF8"/>
    <w:rsid w:val="006851BB"/>
    <w:rPr>
      <w:rFonts w:eastAsiaTheme="minorHAnsi"/>
      <w:lang w:eastAsia="en-US"/>
    </w:rPr>
  </w:style>
  <w:style w:type="paragraph" w:customStyle="1" w:styleId="68927025456640059EC564CAE1A4E0DC8">
    <w:name w:val="68927025456640059EC564CAE1A4E0DC8"/>
    <w:rsid w:val="006851BB"/>
    <w:rPr>
      <w:rFonts w:eastAsiaTheme="minorHAnsi"/>
      <w:lang w:eastAsia="en-US"/>
    </w:rPr>
  </w:style>
  <w:style w:type="paragraph" w:customStyle="1" w:styleId="DB99344588DA40B4BEBCC73E91B7F1328">
    <w:name w:val="DB99344588DA40B4BEBCC73E91B7F1328"/>
    <w:rsid w:val="006851BB"/>
    <w:rPr>
      <w:rFonts w:eastAsiaTheme="minorHAnsi"/>
      <w:lang w:eastAsia="en-US"/>
    </w:rPr>
  </w:style>
  <w:style w:type="paragraph" w:customStyle="1" w:styleId="6FC15B8B900F42D790BEF6E40B921FD88">
    <w:name w:val="6FC15B8B900F42D790BEF6E40B921FD88"/>
    <w:rsid w:val="006851BB"/>
    <w:rPr>
      <w:rFonts w:eastAsiaTheme="minorHAnsi"/>
      <w:lang w:eastAsia="en-US"/>
    </w:rPr>
  </w:style>
  <w:style w:type="paragraph" w:customStyle="1" w:styleId="8F19E5B6606648ED9B9F1F1E9AD80F998">
    <w:name w:val="8F19E5B6606648ED9B9F1F1E9AD80F998"/>
    <w:rsid w:val="006851BB"/>
    <w:rPr>
      <w:rFonts w:eastAsiaTheme="minorHAnsi"/>
      <w:lang w:eastAsia="en-US"/>
    </w:rPr>
  </w:style>
  <w:style w:type="paragraph" w:customStyle="1" w:styleId="8B2A96E74C1C41B29358E43B7A919D7E5">
    <w:name w:val="8B2A96E74C1C41B29358E43B7A919D7E5"/>
    <w:rsid w:val="006851BB"/>
    <w:rPr>
      <w:rFonts w:eastAsiaTheme="minorHAnsi"/>
      <w:lang w:eastAsia="en-US"/>
    </w:rPr>
  </w:style>
  <w:style w:type="paragraph" w:customStyle="1" w:styleId="2C49F79105ED44E4937782BF09F860815">
    <w:name w:val="2C49F79105ED44E4937782BF09F860815"/>
    <w:rsid w:val="006851BB"/>
    <w:rPr>
      <w:rFonts w:eastAsiaTheme="minorHAnsi"/>
      <w:lang w:eastAsia="en-US"/>
    </w:rPr>
  </w:style>
  <w:style w:type="paragraph" w:customStyle="1" w:styleId="3DCD813B53B84914BB367B8A0C5683605">
    <w:name w:val="3DCD813B53B84914BB367B8A0C5683605"/>
    <w:rsid w:val="006851BB"/>
    <w:rPr>
      <w:rFonts w:eastAsiaTheme="minorHAnsi"/>
      <w:lang w:eastAsia="en-US"/>
    </w:rPr>
  </w:style>
  <w:style w:type="paragraph" w:customStyle="1" w:styleId="5A0B7126673E44D494CBC5353CC234853">
    <w:name w:val="5A0B7126673E44D494CBC5353CC234853"/>
    <w:rsid w:val="006851BB"/>
    <w:rPr>
      <w:rFonts w:eastAsiaTheme="minorHAnsi"/>
      <w:lang w:eastAsia="en-US"/>
    </w:rPr>
  </w:style>
  <w:style w:type="paragraph" w:customStyle="1" w:styleId="064C8B26D95340D0ADD404550F0F80E23">
    <w:name w:val="064C8B26D95340D0ADD404550F0F80E23"/>
    <w:rsid w:val="006851BB"/>
    <w:rPr>
      <w:rFonts w:eastAsiaTheme="minorHAnsi"/>
      <w:lang w:eastAsia="en-US"/>
    </w:rPr>
  </w:style>
  <w:style w:type="paragraph" w:customStyle="1" w:styleId="CE38DC525B424561904AF43FD85BAA393">
    <w:name w:val="CE38DC525B424561904AF43FD85BAA393"/>
    <w:rsid w:val="006851BB"/>
    <w:rPr>
      <w:rFonts w:eastAsiaTheme="minorHAnsi"/>
      <w:lang w:eastAsia="en-US"/>
    </w:rPr>
  </w:style>
  <w:style w:type="paragraph" w:customStyle="1" w:styleId="8B4261CBA40E422F9268B691C3A193DB13">
    <w:name w:val="8B4261CBA40E422F9268B691C3A193DB1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1">
    <w:name w:val="25DA770E5E1647588DB6046793BE893611"/>
    <w:rsid w:val="006851BB"/>
    <w:rPr>
      <w:rFonts w:eastAsiaTheme="minorHAnsi"/>
      <w:lang w:eastAsia="en-US"/>
    </w:rPr>
  </w:style>
  <w:style w:type="paragraph" w:customStyle="1" w:styleId="8C2C82FD714C4D0A92A1DDB792E46BA811">
    <w:name w:val="8C2C82FD714C4D0A92A1DDB792E46BA811"/>
    <w:rsid w:val="006851BB"/>
    <w:rPr>
      <w:rFonts w:eastAsiaTheme="minorHAnsi"/>
      <w:lang w:eastAsia="en-US"/>
    </w:rPr>
  </w:style>
  <w:style w:type="paragraph" w:customStyle="1" w:styleId="2F8289CF650E43C7BC4B187BF300D9E511">
    <w:name w:val="2F8289CF650E43C7BC4B187BF300D9E511"/>
    <w:rsid w:val="006851BB"/>
    <w:rPr>
      <w:rFonts w:eastAsiaTheme="minorHAnsi"/>
      <w:lang w:eastAsia="en-US"/>
    </w:rPr>
  </w:style>
  <w:style w:type="paragraph" w:customStyle="1" w:styleId="8ED4AE1B383243A48DB0D8BD9761463011">
    <w:name w:val="8ED4AE1B383243A48DB0D8BD9761463011"/>
    <w:rsid w:val="006851BB"/>
    <w:rPr>
      <w:rFonts w:eastAsiaTheme="minorHAnsi"/>
      <w:lang w:eastAsia="en-US"/>
    </w:rPr>
  </w:style>
  <w:style w:type="paragraph" w:customStyle="1" w:styleId="0AAA0F5871E040369B078290249267CC11">
    <w:name w:val="0AAA0F5871E040369B078290249267CC11"/>
    <w:rsid w:val="006851BB"/>
    <w:rPr>
      <w:rFonts w:eastAsiaTheme="minorHAnsi"/>
      <w:lang w:eastAsia="en-US"/>
    </w:rPr>
  </w:style>
  <w:style w:type="paragraph" w:customStyle="1" w:styleId="B83AEA1F936F46D3A636341AC42A625E8">
    <w:name w:val="B83AEA1F936F46D3A636341AC42A625E8"/>
    <w:rsid w:val="006851BB"/>
    <w:rPr>
      <w:rFonts w:eastAsiaTheme="minorHAnsi"/>
      <w:lang w:eastAsia="en-US"/>
    </w:rPr>
  </w:style>
  <w:style w:type="paragraph" w:customStyle="1" w:styleId="A97A5911E2FD40998CE03723212B0B8B9">
    <w:name w:val="A97A5911E2FD40998CE03723212B0B8B9"/>
    <w:rsid w:val="006851BB"/>
    <w:rPr>
      <w:rFonts w:eastAsiaTheme="minorHAnsi"/>
      <w:lang w:eastAsia="en-US"/>
    </w:rPr>
  </w:style>
  <w:style w:type="paragraph" w:customStyle="1" w:styleId="92BCE0169DD34C938177AC0F804648E79">
    <w:name w:val="92BCE0169DD34C938177AC0F804648E79"/>
    <w:rsid w:val="006851BB"/>
    <w:rPr>
      <w:rFonts w:eastAsiaTheme="minorHAnsi"/>
      <w:lang w:eastAsia="en-US"/>
    </w:rPr>
  </w:style>
  <w:style w:type="paragraph" w:customStyle="1" w:styleId="B8F693DCC5E54E41B6B6E241220CA1AD9">
    <w:name w:val="B8F693DCC5E54E41B6B6E241220CA1AD9"/>
    <w:rsid w:val="006851BB"/>
    <w:rPr>
      <w:rFonts w:eastAsiaTheme="minorHAnsi"/>
      <w:lang w:eastAsia="en-US"/>
    </w:rPr>
  </w:style>
  <w:style w:type="paragraph" w:customStyle="1" w:styleId="06E9E485B64A4EF5BDDD49D8993C95079">
    <w:name w:val="06E9E485B64A4EF5BDDD49D8993C95079"/>
    <w:rsid w:val="006851BB"/>
    <w:rPr>
      <w:rFonts w:eastAsiaTheme="minorHAnsi"/>
      <w:lang w:eastAsia="en-US"/>
    </w:rPr>
  </w:style>
  <w:style w:type="paragraph" w:customStyle="1" w:styleId="4C28576CC941424CBFAB9600BACB8BEF9">
    <w:name w:val="4C28576CC941424CBFAB9600BACB8BEF9"/>
    <w:rsid w:val="006851BB"/>
    <w:rPr>
      <w:rFonts w:eastAsiaTheme="minorHAnsi"/>
      <w:lang w:eastAsia="en-US"/>
    </w:rPr>
  </w:style>
  <w:style w:type="paragraph" w:customStyle="1" w:styleId="68927025456640059EC564CAE1A4E0DC9">
    <w:name w:val="68927025456640059EC564CAE1A4E0DC9"/>
    <w:rsid w:val="006851BB"/>
    <w:rPr>
      <w:rFonts w:eastAsiaTheme="minorHAnsi"/>
      <w:lang w:eastAsia="en-US"/>
    </w:rPr>
  </w:style>
  <w:style w:type="paragraph" w:customStyle="1" w:styleId="DB99344588DA40B4BEBCC73E91B7F1329">
    <w:name w:val="DB99344588DA40B4BEBCC73E91B7F1329"/>
    <w:rsid w:val="006851BB"/>
    <w:rPr>
      <w:rFonts w:eastAsiaTheme="minorHAnsi"/>
      <w:lang w:eastAsia="en-US"/>
    </w:rPr>
  </w:style>
  <w:style w:type="paragraph" w:customStyle="1" w:styleId="6FC15B8B900F42D790BEF6E40B921FD89">
    <w:name w:val="6FC15B8B900F42D790BEF6E40B921FD89"/>
    <w:rsid w:val="006851BB"/>
    <w:rPr>
      <w:rFonts w:eastAsiaTheme="minorHAnsi"/>
      <w:lang w:eastAsia="en-US"/>
    </w:rPr>
  </w:style>
  <w:style w:type="paragraph" w:customStyle="1" w:styleId="8F19E5B6606648ED9B9F1F1E9AD80F999">
    <w:name w:val="8F19E5B6606648ED9B9F1F1E9AD80F999"/>
    <w:rsid w:val="006851BB"/>
    <w:rPr>
      <w:rFonts w:eastAsiaTheme="minorHAnsi"/>
      <w:lang w:eastAsia="en-US"/>
    </w:rPr>
  </w:style>
  <w:style w:type="paragraph" w:customStyle="1" w:styleId="8B2A96E74C1C41B29358E43B7A919D7E6">
    <w:name w:val="8B2A96E74C1C41B29358E43B7A919D7E6"/>
    <w:rsid w:val="006851BB"/>
    <w:rPr>
      <w:rFonts w:eastAsiaTheme="minorHAnsi"/>
      <w:lang w:eastAsia="en-US"/>
    </w:rPr>
  </w:style>
  <w:style w:type="paragraph" w:customStyle="1" w:styleId="2C49F79105ED44E4937782BF09F860816">
    <w:name w:val="2C49F79105ED44E4937782BF09F860816"/>
    <w:rsid w:val="006851BB"/>
    <w:rPr>
      <w:rFonts w:eastAsiaTheme="minorHAnsi"/>
      <w:lang w:eastAsia="en-US"/>
    </w:rPr>
  </w:style>
  <w:style w:type="paragraph" w:customStyle="1" w:styleId="3DCD813B53B84914BB367B8A0C5683606">
    <w:name w:val="3DCD813B53B84914BB367B8A0C5683606"/>
    <w:rsid w:val="006851BB"/>
    <w:rPr>
      <w:rFonts w:eastAsiaTheme="minorHAnsi"/>
      <w:lang w:eastAsia="en-US"/>
    </w:rPr>
  </w:style>
  <w:style w:type="paragraph" w:customStyle="1" w:styleId="5A0B7126673E44D494CBC5353CC234854">
    <w:name w:val="5A0B7126673E44D494CBC5353CC234854"/>
    <w:rsid w:val="006851BB"/>
    <w:rPr>
      <w:rFonts w:eastAsiaTheme="minorHAnsi"/>
      <w:lang w:eastAsia="en-US"/>
    </w:rPr>
  </w:style>
  <w:style w:type="paragraph" w:customStyle="1" w:styleId="064C8B26D95340D0ADD404550F0F80E24">
    <w:name w:val="064C8B26D95340D0ADD404550F0F80E24"/>
    <w:rsid w:val="006851BB"/>
    <w:rPr>
      <w:rFonts w:eastAsiaTheme="minorHAnsi"/>
      <w:lang w:eastAsia="en-US"/>
    </w:rPr>
  </w:style>
  <w:style w:type="paragraph" w:customStyle="1" w:styleId="CE38DC525B424561904AF43FD85BAA394">
    <w:name w:val="CE38DC525B424561904AF43FD85BAA394"/>
    <w:rsid w:val="006851BB"/>
    <w:rPr>
      <w:rFonts w:eastAsiaTheme="minorHAnsi"/>
      <w:lang w:eastAsia="en-US"/>
    </w:rPr>
  </w:style>
  <w:style w:type="paragraph" w:customStyle="1" w:styleId="8B4261CBA40E422F9268B691C3A193DB14">
    <w:name w:val="8B4261CBA40E422F9268B691C3A193DB1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2">
    <w:name w:val="25DA770E5E1647588DB6046793BE893612"/>
    <w:rsid w:val="006851BB"/>
    <w:rPr>
      <w:rFonts w:eastAsiaTheme="minorHAnsi"/>
      <w:lang w:eastAsia="en-US"/>
    </w:rPr>
  </w:style>
  <w:style w:type="paragraph" w:customStyle="1" w:styleId="8C2C82FD714C4D0A92A1DDB792E46BA812">
    <w:name w:val="8C2C82FD714C4D0A92A1DDB792E46BA812"/>
    <w:rsid w:val="006851BB"/>
    <w:rPr>
      <w:rFonts w:eastAsiaTheme="minorHAnsi"/>
      <w:lang w:eastAsia="en-US"/>
    </w:rPr>
  </w:style>
  <w:style w:type="paragraph" w:customStyle="1" w:styleId="2F8289CF650E43C7BC4B187BF300D9E512">
    <w:name w:val="2F8289CF650E43C7BC4B187BF300D9E512"/>
    <w:rsid w:val="006851BB"/>
    <w:rPr>
      <w:rFonts w:eastAsiaTheme="minorHAnsi"/>
      <w:lang w:eastAsia="en-US"/>
    </w:rPr>
  </w:style>
  <w:style w:type="paragraph" w:customStyle="1" w:styleId="8ED4AE1B383243A48DB0D8BD9761463012">
    <w:name w:val="8ED4AE1B383243A48DB0D8BD9761463012"/>
    <w:rsid w:val="006851BB"/>
    <w:rPr>
      <w:rFonts w:eastAsiaTheme="minorHAnsi"/>
      <w:lang w:eastAsia="en-US"/>
    </w:rPr>
  </w:style>
  <w:style w:type="paragraph" w:customStyle="1" w:styleId="0AAA0F5871E040369B078290249267CC12">
    <w:name w:val="0AAA0F5871E040369B078290249267CC12"/>
    <w:rsid w:val="006851BB"/>
    <w:rPr>
      <w:rFonts w:eastAsiaTheme="minorHAnsi"/>
      <w:lang w:eastAsia="en-US"/>
    </w:rPr>
  </w:style>
  <w:style w:type="paragraph" w:customStyle="1" w:styleId="B83AEA1F936F46D3A636341AC42A625E9">
    <w:name w:val="B83AEA1F936F46D3A636341AC42A625E9"/>
    <w:rsid w:val="006851BB"/>
    <w:rPr>
      <w:rFonts w:eastAsiaTheme="minorHAnsi"/>
      <w:lang w:eastAsia="en-US"/>
    </w:rPr>
  </w:style>
  <w:style w:type="paragraph" w:customStyle="1" w:styleId="A97A5911E2FD40998CE03723212B0B8B10">
    <w:name w:val="A97A5911E2FD40998CE03723212B0B8B10"/>
    <w:rsid w:val="006851BB"/>
    <w:rPr>
      <w:rFonts w:eastAsiaTheme="minorHAnsi"/>
      <w:lang w:eastAsia="en-US"/>
    </w:rPr>
  </w:style>
  <w:style w:type="paragraph" w:customStyle="1" w:styleId="92BCE0169DD34C938177AC0F804648E710">
    <w:name w:val="92BCE0169DD34C938177AC0F804648E710"/>
    <w:rsid w:val="006851BB"/>
    <w:rPr>
      <w:rFonts w:eastAsiaTheme="minorHAnsi"/>
      <w:lang w:eastAsia="en-US"/>
    </w:rPr>
  </w:style>
  <w:style w:type="paragraph" w:customStyle="1" w:styleId="B8F693DCC5E54E41B6B6E241220CA1AD10">
    <w:name w:val="B8F693DCC5E54E41B6B6E241220CA1AD10"/>
    <w:rsid w:val="006851BB"/>
    <w:rPr>
      <w:rFonts w:eastAsiaTheme="minorHAnsi"/>
      <w:lang w:eastAsia="en-US"/>
    </w:rPr>
  </w:style>
  <w:style w:type="paragraph" w:customStyle="1" w:styleId="06E9E485B64A4EF5BDDD49D8993C950710">
    <w:name w:val="06E9E485B64A4EF5BDDD49D8993C950710"/>
    <w:rsid w:val="006851BB"/>
    <w:rPr>
      <w:rFonts w:eastAsiaTheme="minorHAnsi"/>
      <w:lang w:eastAsia="en-US"/>
    </w:rPr>
  </w:style>
  <w:style w:type="paragraph" w:customStyle="1" w:styleId="4C28576CC941424CBFAB9600BACB8BEF10">
    <w:name w:val="4C28576CC941424CBFAB9600BACB8BEF10"/>
    <w:rsid w:val="006851BB"/>
    <w:rPr>
      <w:rFonts w:eastAsiaTheme="minorHAnsi"/>
      <w:lang w:eastAsia="en-US"/>
    </w:rPr>
  </w:style>
  <w:style w:type="paragraph" w:customStyle="1" w:styleId="68927025456640059EC564CAE1A4E0DC10">
    <w:name w:val="68927025456640059EC564CAE1A4E0DC10"/>
    <w:rsid w:val="006851BB"/>
    <w:rPr>
      <w:rFonts w:eastAsiaTheme="minorHAnsi"/>
      <w:lang w:eastAsia="en-US"/>
    </w:rPr>
  </w:style>
  <w:style w:type="paragraph" w:customStyle="1" w:styleId="DB99344588DA40B4BEBCC73E91B7F13210">
    <w:name w:val="DB99344588DA40B4BEBCC73E91B7F13210"/>
    <w:rsid w:val="006851BB"/>
    <w:rPr>
      <w:rFonts w:eastAsiaTheme="minorHAnsi"/>
      <w:lang w:eastAsia="en-US"/>
    </w:rPr>
  </w:style>
  <w:style w:type="paragraph" w:customStyle="1" w:styleId="6FC15B8B900F42D790BEF6E40B921FD810">
    <w:name w:val="6FC15B8B900F42D790BEF6E40B921FD810"/>
    <w:rsid w:val="006851BB"/>
    <w:rPr>
      <w:rFonts w:eastAsiaTheme="minorHAnsi"/>
      <w:lang w:eastAsia="en-US"/>
    </w:rPr>
  </w:style>
  <w:style w:type="paragraph" w:customStyle="1" w:styleId="8F19E5B6606648ED9B9F1F1E9AD80F9910">
    <w:name w:val="8F19E5B6606648ED9B9F1F1E9AD80F9910"/>
    <w:rsid w:val="006851BB"/>
    <w:rPr>
      <w:rFonts w:eastAsiaTheme="minorHAnsi"/>
      <w:lang w:eastAsia="en-US"/>
    </w:rPr>
  </w:style>
  <w:style w:type="paragraph" w:customStyle="1" w:styleId="8B2A96E74C1C41B29358E43B7A919D7E7">
    <w:name w:val="8B2A96E74C1C41B29358E43B7A919D7E7"/>
    <w:rsid w:val="006851BB"/>
    <w:rPr>
      <w:rFonts w:eastAsiaTheme="minorHAnsi"/>
      <w:lang w:eastAsia="en-US"/>
    </w:rPr>
  </w:style>
  <w:style w:type="paragraph" w:customStyle="1" w:styleId="2C49F79105ED44E4937782BF09F860817">
    <w:name w:val="2C49F79105ED44E4937782BF09F860817"/>
    <w:rsid w:val="006851BB"/>
    <w:rPr>
      <w:rFonts w:eastAsiaTheme="minorHAnsi"/>
      <w:lang w:eastAsia="en-US"/>
    </w:rPr>
  </w:style>
  <w:style w:type="paragraph" w:customStyle="1" w:styleId="3DCD813B53B84914BB367B8A0C5683607">
    <w:name w:val="3DCD813B53B84914BB367B8A0C5683607"/>
    <w:rsid w:val="006851BB"/>
    <w:rPr>
      <w:rFonts w:eastAsiaTheme="minorHAnsi"/>
      <w:lang w:eastAsia="en-US"/>
    </w:rPr>
  </w:style>
  <w:style w:type="paragraph" w:customStyle="1" w:styleId="5A0B7126673E44D494CBC5353CC234855">
    <w:name w:val="5A0B7126673E44D494CBC5353CC234855"/>
    <w:rsid w:val="006851BB"/>
    <w:rPr>
      <w:rFonts w:eastAsiaTheme="minorHAnsi"/>
      <w:lang w:eastAsia="en-US"/>
    </w:rPr>
  </w:style>
  <w:style w:type="paragraph" w:customStyle="1" w:styleId="064C8B26D95340D0ADD404550F0F80E25">
    <w:name w:val="064C8B26D95340D0ADD404550F0F80E25"/>
    <w:rsid w:val="006851BB"/>
    <w:rPr>
      <w:rFonts w:eastAsiaTheme="minorHAnsi"/>
      <w:lang w:eastAsia="en-US"/>
    </w:rPr>
  </w:style>
  <w:style w:type="paragraph" w:customStyle="1" w:styleId="CE38DC525B424561904AF43FD85BAA395">
    <w:name w:val="CE38DC525B424561904AF43FD85BAA395"/>
    <w:rsid w:val="006851BB"/>
    <w:rPr>
      <w:rFonts w:eastAsiaTheme="minorHAnsi"/>
      <w:lang w:eastAsia="en-US"/>
    </w:rPr>
  </w:style>
  <w:style w:type="paragraph" w:customStyle="1" w:styleId="8B4261CBA40E422F9268B691C3A193DB15">
    <w:name w:val="8B4261CBA40E422F9268B691C3A193DB1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character" w:styleId="Hyperlink">
    <w:name w:val="Hyperlink"/>
    <w:basedOn w:val="DefaultParagraphFont"/>
    <w:uiPriority w:val="99"/>
    <w:unhideWhenUsed/>
    <w:rsid w:val="00CA7CAC"/>
    <w:rPr>
      <w:color w:val="0563C1" w:themeColor="hyperlink"/>
      <w:u w:val="single"/>
    </w:rPr>
  </w:style>
  <w:style w:type="paragraph" w:customStyle="1" w:styleId="BFBC9BA8A1F542E88CE4BBD27051A21E">
    <w:name w:val="BFBC9BA8A1F542E88CE4BBD27051A21E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3">
    <w:name w:val="25DA770E5E1647588DB6046793BE893613"/>
    <w:rsid w:val="006851BB"/>
    <w:rPr>
      <w:rFonts w:eastAsiaTheme="minorHAnsi"/>
      <w:lang w:eastAsia="en-US"/>
    </w:rPr>
  </w:style>
  <w:style w:type="paragraph" w:customStyle="1" w:styleId="8C2C82FD714C4D0A92A1DDB792E46BA813">
    <w:name w:val="8C2C82FD714C4D0A92A1DDB792E46BA813"/>
    <w:rsid w:val="006851BB"/>
    <w:rPr>
      <w:rFonts w:eastAsiaTheme="minorHAnsi"/>
      <w:lang w:eastAsia="en-US"/>
    </w:rPr>
  </w:style>
  <w:style w:type="paragraph" w:customStyle="1" w:styleId="2F8289CF650E43C7BC4B187BF300D9E513">
    <w:name w:val="2F8289CF650E43C7BC4B187BF300D9E513"/>
    <w:rsid w:val="006851BB"/>
    <w:rPr>
      <w:rFonts w:eastAsiaTheme="minorHAnsi"/>
      <w:lang w:eastAsia="en-US"/>
    </w:rPr>
  </w:style>
  <w:style w:type="paragraph" w:customStyle="1" w:styleId="8ED4AE1B383243A48DB0D8BD9761463013">
    <w:name w:val="8ED4AE1B383243A48DB0D8BD9761463013"/>
    <w:rsid w:val="006851BB"/>
    <w:rPr>
      <w:rFonts w:eastAsiaTheme="minorHAnsi"/>
      <w:lang w:eastAsia="en-US"/>
    </w:rPr>
  </w:style>
  <w:style w:type="paragraph" w:customStyle="1" w:styleId="0AAA0F5871E040369B078290249267CC13">
    <w:name w:val="0AAA0F5871E040369B078290249267CC13"/>
    <w:rsid w:val="006851BB"/>
    <w:rPr>
      <w:rFonts w:eastAsiaTheme="minorHAnsi"/>
      <w:lang w:eastAsia="en-US"/>
    </w:rPr>
  </w:style>
  <w:style w:type="paragraph" w:customStyle="1" w:styleId="B83AEA1F936F46D3A636341AC42A625E10">
    <w:name w:val="B83AEA1F936F46D3A636341AC42A625E10"/>
    <w:rsid w:val="006851BB"/>
    <w:rPr>
      <w:rFonts w:eastAsiaTheme="minorHAnsi"/>
      <w:lang w:eastAsia="en-US"/>
    </w:rPr>
  </w:style>
  <w:style w:type="paragraph" w:customStyle="1" w:styleId="A97A5911E2FD40998CE03723212B0B8B11">
    <w:name w:val="A97A5911E2FD40998CE03723212B0B8B11"/>
    <w:rsid w:val="006851BB"/>
    <w:rPr>
      <w:rFonts w:eastAsiaTheme="minorHAnsi"/>
      <w:lang w:eastAsia="en-US"/>
    </w:rPr>
  </w:style>
  <w:style w:type="paragraph" w:customStyle="1" w:styleId="92BCE0169DD34C938177AC0F804648E711">
    <w:name w:val="92BCE0169DD34C938177AC0F804648E711"/>
    <w:rsid w:val="006851BB"/>
    <w:rPr>
      <w:rFonts w:eastAsiaTheme="minorHAnsi"/>
      <w:lang w:eastAsia="en-US"/>
    </w:rPr>
  </w:style>
  <w:style w:type="paragraph" w:customStyle="1" w:styleId="B8F693DCC5E54E41B6B6E241220CA1AD11">
    <w:name w:val="B8F693DCC5E54E41B6B6E241220CA1AD11"/>
    <w:rsid w:val="006851BB"/>
    <w:rPr>
      <w:rFonts w:eastAsiaTheme="minorHAnsi"/>
      <w:lang w:eastAsia="en-US"/>
    </w:rPr>
  </w:style>
  <w:style w:type="paragraph" w:customStyle="1" w:styleId="06E9E485B64A4EF5BDDD49D8993C950711">
    <w:name w:val="06E9E485B64A4EF5BDDD49D8993C950711"/>
    <w:rsid w:val="006851BB"/>
    <w:rPr>
      <w:rFonts w:eastAsiaTheme="minorHAnsi"/>
      <w:lang w:eastAsia="en-US"/>
    </w:rPr>
  </w:style>
  <w:style w:type="paragraph" w:customStyle="1" w:styleId="4C28576CC941424CBFAB9600BACB8BEF11">
    <w:name w:val="4C28576CC941424CBFAB9600BACB8BEF11"/>
    <w:rsid w:val="006851BB"/>
    <w:rPr>
      <w:rFonts w:eastAsiaTheme="minorHAnsi"/>
      <w:lang w:eastAsia="en-US"/>
    </w:rPr>
  </w:style>
  <w:style w:type="paragraph" w:customStyle="1" w:styleId="68927025456640059EC564CAE1A4E0DC11">
    <w:name w:val="68927025456640059EC564CAE1A4E0DC11"/>
    <w:rsid w:val="006851BB"/>
    <w:rPr>
      <w:rFonts w:eastAsiaTheme="minorHAnsi"/>
      <w:lang w:eastAsia="en-US"/>
    </w:rPr>
  </w:style>
  <w:style w:type="paragraph" w:customStyle="1" w:styleId="DB99344588DA40B4BEBCC73E91B7F13211">
    <w:name w:val="DB99344588DA40B4BEBCC73E91B7F13211"/>
    <w:rsid w:val="006851BB"/>
    <w:rPr>
      <w:rFonts w:eastAsiaTheme="minorHAnsi"/>
      <w:lang w:eastAsia="en-US"/>
    </w:rPr>
  </w:style>
  <w:style w:type="paragraph" w:customStyle="1" w:styleId="6FC15B8B900F42D790BEF6E40B921FD811">
    <w:name w:val="6FC15B8B900F42D790BEF6E40B921FD811"/>
    <w:rsid w:val="006851BB"/>
    <w:rPr>
      <w:rFonts w:eastAsiaTheme="minorHAnsi"/>
      <w:lang w:eastAsia="en-US"/>
    </w:rPr>
  </w:style>
  <w:style w:type="paragraph" w:customStyle="1" w:styleId="8F19E5B6606648ED9B9F1F1E9AD80F9911">
    <w:name w:val="8F19E5B6606648ED9B9F1F1E9AD80F9911"/>
    <w:rsid w:val="006851BB"/>
    <w:rPr>
      <w:rFonts w:eastAsiaTheme="minorHAnsi"/>
      <w:lang w:eastAsia="en-US"/>
    </w:rPr>
  </w:style>
  <w:style w:type="paragraph" w:customStyle="1" w:styleId="8B2A96E74C1C41B29358E43B7A919D7E8">
    <w:name w:val="8B2A96E74C1C41B29358E43B7A919D7E8"/>
    <w:rsid w:val="006851BB"/>
    <w:rPr>
      <w:rFonts w:eastAsiaTheme="minorHAnsi"/>
      <w:lang w:eastAsia="en-US"/>
    </w:rPr>
  </w:style>
  <w:style w:type="paragraph" w:customStyle="1" w:styleId="2C49F79105ED44E4937782BF09F860818">
    <w:name w:val="2C49F79105ED44E4937782BF09F860818"/>
    <w:rsid w:val="006851BB"/>
    <w:rPr>
      <w:rFonts w:eastAsiaTheme="minorHAnsi"/>
      <w:lang w:eastAsia="en-US"/>
    </w:rPr>
  </w:style>
  <w:style w:type="paragraph" w:customStyle="1" w:styleId="3DCD813B53B84914BB367B8A0C5683608">
    <w:name w:val="3DCD813B53B84914BB367B8A0C5683608"/>
    <w:rsid w:val="006851BB"/>
    <w:rPr>
      <w:rFonts w:eastAsiaTheme="minorHAnsi"/>
      <w:lang w:eastAsia="en-US"/>
    </w:rPr>
  </w:style>
  <w:style w:type="paragraph" w:customStyle="1" w:styleId="5A0B7126673E44D494CBC5353CC234856">
    <w:name w:val="5A0B7126673E44D494CBC5353CC234856"/>
    <w:rsid w:val="006851BB"/>
    <w:rPr>
      <w:rFonts w:eastAsiaTheme="minorHAnsi"/>
      <w:lang w:eastAsia="en-US"/>
    </w:rPr>
  </w:style>
  <w:style w:type="paragraph" w:customStyle="1" w:styleId="064C8B26D95340D0ADD404550F0F80E26">
    <w:name w:val="064C8B26D95340D0ADD404550F0F80E26"/>
    <w:rsid w:val="006851BB"/>
    <w:rPr>
      <w:rFonts w:eastAsiaTheme="minorHAnsi"/>
      <w:lang w:eastAsia="en-US"/>
    </w:rPr>
  </w:style>
  <w:style w:type="paragraph" w:customStyle="1" w:styleId="CE38DC525B424561904AF43FD85BAA396">
    <w:name w:val="CE38DC525B424561904AF43FD85BAA396"/>
    <w:rsid w:val="006851BB"/>
    <w:rPr>
      <w:rFonts w:eastAsiaTheme="minorHAnsi"/>
      <w:lang w:eastAsia="en-US"/>
    </w:rPr>
  </w:style>
  <w:style w:type="paragraph" w:customStyle="1" w:styleId="8B4261CBA40E422F9268B691C3A193DB16">
    <w:name w:val="8B4261CBA40E422F9268B691C3A193DB1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">
    <w:name w:val="BFBC9BA8A1F542E88CE4BBD27051A21E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4">
    <w:name w:val="25DA770E5E1647588DB6046793BE893614"/>
    <w:rsid w:val="006851BB"/>
    <w:rPr>
      <w:rFonts w:eastAsiaTheme="minorHAnsi"/>
      <w:lang w:eastAsia="en-US"/>
    </w:rPr>
  </w:style>
  <w:style w:type="paragraph" w:customStyle="1" w:styleId="8C2C82FD714C4D0A92A1DDB792E46BA814">
    <w:name w:val="8C2C82FD714C4D0A92A1DDB792E46BA814"/>
    <w:rsid w:val="006851BB"/>
    <w:rPr>
      <w:rFonts w:eastAsiaTheme="minorHAnsi"/>
      <w:lang w:eastAsia="en-US"/>
    </w:rPr>
  </w:style>
  <w:style w:type="paragraph" w:customStyle="1" w:styleId="2F8289CF650E43C7BC4B187BF300D9E514">
    <w:name w:val="2F8289CF650E43C7BC4B187BF300D9E514"/>
    <w:rsid w:val="006851BB"/>
    <w:rPr>
      <w:rFonts w:eastAsiaTheme="minorHAnsi"/>
      <w:lang w:eastAsia="en-US"/>
    </w:rPr>
  </w:style>
  <w:style w:type="paragraph" w:customStyle="1" w:styleId="8ED4AE1B383243A48DB0D8BD9761463014">
    <w:name w:val="8ED4AE1B383243A48DB0D8BD9761463014"/>
    <w:rsid w:val="006851BB"/>
    <w:rPr>
      <w:rFonts w:eastAsiaTheme="minorHAnsi"/>
      <w:lang w:eastAsia="en-US"/>
    </w:rPr>
  </w:style>
  <w:style w:type="paragraph" w:customStyle="1" w:styleId="0AAA0F5871E040369B078290249267CC14">
    <w:name w:val="0AAA0F5871E040369B078290249267CC14"/>
    <w:rsid w:val="006851BB"/>
    <w:rPr>
      <w:rFonts w:eastAsiaTheme="minorHAnsi"/>
      <w:lang w:eastAsia="en-US"/>
    </w:rPr>
  </w:style>
  <w:style w:type="paragraph" w:customStyle="1" w:styleId="B83AEA1F936F46D3A636341AC42A625E11">
    <w:name w:val="B83AEA1F936F46D3A636341AC42A625E11"/>
    <w:rsid w:val="006851BB"/>
    <w:rPr>
      <w:rFonts w:eastAsiaTheme="minorHAnsi"/>
      <w:lang w:eastAsia="en-US"/>
    </w:rPr>
  </w:style>
  <w:style w:type="paragraph" w:customStyle="1" w:styleId="A97A5911E2FD40998CE03723212B0B8B12">
    <w:name w:val="A97A5911E2FD40998CE03723212B0B8B12"/>
    <w:rsid w:val="006851BB"/>
    <w:rPr>
      <w:rFonts w:eastAsiaTheme="minorHAnsi"/>
      <w:lang w:eastAsia="en-US"/>
    </w:rPr>
  </w:style>
  <w:style w:type="paragraph" w:customStyle="1" w:styleId="92BCE0169DD34C938177AC0F804648E712">
    <w:name w:val="92BCE0169DD34C938177AC0F804648E712"/>
    <w:rsid w:val="006851BB"/>
    <w:rPr>
      <w:rFonts w:eastAsiaTheme="minorHAnsi"/>
      <w:lang w:eastAsia="en-US"/>
    </w:rPr>
  </w:style>
  <w:style w:type="paragraph" w:customStyle="1" w:styleId="B8F693DCC5E54E41B6B6E241220CA1AD12">
    <w:name w:val="B8F693DCC5E54E41B6B6E241220CA1AD12"/>
    <w:rsid w:val="006851BB"/>
    <w:rPr>
      <w:rFonts w:eastAsiaTheme="minorHAnsi"/>
      <w:lang w:eastAsia="en-US"/>
    </w:rPr>
  </w:style>
  <w:style w:type="paragraph" w:customStyle="1" w:styleId="06E9E485B64A4EF5BDDD49D8993C950712">
    <w:name w:val="06E9E485B64A4EF5BDDD49D8993C950712"/>
    <w:rsid w:val="006851BB"/>
    <w:rPr>
      <w:rFonts w:eastAsiaTheme="minorHAnsi"/>
      <w:lang w:eastAsia="en-US"/>
    </w:rPr>
  </w:style>
  <w:style w:type="paragraph" w:customStyle="1" w:styleId="4C28576CC941424CBFAB9600BACB8BEF12">
    <w:name w:val="4C28576CC941424CBFAB9600BACB8BEF12"/>
    <w:rsid w:val="006851BB"/>
    <w:rPr>
      <w:rFonts w:eastAsiaTheme="minorHAnsi"/>
      <w:lang w:eastAsia="en-US"/>
    </w:rPr>
  </w:style>
  <w:style w:type="paragraph" w:customStyle="1" w:styleId="68927025456640059EC564CAE1A4E0DC12">
    <w:name w:val="68927025456640059EC564CAE1A4E0DC12"/>
    <w:rsid w:val="006851BB"/>
    <w:rPr>
      <w:rFonts w:eastAsiaTheme="minorHAnsi"/>
      <w:lang w:eastAsia="en-US"/>
    </w:rPr>
  </w:style>
  <w:style w:type="paragraph" w:customStyle="1" w:styleId="DB99344588DA40B4BEBCC73E91B7F13212">
    <w:name w:val="DB99344588DA40B4BEBCC73E91B7F13212"/>
    <w:rsid w:val="006851BB"/>
    <w:rPr>
      <w:rFonts w:eastAsiaTheme="minorHAnsi"/>
      <w:lang w:eastAsia="en-US"/>
    </w:rPr>
  </w:style>
  <w:style w:type="paragraph" w:customStyle="1" w:styleId="6FC15B8B900F42D790BEF6E40B921FD812">
    <w:name w:val="6FC15B8B900F42D790BEF6E40B921FD812"/>
    <w:rsid w:val="006851BB"/>
    <w:rPr>
      <w:rFonts w:eastAsiaTheme="minorHAnsi"/>
      <w:lang w:eastAsia="en-US"/>
    </w:rPr>
  </w:style>
  <w:style w:type="paragraph" w:customStyle="1" w:styleId="8F19E5B6606648ED9B9F1F1E9AD80F9912">
    <w:name w:val="8F19E5B6606648ED9B9F1F1E9AD80F9912"/>
    <w:rsid w:val="006851BB"/>
    <w:rPr>
      <w:rFonts w:eastAsiaTheme="minorHAnsi"/>
      <w:lang w:eastAsia="en-US"/>
    </w:rPr>
  </w:style>
  <w:style w:type="paragraph" w:customStyle="1" w:styleId="8B2A96E74C1C41B29358E43B7A919D7E9">
    <w:name w:val="8B2A96E74C1C41B29358E43B7A919D7E9"/>
    <w:rsid w:val="006851BB"/>
    <w:rPr>
      <w:rFonts w:eastAsiaTheme="minorHAnsi"/>
      <w:lang w:eastAsia="en-US"/>
    </w:rPr>
  </w:style>
  <w:style w:type="paragraph" w:customStyle="1" w:styleId="2C49F79105ED44E4937782BF09F860819">
    <w:name w:val="2C49F79105ED44E4937782BF09F860819"/>
    <w:rsid w:val="006851BB"/>
    <w:rPr>
      <w:rFonts w:eastAsiaTheme="minorHAnsi"/>
      <w:lang w:eastAsia="en-US"/>
    </w:rPr>
  </w:style>
  <w:style w:type="paragraph" w:customStyle="1" w:styleId="3DCD813B53B84914BB367B8A0C5683609">
    <w:name w:val="3DCD813B53B84914BB367B8A0C5683609"/>
    <w:rsid w:val="006851BB"/>
    <w:rPr>
      <w:rFonts w:eastAsiaTheme="minorHAnsi"/>
      <w:lang w:eastAsia="en-US"/>
    </w:rPr>
  </w:style>
  <w:style w:type="paragraph" w:customStyle="1" w:styleId="5A0B7126673E44D494CBC5353CC234857">
    <w:name w:val="5A0B7126673E44D494CBC5353CC234857"/>
    <w:rsid w:val="006851BB"/>
    <w:rPr>
      <w:rFonts w:eastAsiaTheme="minorHAnsi"/>
      <w:lang w:eastAsia="en-US"/>
    </w:rPr>
  </w:style>
  <w:style w:type="paragraph" w:customStyle="1" w:styleId="064C8B26D95340D0ADD404550F0F80E27">
    <w:name w:val="064C8B26D95340D0ADD404550F0F80E27"/>
    <w:rsid w:val="006851BB"/>
    <w:rPr>
      <w:rFonts w:eastAsiaTheme="minorHAnsi"/>
      <w:lang w:eastAsia="en-US"/>
    </w:rPr>
  </w:style>
  <w:style w:type="paragraph" w:customStyle="1" w:styleId="CE38DC525B424561904AF43FD85BAA397">
    <w:name w:val="CE38DC525B424561904AF43FD85BAA397"/>
    <w:rsid w:val="006851BB"/>
    <w:rPr>
      <w:rFonts w:eastAsiaTheme="minorHAnsi"/>
      <w:lang w:eastAsia="en-US"/>
    </w:rPr>
  </w:style>
  <w:style w:type="paragraph" w:customStyle="1" w:styleId="8B4261CBA40E422F9268B691C3A193DB17">
    <w:name w:val="8B4261CBA40E422F9268B691C3A193DB1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">
    <w:name w:val="BFBC9BA8A1F542E88CE4BBD27051A21E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5">
    <w:name w:val="25DA770E5E1647588DB6046793BE893615"/>
    <w:rsid w:val="006851BB"/>
    <w:rPr>
      <w:rFonts w:eastAsiaTheme="minorHAnsi"/>
      <w:lang w:eastAsia="en-US"/>
    </w:rPr>
  </w:style>
  <w:style w:type="paragraph" w:customStyle="1" w:styleId="8C2C82FD714C4D0A92A1DDB792E46BA815">
    <w:name w:val="8C2C82FD714C4D0A92A1DDB792E46BA815"/>
    <w:rsid w:val="006851BB"/>
    <w:rPr>
      <w:rFonts w:eastAsiaTheme="minorHAnsi"/>
      <w:lang w:eastAsia="en-US"/>
    </w:rPr>
  </w:style>
  <w:style w:type="paragraph" w:customStyle="1" w:styleId="2F8289CF650E43C7BC4B187BF300D9E515">
    <w:name w:val="2F8289CF650E43C7BC4B187BF300D9E515"/>
    <w:rsid w:val="006851BB"/>
    <w:rPr>
      <w:rFonts w:eastAsiaTheme="minorHAnsi"/>
      <w:lang w:eastAsia="en-US"/>
    </w:rPr>
  </w:style>
  <w:style w:type="paragraph" w:customStyle="1" w:styleId="8ED4AE1B383243A48DB0D8BD9761463015">
    <w:name w:val="8ED4AE1B383243A48DB0D8BD9761463015"/>
    <w:rsid w:val="006851BB"/>
    <w:rPr>
      <w:rFonts w:eastAsiaTheme="minorHAnsi"/>
      <w:lang w:eastAsia="en-US"/>
    </w:rPr>
  </w:style>
  <w:style w:type="paragraph" w:customStyle="1" w:styleId="0AAA0F5871E040369B078290249267CC15">
    <w:name w:val="0AAA0F5871E040369B078290249267CC15"/>
    <w:rsid w:val="006851BB"/>
    <w:rPr>
      <w:rFonts w:eastAsiaTheme="minorHAnsi"/>
      <w:lang w:eastAsia="en-US"/>
    </w:rPr>
  </w:style>
  <w:style w:type="paragraph" w:customStyle="1" w:styleId="B83AEA1F936F46D3A636341AC42A625E12">
    <w:name w:val="B83AEA1F936F46D3A636341AC42A625E12"/>
    <w:rsid w:val="006851BB"/>
    <w:rPr>
      <w:rFonts w:eastAsiaTheme="minorHAnsi"/>
      <w:lang w:eastAsia="en-US"/>
    </w:rPr>
  </w:style>
  <w:style w:type="paragraph" w:customStyle="1" w:styleId="A97A5911E2FD40998CE03723212B0B8B13">
    <w:name w:val="A97A5911E2FD40998CE03723212B0B8B13"/>
    <w:rsid w:val="006851BB"/>
    <w:rPr>
      <w:rFonts w:eastAsiaTheme="minorHAnsi"/>
      <w:lang w:eastAsia="en-US"/>
    </w:rPr>
  </w:style>
  <w:style w:type="paragraph" w:customStyle="1" w:styleId="92BCE0169DD34C938177AC0F804648E713">
    <w:name w:val="92BCE0169DD34C938177AC0F804648E713"/>
    <w:rsid w:val="006851BB"/>
    <w:rPr>
      <w:rFonts w:eastAsiaTheme="minorHAnsi"/>
      <w:lang w:eastAsia="en-US"/>
    </w:rPr>
  </w:style>
  <w:style w:type="paragraph" w:customStyle="1" w:styleId="B8F693DCC5E54E41B6B6E241220CA1AD13">
    <w:name w:val="B8F693DCC5E54E41B6B6E241220CA1AD13"/>
    <w:rsid w:val="006851BB"/>
    <w:rPr>
      <w:rFonts w:eastAsiaTheme="minorHAnsi"/>
      <w:lang w:eastAsia="en-US"/>
    </w:rPr>
  </w:style>
  <w:style w:type="paragraph" w:customStyle="1" w:styleId="06E9E485B64A4EF5BDDD49D8993C950713">
    <w:name w:val="06E9E485B64A4EF5BDDD49D8993C950713"/>
    <w:rsid w:val="006851BB"/>
    <w:rPr>
      <w:rFonts w:eastAsiaTheme="minorHAnsi"/>
      <w:lang w:eastAsia="en-US"/>
    </w:rPr>
  </w:style>
  <w:style w:type="paragraph" w:customStyle="1" w:styleId="4C28576CC941424CBFAB9600BACB8BEF13">
    <w:name w:val="4C28576CC941424CBFAB9600BACB8BEF13"/>
    <w:rsid w:val="006851BB"/>
    <w:rPr>
      <w:rFonts w:eastAsiaTheme="minorHAnsi"/>
      <w:lang w:eastAsia="en-US"/>
    </w:rPr>
  </w:style>
  <w:style w:type="paragraph" w:customStyle="1" w:styleId="68927025456640059EC564CAE1A4E0DC13">
    <w:name w:val="68927025456640059EC564CAE1A4E0DC13"/>
    <w:rsid w:val="006851BB"/>
    <w:rPr>
      <w:rFonts w:eastAsiaTheme="minorHAnsi"/>
      <w:lang w:eastAsia="en-US"/>
    </w:rPr>
  </w:style>
  <w:style w:type="paragraph" w:customStyle="1" w:styleId="DB99344588DA40B4BEBCC73E91B7F13213">
    <w:name w:val="DB99344588DA40B4BEBCC73E91B7F13213"/>
    <w:rsid w:val="006851BB"/>
    <w:rPr>
      <w:rFonts w:eastAsiaTheme="minorHAnsi"/>
      <w:lang w:eastAsia="en-US"/>
    </w:rPr>
  </w:style>
  <w:style w:type="paragraph" w:customStyle="1" w:styleId="6FC15B8B900F42D790BEF6E40B921FD813">
    <w:name w:val="6FC15B8B900F42D790BEF6E40B921FD813"/>
    <w:rsid w:val="006851BB"/>
    <w:rPr>
      <w:rFonts w:eastAsiaTheme="minorHAnsi"/>
      <w:lang w:eastAsia="en-US"/>
    </w:rPr>
  </w:style>
  <w:style w:type="paragraph" w:customStyle="1" w:styleId="8F19E5B6606648ED9B9F1F1E9AD80F9913">
    <w:name w:val="8F19E5B6606648ED9B9F1F1E9AD80F9913"/>
    <w:rsid w:val="006851BB"/>
    <w:rPr>
      <w:rFonts w:eastAsiaTheme="minorHAnsi"/>
      <w:lang w:eastAsia="en-US"/>
    </w:rPr>
  </w:style>
  <w:style w:type="paragraph" w:customStyle="1" w:styleId="8B2A96E74C1C41B29358E43B7A919D7E10">
    <w:name w:val="8B2A96E74C1C41B29358E43B7A919D7E10"/>
    <w:rsid w:val="006851BB"/>
    <w:rPr>
      <w:rFonts w:eastAsiaTheme="minorHAnsi"/>
      <w:lang w:eastAsia="en-US"/>
    </w:rPr>
  </w:style>
  <w:style w:type="paragraph" w:customStyle="1" w:styleId="2C49F79105ED44E4937782BF09F8608110">
    <w:name w:val="2C49F79105ED44E4937782BF09F8608110"/>
    <w:rsid w:val="006851BB"/>
    <w:rPr>
      <w:rFonts w:eastAsiaTheme="minorHAnsi"/>
      <w:lang w:eastAsia="en-US"/>
    </w:rPr>
  </w:style>
  <w:style w:type="paragraph" w:customStyle="1" w:styleId="3DCD813B53B84914BB367B8A0C56836010">
    <w:name w:val="3DCD813B53B84914BB367B8A0C56836010"/>
    <w:rsid w:val="006851BB"/>
    <w:rPr>
      <w:rFonts w:eastAsiaTheme="minorHAnsi"/>
      <w:lang w:eastAsia="en-US"/>
    </w:rPr>
  </w:style>
  <w:style w:type="paragraph" w:customStyle="1" w:styleId="5A0B7126673E44D494CBC5353CC234858">
    <w:name w:val="5A0B7126673E44D494CBC5353CC234858"/>
    <w:rsid w:val="006851BB"/>
    <w:rPr>
      <w:rFonts w:eastAsiaTheme="minorHAnsi"/>
      <w:lang w:eastAsia="en-US"/>
    </w:rPr>
  </w:style>
  <w:style w:type="paragraph" w:customStyle="1" w:styleId="064C8B26D95340D0ADD404550F0F80E28">
    <w:name w:val="064C8B26D95340D0ADD404550F0F80E28"/>
    <w:rsid w:val="006851BB"/>
    <w:rPr>
      <w:rFonts w:eastAsiaTheme="minorHAnsi"/>
      <w:lang w:eastAsia="en-US"/>
    </w:rPr>
  </w:style>
  <w:style w:type="paragraph" w:customStyle="1" w:styleId="CE38DC525B424561904AF43FD85BAA398">
    <w:name w:val="CE38DC525B424561904AF43FD85BAA398"/>
    <w:rsid w:val="006851BB"/>
    <w:rPr>
      <w:rFonts w:eastAsiaTheme="minorHAnsi"/>
      <w:lang w:eastAsia="en-US"/>
    </w:rPr>
  </w:style>
  <w:style w:type="paragraph" w:customStyle="1" w:styleId="8B4261CBA40E422F9268B691C3A193DB18">
    <w:name w:val="8B4261CBA40E422F9268B691C3A193DB1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">
    <w:name w:val="BFBC9BA8A1F542E88CE4BBD27051A21E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6">
    <w:name w:val="25DA770E5E1647588DB6046793BE893616"/>
    <w:rsid w:val="006851BB"/>
    <w:rPr>
      <w:rFonts w:eastAsiaTheme="minorHAnsi"/>
      <w:lang w:eastAsia="en-US"/>
    </w:rPr>
  </w:style>
  <w:style w:type="paragraph" w:customStyle="1" w:styleId="8C2C82FD714C4D0A92A1DDB792E46BA816">
    <w:name w:val="8C2C82FD714C4D0A92A1DDB792E46BA816"/>
    <w:rsid w:val="006851BB"/>
    <w:rPr>
      <w:rFonts w:eastAsiaTheme="minorHAnsi"/>
      <w:lang w:eastAsia="en-US"/>
    </w:rPr>
  </w:style>
  <w:style w:type="paragraph" w:customStyle="1" w:styleId="2F8289CF650E43C7BC4B187BF300D9E516">
    <w:name w:val="2F8289CF650E43C7BC4B187BF300D9E516"/>
    <w:rsid w:val="006851BB"/>
    <w:rPr>
      <w:rFonts w:eastAsiaTheme="minorHAnsi"/>
      <w:lang w:eastAsia="en-US"/>
    </w:rPr>
  </w:style>
  <w:style w:type="paragraph" w:customStyle="1" w:styleId="8ED4AE1B383243A48DB0D8BD9761463016">
    <w:name w:val="8ED4AE1B383243A48DB0D8BD9761463016"/>
    <w:rsid w:val="006851BB"/>
    <w:rPr>
      <w:rFonts w:eastAsiaTheme="minorHAnsi"/>
      <w:lang w:eastAsia="en-US"/>
    </w:rPr>
  </w:style>
  <w:style w:type="paragraph" w:customStyle="1" w:styleId="0AAA0F5871E040369B078290249267CC16">
    <w:name w:val="0AAA0F5871E040369B078290249267CC16"/>
    <w:rsid w:val="006851BB"/>
    <w:rPr>
      <w:rFonts w:eastAsiaTheme="minorHAnsi"/>
      <w:lang w:eastAsia="en-US"/>
    </w:rPr>
  </w:style>
  <w:style w:type="paragraph" w:customStyle="1" w:styleId="B83AEA1F936F46D3A636341AC42A625E13">
    <w:name w:val="B83AEA1F936F46D3A636341AC42A625E13"/>
    <w:rsid w:val="006851BB"/>
    <w:rPr>
      <w:rFonts w:eastAsiaTheme="minorHAnsi"/>
      <w:lang w:eastAsia="en-US"/>
    </w:rPr>
  </w:style>
  <w:style w:type="paragraph" w:customStyle="1" w:styleId="A97A5911E2FD40998CE03723212B0B8B14">
    <w:name w:val="A97A5911E2FD40998CE03723212B0B8B14"/>
    <w:rsid w:val="006851BB"/>
    <w:rPr>
      <w:rFonts w:eastAsiaTheme="minorHAnsi"/>
      <w:lang w:eastAsia="en-US"/>
    </w:rPr>
  </w:style>
  <w:style w:type="paragraph" w:customStyle="1" w:styleId="92BCE0169DD34C938177AC0F804648E714">
    <w:name w:val="92BCE0169DD34C938177AC0F804648E714"/>
    <w:rsid w:val="006851BB"/>
    <w:rPr>
      <w:rFonts w:eastAsiaTheme="minorHAnsi"/>
      <w:lang w:eastAsia="en-US"/>
    </w:rPr>
  </w:style>
  <w:style w:type="paragraph" w:customStyle="1" w:styleId="B8F693DCC5E54E41B6B6E241220CA1AD14">
    <w:name w:val="B8F693DCC5E54E41B6B6E241220CA1AD14"/>
    <w:rsid w:val="006851BB"/>
    <w:rPr>
      <w:rFonts w:eastAsiaTheme="minorHAnsi"/>
      <w:lang w:eastAsia="en-US"/>
    </w:rPr>
  </w:style>
  <w:style w:type="paragraph" w:customStyle="1" w:styleId="06E9E485B64A4EF5BDDD49D8993C950714">
    <w:name w:val="06E9E485B64A4EF5BDDD49D8993C950714"/>
    <w:rsid w:val="006851BB"/>
    <w:rPr>
      <w:rFonts w:eastAsiaTheme="minorHAnsi"/>
      <w:lang w:eastAsia="en-US"/>
    </w:rPr>
  </w:style>
  <w:style w:type="paragraph" w:customStyle="1" w:styleId="4C28576CC941424CBFAB9600BACB8BEF14">
    <w:name w:val="4C28576CC941424CBFAB9600BACB8BEF14"/>
    <w:rsid w:val="006851BB"/>
    <w:rPr>
      <w:rFonts w:eastAsiaTheme="minorHAnsi"/>
      <w:lang w:eastAsia="en-US"/>
    </w:rPr>
  </w:style>
  <w:style w:type="paragraph" w:customStyle="1" w:styleId="68927025456640059EC564CAE1A4E0DC14">
    <w:name w:val="68927025456640059EC564CAE1A4E0DC14"/>
    <w:rsid w:val="006851BB"/>
    <w:rPr>
      <w:rFonts w:eastAsiaTheme="minorHAnsi"/>
      <w:lang w:eastAsia="en-US"/>
    </w:rPr>
  </w:style>
  <w:style w:type="paragraph" w:customStyle="1" w:styleId="DB99344588DA40B4BEBCC73E91B7F13214">
    <w:name w:val="DB99344588DA40B4BEBCC73E91B7F13214"/>
    <w:rsid w:val="006851BB"/>
    <w:rPr>
      <w:rFonts w:eastAsiaTheme="minorHAnsi"/>
      <w:lang w:eastAsia="en-US"/>
    </w:rPr>
  </w:style>
  <w:style w:type="paragraph" w:customStyle="1" w:styleId="6FC15B8B900F42D790BEF6E40B921FD814">
    <w:name w:val="6FC15B8B900F42D790BEF6E40B921FD814"/>
    <w:rsid w:val="006851BB"/>
    <w:rPr>
      <w:rFonts w:eastAsiaTheme="minorHAnsi"/>
      <w:lang w:eastAsia="en-US"/>
    </w:rPr>
  </w:style>
  <w:style w:type="paragraph" w:customStyle="1" w:styleId="8F19E5B6606648ED9B9F1F1E9AD80F9914">
    <w:name w:val="8F19E5B6606648ED9B9F1F1E9AD80F9914"/>
    <w:rsid w:val="006851BB"/>
    <w:rPr>
      <w:rFonts w:eastAsiaTheme="minorHAnsi"/>
      <w:lang w:eastAsia="en-US"/>
    </w:rPr>
  </w:style>
  <w:style w:type="paragraph" w:customStyle="1" w:styleId="8B2A96E74C1C41B29358E43B7A919D7E11">
    <w:name w:val="8B2A96E74C1C41B29358E43B7A919D7E11"/>
    <w:rsid w:val="006851BB"/>
    <w:rPr>
      <w:rFonts w:eastAsiaTheme="minorHAnsi"/>
      <w:lang w:eastAsia="en-US"/>
    </w:rPr>
  </w:style>
  <w:style w:type="paragraph" w:customStyle="1" w:styleId="2C49F79105ED44E4937782BF09F8608111">
    <w:name w:val="2C49F79105ED44E4937782BF09F8608111"/>
    <w:rsid w:val="006851BB"/>
    <w:rPr>
      <w:rFonts w:eastAsiaTheme="minorHAnsi"/>
      <w:lang w:eastAsia="en-US"/>
    </w:rPr>
  </w:style>
  <w:style w:type="paragraph" w:customStyle="1" w:styleId="3DCD813B53B84914BB367B8A0C56836011">
    <w:name w:val="3DCD813B53B84914BB367B8A0C56836011"/>
    <w:rsid w:val="006851BB"/>
    <w:rPr>
      <w:rFonts w:eastAsiaTheme="minorHAnsi"/>
      <w:lang w:eastAsia="en-US"/>
    </w:rPr>
  </w:style>
  <w:style w:type="paragraph" w:customStyle="1" w:styleId="5A0B7126673E44D494CBC5353CC234859">
    <w:name w:val="5A0B7126673E44D494CBC5353CC234859"/>
    <w:rsid w:val="006851BB"/>
    <w:rPr>
      <w:rFonts w:eastAsiaTheme="minorHAnsi"/>
      <w:lang w:eastAsia="en-US"/>
    </w:rPr>
  </w:style>
  <w:style w:type="paragraph" w:customStyle="1" w:styleId="064C8B26D95340D0ADD404550F0F80E29">
    <w:name w:val="064C8B26D95340D0ADD404550F0F80E29"/>
    <w:rsid w:val="006851BB"/>
    <w:rPr>
      <w:rFonts w:eastAsiaTheme="minorHAnsi"/>
      <w:lang w:eastAsia="en-US"/>
    </w:rPr>
  </w:style>
  <w:style w:type="paragraph" w:customStyle="1" w:styleId="CE38DC525B424561904AF43FD85BAA399">
    <w:name w:val="CE38DC525B424561904AF43FD85BAA399"/>
    <w:rsid w:val="006851BB"/>
    <w:rPr>
      <w:rFonts w:eastAsiaTheme="minorHAnsi"/>
      <w:lang w:eastAsia="en-US"/>
    </w:rPr>
  </w:style>
  <w:style w:type="paragraph" w:customStyle="1" w:styleId="8B4261CBA40E422F9268B691C3A193DB19">
    <w:name w:val="8B4261CBA40E422F9268B691C3A193DB1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4">
    <w:name w:val="BFBC9BA8A1F542E88CE4BBD27051A21E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7">
    <w:name w:val="25DA770E5E1647588DB6046793BE893617"/>
    <w:rsid w:val="006851BB"/>
    <w:rPr>
      <w:rFonts w:eastAsiaTheme="minorHAnsi"/>
      <w:lang w:eastAsia="en-US"/>
    </w:rPr>
  </w:style>
  <w:style w:type="paragraph" w:customStyle="1" w:styleId="8C2C82FD714C4D0A92A1DDB792E46BA817">
    <w:name w:val="8C2C82FD714C4D0A92A1DDB792E46BA817"/>
    <w:rsid w:val="006851BB"/>
    <w:rPr>
      <w:rFonts w:eastAsiaTheme="minorHAnsi"/>
      <w:lang w:eastAsia="en-US"/>
    </w:rPr>
  </w:style>
  <w:style w:type="paragraph" w:customStyle="1" w:styleId="2F8289CF650E43C7BC4B187BF300D9E517">
    <w:name w:val="2F8289CF650E43C7BC4B187BF300D9E517"/>
    <w:rsid w:val="006851BB"/>
    <w:rPr>
      <w:rFonts w:eastAsiaTheme="minorHAnsi"/>
      <w:lang w:eastAsia="en-US"/>
    </w:rPr>
  </w:style>
  <w:style w:type="paragraph" w:customStyle="1" w:styleId="8ED4AE1B383243A48DB0D8BD9761463017">
    <w:name w:val="8ED4AE1B383243A48DB0D8BD9761463017"/>
    <w:rsid w:val="006851BB"/>
    <w:rPr>
      <w:rFonts w:eastAsiaTheme="minorHAnsi"/>
      <w:lang w:eastAsia="en-US"/>
    </w:rPr>
  </w:style>
  <w:style w:type="paragraph" w:customStyle="1" w:styleId="0AAA0F5871E040369B078290249267CC17">
    <w:name w:val="0AAA0F5871E040369B078290249267CC17"/>
    <w:rsid w:val="006851BB"/>
    <w:rPr>
      <w:rFonts w:eastAsiaTheme="minorHAnsi"/>
      <w:lang w:eastAsia="en-US"/>
    </w:rPr>
  </w:style>
  <w:style w:type="paragraph" w:customStyle="1" w:styleId="B83AEA1F936F46D3A636341AC42A625E14">
    <w:name w:val="B83AEA1F936F46D3A636341AC42A625E14"/>
    <w:rsid w:val="006851BB"/>
    <w:rPr>
      <w:rFonts w:eastAsiaTheme="minorHAnsi"/>
      <w:lang w:eastAsia="en-US"/>
    </w:rPr>
  </w:style>
  <w:style w:type="paragraph" w:customStyle="1" w:styleId="A97A5911E2FD40998CE03723212B0B8B15">
    <w:name w:val="A97A5911E2FD40998CE03723212B0B8B15"/>
    <w:rsid w:val="006851BB"/>
    <w:rPr>
      <w:rFonts w:eastAsiaTheme="minorHAnsi"/>
      <w:lang w:eastAsia="en-US"/>
    </w:rPr>
  </w:style>
  <w:style w:type="paragraph" w:customStyle="1" w:styleId="92BCE0169DD34C938177AC0F804648E715">
    <w:name w:val="92BCE0169DD34C938177AC0F804648E715"/>
    <w:rsid w:val="006851BB"/>
    <w:rPr>
      <w:rFonts w:eastAsiaTheme="minorHAnsi"/>
      <w:lang w:eastAsia="en-US"/>
    </w:rPr>
  </w:style>
  <w:style w:type="paragraph" w:customStyle="1" w:styleId="B8F693DCC5E54E41B6B6E241220CA1AD15">
    <w:name w:val="B8F693DCC5E54E41B6B6E241220CA1AD15"/>
    <w:rsid w:val="006851BB"/>
    <w:rPr>
      <w:rFonts w:eastAsiaTheme="minorHAnsi"/>
      <w:lang w:eastAsia="en-US"/>
    </w:rPr>
  </w:style>
  <w:style w:type="paragraph" w:customStyle="1" w:styleId="06E9E485B64A4EF5BDDD49D8993C950715">
    <w:name w:val="06E9E485B64A4EF5BDDD49D8993C950715"/>
    <w:rsid w:val="006851BB"/>
    <w:rPr>
      <w:rFonts w:eastAsiaTheme="minorHAnsi"/>
      <w:lang w:eastAsia="en-US"/>
    </w:rPr>
  </w:style>
  <w:style w:type="paragraph" w:customStyle="1" w:styleId="4C28576CC941424CBFAB9600BACB8BEF15">
    <w:name w:val="4C28576CC941424CBFAB9600BACB8BEF15"/>
    <w:rsid w:val="006851BB"/>
    <w:rPr>
      <w:rFonts w:eastAsiaTheme="minorHAnsi"/>
      <w:lang w:eastAsia="en-US"/>
    </w:rPr>
  </w:style>
  <w:style w:type="paragraph" w:customStyle="1" w:styleId="68927025456640059EC564CAE1A4E0DC15">
    <w:name w:val="68927025456640059EC564CAE1A4E0DC15"/>
    <w:rsid w:val="006851BB"/>
    <w:rPr>
      <w:rFonts w:eastAsiaTheme="minorHAnsi"/>
      <w:lang w:eastAsia="en-US"/>
    </w:rPr>
  </w:style>
  <w:style w:type="paragraph" w:customStyle="1" w:styleId="DB99344588DA40B4BEBCC73E91B7F13215">
    <w:name w:val="DB99344588DA40B4BEBCC73E91B7F13215"/>
    <w:rsid w:val="006851BB"/>
    <w:rPr>
      <w:rFonts w:eastAsiaTheme="minorHAnsi"/>
      <w:lang w:eastAsia="en-US"/>
    </w:rPr>
  </w:style>
  <w:style w:type="paragraph" w:customStyle="1" w:styleId="6FC15B8B900F42D790BEF6E40B921FD815">
    <w:name w:val="6FC15B8B900F42D790BEF6E40B921FD815"/>
    <w:rsid w:val="006851BB"/>
    <w:rPr>
      <w:rFonts w:eastAsiaTheme="minorHAnsi"/>
      <w:lang w:eastAsia="en-US"/>
    </w:rPr>
  </w:style>
  <w:style w:type="paragraph" w:customStyle="1" w:styleId="8F19E5B6606648ED9B9F1F1E9AD80F9915">
    <w:name w:val="8F19E5B6606648ED9B9F1F1E9AD80F9915"/>
    <w:rsid w:val="006851BB"/>
    <w:rPr>
      <w:rFonts w:eastAsiaTheme="minorHAnsi"/>
      <w:lang w:eastAsia="en-US"/>
    </w:rPr>
  </w:style>
  <w:style w:type="paragraph" w:customStyle="1" w:styleId="8B2A96E74C1C41B29358E43B7A919D7E12">
    <w:name w:val="8B2A96E74C1C41B29358E43B7A919D7E12"/>
    <w:rsid w:val="006851BB"/>
    <w:rPr>
      <w:rFonts w:eastAsiaTheme="minorHAnsi"/>
      <w:lang w:eastAsia="en-US"/>
    </w:rPr>
  </w:style>
  <w:style w:type="paragraph" w:customStyle="1" w:styleId="2C49F79105ED44E4937782BF09F8608112">
    <w:name w:val="2C49F79105ED44E4937782BF09F8608112"/>
    <w:rsid w:val="006851BB"/>
    <w:rPr>
      <w:rFonts w:eastAsiaTheme="minorHAnsi"/>
      <w:lang w:eastAsia="en-US"/>
    </w:rPr>
  </w:style>
  <w:style w:type="paragraph" w:customStyle="1" w:styleId="3DCD813B53B84914BB367B8A0C56836012">
    <w:name w:val="3DCD813B53B84914BB367B8A0C56836012"/>
    <w:rsid w:val="006851BB"/>
    <w:rPr>
      <w:rFonts w:eastAsiaTheme="minorHAnsi"/>
      <w:lang w:eastAsia="en-US"/>
    </w:rPr>
  </w:style>
  <w:style w:type="paragraph" w:customStyle="1" w:styleId="5A0B7126673E44D494CBC5353CC2348510">
    <w:name w:val="5A0B7126673E44D494CBC5353CC2348510"/>
    <w:rsid w:val="006851BB"/>
    <w:rPr>
      <w:rFonts w:eastAsiaTheme="minorHAnsi"/>
      <w:lang w:eastAsia="en-US"/>
    </w:rPr>
  </w:style>
  <w:style w:type="paragraph" w:customStyle="1" w:styleId="064C8B26D95340D0ADD404550F0F80E210">
    <w:name w:val="064C8B26D95340D0ADD404550F0F80E210"/>
    <w:rsid w:val="006851BB"/>
    <w:rPr>
      <w:rFonts w:eastAsiaTheme="minorHAnsi"/>
      <w:lang w:eastAsia="en-US"/>
    </w:rPr>
  </w:style>
  <w:style w:type="paragraph" w:customStyle="1" w:styleId="CE38DC525B424561904AF43FD85BAA3910">
    <w:name w:val="CE38DC525B424561904AF43FD85BAA3910"/>
    <w:rsid w:val="006851BB"/>
    <w:rPr>
      <w:rFonts w:eastAsiaTheme="minorHAnsi"/>
      <w:lang w:eastAsia="en-US"/>
    </w:rPr>
  </w:style>
  <w:style w:type="paragraph" w:customStyle="1" w:styleId="8B4261CBA40E422F9268B691C3A193DB20">
    <w:name w:val="8B4261CBA40E422F9268B691C3A193DB2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5">
    <w:name w:val="BFBC9BA8A1F542E88CE4BBD27051A21E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09DCFA631F414449A0E130D2C7A6743E">
    <w:name w:val="09DCFA631F414449A0E130D2C7A6743E"/>
    <w:rsid w:val="00483CC1"/>
  </w:style>
  <w:style w:type="paragraph" w:styleId="ListParagraph">
    <w:name w:val="List Paragraph"/>
    <w:basedOn w:val="Normal"/>
    <w:uiPriority w:val="34"/>
    <w:qFormat/>
    <w:rsid w:val="00CA7CAC"/>
    <w:pPr>
      <w:ind w:left="720"/>
      <w:contextualSpacing/>
    </w:pPr>
    <w:rPr>
      <w:rFonts w:eastAsiaTheme="minorHAnsi"/>
      <w:lang w:eastAsia="en-US"/>
    </w:rPr>
  </w:style>
  <w:style w:type="paragraph" w:customStyle="1" w:styleId="25DA770E5E1647588DB6046793BE893618">
    <w:name w:val="25DA770E5E1647588DB6046793BE893618"/>
    <w:rsid w:val="00483CC1"/>
    <w:rPr>
      <w:rFonts w:eastAsiaTheme="minorHAnsi"/>
      <w:lang w:eastAsia="en-US"/>
    </w:rPr>
  </w:style>
  <w:style w:type="paragraph" w:customStyle="1" w:styleId="8C2C82FD714C4D0A92A1DDB792E46BA818">
    <w:name w:val="8C2C82FD714C4D0A92A1DDB792E46BA818"/>
    <w:rsid w:val="00483CC1"/>
    <w:rPr>
      <w:rFonts w:eastAsiaTheme="minorHAnsi"/>
      <w:lang w:eastAsia="en-US"/>
    </w:rPr>
  </w:style>
  <w:style w:type="paragraph" w:customStyle="1" w:styleId="2F8289CF650E43C7BC4B187BF300D9E518">
    <w:name w:val="2F8289CF650E43C7BC4B187BF300D9E518"/>
    <w:rsid w:val="00483CC1"/>
    <w:rPr>
      <w:rFonts w:eastAsiaTheme="minorHAnsi"/>
      <w:lang w:eastAsia="en-US"/>
    </w:rPr>
  </w:style>
  <w:style w:type="paragraph" w:customStyle="1" w:styleId="8ED4AE1B383243A48DB0D8BD9761463018">
    <w:name w:val="8ED4AE1B383243A48DB0D8BD9761463018"/>
    <w:rsid w:val="00483CC1"/>
    <w:rPr>
      <w:rFonts w:eastAsiaTheme="minorHAnsi"/>
      <w:lang w:eastAsia="en-US"/>
    </w:rPr>
  </w:style>
  <w:style w:type="paragraph" w:customStyle="1" w:styleId="0AAA0F5871E040369B078290249267CC18">
    <w:name w:val="0AAA0F5871E040369B078290249267CC18"/>
    <w:rsid w:val="00483CC1"/>
    <w:rPr>
      <w:rFonts w:eastAsiaTheme="minorHAnsi"/>
      <w:lang w:eastAsia="en-US"/>
    </w:rPr>
  </w:style>
  <w:style w:type="paragraph" w:customStyle="1" w:styleId="B83AEA1F936F46D3A636341AC42A625E15">
    <w:name w:val="B83AEA1F936F46D3A636341AC42A625E15"/>
    <w:rsid w:val="00483CC1"/>
    <w:rPr>
      <w:rFonts w:eastAsiaTheme="minorHAnsi"/>
      <w:lang w:eastAsia="en-US"/>
    </w:rPr>
  </w:style>
  <w:style w:type="paragraph" w:customStyle="1" w:styleId="A97A5911E2FD40998CE03723212B0B8B16">
    <w:name w:val="A97A5911E2FD40998CE03723212B0B8B16"/>
    <w:rsid w:val="00483CC1"/>
    <w:rPr>
      <w:rFonts w:eastAsiaTheme="minorHAnsi"/>
      <w:lang w:eastAsia="en-US"/>
    </w:rPr>
  </w:style>
  <w:style w:type="paragraph" w:customStyle="1" w:styleId="92BCE0169DD34C938177AC0F804648E716">
    <w:name w:val="92BCE0169DD34C938177AC0F804648E716"/>
    <w:rsid w:val="00483CC1"/>
    <w:rPr>
      <w:rFonts w:eastAsiaTheme="minorHAnsi"/>
      <w:lang w:eastAsia="en-US"/>
    </w:rPr>
  </w:style>
  <w:style w:type="paragraph" w:customStyle="1" w:styleId="B8F693DCC5E54E41B6B6E241220CA1AD16">
    <w:name w:val="B8F693DCC5E54E41B6B6E241220CA1AD16"/>
    <w:rsid w:val="00483CC1"/>
    <w:rPr>
      <w:rFonts w:eastAsiaTheme="minorHAnsi"/>
      <w:lang w:eastAsia="en-US"/>
    </w:rPr>
  </w:style>
  <w:style w:type="paragraph" w:customStyle="1" w:styleId="06E9E485B64A4EF5BDDD49D8993C950716">
    <w:name w:val="06E9E485B64A4EF5BDDD49D8993C950716"/>
    <w:rsid w:val="00483CC1"/>
    <w:rPr>
      <w:rFonts w:eastAsiaTheme="minorHAnsi"/>
      <w:lang w:eastAsia="en-US"/>
    </w:rPr>
  </w:style>
  <w:style w:type="paragraph" w:customStyle="1" w:styleId="4C28576CC941424CBFAB9600BACB8BEF16">
    <w:name w:val="4C28576CC941424CBFAB9600BACB8BEF16"/>
    <w:rsid w:val="00483CC1"/>
    <w:rPr>
      <w:rFonts w:eastAsiaTheme="minorHAnsi"/>
      <w:lang w:eastAsia="en-US"/>
    </w:rPr>
  </w:style>
  <w:style w:type="paragraph" w:customStyle="1" w:styleId="68927025456640059EC564CAE1A4E0DC16">
    <w:name w:val="68927025456640059EC564CAE1A4E0DC16"/>
    <w:rsid w:val="00483CC1"/>
    <w:rPr>
      <w:rFonts w:eastAsiaTheme="minorHAnsi"/>
      <w:lang w:eastAsia="en-US"/>
    </w:rPr>
  </w:style>
  <w:style w:type="paragraph" w:customStyle="1" w:styleId="DB99344588DA40B4BEBCC73E91B7F13216">
    <w:name w:val="DB99344588DA40B4BEBCC73E91B7F13216"/>
    <w:rsid w:val="00483CC1"/>
    <w:rPr>
      <w:rFonts w:eastAsiaTheme="minorHAnsi"/>
      <w:lang w:eastAsia="en-US"/>
    </w:rPr>
  </w:style>
  <w:style w:type="paragraph" w:customStyle="1" w:styleId="6FC15B8B900F42D790BEF6E40B921FD816">
    <w:name w:val="6FC15B8B900F42D790BEF6E40B921FD816"/>
    <w:rsid w:val="00483CC1"/>
    <w:rPr>
      <w:rFonts w:eastAsiaTheme="minorHAnsi"/>
      <w:lang w:eastAsia="en-US"/>
    </w:rPr>
  </w:style>
  <w:style w:type="paragraph" w:customStyle="1" w:styleId="8F19E5B6606648ED9B9F1F1E9AD80F9916">
    <w:name w:val="8F19E5B6606648ED9B9F1F1E9AD80F9916"/>
    <w:rsid w:val="00483CC1"/>
    <w:rPr>
      <w:rFonts w:eastAsiaTheme="minorHAnsi"/>
      <w:lang w:eastAsia="en-US"/>
    </w:rPr>
  </w:style>
  <w:style w:type="paragraph" w:customStyle="1" w:styleId="8B2A96E74C1C41B29358E43B7A919D7E13">
    <w:name w:val="8B2A96E74C1C41B29358E43B7A919D7E13"/>
    <w:rsid w:val="00483CC1"/>
    <w:rPr>
      <w:rFonts w:eastAsiaTheme="minorHAnsi"/>
      <w:lang w:eastAsia="en-US"/>
    </w:rPr>
  </w:style>
  <w:style w:type="paragraph" w:customStyle="1" w:styleId="2C49F79105ED44E4937782BF09F8608113">
    <w:name w:val="2C49F79105ED44E4937782BF09F8608113"/>
    <w:rsid w:val="00483CC1"/>
    <w:rPr>
      <w:rFonts w:eastAsiaTheme="minorHAnsi"/>
      <w:lang w:eastAsia="en-US"/>
    </w:rPr>
  </w:style>
  <w:style w:type="paragraph" w:customStyle="1" w:styleId="3DCD813B53B84914BB367B8A0C56836013">
    <w:name w:val="3DCD813B53B84914BB367B8A0C56836013"/>
    <w:rsid w:val="00483CC1"/>
    <w:rPr>
      <w:rFonts w:eastAsiaTheme="minorHAnsi"/>
      <w:lang w:eastAsia="en-US"/>
    </w:rPr>
  </w:style>
  <w:style w:type="paragraph" w:customStyle="1" w:styleId="5A0B7126673E44D494CBC5353CC2348511">
    <w:name w:val="5A0B7126673E44D494CBC5353CC2348511"/>
    <w:rsid w:val="00483CC1"/>
    <w:rPr>
      <w:rFonts w:eastAsiaTheme="minorHAnsi"/>
      <w:lang w:eastAsia="en-US"/>
    </w:rPr>
  </w:style>
  <w:style w:type="paragraph" w:customStyle="1" w:styleId="064C8B26D95340D0ADD404550F0F80E211">
    <w:name w:val="064C8B26D95340D0ADD404550F0F80E211"/>
    <w:rsid w:val="00483CC1"/>
    <w:rPr>
      <w:rFonts w:eastAsiaTheme="minorHAnsi"/>
      <w:lang w:eastAsia="en-US"/>
    </w:rPr>
  </w:style>
  <w:style w:type="paragraph" w:customStyle="1" w:styleId="CE38DC525B424561904AF43FD85BAA3911">
    <w:name w:val="CE38DC525B424561904AF43FD85BAA3911"/>
    <w:rsid w:val="00483CC1"/>
    <w:rPr>
      <w:rFonts w:eastAsiaTheme="minorHAnsi"/>
      <w:lang w:eastAsia="en-US"/>
    </w:rPr>
  </w:style>
  <w:style w:type="paragraph" w:customStyle="1" w:styleId="09DCFA631F414449A0E130D2C7A6743E1">
    <w:name w:val="09DCFA631F414449A0E130D2C7A6743E1"/>
    <w:rsid w:val="00483CC1"/>
    <w:rPr>
      <w:rFonts w:eastAsiaTheme="minorHAnsi"/>
      <w:lang w:eastAsia="en-US"/>
    </w:rPr>
  </w:style>
  <w:style w:type="paragraph" w:customStyle="1" w:styleId="8B4261CBA40E422F9268B691C3A193DB21">
    <w:name w:val="8B4261CBA40E422F9268B691C3A193DB21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6">
    <w:name w:val="BFBC9BA8A1F542E88CE4BBD27051A21E6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9">
    <w:name w:val="25DA770E5E1647588DB6046793BE893619"/>
    <w:rsid w:val="00483CC1"/>
    <w:rPr>
      <w:rFonts w:eastAsiaTheme="minorHAnsi"/>
      <w:lang w:eastAsia="en-US"/>
    </w:rPr>
  </w:style>
  <w:style w:type="paragraph" w:customStyle="1" w:styleId="8C2C82FD714C4D0A92A1DDB792E46BA819">
    <w:name w:val="8C2C82FD714C4D0A92A1DDB792E46BA819"/>
    <w:rsid w:val="00483CC1"/>
    <w:rPr>
      <w:rFonts w:eastAsiaTheme="minorHAnsi"/>
      <w:lang w:eastAsia="en-US"/>
    </w:rPr>
  </w:style>
  <w:style w:type="paragraph" w:customStyle="1" w:styleId="2F8289CF650E43C7BC4B187BF300D9E519">
    <w:name w:val="2F8289CF650E43C7BC4B187BF300D9E519"/>
    <w:rsid w:val="00483CC1"/>
    <w:rPr>
      <w:rFonts w:eastAsiaTheme="minorHAnsi"/>
      <w:lang w:eastAsia="en-US"/>
    </w:rPr>
  </w:style>
  <w:style w:type="paragraph" w:customStyle="1" w:styleId="8ED4AE1B383243A48DB0D8BD9761463019">
    <w:name w:val="8ED4AE1B383243A48DB0D8BD9761463019"/>
    <w:rsid w:val="00483CC1"/>
    <w:rPr>
      <w:rFonts w:eastAsiaTheme="minorHAnsi"/>
      <w:lang w:eastAsia="en-US"/>
    </w:rPr>
  </w:style>
  <w:style w:type="paragraph" w:customStyle="1" w:styleId="0AAA0F5871E040369B078290249267CC19">
    <w:name w:val="0AAA0F5871E040369B078290249267CC19"/>
    <w:rsid w:val="00483CC1"/>
    <w:rPr>
      <w:rFonts w:eastAsiaTheme="minorHAnsi"/>
      <w:lang w:eastAsia="en-US"/>
    </w:rPr>
  </w:style>
  <w:style w:type="paragraph" w:customStyle="1" w:styleId="B83AEA1F936F46D3A636341AC42A625E16">
    <w:name w:val="B83AEA1F936F46D3A636341AC42A625E16"/>
    <w:rsid w:val="00483CC1"/>
    <w:rPr>
      <w:rFonts w:eastAsiaTheme="minorHAnsi"/>
      <w:lang w:eastAsia="en-US"/>
    </w:rPr>
  </w:style>
  <w:style w:type="paragraph" w:customStyle="1" w:styleId="A97A5911E2FD40998CE03723212B0B8B17">
    <w:name w:val="A97A5911E2FD40998CE03723212B0B8B17"/>
    <w:rsid w:val="00483CC1"/>
    <w:rPr>
      <w:rFonts w:eastAsiaTheme="minorHAnsi"/>
      <w:lang w:eastAsia="en-US"/>
    </w:rPr>
  </w:style>
  <w:style w:type="paragraph" w:customStyle="1" w:styleId="92BCE0169DD34C938177AC0F804648E717">
    <w:name w:val="92BCE0169DD34C938177AC0F804648E717"/>
    <w:rsid w:val="00483CC1"/>
    <w:rPr>
      <w:rFonts w:eastAsiaTheme="minorHAnsi"/>
      <w:lang w:eastAsia="en-US"/>
    </w:rPr>
  </w:style>
  <w:style w:type="paragraph" w:customStyle="1" w:styleId="B8F693DCC5E54E41B6B6E241220CA1AD17">
    <w:name w:val="B8F693DCC5E54E41B6B6E241220CA1AD17"/>
    <w:rsid w:val="00483CC1"/>
    <w:rPr>
      <w:rFonts w:eastAsiaTheme="minorHAnsi"/>
      <w:lang w:eastAsia="en-US"/>
    </w:rPr>
  </w:style>
  <w:style w:type="paragraph" w:customStyle="1" w:styleId="06E9E485B64A4EF5BDDD49D8993C950717">
    <w:name w:val="06E9E485B64A4EF5BDDD49D8993C950717"/>
    <w:rsid w:val="00483CC1"/>
    <w:rPr>
      <w:rFonts w:eastAsiaTheme="minorHAnsi"/>
      <w:lang w:eastAsia="en-US"/>
    </w:rPr>
  </w:style>
  <w:style w:type="paragraph" w:customStyle="1" w:styleId="4C28576CC941424CBFAB9600BACB8BEF17">
    <w:name w:val="4C28576CC941424CBFAB9600BACB8BEF17"/>
    <w:rsid w:val="00483CC1"/>
    <w:rPr>
      <w:rFonts w:eastAsiaTheme="minorHAnsi"/>
      <w:lang w:eastAsia="en-US"/>
    </w:rPr>
  </w:style>
  <w:style w:type="paragraph" w:customStyle="1" w:styleId="68927025456640059EC564CAE1A4E0DC17">
    <w:name w:val="68927025456640059EC564CAE1A4E0DC17"/>
    <w:rsid w:val="00483CC1"/>
    <w:rPr>
      <w:rFonts w:eastAsiaTheme="minorHAnsi"/>
      <w:lang w:eastAsia="en-US"/>
    </w:rPr>
  </w:style>
  <w:style w:type="paragraph" w:customStyle="1" w:styleId="DB99344588DA40B4BEBCC73E91B7F13217">
    <w:name w:val="DB99344588DA40B4BEBCC73E91B7F13217"/>
    <w:rsid w:val="00483CC1"/>
    <w:rPr>
      <w:rFonts w:eastAsiaTheme="minorHAnsi"/>
      <w:lang w:eastAsia="en-US"/>
    </w:rPr>
  </w:style>
  <w:style w:type="paragraph" w:customStyle="1" w:styleId="6FC15B8B900F42D790BEF6E40B921FD817">
    <w:name w:val="6FC15B8B900F42D790BEF6E40B921FD817"/>
    <w:rsid w:val="00483CC1"/>
    <w:rPr>
      <w:rFonts w:eastAsiaTheme="minorHAnsi"/>
      <w:lang w:eastAsia="en-US"/>
    </w:rPr>
  </w:style>
  <w:style w:type="paragraph" w:customStyle="1" w:styleId="8F19E5B6606648ED9B9F1F1E9AD80F9917">
    <w:name w:val="8F19E5B6606648ED9B9F1F1E9AD80F9917"/>
    <w:rsid w:val="00483CC1"/>
    <w:rPr>
      <w:rFonts w:eastAsiaTheme="minorHAnsi"/>
      <w:lang w:eastAsia="en-US"/>
    </w:rPr>
  </w:style>
  <w:style w:type="paragraph" w:customStyle="1" w:styleId="8B2A96E74C1C41B29358E43B7A919D7E14">
    <w:name w:val="8B2A96E74C1C41B29358E43B7A919D7E14"/>
    <w:rsid w:val="00483CC1"/>
    <w:rPr>
      <w:rFonts w:eastAsiaTheme="minorHAnsi"/>
      <w:lang w:eastAsia="en-US"/>
    </w:rPr>
  </w:style>
  <w:style w:type="paragraph" w:customStyle="1" w:styleId="2C49F79105ED44E4937782BF09F8608114">
    <w:name w:val="2C49F79105ED44E4937782BF09F8608114"/>
    <w:rsid w:val="00483CC1"/>
    <w:rPr>
      <w:rFonts w:eastAsiaTheme="minorHAnsi"/>
      <w:lang w:eastAsia="en-US"/>
    </w:rPr>
  </w:style>
  <w:style w:type="paragraph" w:customStyle="1" w:styleId="3DCD813B53B84914BB367B8A0C56836014">
    <w:name w:val="3DCD813B53B84914BB367B8A0C56836014"/>
    <w:rsid w:val="00483CC1"/>
    <w:rPr>
      <w:rFonts w:eastAsiaTheme="minorHAnsi"/>
      <w:lang w:eastAsia="en-US"/>
    </w:rPr>
  </w:style>
  <w:style w:type="paragraph" w:customStyle="1" w:styleId="5A0B7126673E44D494CBC5353CC2348512">
    <w:name w:val="5A0B7126673E44D494CBC5353CC2348512"/>
    <w:rsid w:val="00483CC1"/>
    <w:rPr>
      <w:rFonts w:eastAsiaTheme="minorHAnsi"/>
      <w:lang w:eastAsia="en-US"/>
    </w:rPr>
  </w:style>
  <w:style w:type="paragraph" w:customStyle="1" w:styleId="064C8B26D95340D0ADD404550F0F80E212">
    <w:name w:val="064C8B26D95340D0ADD404550F0F80E212"/>
    <w:rsid w:val="00483CC1"/>
    <w:rPr>
      <w:rFonts w:eastAsiaTheme="minorHAnsi"/>
      <w:lang w:eastAsia="en-US"/>
    </w:rPr>
  </w:style>
  <w:style w:type="paragraph" w:customStyle="1" w:styleId="CE38DC525B424561904AF43FD85BAA3912">
    <w:name w:val="CE38DC525B424561904AF43FD85BAA3912"/>
    <w:rsid w:val="00483CC1"/>
    <w:rPr>
      <w:rFonts w:eastAsiaTheme="minorHAnsi"/>
      <w:lang w:eastAsia="en-US"/>
    </w:rPr>
  </w:style>
  <w:style w:type="paragraph" w:customStyle="1" w:styleId="09DCFA631F414449A0E130D2C7A6743E2">
    <w:name w:val="09DCFA631F414449A0E130D2C7A6743E2"/>
    <w:rsid w:val="00483CC1"/>
    <w:rPr>
      <w:rFonts w:eastAsiaTheme="minorHAnsi"/>
      <w:lang w:eastAsia="en-US"/>
    </w:rPr>
  </w:style>
  <w:style w:type="paragraph" w:customStyle="1" w:styleId="8B4261CBA40E422F9268B691C3A193DB22">
    <w:name w:val="8B4261CBA40E422F9268B691C3A193DB22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7">
    <w:name w:val="BFBC9BA8A1F542E88CE4BBD27051A21E7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0">
    <w:name w:val="25DA770E5E1647588DB6046793BE893620"/>
    <w:rsid w:val="00214A7E"/>
    <w:rPr>
      <w:rFonts w:eastAsiaTheme="minorHAnsi"/>
      <w:lang w:eastAsia="en-US"/>
    </w:rPr>
  </w:style>
  <w:style w:type="paragraph" w:customStyle="1" w:styleId="8C2C82FD714C4D0A92A1DDB792E46BA820">
    <w:name w:val="8C2C82FD714C4D0A92A1DDB792E46BA820"/>
    <w:rsid w:val="00214A7E"/>
    <w:rPr>
      <w:rFonts w:eastAsiaTheme="minorHAnsi"/>
      <w:lang w:eastAsia="en-US"/>
    </w:rPr>
  </w:style>
  <w:style w:type="paragraph" w:customStyle="1" w:styleId="2F8289CF650E43C7BC4B187BF300D9E520">
    <w:name w:val="2F8289CF650E43C7BC4B187BF300D9E520"/>
    <w:rsid w:val="00214A7E"/>
    <w:rPr>
      <w:rFonts w:eastAsiaTheme="minorHAnsi"/>
      <w:lang w:eastAsia="en-US"/>
    </w:rPr>
  </w:style>
  <w:style w:type="paragraph" w:customStyle="1" w:styleId="8ED4AE1B383243A48DB0D8BD9761463020">
    <w:name w:val="8ED4AE1B383243A48DB0D8BD9761463020"/>
    <w:rsid w:val="00214A7E"/>
    <w:rPr>
      <w:rFonts w:eastAsiaTheme="minorHAnsi"/>
      <w:lang w:eastAsia="en-US"/>
    </w:rPr>
  </w:style>
  <w:style w:type="paragraph" w:customStyle="1" w:styleId="0AAA0F5871E040369B078290249267CC20">
    <w:name w:val="0AAA0F5871E040369B078290249267CC20"/>
    <w:rsid w:val="00214A7E"/>
    <w:rPr>
      <w:rFonts w:eastAsiaTheme="minorHAnsi"/>
      <w:lang w:eastAsia="en-US"/>
    </w:rPr>
  </w:style>
  <w:style w:type="paragraph" w:customStyle="1" w:styleId="B83AEA1F936F46D3A636341AC42A625E17">
    <w:name w:val="B83AEA1F936F46D3A636341AC42A625E17"/>
    <w:rsid w:val="00214A7E"/>
    <w:rPr>
      <w:rFonts w:eastAsiaTheme="minorHAnsi"/>
      <w:lang w:eastAsia="en-US"/>
    </w:rPr>
  </w:style>
  <w:style w:type="paragraph" w:customStyle="1" w:styleId="A97A5911E2FD40998CE03723212B0B8B18">
    <w:name w:val="A97A5911E2FD40998CE03723212B0B8B18"/>
    <w:rsid w:val="00214A7E"/>
    <w:rPr>
      <w:rFonts w:eastAsiaTheme="minorHAnsi"/>
      <w:lang w:eastAsia="en-US"/>
    </w:rPr>
  </w:style>
  <w:style w:type="paragraph" w:customStyle="1" w:styleId="92BCE0169DD34C938177AC0F804648E718">
    <w:name w:val="92BCE0169DD34C938177AC0F804648E718"/>
    <w:rsid w:val="00214A7E"/>
    <w:rPr>
      <w:rFonts w:eastAsiaTheme="minorHAnsi"/>
      <w:lang w:eastAsia="en-US"/>
    </w:rPr>
  </w:style>
  <w:style w:type="paragraph" w:customStyle="1" w:styleId="B8F693DCC5E54E41B6B6E241220CA1AD18">
    <w:name w:val="B8F693DCC5E54E41B6B6E241220CA1AD18"/>
    <w:rsid w:val="00214A7E"/>
    <w:rPr>
      <w:rFonts w:eastAsiaTheme="minorHAnsi"/>
      <w:lang w:eastAsia="en-US"/>
    </w:rPr>
  </w:style>
  <w:style w:type="paragraph" w:customStyle="1" w:styleId="06E9E485B64A4EF5BDDD49D8993C950718">
    <w:name w:val="06E9E485B64A4EF5BDDD49D8993C950718"/>
    <w:rsid w:val="00214A7E"/>
    <w:rPr>
      <w:rFonts w:eastAsiaTheme="minorHAnsi"/>
      <w:lang w:eastAsia="en-US"/>
    </w:rPr>
  </w:style>
  <w:style w:type="paragraph" w:customStyle="1" w:styleId="4C28576CC941424CBFAB9600BACB8BEF18">
    <w:name w:val="4C28576CC941424CBFAB9600BACB8BEF18"/>
    <w:rsid w:val="00214A7E"/>
    <w:rPr>
      <w:rFonts w:eastAsiaTheme="minorHAnsi"/>
      <w:lang w:eastAsia="en-US"/>
    </w:rPr>
  </w:style>
  <w:style w:type="paragraph" w:customStyle="1" w:styleId="68927025456640059EC564CAE1A4E0DC18">
    <w:name w:val="68927025456640059EC564CAE1A4E0DC18"/>
    <w:rsid w:val="00214A7E"/>
    <w:rPr>
      <w:rFonts w:eastAsiaTheme="minorHAnsi"/>
      <w:lang w:eastAsia="en-US"/>
    </w:rPr>
  </w:style>
  <w:style w:type="paragraph" w:customStyle="1" w:styleId="DB99344588DA40B4BEBCC73E91B7F13218">
    <w:name w:val="DB99344588DA40B4BEBCC73E91B7F13218"/>
    <w:rsid w:val="00214A7E"/>
    <w:rPr>
      <w:rFonts w:eastAsiaTheme="minorHAnsi"/>
      <w:lang w:eastAsia="en-US"/>
    </w:rPr>
  </w:style>
  <w:style w:type="paragraph" w:customStyle="1" w:styleId="6FC15B8B900F42D790BEF6E40B921FD818">
    <w:name w:val="6FC15B8B900F42D790BEF6E40B921FD818"/>
    <w:rsid w:val="00214A7E"/>
    <w:rPr>
      <w:rFonts w:eastAsiaTheme="minorHAnsi"/>
      <w:lang w:eastAsia="en-US"/>
    </w:rPr>
  </w:style>
  <w:style w:type="paragraph" w:customStyle="1" w:styleId="8F19E5B6606648ED9B9F1F1E9AD80F9918">
    <w:name w:val="8F19E5B6606648ED9B9F1F1E9AD80F9918"/>
    <w:rsid w:val="00214A7E"/>
    <w:rPr>
      <w:rFonts w:eastAsiaTheme="minorHAnsi"/>
      <w:lang w:eastAsia="en-US"/>
    </w:rPr>
  </w:style>
  <w:style w:type="paragraph" w:customStyle="1" w:styleId="8B2A96E74C1C41B29358E43B7A919D7E15">
    <w:name w:val="8B2A96E74C1C41B29358E43B7A919D7E15"/>
    <w:rsid w:val="00214A7E"/>
    <w:rPr>
      <w:rFonts w:eastAsiaTheme="minorHAnsi"/>
      <w:lang w:eastAsia="en-US"/>
    </w:rPr>
  </w:style>
  <w:style w:type="paragraph" w:customStyle="1" w:styleId="2C49F79105ED44E4937782BF09F8608115">
    <w:name w:val="2C49F79105ED44E4937782BF09F8608115"/>
    <w:rsid w:val="00214A7E"/>
    <w:rPr>
      <w:rFonts w:eastAsiaTheme="minorHAnsi"/>
      <w:lang w:eastAsia="en-US"/>
    </w:rPr>
  </w:style>
  <w:style w:type="paragraph" w:customStyle="1" w:styleId="3DCD813B53B84914BB367B8A0C56836015">
    <w:name w:val="3DCD813B53B84914BB367B8A0C56836015"/>
    <w:rsid w:val="00214A7E"/>
    <w:rPr>
      <w:rFonts w:eastAsiaTheme="minorHAnsi"/>
      <w:lang w:eastAsia="en-US"/>
    </w:rPr>
  </w:style>
  <w:style w:type="paragraph" w:customStyle="1" w:styleId="5A0B7126673E44D494CBC5353CC2348513">
    <w:name w:val="5A0B7126673E44D494CBC5353CC2348513"/>
    <w:rsid w:val="00214A7E"/>
    <w:rPr>
      <w:rFonts w:eastAsiaTheme="minorHAnsi"/>
      <w:lang w:eastAsia="en-US"/>
    </w:rPr>
  </w:style>
  <w:style w:type="paragraph" w:customStyle="1" w:styleId="064C8B26D95340D0ADD404550F0F80E213">
    <w:name w:val="064C8B26D95340D0ADD404550F0F80E213"/>
    <w:rsid w:val="00214A7E"/>
    <w:rPr>
      <w:rFonts w:eastAsiaTheme="minorHAnsi"/>
      <w:lang w:eastAsia="en-US"/>
    </w:rPr>
  </w:style>
  <w:style w:type="paragraph" w:customStyle="1" w:styleId="CE38DC525B424561904AF43FD85BAA3913">
    <w:name w:val="CE38DC525B424561904AF43FD85BAA3913"/>
    <w:rsid w:val="00214A7E"/>
    <w:rPr>
      <w:rFonts w:eastAsiaTheme="minorHAnsi"/>
      <w:lang w:eastAsia="en-US"/>
    </w:rPr>
  </w:style>
  <w:style w:type="paragraph" w:customStyle="1" w:styleId="09DCFA631F414449A0E130D2C7A6743E3">
    <w:name w:val="09DCFA631F414449A0E130D2C7A6743E3"/>
    <w:rsid w:val="00214A7E"/>
    <w:rPr>
      <w:rFonts w:eastAsiaTheme="minorHAnsi"/>
      <w:lang w:eastAsia="en-US"/>
    </w:rPr>
  </w:style>
  <w:style w:type="paragraph" w:customStyle="1" w:styleId="8B4261CBA40E422F9268B691C3A193DB23">
    <w:name w:val="8B4261CBA40E422F9268B691C3A193DB23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8">
    <w:name w:val="BFBC9BA8A1F542E88CE4BBD27051A21E8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1">
    <w:name w:val="25DA770E5E1647588DB6046793BE893621"/>
    <w:rsid w:val="00214A7E"/>
    <w:rPr>
      <w:rFonts w:eastAsiaTheme="minorHAnsi"/>
      <w:lang w:eastAsia="en-US"/>
    </w:rPr>
  </w:style>
  <w:style w:type="paragraph" w:customStyle="1" w:styleId="8C2C82FD714C4D0A92A1DDB792E46BA821">
    <w:name w:val="8C2C82FD714C4D0A92A1DDB792E46BA821"/>
    <w:rsid w:val="00214A7E"/>
    <w:rPr>
      <w:rFonts w:eastAsiaTheme="minorHAnsi"/>
      <w:lang w:eastAsia="en-US"/>
    </w:rPr>
  </w:style>
  <w:style w:type="paragraph" w:customStyle="1" w:styleId="2F8289CF650E43C7BC4B187BF300D9E521">
    <w:name w:val="2F8289CF650E43C7BC4B187BF300D9E521"/>
    <w:rsid w:val="00214A7E"/>
    <w:rPr>
      <w:rFonts w:eastAsiaTheme="minorHAnsi"/>
      <w:lang w:eastAsia="en-US"/>
    </w:rPr>
  </w:style>
  <w:style w:type="paragraph" w:customStyle="1" w:styleId="8ED4AE1B383243A48DB0D8BD9761463021">
    <w:name w:val="8ED4AE1B383243A48DB0D8BD9761463021"/>
    <w:rsid w:val="00214A7E"/>
    <w:rPr>
      <w:rFonts w:eastAsiaTheme="minorHAnsi"/>
      <w:lang w:eastAsia="en-US"/>
    </w:rPr>
  </w:style>
  <w:style w:type="paragraph" w:customStyle="1" w:styleId="0AAA0F5871E040369B078290249267CC21">
    <w:name w:val="0AAA0F5871E040369B078290249267CC21"/>
    <w:rsid w:val="00214A7E"/>
    <w:rPr>
      <w:rFonts w:eastAsiaTheme="minorHAnsi"/>
      <w:lang w:eastAsia="en-US"/>
    </w:rPr>
  </w:style>
  <w:style w:type="paragraph" w:customStyle="1" w:styleId="B83AEA1F936F46D3A636341AC42A625E18">
    <w:name w:val="B83AEA1F936F46D3A636341AC42A625E18"/>
    <w:rsid w:val="00214A7E"/>
    <w:rPr>
      <w:rFonts w:eastAsiaTheme="minorHAnsi"/>
      <w:lang w:eastAsia="en-US"/>
    </w:rPr>
  </w:style>
  <w:style w:type="paragraph" w:customStyle="1" w:styleId="A97A5911E2FD40998CE03723212B0B8B19">
    <w:name w:val="A97A5911E2FD40998CE03723212B0B8B19"/>
    <w:rsid w:val="00214A7E"/>
    <w:rPr>
      <w:rFonts w:eastAsiaTheme="minorHAnsi"/>
      <w:lang w:eastAsia="en-US"/>
    </w:rPr>
  </w:style>
  <w:style w:type="paragraph" w:customStyle="1" w:styleId="92BCE0169DD34C938177AC0F804648E719">
    <w:name w:val="92BCE0169DD34C938177AC0F804648E719"/>
    <w:rsid w:val="00214A7E"/>
    <w:rPr>
      <w:rFonts w:eastAsiaTheme="minorHAnsi"/>
      <w:lang w:eastAsia="en-US"/>
    </w:rPr>
  </w:style>
  <w:style w:type="paragraph" w:customStyle="1" w:styleId="B8F693DCC5E54E41B6B6E241220CA1AD19">
    <w:name w:val="B8F693DCC5E54E41B6B6E241220CA1AD19"/>
    <w:rsid w:val="00214A7E"/>
    <w:rPr>
      <w:rFonts w:eastAsiaTheme="minorHAnsi"/>
      <w:lang w:eastAsia="en-US"/>
    </w:rPr>
  </w:style>
  <w:style w:type="paragraph" w:customStyle="1" w:styleId="06E9E485B64A4EF5BDDD49D8993C950719">
    <w:name w:val="06E9E485B64A4EF5BDDD49D8993C950719"/>
    <w:rsid w:val="00214A7E"/>
    <w:rPr>
      <w:rFonts w:eastAsiaTheme="minorHAnsi"/>
      <w:lang w:eastAsia="en-US"/>
    </w:rPr>
  </w:style>
  <w:style w:type="paragraph" w:customStyle="1" w:styleId="4C28576CC941424CBFAB9600BACB8BEF19">
    <w:name w:val="4C28576CC941424CBFAB9600BACB8BEF19"/>
    <w:rsid w:val="00214A7E"/>
    <w:rPr>
      <w:rFonts w:eastAsiaTheme="minorHAnsi"/>
      <w:lang w:eastAsia="en-US"/>
    </w:rPr>
  </w:style>
  <w:style w:type="paragraph" w:customStyle="1" w:styleId="68927025456640059EC564CAE1A4E0DC19">
    <w:name w:val="68927025456640059EC564CAE1A4E0DC19"/>
    <w:rsid w:val="00214A7E"/>
    <w:rPr>
      <w:rFonts w:eastAsiaTheme="minorHAnsi"/>
      <w:lang w:eastAsia="en-US"/>
    </w:rPr>
  </w:style>
  <w:style w:type="paragraph" w:customStyle="1" w:styleId="DB99344588DA40B4BEBCC73E91B7F13219">
    <w:name w:val="DB99344588DA40B4BEBCC73E91B7F13219"/>
    <w:rsid w:val="00214A7E"/>
    <w:rPr>
      <w:rFonts w:eastAsiaTheme="minorHAnsi"/>
      <w:lang w:eastAsia="en-US"/>
    </w:rPr>
  </w:style>
  <w:style w:type="paragraph" w:customStyle="1" w:styleId="6FC15B8B900F42D790BEF6E40B921FD819">
    <w:name w:val="6FC15B8B900F42D790BEF6E40B921FD819"/>
    <w:rsid w:val="00214A7E"/>
    <w:rPr>
      <w:rFonts w:eastAsiaTheme="minorHAnsi"/>
      <w:lang w:eastAsia="en-US"/>
    </w:rPr>
  </w:style>
  <w:style w:type="paragraph" w:customStyle="1" w:styleId="8F19E5B6606648ED9B9F1F1E9AD80F9919">
    <w:name w:val="8F19E5B6606648ED9B9F1F1E9AD80F9919"/>
    <w:rsid w:val="00214A7E"/>
    <w:rPr>
      <w:rFonts w:eastAsiaTheme="minorHAnsi"/>
      <w:lang w:eastAsia="en-US"/>
    </w:rPr>
  </w:style>
  <w:style w:type="paragraph" w:customStyle="1" w:styleId="8B2A96E74C1C41B29358E43B7A919D7E16">
    <w:name w:val="8B2A96E74C1C41B29358E43B7A919D7E16"/>
    <w:rsid w:val="00214A7E"/>
    <w:rPr>
      <w:rFonts w:eastAsiaTheme="minorHAnsi"/>
      <w:lang w:eastAsia="en-US"/>
    </w:rPr>
  </w:style>
  <w:style w:type="paragraph" w:customStyle="1" w:styleId="2C49F79105ED44E4937782BF09F8608116">
    <w:name w:val="2C49F79105ED44E4937782BF09F8608116"/>
    <w:rsid w:val="00214A7E"/>
    <w:rPr>
      <w:rFonts w:eastAsiaTheme="minorHAnsi"/>
      <w:lang w:eastAsia="en-US"/>
    </w:rPr>
  </w:style>
  <w:style w:type="paragraph" w:customStyle="1" w:styleId="3DCD813B53B84914BB367B8A0C56836016">
    <w:name w:val="3DCD813B53B84914BB367B8A0C56836016"/>
    <w:rsid w:val="00214A7E"/>
    <w:rPr>
      <w:rFonts w:eastAsiaTheme="minorHAnsi"/>
      <w:lang w:eastAsia="en-US"/>
    </w:rPr>
  </w:style>
  <w:style w:type="paragraph" w:customStyle="1" w:styleId="5A0B7126673E44D494CBC5353CC2348514">
    <w:name w:val="5A0B7126673E44D494CBC5353CC2348514"/>
    <w:rsid w:val="00214A7E"/>
    <w:rPr>
      <w:rFonts w:eastAsiaTheme="minorHAnsi"/>
      <w:lang w:eastAsia="en-US"/>
    </w:rPr>
  </w:style>
  <w:style w:type="paragraph" w:customStyle="1" w:styleId="064C8B26D95340D0ADD404550F0F80E214">
    <w:name w:val="064C8B26D95340D0ADD404550F0F80E214"/>
    <w:rsid w:val="00214A7E"/>
    <w:rPr>
      <w:rFonts w:eastAsiaTheme="minorHAnsi"/>
      <w:lang w:eastAsia="en-US"/>
    </w:rPr>
  </w:style>
  <w:style w:type="paragraph" w:customStyle="1" w:styleId="CE38DC525B424561904AF43FD85BAA3914">
    <w:name w:val="CE38DC525B424561904AF43FD85BAA3914"/>
    <w:rsid w:val="00214A7E"/>
    <w:rPr>
      <w:rFonts w:eastAsiaTheme="minorHAnsi"/>
      <w:lang w:eastAsia="en-US"/>
    </w:rPr>
  </w:style>
  <w:style w:type="paragraph" w:customStyle="1" w:styleId="09DCFA631F414449A0E130D2C7A6743E4">
    <w:name w:val="09DCFA631F414449A0E130D2C7A6743E4"/>
    <w:rsid w:val="00214A7E"/>
    <w:rPr>
      <w:rFonts w:eastAsiaTheme="minorHAnsi"/>
      <w:lang w:eastAsia="en-US"/>
    </w:rPr>
  </w:style>
  <w:style w:type="paragraph" w:customStyle="1" w:styleId="8B4261CBA40E422F9268B691C3A193DB24">
    <w:name w:val="8B4261CBA40E422F9268B691C3A193DB24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9">
    <w:name w:val="BFBC9BA8A1F542E88CE4BBD27051A21E9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6646FB8430574E399DDCD2D111F15A33">
    <w:name w:val="6646FB8430574E399DDCD2D111F15A33"/>
    <w:rsid w:val="00214A7E"/>
  </w:style>
  <w:style w:type="paragraph" w:customStyle="1" w:styleId="25DA770E5E1647588DB6046793BE893622">
    <w:name w:val="25DA770E5E1647588DB6046793BE893622"/>
    <w:rsid w:val="00214A7E"/>
    <w:rPr>
      <w:rFonts w:eastAsiaTheme="minorHAnsi"/>
      <w:lang w:eastAsia="en-US"/>
    </w:rPr>
  </w:style>
  <w:style w:type="paragraph" w:customStyle="1" w:styleId="8C2C82FD714C4D0A92A1DDB792E46BA822">
    <w:name w:val="8C2C82FD714C4D0A92A1DDB792E46BA822"/>
    <w:rsid w:val="00214A7E"/>
    <w:rPr>
      <w:rFonts w:eastAsiaTheme="minorHAnsi"/>
      <w:lang w:eastAsia="en-US"/>
    </w:rPr>
  </w:style>
  <w:style w:type="paragraph" w:customStyle="1" w:styleId="2F8289CF650E43C7BC4B187BF300D9E522">
    <w:name w:val="2F8289CF650E43C7BC4B187BF300D9E522"/>
    <w:rsid w:val="00214A7E"/>
    <w:rPr>
      <w:rFonts w:eastAsiaTheme="minorHAnsi"/>
      <w:lang w:eastAsia="en-US"/>
    </w:rPr>
  </w:style>
  <w:style w:type="paragraph" w:customStyle="1" w:styleId="8ED4AE1B383243A48DB0D8BD9761463022">
    <w:name w:val="8ED4AE1B383243A48DB0D8BD9761463022"/>
    <w:rsid w:val="00214A7E"/>
    <w:rPr>
      <w:rFonts w:eastAsiaTheme="minorHAnsi"/>
      <w:lang w:eastAsia="en-US"/>
    </w:rPr>
  </w:style>
  <w:style w:type="paragraph" w:customStyle="1" w:styleId="0AAA0F5871E040369B078290249267CC22">
    <w:name w:val="0AAA0F5871E040369B078290249267CC22"/>
    <w:rsid w:val="00214A7E"/>
    <w:rPr>
      <w:rFonts w:eastAsiaTheme="minorHAnsi"/>
      <w:lang w:eastAsia="en-US"/>
    </w:rPr>
  </w:style>
  <w:style w:type="paragraph" w:customStyle="1" w:styleId="B83AEA1F936F46D3A636341AC42A625E19">
    <w:name w:val="B83AEA1F936F46D3A636341AC42A625E19"/>
    <w:rsid w:val="00214A7E"/>
    <w:rPr>
      <w:rFonts w:eastAsiaTheme="minorHAnsi"/>
      <w:lang w:eastAsia="en-US"/>
    </w:rPr>
  </w:style>
  <w:style w:type="paragraph" w:customStyle="1" w:styleId="A97A5911E2FD40998CE03723212B0B8B20">
    <w:name w:val="A97A5911E2FD40998CE03723212B0B8B20"/>
    <w:rsid w:val="00214A7E"/>
    <w:rPr>
      <w:rFonts w:eastAsiaTheme="minorHAnsi"/>
      <w:lang w:eastAsia="en-US"/>
    </w:rPr>
  </w:style>
  <w:style w:type="paragraph" w:customStyle="1" w:styleId="92BCE0169DD34C938177AC0F804648E720">
    <w:name w:val="92BCE0169DD34C938177AC0F804648E720"/>
    <w:rsid w:val="00214A7E"/>
    <w:rPr>
      <w:rFonts w:eastAsiaTheme="minorHAnsi"/>
      <w:lang w:eastAsia="en-US"/>
    </w:rPr>
  </w:style>
  <w:style w:type="paragraph" w:customStyle="1" w:styleId="B8F693DCC5E54E41B6B6E241220CA1AD20">
    <w:name w:val="B8F693DCC5E54E41B6B6E241220CA1AD20"/>
    <w:rsid w:val="00214A7E"/>
    <w:rPr>
      <w:rFonts w:eastAsiaTheme="minorHAnsi"/>
      <w:lang w:eastAsia="en-US"/>
    </w:rPr>
  </w:style>
  <w:style w:type="paragraph" w:customStyle="1" w:styleId="06E9E485B64A4EF5BDDD49D8993C950720">
    <w:name w:val="06E9E485B64A4EF5BDDD49D8993C950720"/>
    <w:rsid w:val="00214A7E"/>
    <w:rPr>
      <w:rFonts w:eastAsiaTheme="minorHAnsi"/>
      <w:lang w:eastAsia="en-US"/>
    </w:rPr>
  </w:style>
  <w:style w:type="paragraph" w:customStyle="1" w:styleId="4C28576CC941424CBFAB9600BACB8BEF20">
    <w:name w:val="4C28576CC941424CBFAB9600BACB8BEF20"/>
    <w:rsid w:val="00214A7E"/>
    <w:rPr>
      <w:rFonts w:eastAsiaTheme="minorHAnsi"/>
      <w:lang w:eastAsia="en-US"/>
    </w:rPr>
  </w:style>
  <w:style w:type="paragraph" w:customStyle="1" w:styleId="68927025456640059EC564CAE1A4E0DC20">
    <w:name w:val="68927025456640059EC564CAE1A4E0DC20"/>
    <w:rsid w:val="00214A7E"/>
    <w:rPr>
      <w:rFonts w:eastAsiaTheme="minorHAnsi"/>
      <w:lang w:eastAsia="en-US"/>
    </w:rPr>
  </w:style>
  <w:style w:type="paragraph" w:customStyle="1" w:styleId="DB99344588DA40B4BEBCC73E91B7F13220">
    <w:name w:val="DB99344588DA40B4BEBCC73E91B7F13220"/>
    <w:rsid w:val="00214A7E"/>
    <w:rPr>
      <w:rFonts w:eastAsiaTheme="minorHAnsi"/>
      <w:lang w:eastAsia="en-US"/>
    </w:rPr>
  </w:style>
  <w:style w:type="paragraph" w:customStyle="1" w:styleId="6FC15B8B900F42D790BEF6E40B921FD820">
    <w:name w:val="6FC15B8B900F42D790BEF6E40B921FD820"/>
    <w:rsid w:val="00214A7E"/>
    <w:rPr>
      <w:rFonts w:eastAsiaTheme="minorHAnsi"/>
      <w:lang w:eastAsia="en-US"/>
    </w:rPr>
  </w:style>
  <w:style w:type="paragraph" w:customStyle="1" w:styleId="8F19E5B6606648ED9B9F1F1E9AD80F9920">
    <w:name w:val="8F19E5B6606648ED9B9F1F1E9AD80F9920"/>
    <w:rsid w:val="00214A7E"/>
    <w:rPr>
      <w:rFonts w:eastAsiaTheme="minorHAnsi"/>
      <w:lang w:eastAsia="en-US"/>
    </w:rPr>
  </w:style>
  <w:style w:type="paragraph" w:customStyle="1" w:styleId="8B2A96E74C1C41B29358E43B7A919D7E17">
    <w:name w:val="8B2A96E74C1C41B29358E43B7A919D7E17"/>
    <w:rsid w:val="00214A7E"/>
    <w:rPr>
      <w:rFonts w:eastAsiaTheme="minorHAnsi"/>
      <w:lang w:eastAsia="en-US"/>
    </w:rPr>
  </w:style>
  <w:style w:type="paragraph" w:customStyle="1" w:styleId="2C49F79105ED44E4937782BF09F8608117">
    <w:name w:val="2C49F79105ED44E4937782BF09F8608117"/>
    <w:rsid w:val="00214A7E"/>
    <w:rPr>
      <w:rFonts w:eastAsiaTheme="minorHAnsi"/>
      <w:lang w:eastAsia="en-US"/>
    </w:rPr>
  </w:style>
  <w:style w:type="paragraph" w:customStyle="1" w:styleId="3DCD813B53B84914BB367B8A0C56836017">
    <w:name w:val="3DCD813B53B84914BB367B8A0C56836017"/>
    <w:rsid w:val="00214A7E"/>
    <w:rPr>
      <w:rFonts w:eastAsiaTheme="minorHAnsi"/>
      <w:lang w:eastAsia="en-US"/>
    </w:rPr>
  </w:style>
  <w:style w:type="paragraph" w:customStyle="1" w:styleId="5A0B7126673E44D494CBC5353CC2348515">
    <w:name w:val="5A0B7126673E44D494CBC5353CC2348515"/>
    <w:rsid w:val="00214A7E"/>
    <w:rPr>
      <w:rFonts w:eastAsiaTheme="minorHAnsi"/>
      <w:lang w:eastAsia="en-US"/>
    </w:rPr>
  </w:style>
  <w:style w:type="paragraph" w:customStyle="1" w:styleId="064C8B26D95340D0ADD404550F0F80E215">
    <w:name w:val="064C8B26D95340D0ADD404550F0F80E215"/>
    <w:rsid w:val="00214A7E"/>
    <w:rPr>
      <w:rFonts w:eastAsiaTheme="minorHAnsi"/>
      <w:lang w:eastAsia="en-US"/>
    </w:rPr>
  </w:style>
  <w:style w:type="paragraph" w:customStyle="1" w:styleId="CE38DC525B424561904AF43FD85BAA3915">
    <w:name w:val="CE38DC525B424561904AF43FD85BAA3915"/>
    <w:rsid w:val="00214A7E"/>
    <w:rPr>
      <w:rFonts w:eastAsiaTheme="minorHAnsi"/>
      <w:lang w:eastAsia="en-US"/>
    </w:rPr>
  </w:style>
  <w:style w:type="paragraph" w:customStyle="1" w:styleId="09DCFA631F414449A0E130D2C7A6743E5">
    <w:name w:val="09DCFA631F414449A0E130D2C7A6743E5"/>
    <w:rsid w:val="00214A7E"/>
    <w:rPr>
      <w:rFonts w:eastAsiaTheme="minorHAnsi"/>
      <w:lang w:eastAsia="en-US"/>
    </w:rPr>
  </w:style>
  <w:style w:type="paragraph" w:customStyle="1" w:styleId="8B4261CBA40E422F9268B691C3A193DB25">
    <w:name w:val="8B4261CBA40E422F9268B691C3A193DB25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0">
    <w:name w:val="BFBC9BA8A1F542E88CE4BBD27051A21E10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6D851E9AE8D74D1093B0C4B24421BEEE">
    <w:name w:val="6D851E9AE8D74D1093B0C4B24421BEEE"/>
    <w:rsid w:val="00214A7E"/>
  </w:style>
  <w:style w:type="paragraph" w:customStyle="1" w:styleId="D80D48D7FAA245C89A42BFF480DF6A97">
    <w:name w:val="D80D48D7FAA245C89A42BFF480DF6A97"/>
    <w:rsid w:val="00214A7E"/>
  </w:style>
  <w:style w:type="paragraph" w:customStyle="1" w:styleId="B22BCED7F3D54746BA91577F7D975642">
    <w:name w:val="B22BCED7F3D54746BA91577F7D975642"/>
    <w:rsid w:val="00214A7E"/>
  </w:style>
  <w:style w:type="paragraph" w:customStyle="1" w:styleId="054B994C8F9F4B05810272A3D5275DDC">
    <w:name w:val="054B994C8F9F4B05810272A3D5275DDC"/>
    <w:rsid w:val="00214A7E"/>
  </w:style>
  <w:style w:type="paragraph" w:customStyle="1" w:styleId="2CA15FF27AD9441184E53E7805A60B30">
    <w:name w:val="2CA15FF27AD9441184E53E7805A60B30"/>
    <w:rsid w:val="00214A7E"/>
  </w:style>
  <w:style w:type="paragraph" w:customStyle="1" w:styleId="E25CC29FDA274C2C935047725D139319">
    <w:name w:val="E25CC29FDA274C2C935047725D139319"/>
    <w:rsid w:val="00214A7E"/>
  </w:style>
  <w:style w:type="paragraph" w:customStyle="1" w:styleId="20E1017AA575440697279A573703FA34">
    <w:name w:val="20E1017AA575440697279A573703FA34"/>
    <w:rsid w:val="00214A7E"/>
  </w:style>
  <w:style w:type="paragraph" w:customStyle="1" w:styleId="91E841F5DDBD4C39AD6618607255C554">
    <w:name w:val="91E841F5DDBD4C39AD6618607255C554"/>
    <w:rsid w:val="00214A7E"/>
  </w:style>
  <w:style w:type="paragraph" w:customStyle="1" w:styleId="9AE3A1ACB6924576BC320F53AD25FD0E">
    <w:name w:val="9AE3A1ACB6924576BC320F53AD25FD0E"/>
    <w:rsid w:val="00214A7E"/>
  </w:style>
  <w:style w:type="paragraph" w:customStyle="1" w:styleId="CDC6D6E5D6BD4E1CB17E59B370201C42">
    <w:name w:val="CDC6D6E5D6BD4E1CB17E59B370201C42"/>
    <w:rsid w:val="00214A7E"/>
  </w:style>
  <w:style w:type="paragraph" w:customStyle="1" w:styleId="79ABD06A0B534BDA963622C7319A8F3C">
    <w:name w:val="79ABD06A0B534BDA963622C7319A8F3C"/>
    <w:rsid w:val="00214A7E"/>
  </w:style>
  <w:style w:type="paragraph" w:customStyle="1" w:styleId="1E3BC51D565C429E80F2F5E138C88F52">
    <w:name w:val="1E3BC51D565C429E80F2F5E138C88F52"/>
    <w:rsid w:val="00214A7E"/>
  </w:style>
  <w:style w:type="paragraph" w:customStyle="1" w:styleId="A64323F1B41C41C6B4AD13B1883F61EE">
    <w:name w:val="A64323F1B41C41C6B4AD13B1883F61EE"/>
    <w:rsid w:val="00214A7E"/>
  </w:style>
  <w:style w:type="paragraph" w:customStyle="1" w:styleId="E200D7B3501F42AAACEE21CACACFCC85">
    <w:name w:val="E200D7B3501F42AAACEE21CACACFCC85"/>
    <w:rsid w:val="00214A7E"/>
  </w:style>
  <w:style w:type="paragraph" w:customStyle="1" w:styleId="95B7DC0C18AA4C89ADC353D46AB3B7AA">
    <w:name w:val="95B7DC0C18AA4C89ADC353D46AB3B7AA"/>
    <w:rsid w:val="00214A7E"/>
  </w:style>
  <w:style w:type="paragraph" w:customStyle="1" w:styleId="7475E38C2CFD432B9480AD260F6FB43E">
    <w:name w:val="7475E38C2CFD432B9480AD260F6FB43E"/>
    <w:rsid w:val="00214A7E"/>
  </w:style>
  <w:style w:type="paragraph" w:customStyle="1" w:styleId="A26A9C2C0B2B4CEFA1AD3C1183C3E654">
    <w:name w:val="A26A9C2C0B2B4CEFA1AD3C1183C3E654"/>
    <w:rsid w:val="00214A7E"/>
  </w:style>
  <w:style w:type="paragraph" w:customStyle="1" w:styleId="C32776E1A5674736824E5ADB0BD68EDD">
    <w:name w:val="C32776E1A5674736824E5ADB0BD68EDD"/>
    <w:rsid w:val="00214A7E"/>
  </w:style>
  <w:style w:type="paragraph" w:customStyle="1" w:styleId="AE56AF38FB704626B0AF2D4CC3E99733">
    <w:name w:val="AE56AF38FB704626B0AF2D4CC3E99733"/>
    <w:rsid w:val="00214A7E"/>
  </w:style>
  <w:style w:type="paragraph" w:customStyle="1" w:styleId="86ED4CCF46B14EE28DE2AEE272A3025F">
    <w:name w:val="86ED4CCF46B14EE28DE2AEE272A3025F"/>
    <w:rsid w:val="00214A7E"/>
  </w:style>
  <w:style w:type="paragraph" w:customStyle="1" w:styleId="A2A485DD480443A0A0AFFD17AD37C624">
    <w:name w:val="A2A485DD480443A0A0AFFD17AD37C624"/>
    <w:rsid w:val="00214A7E"/>
  </w:style>
  <w:style w:type="paragraph" w:customStyle="1" w:styleId="49457D1E483A42EAB37ADAF2DE56CED7">
    <w:name w:val="49457D1E483A42EAB37ADAF2DE56CED7"/>
    <w:rsid w:val="00214A7E"/>
  </w:style>
  <w:style w:type="paragraph" w:customStyle="1" w:styleId="218FC950D75D46DB96FBBC6FB3386838">
    <w:name w:val="218FC950D75D46DB96FBBC6FB3386838"/>
    <w:rsid w:val="00214A7E"/>
  </w:style>
  <w:style w:type="paragraph" w:customStyle="1" w:styleId="BBB130E8F258406B8D4E4817A1B7AAC6">
    <w:name w:val="BBB130E8F258406B8D4E4817A1B7AAC6"/>
    <w:rsid w:val="00214A7E"/>
  </w:style>
  <w:style w:type="paragraph" w:customStyle="1" w:styleId="4974FA16D55E458F89C88DF6233B41CE">
    <w:name w:val="4974FA16D55E458F89C88DF6233B41CE"/>
    <w:rsid w:val="00214A7E"/>
  </w:style>
  <w:style w:type="paragraph" w:customStyle="1" w:styleId="0512A30980784120931DA98B2FDADE96">
    <w:name w:val="0512A30980784120931DA98B2FDADE96"/>
    <w:rsid w:val="00214A7E"/>
  </w:style>
  <w:style w:type="paragraph" w:customStyle="1" w:styleId="A659ED7E3B1C4AEA90BEA4294B7E9CB7">
    <w:name w:val="A659ED7E3B1C4AEA90BEA4294B7E9CB7"/>
    <w:rsid w:val="00214A7E"/>
  </w:style>
  <w:style w:type="paragraph" w:customStyle="1" w:styleId="B42A1D0C45204A7D8B70C3E213D8461B">
    <w:name w:val="B42A1D0C45204A7D8B70C3E213D8461B"/>
    <w:rsid w:val="00214A7E"/>
  </w:style>
  <w:style w:type="paragraph" w:customStyle="1" w:styleId="2487D2D0A2FB4583A9CAB5CD76343A9C">
    <w:name w:val="2487D2D0A2FB4583A9CAB5CD76343A9C"/>
    <w:rsid w:val="00214A7E"/>
  </w:style>
  <w:style w:type="paragraph" w:customStyle="1" w:styleId="3EB0E72E5A7C40209A9311DD882F1007">
    <w:name w:val="3EB0E72E5A7C40209A9311DD882F1007"/>
    <w:rsid w:val="00214A7E"/>
  </w:style>
  <w:style w:type="paragraph" w:customStyle="1" w:styleId="9B00F8780DBE4562B8E63AE4412EC58E">
    <w:name w:val="9B00F8780DBE4562B8E63AE4412EC58E"/>
    <w:rsid w:val="00214A7E"/>
  </w:style>
  <w:style w:type="paragraph" w:customStyle="1" w:styleId="EF55DE088D034B45A69A0DBFAA3C17A0">
    <w:name w:val="EF55DE088D034B45A69A0DBFAA3C17A0"/>
    <w:rsid w:val="00214A7E"/>
  </w:style>
  <w:style w:type="paragraph" w:customStyle="1" w:styleId="AD5929F2C90B4BE98819C29C0C6607A9">
    <w:name w:val="AD5929F2C90B4BE98819C29C0C6607A9"/>
    <w:rsid w:val="00214A7E"/>
  </w:style>
  <w:style w:type="paragraph" w:customStyle="1" w:styleId="25DA770E5E1647588DB6046793BE893623">
    <w:name w:val="25DA770E5E1647588DB6046793BE893623"/>
    <w:rsid w:val="00214A7E"/>
    <w:rPr>
      <w:rFonts w:eastAsiaTheme="minorHAnsi"/>
      <w:lang w:eastAsia="en-US"/>
    </w:rPr>
  </w:style>
  <w:style w:type="paragraph" w:customStyle="1" w:styleId="8C2C82FD714C4D0A92A1DDB792E46BA823">
    <w:name w:val="8C2C82FD714C4D0A92A1DDB792E46BA823"/>
    <w:rsid w:val="00214A7E"/>
    <w:rPr>
      <w:rFonts w:eastAsiaTheme="minorHAnsi"/>
      <w:lang w:eastAsia="en-US"/>
    </w:rPr>
  </w:style>
  <w:style w:type="paragraph" w:customStyle="1" w:styleId="2F8289CF650E43C7BC4B187BF300D9E523">
    <w:name w:val="2F8289CF650E43C7BC4B187BF300D9E523"/>
    <w:rsid w:val="00214A7E"/>
    <w:rPr>
      <w:rFonts w:eastAsiaTheme="minorHAnsi"/>
      <w:lang w:eastAsia="en-US"/>
    </w:rPr>
  </w:style>
  <w:style w:type="paragraph" w:customStyle="1" w:styleId="8ED4AE1B383243A48DB0D8BD9761463023">
    <w:name w:val="8ED4AE1B383243A48DB0D8BD9761463023"/>
    <w:rsid w:val="00214A7E"/>
    <w:rPr>
      <w:rFonts w:eastAsiaTheme="minorHAnsi"/>
      <w:lang w:eastAsia="en-US"/>
    </w:rPr>
  </w:style>
  <w:style w:type="paragraph" w:customStyle="1" w:styleId="0AAA0F5871E040369B078290249267CC23">
    <w:name w:val="0AAA0F5871E040369B078290249267CC23"/>
    <w:rsid w:val="00214A7E"/>
    <w:rPr>
      <w:rFonts w:eastAsiaTheme="minorHAnsi"/>
      <w:lang w:eastAsia="en-US"/>
    </w:rPr>
  </w:style>
  <w:style w:type="paragraph" w:customStyle="1" w:styleId="D80D48D7FAA245C89A42BFF480DF6A971">
    <w:name w:val="D80D48D7FAA245C89A42BFF480DF6A971"/>
    <w:rsid w:val="00214A7E"/>
    <w:rPr>
      <w:rFonts w:eastAsiaTheme="minorHAnsi"/>
      <w:lang w:eastAsia="en-US"/>
    </w:rPr>
  </w:style>
  <w:style w:type="paragraph" w:customStyle="1" w:styleId="054B994C8F9F4B05810272A3D5275DDC1">
    <w:name w:val="054B994C8F9F4B05810272A3D5275DDC1"/>
    <w:rsid w:val="00214A7E"/>
    <w:rPr>
      <w:rFonts w:eastAsiaTheme="minorHAnsi"/>
      <w:lang w:eastAsia="en-US"/>
    </w:rPr>
  </w:style>
  <w:style w:type="paragraph" w:customStyle="1" w:styleId="20E1017AA575440697279A573703FA341">
    <w:name w:val="20E1017AA575440697279A573703FA341"/>
    <w:rsid w:val="00214A7E"/>
    <w:rPr>
      <w:rFonts w:eastAsiaTheme="minorHAnsi"/>
      <w:lang w:eastAsia="en-US"/>
    </w:rPr>
  </w:style>
  <w:style w:type="paragraph" w:customStyle="1" w:styleId="CDC6D6E5D6BD4E1CB17E59B370201C421">
    <w:name w:val="CDC6D6E5D6BD4E1CB17E59B370201C421"/>
    <w:rsid w:val="00214A7E"/>
    <w:rPr>
      <w:rFonts w:eastAsiaTheme="minorHAnsi"/>
      <w:lang w:eastAsia="en-US"/>
    </w:rPr>
  </w:style>
  <w:style w:type="paragraph" w:customStyle="1" w:styleId="A64323F1B41C41C6B4AD13B1883F61EE1">
    <w:name w:val="A64323F1B41C41C6B4AD13B1883F61EE1"/>
    <w:rsid w:val="00214A7E"/>
    <w:rPr>
      <w:rFonts w:eastAsiaTheme="minorHAnsi"/>
      <w:lang w:eastAsia="en-US"/>
    </w:rPr>
  </w:style>
  <w:style w:type="paragraph" w:customStyle="1" w:styleId="7475E38C2CFD432B9480AD260F6FB43E1">
    <w:name w:val="7475E38C2CFD432B9480AD260F6FB43E1"/>
    <w:rsid w:val="00214A7E"/>
    <w:rPr>
      <w:rFonts w:eastAsiaTheme="minorHAnsi"/>
      <w:lang w:eastAsia="en-US"/>
    </w:rPr>
  </w:style>
  <w:style w:type="paragraph" w:customStyle="1" w:styleId="AE56AF38FB704626B0AF2D4CC3E997331">
    <w:name w:val="AE56AF38FB704626B0AF2D4CC3E997331"/>
    <w:rsid w:val="00214A7E"/>
    <w:rPr>
      <w:rFonts w:eastAsiaTheme="minorHAnsi"/>
      <w:lang w:eastAsia="en-US"/>
    </w:rPr>
  </w:style>
  <w:style w:type="paragraph" w:customStyle="1" w:styleId="49457D1E483A42EAB37ADAF2DE56CED71">
    <w:name w:val="49457D1E483A42EAB37ADAF2DE56CED71"/>
    <w:rsid w:val="00214A7E"/>
    <w:rPr>
      <w:rFonts w:eastAsiaTheme="minorHAnsi"/>
      <w:lang w:eastAsia="en-US"/>
    </w:rPr>
  </w:style>
  <w:style w:type="paragraph" w:customStyle="1" w:styleId="4974FA16D55E458F89C88DF6233B41CE1">
    <w:name w:val="4974FA16D55E458F89C88DF6233B41CE1"/>
    <w:rsid w:val="00214A7E"/>
    <w:rPr>
      <w:rFonts w:eastAsiaTheme="minorHAnsi"/>
      <w:lang w:eastAsia="en-US"/>
    </w:rPr>
  </w:style>
  <w:style w:type="paragraph" w:customStyle="1" w:styleId="A659ED7E3B1C4AEA90BEA4294B7E9CB71">
    <w:name w:val="A659ED7E3B1C4AEA90BEA4294B7E9CB71"/>
    <w:rsid w:val="00214A7E"/>
    <w:rPr>
      <w:rFonts w:eastAsiaTheme="minorHAnsi"/>
      <w:lang w:eastAsia="en-US"/>
    </w:rPr>
  </w:style>
  <w:style w:type="paragraph" w:customStyle="1" w:styleId="2487D2D0A2FB4583A9CAB5CD76343A9C1">
    <w:name w:val="2487D2D0A2FB4583A9CAB5CD76343A9C1"/>
    <w:rsid w:val="00214A7E"/>
    <w:rPr>
      <w:rFonts w:eastAsiaTheme="minorHAnsi"/>
      <w:lang w:eastAsia="en-US"/>
    </w:rPr>
  </w:style>
  <w:style w:type="paragraph" w:customStyle="1" w:styleId="9B00F8780DBE4562B8E63AE4412EC58E1">
    <w:name w:val="9B00F8780DBE4562B8E63AE4412EC58E1"/>
    <w:rsid w:val="00214A7E"/>
    <w:rPr>
      <w:rFonts w:eastAsiaTheme="minorHAnsi"/>
      <w:lang w:eastAsia="en-US"/>
    </w:rPr>
  </w:style>
  <w:style w:type="paragraph" w:customStyle="1" w:styleId="EF55DE088D034B45A69A0DBFAA3C17A01">
    <w:name w:val="EF55DE088D034B45A69A0DBFAA3C17A01"/>
    <w:rsid w:val="00214A7E"/>
    <w:rPr>
      <w:rFonts w:eastAsiaTheme="minorHAnsi"/>
      <w:lang w:eastAsia="en-US"/>
    </w:rPr>
  </w:style>
  <w:style w:type="paragraph" w:customStyle="1" w:styleId="AD5929F2C90B4BE98819C29C0C6607A91">
    <w:name w:val="AD5929F2C90B4BE98819C29C0C6607A91"/>
    <w:rsid w:val="00214A7E"/>
    <w:rPr>
      <w:rFonts w:eastAsiaTheme="minorHAnsi"/>
      <w:lang w:eastAsia="en-US"/>
    </w:rPr>
  </w:style>
  <w:style w:type="paragraph" w:customStyle="1" w:styleId="5A0B7126673E44D494CBC5353CC2348516">
    <w:name w:val="5A0B7126673E44D494CBC5353CC2348516"/>
    <w:rsid w:val="00214A7E"/>
    <w:rPr>
      <w:rFonts w:eastAsiaTheme="minorHAnsi"/>
      <w:lang w:eastAsia="en-US"/>
    </w:rPr>
  </w:style>
  <w:style w:type="paragraph" w:customStyle="1" w:styleId="064C8B26D95340D0ADD404550F0F80E216">
    <w:name w:val="064C8B26D95340D0ADD404550F0F80E216"/>
    <w:rsid w:val="00214A7E"/>
    <w:rPr>
      <w:rFonts w:eastAsiaTheme="minorHAnsi"/>
      <w:lang w:eastAsia="en-US"/>
    </w:rPr>
  </w:style>
  <w:style w:type="paragraph" w:customStyle="1" w:styleId="CE38DC525B424561904AF43FD85BAA3916">
    <w:name w:val="CE38DC525B424561904AF43FD85BAA3916"/>
    <w:rsid w:val="00214A7E"/>
    <w:rPr>
      <w:rFonts w:eastAsiaTheme="minorHAnsi"/>
      <w:lang w:eastAsia="en-US"/>
    </w:rPr>
  </w:style>
  <w:style w:type="paragraph" w:customStyle="1" w:styleId="09DCFA631F414449A0E130D2C7A6743E6">
    <w:name w:val="09DCFA631F414449A0E130D2C7A6743E6"/>
    <w:rsid w:val="00214A7E"/>
    <w:rPr>
      <w:rFonts w:eastAsiaTheme="minorHAnsi"/>
      <w:lang w:eastAsia="en-US"/>
    </w:rPr>
  </w:style>
  <w:style w:type="paragraph" w:customStyle="1" w:styleId="8B4261CBA40E422F9268B691C3A193DB26">
    <w:name w:val="8B4261CBA40E422F9268B691C3A193DB26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1">
    <w:name w:val="BFBC9BA8A1F542E88CE4BBD27051A21E11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4">
    <w:name w:val="25DA770E5E1647588DB6046793BE893624"/>
    <w:rsid w:val="00214A7E"/>
    <w:rPr>
      <w:rFonts w:eastAsiaTheme="minorHAnsi"/>
      <w:lang w:eastAsia="en-US"/>
    </w:rPr>
  </w:style>
  <w:style w:type="paragraph" w:customStyle="1" w:styleId="8C2C82FD714C4D0A92A1DDB792E46BA824">
    <w:name w:val="8C2C82FD714C4D0A92A1DDB792E46BA824"/>
    <w:rsid w:val="00214A7E"/>
    <w:rPr>
      <w:rFonts w:eastAsiaTheme="minorHAnsi"/>
      <w:lang w:eastAsia="en-US"/>
    </w:rPr>
  </w:style>
  <w:style w:type="paragraph" w:customStyle="1" w:styleId="2F8289CF650E43C7BC4B187BF300D9E524">
    <w:name w:val="2F8289CF650E43C7BC4B187BF300D9E524"/>
    <w:rsid w:val="00214A7E"/>
    <w:rPr>
      <w:rFonts w:eastAsiaTheme="minorHAnsi"/>
      <w:lang w:eastAsia="en-US"/>
    </w:rPr>
  </w:style>
  <w:style w:type="paragraph" w:customStyle="1" w:styleId="8ED4AE1B383243A48DB0D8BD9761463024">
    <w:name w:val="8ED4AE1B383243A48DB0D8BD9761463024"/>
    <w:rsid w:val="00214A7E"/>
    <w:rPr>
      <w:rFonts w:eastAsiaTheme="minorHAnsi"/>
      <w:lang w:eastAsia="en-US"/>
    </w:rPr>
  </w:style>
  <w:style w:type="paragraph" w:customStyle="1" w:styleId="0AAA0F5871E040369B078290249267CC24">
    <w:name w:val="0AAA0F5871E040369B078290249267CC24"/>
    <w:rsid w:val="00214A7E"/>
    <w:rPr>
      <w:rFonts w:eastAsiaTheme="minorHAnsi"/>
      <w:lang w:eastAsia="en-US"/>
    </w:rPr>
  </w:style>
  <w:style w:type="paragraph" w:customStyle="1" w:styleId="D80D48D7FAA245C89A42BFF480DF6A972">
    <w:name w:val="D80D48D7FAA245C89A42BFF480DF6A972"/>
    <w:rsid w:val="00214A7E"/>
    <w:rPr>
      <w:rFonts w:eastAsiaTheme="minorHAnsi"/>
      <w:lang w:eastAsia="en-US"/>
    </w:rPr>
  </w:style>
  <w:style w:type="paragraph" w:customStyle="1" w:styleId="054B994C8F9F4B05810272A3D5275DDC2">
    <w:name w:val="054B994C8F9F4B05810272A3D5275DDC2"/>
    <w:rsid w:val="00214A7E"/>
    <w:rPr>
      <w:rFonts w:eastAsiaTheme="minorHAnsi"/>
      <w:lang w:eastAsia="en-US"/>
    </w:rPr>
  </w:style>
  <w:style w:type="paragraph" w:customStyle="1" w:styleId="20E1017AA575440697279A573703FA342">
    <w:name w:val="20E1017AA575440697279A573703FA342"/>
    <w:rsid w:val="00214A7E"/>
    <w:rPr>
      <w:rFonts w:eastAsiaTheme="minorHAnsi"/>
      <w:lang w:eastAsia="en-US"/>
    </w:rPr>
  </w:style>
  <w:style w:type="paragraph" w:customStyle="1" w:styleId="CDC6D6E5D6BD4E1CB17E59B370201C422">
    <w:name w:val="CDC6D6E5D6BD4E1CB17E59B370201C422"/>
    <w:rsid w:val="00214A7E"/>
    <w:rPr>
      <w:rFonts w:eastAsiaTheme="minorHAnsi"/>
      <w:lang w:eastAsia="en-US"/>
    </w:rPr>
  </w:style>
  <w:style w:type="paragraph" w:customStyle="1" w:styleId="A64323F1B41C41C6B4AD13B1883F61EE2">
    <w:name w:val="A64323F1B41C41C6B4AD13B1883F61EE2"/>
    <w:rsid w:val="00214A7E"/>
    <w:rPr>
      <w:rFonts w:eastAsiaTheme="minorHAnsi"/>
      <w:lang w:eastAsia="en-US"/>
    </w:rPr>
  </w:style>
  <w:style w:type="paragraph" w:customStyle="1" w:styleId="7475E38C2CFD432B9480AD260F6FB43E2">
    <w:name w:val="7475E38C2CFD432B9480AD260F6FB43E2"/>
    <w:rsid w:val="00214A7E"/>
    <w:rPr>
      <w:rFonts w:eastAsiaTheme="minorHAnsi"/>
      <w:lang w:eastAsia="en-US"/>
    </w:rPr>
  </w:style>
  <w:style w:type="paragraph" w:customStyle="1" w:styleId="AE56AF38FB704626B0AF2D4CC3E997332">
    <w:name w:val="AE56AF38FB704626B0AF2D4CC3E997332"/>
    <w:rsid w:val="00214A7E"/>
    <w:rPr>
      <w:rFonts w:eastAsiaTheme="minorHAnsi"/>
      <w:lang w:eastAsia="en-US"/>
    </w:rPr>
  </w:style>
  <w:style w:type="paragraph" w:customStyle="1" w:styleId="49457D1E483A42EAB37ADAF2DE56CED72">
    <w:name w:val="49457D1E483A42EAB37ADAF2DE56CED72"/>
    <w:rsid w:val="00214A7E"/>
    <w:rPr>
      <w:rFonts w:eastAsiaTheme="minorHAnsi"/>
      <w:lang w:eastAsia="en-US"/>
    </w:rPr>
  </w:style>
  <w:style w:type="paragraph" w:customStyle="1" w:styleId="4974FA16D55E458F89C88DF6233B41CE2">
    <w:name w:val="4974FA16D55E458F89C88DF6233B41CE2"/>
    <w:rsid w:val="00214A7E"/>
    <w:rPr>
      <w:rFonts w:eastAsiaTheme="minorHAnsi"/>
      <w:lang w:eastAsia="en-US"/>
    </w:rPr>
  </w:style>
  <w:style w:type="paragraph" w:customStyle="1" w:styleId="A659ED7E3B1C4AEA90BEA4294B7E9CB72">
    <w:name w:val="A659ED7E3B1C4AEA90BEA4294B7E9CB72"/>
    <w:rsid w:val="00214A7E"/>
    <w:rPr>
      <w:rFonts w:eastAsiaTheme="minorHAnsi"/>
      <w:lang w:eastAsia="en-US"/>
    </w:rPr>
  </w:style>
  <w:style w:type="paragraph" w:customStyle="1" w:styleId="2487D2D0A2FB4583A9CAB5CD76343A9C2">
    <w:name w:val="2487D2D0A2FB4583A9CAB5CD76343A9C2"/>
    <w:rsid w:val="00214A7E"/>
    <w:rPr>
      <w:rFonts w:eastAsiaTheme="minorHAnsi"/>
      <w:lang w:eastAsia="en-US"/>
    </w:rPr>
  </w:style>
  <w:style w:type="paragraph" w:customStyle="1" w:styleId="9B00F8780DBE4562B8E63AE4412EC58E2">
    <w:name w:val="9B00F8780DBE4562B8E63AE4412EC58E2"/>
    <w:rsid w:val="00214A7E"/>
    <w:rPr>
      <w:rFonts w:eastAsiaTheme="minorHAnsi"/>
      <w:lang w:eastAsia="en-US"/>
    </w:rPr>
  </w:style>
  <w:style w:type="paragraph" w:customStyle="1" w:styleId="EF55DE088D034B45A69A0DBFAA3C17A02">
    <w:name w:val="EF55DE088D034B45A69A0DBFAA3C17A02"/>
    <w:rsid w:val="00214A7E"/>
    <w:rPr>
      <w:rFonts w:eastAsiaTheme="minorHAnsi"/>
      <w:lang w:eastAsia="en-US"/>
    </w:rPr>
  </w:style>
  <w:style w:type="paragraph" w:customStyle="1" w:styleId="AD5929F2C90B4BE98819C29C0C6607A92">
    <w:name w:val="AD5929F2C90B4BE98819C29C0C6607A92"/>
    <w:rsid w:val="00214A7E"/>
    <w:rPr>
      <w:rFonts w:eastAsiaTheme="minorHAnsi"/>
      <w:lang w:eastAsia="en-US"/>
    </w:rPr>
  </w:style>
  <w:style w:type="paragraph" w:customStyle="1" w:styleId="5A0B7126673E44D494CBC5353CC2348517">
    <w:name w:val="5A0B7126673E44D494CBC5353CC2348517"/>
    <w:rsid w:val="00214A7E"/>
    <w:rPr>
      <w:rFonts w:eastAsiaTheme="minorHAnsi"/>
      <w:lang w:eastAsia="en-US"/>
    </w:rPr>
  </w:style>
  <w:style w:type="paragraph" w:customStyle="1" w:styleId="064C8B26D95340D0ADD404550F0F80E217">
    <w:name w:val="064C8B26D95340D0ADD404550F0F80E217"/>
    <w:rsid w:val="00214A7E"/>
    <w:rPr>
      <w:rFonts w:eastAsiaTheme="minorHAnsi"/>
      <w:lang w:eastAsia="en-US"/>
    </w:rPr>
  </w:style>
  <w:style w:type="paragraph" w:customStyle="1" w:styleId="CE38DC525B424561904AF43FD85BAA3917">
    <w:name w:val="CE38DC525B424561904AF43FD85BAA3917"/>
    <w:rsid w:val="00214A7E"/>
    <w:rPr>
      <w:rFonts w:eastAsiaTheme="minorHAnsi"/>
      <w:lang w:eastAsia="en-US"/>
    </w:rPr>
  </w:style>
  <w:style w:type="paragraph" w:customStyle="1" w:styleId="09DCFA631F414449A0E130D2C7A6743E7">
    <w:name w:val="09DCFA631F414449A0E130D2C7A6743E7"/>
    <w:rsid w:val="00214A7E"/>
    <w:rPr>
      <w:rFonts w:eastAsiaTheme="minorHAnsi"/>
      <w:lang w:eastAsia="en-US"/>
    </w:rPr>
  </w:style>
  <w:style w:type="paragraph" w:customStyle="1" w:styleId="8B4261CBA40E422F9268B691C3A193DB27">
    <w:name w:val="8B4261CBA40E422F9268B691C3A193DB27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2">
    <w:name w:val="BFBC9BA8A1F542E88CE4BBD27051A21E12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5">
    <w:name w:val="25DA770E5E1647588DB6046793BE893625"/>
    <w:rsid w:val="00214A7E"/>
    <w:rPr>
      <w:rFonts w:eastAsiaTheme="minorHAnsi"/>
      <w:lang w:eastAsia="en-US"/>
    </w:rPr>
  </w:style>
  <w:style w:type="paragraph" w:customStyle="1" w:styleId="8C2C82FD714C4D0A92A1DDB792E46BA825">
    <w:name w:val="8C2C82FD714C4D0A92A1DDB792E46BA825"/>
    <w:rsid w:val="00214A7E"/>
    <w:rPr>
      <w:rFonts w:eastAsiaTheme="minorHAnsi"/>
      <w:lang w:eastAsia="en-US"/>
    </w:rPr>
  </w:style>
  <w:style w:type="paragraph" w:customStyle="1" w:styleId="2F8289CF650E43C7BC4B187BF300D9E525">
    <w:name w:val="2F8289CF650E43C7BC4B187BF300D9E525"/>
    <w:rsid w:val="00214A7E"/>
    <w:rPr>
      <w:rFonts w:eastAsiaTheme="minorHAnsi"/>
      <w:lang w:eastAsia="en-US"/>
    </w:rPr>
  </w:style>
  <w:style w:type="paragraph" w:customStyle="1" w:styleId="8ED4AE1B383243A48DB0D8BD9761463025">
    <w:name w:val="8ED4AE1B383243A48DB0D8BD9761463025"/>
    <w:rsid w:val="00214A7E"/>
    <w:rPr>
      <w:rFonts w:eastAsiaTheme="minorHAnsi"/>
      <w:lang w:eastAsia="en-US"/>
    </w:rPr>
  </w:style>
  <w:style w:type="paragraph" w:customStyle="1" w:styleId="0AAA0F5871E040369B078290249267CC25">
    <w:name w:val="0AAA0F5871E040369B078290249267CC25"/>
    <w:rsid w:val="00214A7E"/>
    <w:rPr>
      <w:rFonts w:eastAsiaTheme="minorHAnsi"/>
      <w:lang w:eastAsia="en-US"/>
    </w:rPr>
  </w:style>
  <w:style w:type="paragraph" w:customStyle="1" w:styleId="D80D48D7FAA245C89A42BFF480DF6A973">
    <w:name w:val="D80D48D7FAA245C89A42BFF480DF6A973"/>
    <w:rsid w:val="00214A7E"/>
    <w:rPr>
      <w:rFonts w:eastAsiaTheme="minorHAnsi"/>
      <w:lang w:eastAsia="en-US"/>
    </w:rPr>
  </w:style>
  <w:style w:type="paragraph" w:customStyle="1" w:styleId="054B994C8F9F4B05810272A3D5275DDC3">
    <w:name w:val="054B994C8F9F4B05810272A3D5275DDC3"/>
    <w:rsid w:val="00214A7E"/>
    <w:rPr>
      <w:rFonts w:eastAsiaTheme="minorHAnsi"/>
      <w:lang w:eastAsia="en-US"/>
    </w:rPr>
  </w:style>
  <w:style w:type="paragraph" w:customStyle="1" w:styleId="20E1017AA575440697279A573703FA343">
    <w:name w:val="20E1017AA575440697279A573703FA343"/>
    <w:rsid w:val="00214A7E"/>
    <w:rPr>
      <w:rFonts w:eastAsiaTheme="minorHAnsi"/>
      <w:lang w:eastAsia="en-US"/>
    </w:rPr>
  </w:style>
  <w:style w:type="paragraph" w:customStyle="1" w:styleId="CDC6D6E5D6BD4E1CB17E59B370201C423">
    <w:name w:val="CDC6D6E5D6BD4E1CB17E59B370201C423"/>
    <w:rsid w:val="00214A7E"/>
    <w:rPr>
      <w:rFonts w:eastAsiaTheme="minorHAnsi"/>
      <w:lang w:eastAsia="en-US"/>
    </w:rPr>
  </w:style>
  <w:style w:type="paragraph" w:customStyle="1" w:styleId="A64323F1B41C41C6B4AD13B1883F61EE3">
    <w:name w:val="A64323F1B41C41C6B4AD13B1883F61EE3"/>
    <w:rsid w:val="00214A7E"/>
    <w:rPr>
      <w:rFonts w:eastAsiaTheme="minorHAnsi"/>
      <w:lang w:eastAsia="en-US"/>
    </w:rPr>
  </w:style>
  <w:style w:type="paragraph" w:customStyle="1" w:styleId="7475E38C2CFD432B9480AD260F6FB43E3">
    <w:name w:val="7475E38C2CFD432B9480AD260F6FB43E3"/>
    <w:rsid w:val="00214A7E"/>
    <w:rPr>
      <w:rFonts w:eastAsiaTheme="minorHAnsi"/>
      <w:lang w:eastAsia="en-US"/>
    </w:rPr>
  </w:style>
  <w:style w:type="paragraph" w:customStyle="1" w:styleId="AE56AF38FB704626B0AF2D4CC3E997333">
    <w:name w:val="AE56AF38FB704626B0AF2D4CC3E997333"/>
    <w:rsid w:val="00214A7E"/>
    <w:rPr>
      <w:rFonts w:eastAsiaTheme="minorHAnsi"/>
      <w:lang w:eastAsia="en-US"/>
    </w:rPr>
  </w:style>
  <w:style w:type="paragraph" w:customStyle="1" w:styleId="49457D1E483A42EAB37ADAF2DE56CED73">
    <w:name w:val="49457D1E483A42EAB37ADAF2DE56CED73"/>
    <w:rsid w:val="00214A7E"/>
    <w:rPr>
      <w:rFonts w:eastAsiaTheme="minorHAnsi"/>
      <w:lang w:eastAsia="en-US"/>
    </w:rPr>
  </w:style>
  <w:style w:type="paragraph" w:customStyle="1" w:styleId="4974FA16D55E458F89C88DF6233B41CE3">
    <w:name w:val="4974FA16D55E458F89C88DF6233B41CE3"/>
    <w:rsid w:val="00214A7E"/>
    <w:rPr>
      <w:rFonts w:eastAsiaTheme="minorHAnsi"/>
      <w:lang w:eastAsia="en-US"/>
    </w:rPr>
  </w:style>
  <w:style w:type="paragraph" w:customStyle="1" w:styleId="A659ED7E3B1C4AEA90BEA4294B7E9CB73">
    <w:name w:val="A659ED7E3B1C4AEA90BEA4294B7E9CB73"/>
    <w:rsid w:val="00214A7E"/>
    <w:rPr>
      <w:rFonts w:eastAsiaTheme="minorHAnsi"/>
      <w:lang w:eastAsia="en-US"/>
    </w:rPr>
  </w:style>
  <w:style w:type="paragraph" w:customStyle="1" w:styleId="2487D2D0A2FB4583A9CAB5CD76343A9C3">
    <w:name w:val="2487D2D0A2FB4583A9CAB5CD76343A9C3"/>
    <w:rsid w:val="00214A7E"/>
    <w:rPr>
      <w:rFonts w:eastAsiaTheme="minorHAnsi"/>
      <w:lang w:eastAsia="en-US"/>
    </w:rPr>
  </w:style>
  <w:style w:type="paragraph" w:customStyle="1" w:styleId="9B00F8780DBE4562B8E63AE4412EC58E3">
    <w:name w:val="9B00F8780DBE4562B8E63AE4412EC58E3"/>
    <w:rsid w:val="00214A7E"/>
    <w:rPr>
      <w:rFonts w:eastAsiaTheme="minorHAnsi"/>
      <w:lang w:eastAsia="en-US"/>
    </w:rPr>
  </w:style>
  <w:style w:type="paragraph" w:customStyle="1" w:styleId="EF55DE088D034B45A69A0DBFAA3C17A03">
    <w:name w:val="EF55DE088D034B45A69A0DBFAA3C17A03"/>
    <w:rsid w:val="00214A7E"/>
    <w:rPr>
      <w:rFonts w:eastAsiaTheme="minorHAnsi"/>
      <w:lang w:eastAsia="en-US"/>
    </w:rPr>
  </w:style>
  <w:style w:type="paragraph" w:customStyle="1" w:styleId="AD5929F2C90B4BE98819C29C0C6607A93">
    <w:name w:val="AD5929F2C90B4BE98819C29C0C6607A93"/>
    <w:rsid w:val="00214A7E"/>
    <w:rPr>
      <w:rFonts w:eastAsiaTheme="minorHAnsi"/>
      <w:lang w:eastAsia="en-US"/>
    </w:rPr>
  </w:style>
  <w:style w:type="paragraph" w:customStyle="1" w:styleId="5A0B7126673E44D494CBC5353CC2348518">
    <w:name w:val="5A0B7126673E44D494CBC5353CC2348518"/>
    <w:rsid w:val="00214A7E"/>
    <w:rPr>
      <w:rFonts w:eastAsiaTheme="minorHAnsi"/>
      <w:lang w:eastAsia="en-US"/>
    </w:rPr>
  </w:style>
  <w:style w:type="paragraph" w:customStyle="1" w:styleId="064C8B26D95340D0ADD404550F0F80E218">
    <w:name w:val="064C8B26D95340D0ADD404550F0F80E218"/>
    <w:rsid w:val="00214A7E"/>
    <w:rPr>
      <w:rFonts w:eastAsiaTheme="minorHAnsi"/>
      <w:lang w:eastAsia="en-US"/>
    </w:rPr>
  </w:style>
  <w:style w:type="paragraph" w:customStyle="1" w:styleId="CE38DC525B424561904AF43FD85BAA3918">
    <w:name w:val="CE38DC525B424561904AF43FD85BAA3918"/>
    <w:rsid w:val="00214A7E"/>
    <w:rPr>
      <w:rFonts w:eastAsiaTheme="minorHAnsi"/>
      <w:lang w:eastAsia="en-US"/>
    </w:rPr>
  </w:style>
  <w:style w:type="paragraph" w:customStyle="1" w:styleId="09DCFA631F414449A0E130D2C7A6743E8">
    <w:name w:val="09DCFA631F414449A0E130D2C7A6743E8"/>
    <w:rsid w:val="00214A7E"/>
    <w:rPr>
      <w:rFonts w:eastAsiaTheme="minorHAnsi"/>
      <w:lang w:eastAsia="en-US"/>
    </w:rPr>
  </w:style>
  <w:style w:type="paragraph" w:customStyle="1" w:styleId="8B4261CBA40E422F9268B691C3A193DB28">
    <w:name w:val="8B4261CBA40E422F9268B691C3A193DB28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3">
    <w:name w:val="BFBC9BA8A1F542E88CE4BBD27051A21E13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6EE32F9A6F8A4DD9B3604661F82EE0F0">
    <w:name w:val="6EE32F9A6F8A4DD9B3604661F82EE0F0"/>
    <w:rsid w:val="00214A7E"/>
  </w:style>
  <w:style w:type="paragraph" w:customStyle="1" w:styleId="C39611920CF44BD38740DB2D3188708C">
    <w:name w:val="C39611920CF44BD38740DB2D3188708C"/>
    <w:rsid w:val="00214A7E"/>
  </w:style>
  <w:style w:type="paragraph" w:customStyle="1" w:styleId="FE1CB300DE164E58B5003B17F9E1FE1E">
    <w:name w:val="FE1CB300DE164E58B5003B17F9E1FE1E"/>
    <w:rsid w:val="00214A7E"/>
  </w:style>
  <w:style w:type="paragraph" w:customStyle="1" w:styleId="57AC75BE1C954FD78A0F03CF4612CB79">
    <w:name w:val="57AC75BE1C954FD78A0F03CF4612CB79"/>
    <w:rsid w:val="00214A7E"/>
  </w:style>
  <w:style w:type="paragraph" w:customStyle="1" w:styleId="0061BDFB3EA0416A901FE1E1DEF53AC4">
    <w:name w:val="0061BDFB3EA0416A901FE1E1DEF53AC4"/>
    <w:rsid w:val="00214A7E"/>
  </w:style>
  <w:style w:type="paragraph" w:customStyle="1" w:styleId="C6B81B2E361F455AA5A28EDF5D36B71C">
    <w:name w:val="C6B81B2E361F455AA5A28EDF5D36B71C"/>
    <w:rsid w:val="00214A7E"/>
  </w:style>
  <w:style w:type="paragraph" w:customStyle="1" w:styleId="679FF24A02F64E7D84FE52E26A01D159">
    <w:name w:val="679FF24A02F64E7D84FE52E26A01D159"/>
    <w:rsid w:val="00214A7E"/>
  </w:style>
  <w:style w:type="paragraph" w:customStyle="1" w:styleId="B262DBE0B65A40E3A4B6FAC547107EE5">
    <w:name w:val="B262DBE0B65A40E3A4B6FAC547107EE5"/>
    <w:rsid w:val="00214A7E"/>
  </w:style>
  <w:style w:type="paragraph" w:customStyle="1" w:styleId="6A82FFB96C8C40ACAAAF518AB5AAE55F">
    <w:name w:val="6A82FFB96C8C40ACAAAF518AB5AAE55F"/>
    <w:rsid w:val="00214A7E"/>
  </w:style>
  <w:style w:type="paragraph" w:customStyle="1" w:styleId="179941D0C28C47D8829ADE915267BA0A">
    <w:name w:val="179941D0C28C47D8829ADE915267BA0A"/>
    <w:rsid w:val="00214A7E"/>
  </w:style>
  <w:style w:type="paragraph" w:customStyle="1" w:styleId="891E59241CD24F99808EC9F200EDF709">
    <w:name w:val="891E59241CD24F99808EC9F200EDF709"/>
    <w:rsid w:val="00214A7E"/>
  </w:style>
  <w:style w:type="paragraph" w:customStyle="1" w:styleId="2A6178694DF84A34970C54FAD7F993A7">
    <w:name w:val="2A6178694DF84A34970C54FAD7F993A7"/>
    <w:rsid w:val="00214A7E"/>
  </w:style>
  <w:style w:type="paragraph" w:customStyle="1" w:styleId="44A23188F88842328033FCF101C5BACE">
    <w:name w:val="44A23188F88842328033FCF101C5BACE"/>
    <w:rsid w:val="00214A7E"/>
  </w:style>
  <w:style w:type="paragraph" w:customStyle="1" w:styleId="C390841977BF4005BD09775915086F56">
    <w:name w:val="C390841977BF4005BD09775915086F56"/>
    <w:rsid w:val="00214A7E"/>
  </w:style>
  <w:style w:type="paragraph" w:customStyle="1" w:styleId="D6AF025D9847443CBD6B5986F5A50AC2">
    <w:name w:val="D6AF025D9847443CBD6B5986F5A50AC2"/>
    <w:rsid w:val="00214A7E"/>
  </w:style>
  <w:style w:type="paragraph" w:customStyle="1" w:styleId="EB07E86ED8A840C5B0C19C88AE9E05AF">
    <w:name w:val="EB07E86ED8A840C5B0C19C88AE9E05AF"/>
    <w:rsid w:val="00214A7E"/>
  </w:style>
  <w:style w:type="paragraph" w:customStyle="1" w:styleId="85BE042FE4DC48319D6672EA7BCA32EE">
    <w:name w:val="85BE042FE4DC48319D6672EA7BCA32EE"/>
    <w:rsid w:val="00214A7E"/>
  </w:style>
  <w:style w:type="paragraph" w:customStyle="1" w:styleId="0BB8E8E932C74CF0B8B24F1269E775D6">
    <w:name w:val="0BB8E8E932C74CF0B8B24F1269E775D6"/>
    <w:rsid w:val="00214A7E"/>
  </w:style>
  <w:style w:type="paragraph" w:customStyle="1" w:styleId="B57B6B8E2E4A4DB3A9331794FE11E84A">
    <w:name w:val="B57B6B8E2E4A4DB3A9331794FE11E84A"/>
    <w:rsid w:val="00214A7E"/>
  </w:style>
  <w:style w:type="paragraph" w:customStyle="1" w:styleId="D4D2E46A53B249EBA94FDA1D80A52562">
    <w:name w:val="D4D2E46A53B249EBA94FDA1D80A52562"/>
    <w:rsid w:val="00214A7E"/>
  </w:style>
  <w:style w:type="paragraph" w:customStyle="1" w:styleId="88C62C4DBD034743B275D47B793AF2FB">
    <w:name w:val="88C62C4DBD034743B275D47B793AF2FB"/>
    <w:rsid w:val="00214A7E"/>
  </w:style>
  <w:style w:type="paragraph" w:customStyle="1" w:styleId="0C32478C8267457090EA75E1A9A42BB2">
    <w:name w:val="0C32478C8267457090EA75E1A9A42BB2"/>
    <w:rsid w:val="00214A7E"/>
  </w:style>
  <w:style w:type="paragraph" w:customStyle="1" w:styleId="25DA770E5E1647588DB6046793BE893626">
    <w:name w:val="25DA770E5E1647588DB6046793BE893626"/>
    <w:rsid w:val="00214A7E"/>
    <w:rPr>
      <w:rFonts w:eastAsiaTheme="minorHAnsi"/>
      <w:lang w:eastAsia="en-US"/>
    </w:rPr>
  </w:style>
  <w:style w:type="paragraph" w:customStyle="1" w:styleId="8C2C82FD714C4D0A92A1DDB792E46BA826">
    <w:name w:val="8C2C82FD714C4D0A92A1DDB792E46BA826"/>
    <w:rsid w:val="00214A7E"/>
    <w:rPr>
      <w:rFonts w:eastAsiaTheme="minorHAnsi"/>
      <w:lang w:eastAsia="en-US"/>
    </w:rPr>
  </w:style>
  <w:style w:type="paragraph" w:customStyle="1" w:styleId="2F8289CF650E43C7BC4B187BF300D9E526">
    <w:name w:val="2F8289CF650E43C7BC4B187BF300D9E526"/>
    <w:rsid w:val="00214A7E"/>
    <w:rPr>
      <w:rFonts w:eastAsiaTheme="minorHAnsi"/>
      <w:lang w:eastAsia="en-US"/>
    </w:rPr>
  </w:style>
  <w:style w:type="paragraph" w:customStyle="1" w:styleId="8ED4AE1B383243A48DB0D8BD9761463026">
    <w:name w:val="8ED4AE1B383243A48DB0D8BD9761463026"/>
    <w:rsid w:val="00214A7E"/>
    <w:rPr>
      <w:rFonts w:eastAsiaTheme="minorHAnsi"/>
      <w:lang w:eastAsia="en-US"/>
    </w:rPr>
  </w:style>
  <w:style w:type="paragraph" w:customStyle="1" w:styleId="0AAA0F5871E040369B078290249267CC26">
    <w:name w:val="0AAA0F5871E040369B078290249267CC26"/>
    <w:rsid w:val="00214A7E"/>
    <w:rPr>
      <w:rFonts w:eastAsiaTheme="minorHAnsi"/>
      <w:lang w:eastAsia="en-US"/>
    </w:rPr>
  </w:style>
  <w:style w:type="paragraph" w:customStyle="1" w:styleId="D80D48D7FAA245C89A42BFF480DF6A974">
    <w:name w:val="D80D48D7FAA245C89A42BFF480DF6A974"/>
    <w:rsid w:val="00214A7E"/>
    <w:rPr>
      <w:rFonts w:eastAsiaTheme="minorHAnsi"/>
      <w:lang w:eastAsia="en-US"/>
    </w:rPr>
  </w:style>
  <w:style w:type="paragraph" w:customStyle="1" w:styleId="2487D2D0A2FB4583A9CAB5CD76343A9C4">
    <w:name w:val="2487D2D0A2FB4583A9CAB5CD76343A9C4"/>
    <w:rsid w:val="00214A7E"/>
    <w:rPr>
      <w:rFonts w:eastAsiaTheme="minorHAnsi"/>
      <w:lang w:eastAsia="en-US"/>
    </w:rPr>
  </w:style>
  <w:style w:type="paragraph" w:customStyle="1" w:styleId="9B00F8780DBE4562B8E63AE4412EC58E4">
    <w:name w:val="9B00F8780DBE4562B8E63AE4412EC58E4"/>
    <w:rsid w:val="00214A7E"/>
    <w:rPr>
      <w:rFonts w:eastAsiaTheme="minorHAnsi"/>
      <w:lang w:eastAsia="en-US"/>
    </w:rPr>
  </w:style>
  <w:style w:type="paragraph" w:customStyle="1" w:styleId="EF55DE088D034B45A69A0DBFAA3C17A04">
    <w:name w:val="EF55DE088D034B45A69A0DBFAA3C17A04"/>
    <w:rsid w:val="00214A7E"/>
    <w:rPr>
      <w:rFonts w:eastAsiaTheme="minorHAnsi"/>
      <w:lang w:eastAsia="en-US"/>
    </w:rPr>
  </w:style>
  <w:style w:type="paragraph" w:customStyle="1" w:styleId="AD5929F2C90B4BE98819C29C0C6607A94">
    <w:name w:val="AD5929F2C90B4BE98819C29C0C6607A94"/>
    <w:rsid w:val="00214A7E"/>
    <w:rPr>
      <w:rFonts w:eastAsiaTheme="minorHAnsi"/>
      <w:lang w:eastAsia="en-US"/>
    </w:rPr>
  </w:style>
  <w:style w:type="paragraph" w:customStyle="1" w:styleId="5A0B7126673E44D494CBC5353CC2348519">
    <w:name w:val="5A0B7126673E44D494CBC5353CC2348519"/>
    <w:rsid w:val="00214A7E"/>
    <w:rPr>
      <w:rFonts w:eastAsiaTheme="minorHAnsi"/>
      <w:lang w:eastAsia="en-US"/>
    </w:rPr>
  </w:style>
  <w:style w:type="paragraph" w:customStyle="1" w:styleId="064C8B26D95340D0ADD404550F0F80E219">
    <w:name w:val="064C8B26D95340D0ADD404550F0F80E219"/>
    <w:rsid w:val="00214A7E"/>
    <w:rPr>
      <w:rFonts w:eastAsiaTheme="minorHAnsi"/>
      <w:lang w:eastAsia="en-US"/>
    </w:rPr>
  </w:style>
  <w:style w:type="paragraph" w:customStyle="1" w:styleId="CE38DC525B424561904AF43FD85BAA3919">
    <w:name w:val="CE38DC525B424561904AF43FD85BAA3919"/>
    <w:rsid w:val="00214A7E"/>
    <w:rPr>
      <w:rFonts w:eastAsiaTheme="minorHAnsi"/>
      <w:lang w:eastAsia="en-US"/>
    </w:rPr>
  </w:style>
  <w:style w:type="paragraph" w:customStyle="1" w:styleId="09DCFA631F414449A0E130D2C7A6743E9">
    <w:name w:val="09DCFA631F414449A0E130D2C7A6743E9"/>
    <w:rsid w:val="00214A7E"/>
    <w:rPr>
      <w:rFonts w:eastAsiaTheme="minorHAnsi"/>
      <w:lang w:eastAsia="en-US"/>
    </w:rPr>
  </w:style>
  <w:style w:type="paragraph" w:customStyle="1" w:styleId="8B4261CBA40E422F9268B691C3A193DB29">
    <w:name w:val="8B4261CBA40E422F9268B691C3A193DB29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4">
    <w:name w:val="BFBC9BA8A1F542E88CE4BBD27051A21E14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7">
    <w:name w:val="25DA770E5E1647588DB6046793BE893627"/>
    <w:rsid w:val="00214A7E"/>
    <w:rPr>
      <w:rFonts w:eastAsiaTheme="minorHAnsi"/>
      <w:lang w:eastAsia="en-US"/>
    </w:rPr>
  </w:style>
  <w:style w:type="paragraph" w:customStyle="1" w:styleId="8C2C82FD714C4D0A92A1DDB792E46BA827">
    <w:name w:val="8C2C82FD714C4D0A92A1DDB792E46BA827"/>
    <w:rsid w:val="00214A7E"/>
    <w:rPr>
      <w:rFonts w:eastAsiaTheme="minorHAnsi"/>
      <w:lang w:eastAsia="en-US"/>
    </w:rPr>
  </w:style>
  <w:style w:type="paragraph" w:customStyle="1" w:styleId="2F8289CF650E43C7BC4B187BF300D9E527">
    <w:name w:val="2F8289CF650E43C7BC4B187BF300D9E527"/>
    <w:rsid w:val="00214A7E"/>
    <w:rPr>
      <w:rFonts w:eastAsiaTheme="minorHAnsi"/>
      <w:lang w:eastAsia="en-US"/>
    </w:rPr>
  </w:style>
  <w:style w:type="paragraph" w:customStyle="1" w:styleId="8ED4AE1B383243A48DB0D8BD9761463027">
    <w:name w:val="8ED4AE1B383243A48DB0D8BD9761463027"/>
    <w:rsid w:val="00214A7E"/>
    <w:rPr>
      <w:rFonts w:eastAsiaTheme="minorHAnsi"/>
      <w:lang w:eastAsia="en-US"/>
    </w:rPr>
  </w:style>
  <w:style w:type="paragraph" w:customStyle="1" w:styleId="0AAA0F5871E040369B078290249267CC27">
    <w:name w:val="0AAA0F5871E040369B078290249267CC27"/>
    <w:rsid w:val="00214A7E"/>
    <w:rPr>
      <w:rFonts w:eastAsiaTheme="minorHAnsi"/>
      <w:lang w:eastAsia="en-US"/>
    </w:rPr>
  </w:style>
  <w:style w:type="paragraph" w:customStyle="1" w:styleId="D80D48D7FAA245C89A42BFF480DF6A975">
    <w:name w:val="D80D48D7FAA245C89A42BFF480DF6A975"/>
    <w:rsid w:val="00214A7E"/>
    <w:rPr>
      <w:rFonts w:eastAsiaTheme="minorHAnsi"/>
      <w:lang w:eastAsia="en-US"/>
    </w:rPr>
  </w:style>
  <w:style w:type="paragraph" w:customStyle="1" w:styleId="2487D2D0A2FB4583A9CAB5CD76343A9C5">
    <w:name w:val="2487D2D0A2FB4583A9CAB5CD76343A9C5"/>
    <w:rsid w:val="00214A7E"/>
    <w:rPr>
      <w:rFonts w:eastAsiaTheme="minorHAnsi"/>
      <w:lang w:eastAsia="en-US"/>
    </w:rPr>
  </w:style>
  <w:style w:type="paragraph" w:customStyle="1" w:styleId="9B00F8780DBE4562B8E63AE4412EC58E5">
    <w:name w:val="9B00F8780DBE4562B8E63AE4412EC58E5"/>
    <w:rsid w:val="00214A7E"/>
    <w:rPr>
      <w:rFonts w:eastAsiaTheme="minorHAnsi"/>
      <w:lang w:eastAsia="en-US"/>
    </w:rPr>
  </w:style>
  <w:style w:type="paragraph" w:customStyle="1" w:styleId="EF55DE088D034B45A69A0DBFAA3C17A05">
    <w:name w:val="EF55DE088D034B45A69A0DBFAA3C17A05"/>
    <w:rsid w:val="00214A7E"/>
    <w:rPr>
      <w:rFonts w:eastAsiaTheme="minorHAnsi"/>
      <w:lang w:eastAsia="en-US"/>
    </w:rPr>
  </w:style>
  <w:style w:type="paragraph" w:customStyle="1" w:styleId="AD5929F2C90B4BE98819C29C0C6607A95">
    <w:name w:val="AD5929F2C90B4BE98819C29C0C6607A95"/>
    <w:rsid w:val="00214A7E"/>
    <w:rPr>
      <w:rFonts w:eastAsiaTheme="minorHAnsi"/>
      <w:lang w:eastAsia="en-US"/>
    </w:rPr>
  </w:style>
  <w:style w:type="paragraph" w:customStyle="1" w:styleId="5A0B7126673E44D494CBC5353CC2348520">
    <w:name w:val="5A0B7126673E44D494CBC5353CC2348520"/>
    <w:rsid w:val="00214A7E"/>
    <w:rPr>
      <w:rFonts w:eastAsiaTheme="minorHAnsi"/>
      <w:lang w:eastAsia="en-US"/>
    </w:rPr>
  </w:style>
  <w:style w:type="paragraph" w:customStyle="1" w:styleId="064C8B26D95340D0ADD404550F0F80E220">
    <w:name w:val="064C8B26D95340D0ADD404550F0F80E220"/>
    <w:rsid w:val="00214A7E"/>
    <w:rPr>
      <w:rFonts w:eastAsiaTheme="minorHAnsi"/>
      <w:lang w:eastAsia="en-US"/>
    </w:rPr>
  </w:style>
  <w:style w:type="paragraph" w:customStyle="1" w:styleId="CE38DC525B424561904AF43FD85BAA3920">
    <w:name w:val="CE38DC525B424561904AF43FD85BAA3920"/>
    <w:rsid w:val="00214A7E"/>
    <w:rPr>
      <w:rFonts w:eastAsiaTheme="minorHAnsi"/>
      <w:lang w:eastAsia="en-US"/>
    </w:rPr>
  </w:style>
  <w:style w:type="paragraph" w:customStyle="1" w:styleId="09DCFA631F414449A0E130D2C7A6743E10">
    <w:name w:val="09DCFA631F414449A0E130D2C7A6743E10"/>
    <w:rsid w:val="00214A7E"/>
    <w:rPr>
      <w:rFonts w:eastAsiaTheme="minorHAnsi"/>
      <w:lang w:eastAsia="en-US"/>
    </w:rPr>
  </w:style>
  <w:style w:type="paragraph" w:customStyle="1" w:styleId="8B4261CBA40E422F9268B691C3A193DB30">
    <w:name w:val="8B4261CBA40E422F9268B691C3A193DB30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5">
    <w:name w:val="BFBC9BA8A1F542E88CE4BBD27051A21E15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8">
    <w:name w:val="25DA770E5E1647588DB6046793BE893628"/>
    <w:rsid w:val="00214A7E"/>
    <w:rPr>
      <w:rFonts w:eastAsiaTheme="minorHAnsi"/>
      <w:lang w:eastAsia="en-US"/>
    </w:rPr>
  </w:style>
  <w:style w:type="paragraph" w:customStyle="1" w:styleId="8C2C82FD714C4D0A92A1DDB792E46BA828">
    <w:name w:val="8C2C82FD714C4D0A92A1DDB792E46BA828"/>
    <w:rsid w:val="00214A7E"/>
    <w:rPr>
      <w:rFonts w:eastAsiaTheme="minorHAnsi"/>
      <w:lang w:eastAsia="en-US"/>
    </w:rPr>
  </w:style>
  <w:style w:type="paragraph" w:customStyle="1" w:styleId="2F8289CF650E43C7BC4B187BF300D9E528">
    <w:name w:val="2F8289CF650E43C7BC4B187BF300D9E528"/>
    <w:rsid w:val="00214A7E"/>
    <w:rPr>
      <w:rFonts w:eastAsiaTheme="minorHAnsi"/>
      <w:lang w:eastAsia="en-US"/>
    </w:rPr>
  </w:style>
  <w:style w:type="paragraph" w:customStyle="1" w:styleId="8ED4AE1B383243A48DB0D8BD9761463028">
    <w:name w:val="8ED4AE1B383243A48DB0D8BD9761463028"/>
    <w:rsid w:val="00214A7E"/>
    <w:rPr>
      <w:rFonts w:eastAsiaTheme="minorHAnsi"/>
      <w:lang w:eastAsia="en-US"/>
    </w:rPr>
  </w:style>
  <w:style w:type="paragraph" w:customStyle="1" w:styleId="0AAA0F5871E040369B078290249267CC28">
    <w:name w:val="0AAA0F5871E040369B078290249267CC28"/>
    <w:rsid w:val="00214A7E"/>
    <w:rPr>
      <w:rFonts w:eastAsiaTheme="minorHAnsi"/>
      <w:lang w:eastAsia="en-US"/>
    </w:rPr>
  </w:style>
  <w:style w:type="paragraph" w:customStyle="1" w:styleId="D80D48D7FAA245C89A42BFF480DF6A976">
    <w:name w:val="D80D48D7FAA245C89A42BFF480DF6A976"/>
    <w:rsid w:val="00214A7E"/>
    <w:rPr>
      <w:rFonts w:eastAsiaTheme="minorHAnsi"/>
      <w:lang w:eastAsia="en-US"/>
    </w:rPr>
  </w:style>
  <w:style w:type="paragraph" w:customStyle="1" w:styleId="2487D2D0A2FB4583A9CAB5CD76343A9C6">
    <w:name w:val="2487D2D0A2FB4583A9CAB5CD76343A9C6"/>
    <w:rsid w:val="00214A7E"/>
    <w:rPr>
      <w:rFonts w:eastAsiaTheme="minorHAnsi"/>
      <w:lang w:eastAsia="en-US"/>
    </w:rPr>
  </w:style>
  <w:style w:type="paragraph" w:customStyle="1" w:styleId="9B00F8780DBE4562B8E63AE4412EC58E6">
    <w:name w:val="9B00F8780DBE4562B8E63AE4412EC58E6"/>
    <w:rsid w:val="00214A7E"/>
    <w:rPr>
      <w:rFonts w:eastAsiaTheme="minorHAnsi"/>
      <w:lang w:eastAsia="en-US"/>
    </w:rPr>
  </w:style>
  <w:style w:type="paragraph" w:customStyle="1" w:styleId="EF55DE088D034B45A69A0DBFAA3C17A06">
    <w:name w:val="EF55DE088D034B45A69A0DBFAA3C17A06"/>
    <w:rsid w:val="00214A7E"/>
    <w:rPr>
      <w:rFonts w:eastAsiaTheme="minorHAnsi"/>
      <w:lang w:eastAsia="en-US"/>
    </w:rPr>
  </w:style>
  <w:style w:type="paragraph" w:customStyle="1" w:styleId="AD5929F2C90B4BE98819C29C0C6607A96">
    <w:name w:val="AD5929F2C90B4BE98819C29C0C6607A96"/>
    <w:rsid w:val="00214A7E"/>
    <w:rPr>
      <w:rFonts w:eastAsiaTheme="minorHAnsi"/>
      <w:lang w:eastAsia="en-US"/>
    </w:rPr>
  </w:style>
  <w:style w:type="paragraph" w:customStyle="1" w:styleId="5A0B7126673E44D494CBC5353CC2348521">
    <w:name w:val="5A0B7126673E44D494CBC5353CC2348521"/>
    <w:rsid w:val="00214A7E"/>
    <w:rPr>
      <w:rFonts w:eastAsiaTheme="minorHAnsi"/>
      <w:lang w:eastAsia="en-US"/>
    </w:rPr>
  </w:style>
  <w:style w:type="paragraph" w:customStyle="1" w:styleId="064C8B26D95340D0ADD404550F0F80E221">
    <w:name w:val="064C8B26D95340D0ADD404550F0F80E221"/>
    <w:rsid w:val="00214A7E"/>
    <w:rPr>
      <w:rFonts w:eastAsiaTheme="minorHAnsi"/>
      <w:lang w:eastAsia="en-US"/>
    </w:rPr>
  </w:style>
  <w:style w:type="paragraph" w:customStyle="1" w:styleId="CE38DC525B424561904AF43FD85BAA3921">
    <w:name w:val="CE38DC525B424561904AF43FD85BAA3921"/>
    <w:rsid w:val="00214A7E"/>
    <w:rPr>
      <w:rFonts w:eastAsiaTheme="minorHAnsi"/>
      <w:lang w:eastAsia="en-US"/>
    </w:rPr>
  </w:style>
  <w:style w:type="paragraph" w:customStyle="1" w:styleId="09DCFA631F414449A0E130D2C7A6743E11">
    <w:name w:val="09DCFA631F414449A0E130D2C7A6743E11"/>
    <w:rsid w:val="00214A7E"/>
    <w:rPr>
      <w:rFonts w:eastAsiaTheme="minorHAnsi"/>
      <w:lang w:eastAsia="en-US"/>
    </w:rPr>
  </w:style>
  <w:style w:type="paragraph" w:customStyle="1" w:styleId="8B4261CBA40E422F9268B691C3A193DB31">
    <w:name w:val="8B4261CBA40E422F9268B691C3A193DB31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6">
    <w:name w:val="BFBC9BA8A1F542E88CE4BBD27051A21E16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9">
    <w:name w:val="25DA770E5E1647588DB6046793BE893629"/>
    <w:rsid w:val="00214A7E"/>
    <w:rPr>
      <w:rFonts w:eastAsiaTheme="minorHAnsi"/>
      <w:lang w:eastAsia="en-US"/>
    </w:rPr>
  </w:style>
  <w:style w:type="paragraph" w:customStyle="1" w:styleId="8C2C82FD714C4D0A92A1DDB792E46BA829">
    <w:name w:val="8C2C82FD714C4D0A92A1DDB792E46BA829"/>
    <w:rsid w:val="00214A7E"/>
    <w:rPr>
      <w:rFonts w:eastAsiaTheme="minorHAnsi"/>
      <w:lang w:eastAsia="en-US"/>
    </w:rPr>
  </w:style>
  <w:style w:type="paragraph" w:customStyle="1" w:styleId="2F8289CF650E43C7BC4B187BF300D9E529">
    <w:name w:val="2F8289CF650E43C7BC4B187BF300D9E529"/>
    <w:rsid w:val="00214A7E"/>
    <w:rPr>
      <w:rFonts w:eastAsiaTheme="minorHAnsi"/>
      <w:lang w:eastAsia="en-US"/>
    </w:rPr>
  </w:style>
  <w:style w:type="paragraph" w:customStyle="1" w:styleId="8ED4AE1B383243A48DB0D8BD9761463029">
    <w:name w:val="8ED4AE1B383243A48DB0D8BD9761463029"/>
    <w:rsid w:val="00214A7E"/>
    <w:rPr>
      <w:rFonts w:eastAsiaTheme="minorHAnsi"/>
      <w:lang w:eastAsia="en-US"/>
    </w:rPr>
  </w:style>
  <w:style w:type="paragraph" w:customStyle="1" w:styleId="0AAA0F5871E040369B078290249267CC29">
    <w:name w:val="0AAA0F5871E040369B078290249267CC29"/>
    <w:rsid w:val="00214A7E"/>
    <w:rPr>
      <w:rFonts w:eastAsiaTheme="minorHAnsi"/>
      <w:lang w:eastAsia="en-US"/>
    </w:rPr>
  </w:style>
  <w:style w:type="paragraph" w:customStyle="1" w:styleId="D80D48D7FAA245C89A42BFF480DF6A977">
    <w:name w:val="D80D48D7FAA245C89A42BFF480DF6A977"/>
    <w:rsid w:val="00214A7E"/>
    <w:rPr>
      <w:rFonts w:eastAsiaTheme="minorHAnsi"/>
      <w:lang w:eastAsia="en-US"/>
    </w:rPr>
  </w:style>
  <w:style w:type="paragraph" w:customStyle="1" w:styleId="2487D2D0A2FB4583A9CAB5CD76343A9C7">
    <w:name w:val="2487D2D0A2FB4583A9CAB5CD76343A9C7"/>
    <w:rsid w:val="00214A7E"/>
    <w:rPr>
      <w:rFonts w:eastAsiaTheme="minorHAnsi"/>
      <w:lang w:eastAsia="en-US"/>
    </w:rPr>
  </w:style>
  <w:style w:type="paragraph" w:customStyle="1" w:styleId="9B00F8780DBE4562B8E63AE4412EC58E7">
    <w:name w:val="9B00F8780DBE4562B8E63AE4412EC58E7"/>
    <w:rsid w:val="00214A7E"/>
    <w:rPr>
      <w:rFonts w:eastAsiaTheme="minorHAnsi"/>
      <w:lang w:eastAsia="en-US"/>
    </w:rPr>
  </w:style>
  <w:style w:type="paragraph" w:customStyle="1" w:styleId="EF55DE088D034B45A69A0DBFAA3C17A07">
    <w:name w:val="EF55DE088D034B45A69A0DBFAA3C17A07"/>
    <w:rsid w:val="00214A7E"/>
    <w:rPr>
      <w:rFonts w:eastAsiaTheme="minorHAnsi"/>
      <w:lang w:eastAsia="en-US"/>
    </w:rPr>
  </w:style>
  <w:style w:type="paragraph" w:customStyle="1" w:styleId="AD5929F2C90B4BE98819C29C0C6607A97">
    <w:name w:val="AD5929F2C90B4BE98819C29C0C6607A97"/>
    <w:rsid w:val="00214A7E"/>
    <w:rPr>
      <w:rFonts w:eastAsiaTheme="minorHAnsi"/>
      <w:lang w:eastAsia="en-US"/>
    </w:rPr>
  </w:style>
  <w:style w:type="paragraph" w:customStyle="1" w:styleId="5A0B7126673E44D494CBC5353CC2348522">
    <w:name w:val="5A0B7126673E44D494CBC5353CC2348522"/>
    <w:rsid w:val="00214A7E"/>
    <w:rPr>
      <w:rFonts w:eastAsiaTheme="minorHAnsi"/>
      <w:lang w:eastAsia="en-US"/>
    </w:rPr>
  </w:style>
  <w:style w:type="paragraph" w:customStyle="1" w:styleId="064C8B26D95340D0ADD404550F0F80E222">
    <w:name w:val="064C8B26D95340D0ADD404550F0F80E222"/>
    <w:rsid w:val="00214A7E"/>
    <w:rPr>
      <w:rFonts w:eastAsiaTheme="minorHAnsi"/>
      <w:lang w:eastAsia="en-US"/>
    </w:rPr>
  </w:style>
  <w:style w:type="paragraph" w:customStyle="1" w:styleId="CE38DC525B424561904AF43FD85BAA3922">
    <w:name w:val="CE38DC525B424561904AF43FD85BAA3922"/>
    <w:rsid w:val="00214A7E"/>
    <w:rPr>
      <w:rFonts w:eastAsiaTheme="minorHAnsi"/>
      <w:lang w:eastAsia="en-US"/>
    </w:rPr>
  </w:style>
  <w:style w:type="paragraph" w:customStyle="1" w:styleId="09DCFA631F414449A0E130D2C7A6743E12">
    <w:name w:val="09DCFA631F414449A0E130D2C7A6743E12"/>
    <w:rsid w:val="00214A7E"/>
    <w:rPr>
      <w:rFonts w:eastAsiaTheme="minorHAnsi"/>
      <w:lang w:eastAsia="en-US"/>
    </w:rPr>
  </w:style>
  <w:style w:type="paragraph" w:customStyle="1" w:styleId="8B4261CBA40E422F9268B691C3A193DB32">
    <w:name w:val="8B4261CBA40E422F9268B691C3A193DB32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7">
    <w:name w:val="BFBC9BA8A1F542E88CE4BBD27051A21E17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30">
    <w:name w:val="25DA770E5E1647588DB6046793BE893630"/>
    <w:rsid w:val="00214A7E"/>
    <w:rPr>
      <w:rFonts w:eastAsiaTheme="minorHAnsi"/>
      <w:lang w:eastAsia="en-US"/>
    </w:rPr>
  </w:style>
  <w:style w:type="paragraph" w:customStyle="1" w:styleId="8C2C82FD714C4D0A92A1DDB792E46BA830">
    <w:name w:val="8C2C82FD714C4D0A92A1DDB792E46BA830"/>
    <w:rsid w:val="00214A7E"/>
    <w:rPr>
      <w:rFonts w:eastAsiaTheme="minorHAnsi"/>
      <w:lang w:eastAsia="en-US"/>
    </w:rPr>
  </w:style>
  <w:style w:type="paragraph" w:customStyle="1" w:styleId="2F8289CF650E43C7BC4B187BF300D9E530">
    <w:name w:val="2F8289CF650E43C7BC4B187BF300D9E530"/>
    <w:rsid w:val="00214A7E"/>
    <w:rPr>
      <w:rFonts w:eastAsiaTheme="minorHAnsi"/>
      <w:lang w:eastAsia="en-US"/>
    </w:rPr>
  </w:style>
  <w:style w:type="paragraph" w:customStyle="1" w:styleId="8ED4AE1B383243A48DB0D8BD9761463030">
    <w:name w:val="8ED4AE1B383243A48DB0D8BD9761463030"/>
    <w:rsid w:val="00214A7E"/>
    <w:rPr>
      <w:rFonts w:eastAsiaTheme="minorHAnsi"/>
      <w:lang w:eastAsia="en-US"/>
    </w:rPr>
  </w:style>
  <w:style w:type="paragraph" w:customStyle="1" w:styleId="0AAA0F5871E040369B078290249267CC30">
    <w:name w:val="0AAA0F5871E040369B078290249267CC30"/>
    <w:rsid w:val="00214A7E"/>
    <w:rPr>
      <w:rFonts w:eastAsiaTheme="minorHAnsi"/>
      <w:lang w:eastAsia="en-US"/>
    </w:rPr>
  </w:style>
  <w:style w:type="paragraph" w:customStyle="1" w:styleId="D80D48D7FAA245C89A42BFF480DF6A978">
    <w:name w:val="D80D48D7FAA245C89A42BFF480DF6A978"/>
    <w:rsid w:val="00214A7E"/>
    <w:rPr>
      <w:rFonts w:eastAsiaTheme="minorHAnsi"/>
      <w:lang w:eastAsia="en-US"/>
    </w:rPr>
  </w:style>
  <w:style w:type="paragraph" w:customStyle="1" w:styleId="2487D2D0A2FB4583A9CAB5CD76343A9C8">
    <w:name w:val="2487D2D0A2FB4583A9CAB5CD76343A9C8"/>
    <w:rsid w:val="00214A7E"/>
    <w:rPr>
      <w:rFonts w:eastAsiaTheme="minorHAnsi"/>
      <w:lang w:eastAsia="en-US"/>
    </w:rPr>
  </w:style>
  <w:style w:type="paragraph" w:customStyle="1" w:styleId="9B00F8780DBE4562B8E63AE4412EC58E8">
    <w:name w:val="9B00F8780DBE4562B8E63AE4412EC58E8"/>
    <w:rsid w:val="00214A7E"/>
    <w:rPr>
      <w:rFonts w:eastAsiaTheme="minorHAnsi"/>
      <w:lang w:eastAsia="en-US"/>
    </w:rPr>
  </w:style>
  <w:style w:type="paragraph" w:customStyle="1" w:styleId="EF55DE088D034B45A69A0DBFAA3C17A08">
    <w:name w:val="EF55DE088D034B45A69A0DBFAA3C17A08"/>
    <w:rsid w:val="00214A7E"/>
    <w:rPr>
      <w:rFonts w:eastAsiaTheme="minorHAnsi"/>
      <w:lang w:eastAsia="en-US"/>
    </w:rPr>
  </w:style>
  <w:style w:type="paragraph" w:customStyle="1" w:styleId="AD5929F2C90B4BE98819C29C0C6607A98">
    <w:name w:val="AD5929F2C90B4BE98819C29C0C6607A98"/>
    <w:rsid w:val="00214A7E"/>
    <w:rPr>
      <w:rFonts w:eastAsiaTheme="minorHAnsi"/>
      <w:lang w:eastAsia="en-US"/>
    </w:rPr>
  </w:style>
  <w:style w:type="paragraph" w:customStyle="1" w:styleId="5A0B7126673E44D494CBC5353CC2348523">
    <w:name w:val="5A0B7126673E44D494CBC5353CC2348523"/>
    <w:rsid w:val="00214A7E"/>
    <w:rPr>
      <w:rFonts w:eastAsiaTheme="minorHAnsi"/>
      <w:lang w:eastAsia="en-US"/>
    </w:rPr>
  </w:style>
  <w:style w:type="paragraph" w:customStyle="1" w:styleId="064C8B26D95340D0ADD404550F0F80E223">
    <w:name w:val="064C8B26D95340D0ADD404550F0F80E223"/>
    <w:rsid w:val="00214A7E"/>
    <w:rPr>
      <w:rFonts w:eastAsiaTheme="minorHAnsi"/>
      <w:lang w:eastAsia="en-US"/>
    </w:rPr>
  </w:style>
  <w:style w:type="paragraph" w:customStyle="1" w:styleId="CE38DC525B424561904AF43FD85BAA3923">
    <w:name w:val="CE38DC525B424561904AF43FD85BAA3923"/>
    <w:rsid w:val="00214A7E"/>
    <w:rPr>
      <w:rFonts w:eastAsiaTheme="minorHAnsi"/>
      <w:lang w:eastAsia="en-US"/>
    </w:rPr>
  </w:style>
  <w:style w:type="paragraph" w:customStyle="1" w:styleId="09DCFA631F414449A0E130D2C7A6743E13">
    <w:name w:val="09DCFA631F414449A0E130D2C7A6743E13"/>
    <w:rsid w:val="00214A7E"/>
    <w:rPr>
      <w:rFonts w:eastAsiaTheme="minorHAnsi"/>
      <w:lang w:eastAsia="en-US"/>
    </w:rPr>
  </w:style>
  <w:style w:type="paragraph" w:customStyle="1" w:styleId="8B4261CBA40E422F9268B691C3A193DB33">
    <w:name w:val="8B4261CBA40E422F9268B691C3A193DB33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8">
    <w:name w:val="BFBC9BA8A1F542E88CE4BBD27051A21E18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31">
    <w:name w:val="25DA770E5E1647588DB6046793BE893631"/>
    <w:rsid w:val="00214A7E"/>
    <w:rPr>
      <w:rFonts w:eastAsiaTheme="minorHAnsi"/>
      <w:lang w:eastAsia="en-US"/>
    </w:rPr>
  </w:style>
  <w:style w:type="paragraph" w:customStyle="1" w:styleId="8C2C82FD714C4D0A92A1DDB792E46BA831">
    <w:name w:val="8C2C82FD714C4D0A92A1DDB792E46BA831"/>
    <w:rsid w:val="00214A7E"/>
    <w:rPr>
      <w:rFonts w:eastAsiaTheme="minorHAnsi"/>
      <w:lang w:eastAsia="en-US"/>
    </w:rPr>
  </w:style>
  <w:style w:type="paragraph" w:customStyle="1" w:styleId="2F8289CF650E43C7BC4B187BF300D9E531">
    <w:name w:val="2F8289CF650E43C7BC4B187BF300D9E531"/>
    <w:rsid w:val="00214A7E"/>
    <w:rPr>
      <w:rFonts w:eastAsiaTheme="minorHAnsi"/>
      <w:lang w:eastAsia="en-US"/>
    </w:rPr>
  </w:style>
  <w:style w:type="paragraph" w:customStyle="1" w:styleId="8ED4AE1B383243A48DB0D8BD9761463031">
    <w:name w:val="8ED4AE1B383243A48DB0D8BD9761463031"/>
    <w:rsid w:val="00214A7E"/>
    <w:rPr>
      <w:rFonts w:eastAsiaTheme="minorHAnsi"/>
      <w:lang w:eastAsia="en-US"/>
    </w:rPr>
  </w:style>
  <w:style w:type="paragraph" w:customStyle="1" w:styleId="0AAA0F5871E040369B078290249267CC31">
    <w:name w:val="0AAA0F5871E040369B078290249267CC31"/>
    <w:rsid w:val="00214A7E"/>
    <w:rPr>
      <w:rFonts w:eastAsiaTheme="minorHAnsi"/>
      <w:lang w:eastAsia="en-US"/>
    </w:rPr>
  </w:style>
  <w:style w:type="paragraph" w:customStyle="1" w:styleId="D80D48D7FAA245C89A42BFF480DF6A979">
    <w:name w:val="D80D48D7FAA245C89A42BFF480DF6A979"/>
    <w:rsid w:val="00214A7E"/>
    <w:rPr>
      <w:rFonts w:eastAsiaTheme="minorHAnsi"/>
      <w:lang w:eastAsia="en-US"/>
    </w:rPr>
  </w:style>
  <w:style w:type="paragraph" w:customStyle="1" w:styleId="2487D2D0A2FB4583A9CAB5CD76343A9C9">
    <w:name w:val="2487D2D0A2FB4583A9CAB5CD76343A9C9"/>
    <w:rsid w:val="00214A7E"/>
    <w:rPr>
      <w:rFonts w:eastAsiaTheme="minorHAnsi"/>
      <w:lang w:eastAsia="en-US"/>
    </w:rPr>
  </w:style>
  <w:style w:type="paragraph" w:customStyle="1" w:styleId="9B00F8780DBE4562B8E63AE4412EC58E9">
    <w:name w:val="9B00F8780DBE4562B8E63AE4412EC58E9"/>
    <w:rsid w:val="00214A7E"/>
    <w:rPr>
      <w:rFonts w:eastAsiaTheme="minorHAnsi"/>
      <w:lang w:eastAsia="en-US"/>
    </w:rPr>
  </w:style>
  <w:style w:type="paragraph" w:customStyle="1" w:styleId="EF55DE088D034B45A69A0DBFAA3C17A09">
    <w:name w:val="EF55DE088D034B45A69A0DBFAA3C17A09"/>
    <w:rsid w:val="00214A7E"/>
    <w:rPr>
      <w:rFonts w:eastAsiaTheme="minorHAnsi"/>
      <w:lang w:eastAsia="en-US"/>
    </w:rPr>
  </w:style>
  <w:style w:type="paragraph" w:customStyle="1" w:styleId="AD5929F2C90B4BE98819C29C0C6607A99">
    <w:name w:val="AD5929F2C90B4BE98819C29C0C6607A99"/>
    <w:rsid w:val="00214A7E"/>
    <w:rPr>
      <w:rFonts w:eastAsiaTheme="minorHAnsi"/>
      <w:lang w:eastAsia="en-US"/>
    </w:rPr>
  </w:style>
  <w:style w:type="paragraph" w:customStyle="1" w:styleId="5A0B7126673E44D494CBC5353CC2348524">
    <w:name w:val="5A0B7126673E44D494CBC5353CC2348524"/>
    <w:rsid w:val="00214A7E"/>
    <w:rPr>
      <w:rFonts w:eastAsiaTheme="minorHAnsi"/>
      <w:lang w:eastAsia="en-US"/>
    </w:rPr>
  </w:style>
  <w:style w:type="paragraph" w:customStyle="1" w:styleId="064C8B26D95340D0ADD404550F0F80E224">
    <w:name w:val="064C8B26D95340D0ADD404550F0F80E224"/>
    <w:rsid w:val="00214A7E"/>
    <w:rPr>
      <w:rFonts w:eastAsiaTheme="minorHAnsi"/>
      <w:lang w:eastAsia="en-US"/>
    </w:rPr>
  </w:style>
  <w:style w:type="paragraph" w:customStyle="1" w:styleId="CE38DC525B424561904AF43FD85BAA3924">
    <w:name w:val="CE38DC525B424561904AF43FD85BAA3924"/>
    <w:rsid w:val="00214A7E"/>
    <w:rPr>
      <w:rFonts w:eastAsiaTheme="minorHAnsi"/>
      <w:lang w:eastAsia="en-US"/>
    </w:rPr>
  </w:style>
  <w:style w:type="paragraph" w:customStyle="1" w:styleId="09DCFA631F414449A0E130D2C7A6743E14">
    <w:name w:val="09DCFA631F414449A0E130D2C7A6743E14"/>
    <w:rsid w:val="00214A7E"/>
    <w:rPr>
      <w:rFonts w:eastAsiaTheme="minorHAnsi"/>
      <w:lang w:eastAsia="en-US"/>
    </w:rPr>
  </w:style>
  <w:style w:type="paragraph" w:customStyle="1" w:styleId="8B4261CBA40E422F9268B691C3A193DB34">
    <w:name w:val="8B4261CBA40E422F9268B691C3A193DB34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9">
    <w:name w:val="BFBC9BA8A1F542E88CE4BBD27051A21E19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32">
    <w:name w:val="25DA770E5E1647588DB6046793BE893632"/>
    <w:rsid w:val="00214A7E"/>
    <w:rPr>
      <w:rFonts w:eastAsiaTheme="minorHAnsi"/>
      <w:lang w:eastAsia="en-US"/>
    </w:rPr>
  </w:style>
  <w:style w:type="paragraph" w:customStyle="1" w:styleId="8C2C82FD714C4D0A92A1DDB792E46BA832">
    <w:name w:val="8C2C82FD714C4D0A92A1DDB792E46BA832"/>
    <w:rsid w:val="00214A7E"/>
    <w:rPr>
      <w:rFonts w:eastAsiaTheme="minorHAnsi"/>
      <w:lang w:eastAsia="en-US"/>
    </w:rPr>
  </w:style>
  <w:style w:type="paragraph" w:customStyle="1" w:styleId="2F8289CF650E43C7BC4B187BF300D9E532">
    <w:name w:val="2F8289CF650E43C7BC4B187BF300D9E532"/>
    <w:rsid w:val="00214A7E"/>
    <w:rPr>
      <w:rFonts w:eastAsiaTheme="minorHAnsi"/>
      <w:lang w:eastAsia="en-US"/>
    </w:rPr>
  </w:style>
  <w:style w:type="paragraph" w:customStyle="1" w:styleId="8ED4AE1B383243A48DB0D8BD9761463032">
    <w:name w:val="8ED4AE1B383243A48DB0D8BD9761463032"/>
    <w:rsid w:val="00214A7E"/>
    <w:rPr>
      <w:rFonts w:eastAsiaTheme="minorHAnsi"/>
      <w:lang w:eastAsia="en-US"/>
    </w:rPr>
  </w:style>
  <w:style w:type="paragraph" w:customStyle="1" w:styleId="0AAA0F5871E040369B078290249267CC32">
    <w:name w:val="0AAA0F5871E040369B078290249267CC32"/>
    <w:rsid w:val="00214A7E"/>
    <w:rPr>
      <w:rFonts w:eastAsiaTheme="minorHAnsi"/>
      <w:lang w:eastAsia="en-US"/>
    </w:rPr>
  </w:style>
  <w:style w:type="paragraph" w:customStyle="1" w:styleId="D80D48D7FAA245C89A42BFF480DF6A9710">
    <w:name w:val="D80D48D7FAA245C89A42BFF480DF6A9710"/>
    <w:rsid w:val="00214A7E"/>
    <w:rPr>
      <w:rFonts w:eastAsiaTheme="minorHAnsi"/>
      <w:lang w:eastAsia="en-US"/>
    </w:rPr>
  </w:style>
  <w:style w:type="paragraph" w:customStyle="1" w:styleId="2487D2D0A2FB4583A9CAB5CD76343A9C10">
    <w:name w:val="2487D2D0A2FB4583A9CAB5CD76343A9C10"/>
    <w:rsid w:val="00214A7E"/>
    <w:rPr>
      <w:rFonts w:eastAsiaTheme="minorHAnsi"/>
      <w:lang w:eastAsia="en-US"/>
    </w:rPr>
  </w:style>
  <w:style w:type="paragraph" w:customStyle="1" w:styleId="9B00F8780DBE4562B8E63AE4412EC58E10">
    <w:name w:val="9B00F8780DBE4562B8E63AE4412EC58E10"/>
    <w:rsid w:val="00214A7E"/>
    <w:rPr>
      <w:rFonts w:eastAsiaTheme="minorHAnsi"/>
      <w:lang w:eastAsia="en-US"/>
    </w:rPr>
  </w:style>
  <w:style w:type="paragraph" w:customStyle="1" w:styleId="EF55DE088D034B45A69A0DBFAA3C17A010">
    <w:name w:val="EF55DE088D034B45A69A0DBFAA3C17A010"/>
    <w:rsid w:val="00214A7E"/>
    <w:rPr>
      <w:rFonts w:eastAsiaTheme="minorHAnsi"/>
      <w:lang w:eastAsia="en-US"/>
    </w:rPr>
  </w:style>
  <w:style w:type="paragraph" w:customStyle="1" w:styleId="AD5929F2C90B4BE98819C29C0C6607A910">
    <w:name w:val="AD5929F2C90B4BE98819C29C0C6607A910"/>
    <w:rsid w:val="00214A7E"/>
    <w:rPr>
      <w:rFonts w:eastAsiaTheme="minorHAnsi"/>
      <w:lang w:eastAsia="en-US"/>
    </w:rPr>
  </w:style>
  <w:style w:type="paragraph" w:customStyle="1" w:styleId="5A0B7126673E44D494CBC5353CC2348525">
    <w:name w:val="5A0B7126673E44D494CBC5353CC2348525"/>
    <w:rsid w:val="00214A7E"/>
    <w:rPr>
      <w:rFonts w:eastAsiaTheme="minorHAnsi"/>
      <w:lang w:eastAsia="en-US"/>
    </w:rPr>
  </w:style>
  <w:style w:type="paragraph" w:customStyle="1" w:styleId="064C8B26D95340D0ADD404550F0F80E225">
    <w:name w:val="064C8B26D95340D0ADD404550F0F80E225"/>
    <w:rsid w:val="00214A7E"/>
    <w:rPr>
      <w:rFonts w:eastAsiaTheme="minorHAnsi"/>
      <w:lang w:eastAsia="en-US"/>
    </w:rPr>
  </w:style>
  <w:style w:type="paragraph" w:customStyle="1" w:styleId="CE38DC525B424561904AF43FD85BAA3925">
    <w:name w:val="CE38DC525B424561904AF43FD85BAA3925"/>
    <w:rsid w:val="00214A7E"/>
    <w:rPr>
      <w:rFonts w:eastAsiaTheme="minorHAnsi"/>
      <w:lang w:eastAsia="en-US"/>
    </w:rPr>
  </w:style>
  <w:style w:type="paragraph" w:customStyle="1" w:styleId="09DCFA631F414449A0E130D2C7A6743E15">
    <w:name w:val="09DCFA631F414449A0E130D2C7A6743E15"/>
    <w:rsid w:val="00214A7E"/>
    <w:rPr>
      <w:rFonts w:eastAsiaTheme="minorHAnsi"/>
      <w:lang w:eastAsia="en-US"/>
    </w:rPr>
  </w:style>
  <w:style w:type="paragraph" w:customStyle="1" w:styleId="8B4261CBA40E422F9268B691C3A193DB35">
    <w:name w:val="8B4261CBA40E422F9268B691C3A193DB35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0">
    <w:name w:val="BFBC9BA8A1F542E88CE4BBD27051A21E20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33">
    <w:name w:val="25DA770E5E1647588DB6046793BE893633"/>
    <w:rsid w:val="00214A7E"/>
    <w:rPr>
      <w:rFonts w:eastAsiaTheme="minorHAnsi"/>
      <w:lang w:eastAsia="en-US"/>
    </w:rPr>
  </w:style>
  <w:style w:type="paragraph" w:customStyle="1" w:styleId="8C2C82FD714C4D0A92A1DDB792E46BA833">
    <w:name w:val="8C2C82FD714C4D0A92A1DDB792E46BA833"/>
    <w:rsid w:val="00214A7E"/>
    <w:rPr>
      <w:rFonts w:eastAsiaTheme="minorHAnsi"/>
      <w:lang w:eastAsia="en-US"/>
    </w:rPr>
  </w:style>
  <w:style w:type="paragraph" w:customStyle="1" w:styleId="2F8289CF650E43C7BC4B187BF300D9E533">
    <w:name w:val="2F8289CF650E43C7BC4B187BF300D9E533"/>
    <w:rsid w:val="00214A7E"/>
    <w:rPr>
      <w:rFonts w:eastAsiaTheme="minorHAnsi"/>
      <w:lang w:eastAsia="en-US"/>
    </w:rPr>
  </w:style>
  <w:style w:type="paragraph" w:customStyle="1" w:styleId="8ED4AE1B383243A48DB0D8BD9761463033">
    <w:name w:val="8ED4AE1B383243A48DB0D8BD9761463033"/>
    <w:rsid w:val="00214A7E"/>
    <w:rPr>
      <w:rFonts w:eastAsiaTheme="minorHAnsi"/>
      <w:lang w:eastAsia="en-US"/>
    </w:rPr>
  </w:style>
  <w:style w:type="paragraph" w:customStyle="1" w:styleId="0AAA0F5871E040369B078290249267CC33">
    <w:name w:val="0AAA0F5871E040369B078290249267CC33"/>
    <w:rsid w:val="00214A7E"/>
    <w:rPr>
      <w:rFonts w:eastAsiaTheme="minorHAnsi"/>
      <w:lang w:eastAsia="en-US"/>
    </w:rPr>
  </w:style>
  <w:style w:type="paragraph" w:customStyle="1" w:styleId="D80D48D7FAA245C89A42BFF480DF6A9711">
    <w:name w:val="D80D48D7FAA245C89A42BFF480DF6A9711"/>
    <w:rsid w:val="00214A7E"/>
    <w:rPr>
      <w:rFonts w:eastAsiaTheme="minorHAnsi"/>
      <w:lang w:eastAsia="en-US"/>
    </w:rPr>
  </w:style>
  <w:style w:type="paragraph" w:customStyle="1" w:styleId="2487D2D0A2FB4583A9CAB5CD76343A9C11">
    <w:name w:val="2487D2D0A2FB4583A9CAB5CD76343A9C11"/>
    <w:rsid w:val="00214A7E"/>
    <w:rPr>
      <w:rFonts w:eastAsiaTheme="minorHAnsi"/>
      <w:lang w:eastAsia="en-US"/>
    </w:rPr>
  </w:style>
  <w:style w:type="paragraph" w:customStyle="1" w:styleId="9B00F8780DBE4562B8E63AE4412EC58E11">
    <w:name w:val="9B00F8780DBE4562B8E63AE4412EC58E11"/>
    <w:rsid w:val="00214A7E"/>
    <w:rPr>
      <w:rFonts w:eastAsiaTheme="minorHAnsi"/>
      <w:lang w:eastAsia="en-US"/>
    </w:rPr>
  </w:style>
  <w:style w:type="paragraph" w:customStyle="1" w:styleId="EF55DE088D034B45A69A0DBFAA3C17A011">
    <w:name w:val="EF55DE088D034B45A69A0DBFAA3C17A011"/>
    <w:rsid w:val="00214A7E"/>
    <w:rPr>
      <w:rFonts w:eastAsiaTheme="minorHAnsi"/>
      <w:lang w:eastAsia="en-US"/>
    </w:rPr>
  </w:style>
  <w:style w:type="paragraph" w:customStyle="1" w:styleId="AD5929F2C90B4BE98819C29C0C6607A911">
    <w:name w:val="AD5929F2C90B4BE98819C29C0C6607A911"/>
    <w:rsid w:val="00214A7E"/>
    <w:rPr>
      <w:rFonts w:eastAsiaTheme="minorHAnsi"/>
      <w:lang w:eastAsia="en-US"/>
    </w:rPr>
  </w:style>
  <w:style w:type="paragraph" w:customStyle="1" w:styleId="5A0B7126673E44D494CBC5353CC2348526">
    <w:name w:val="5A0B7126673E44D494CBC5353CC2348526"/>
    <w:rsid w:val="00214A7E"/>
    <w:rPr>
      <w:rFonts w:eastAsiaTheme="minorHAnsi"/>
      <w:lang w:eastAsia="en-US"/>
    </w:rPr>
  </w:style>
  <w:style w:type="paragraph" w:customStyle="1" w:styleId="064C8B26D95340D0ADD404550F0F80E226">
    <w:name w:val="064C8B26D95340D0ADD404550F0F80E226"/>
    <w:rsid w:val="00214A7E"/>
    <w:rPr>
      <w:rFonts w:eastAsiaTheme="minorHAnsi"/>
      <w:lang w:eastAsia="en-US"/>
    </w:rPr>
  </w:style>
  <w:style w:type="paragraph" w:customStyle="1" w:styleId="CE38DC525B424561904AF43FD85BAA3926">
    <w:name w:val="CE38DC525B424561904AF43FD85BAA3926"/>
    <w:rsid w:val="00214A7E"/>
    <w:rPr>
      <w:rFonts w:eastAsiaTheme="minorHAnsi"/>
      <w:lang w:eastAsia="en-US"/>
    </w:rPr>
  </w:style>
  <w:style w:type="paragraph" w:customStyle="1" w:styleId="09DCFA631F414449A0E130D2C7A6743E16">
    <w:name w:val="09DCFA631F414449A0E130D2C7A6743E16"/>
    <w:rsid w:val="00214A7E"/>
    <w:rPr>
      <w:rFonts w:eastAsiaTheme="minorHAnsi"/>
      <w:lang w:eastAsia="en-US"/>
    </w:rPr>
  </w:style>
  <w:style w:type="paragraph" w:customStyle="1" w:styleId="8B4261CBA40E422F9268B691C3A193DB36">
    <w:name w:val="8B4261CBA40E422F9268B691C3A193DB36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1">
    <w:name w:val="BFBC9BA8A1F542E88CE4BBD27051A21E21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34">
    <w:name w:val="25DA770E5E1647588DB6046793BE893634"/>
    <w:rsid w:val="00214A7E"/>
    <w:rPr>
      <w:rFonts w:eastAsiaTheme="minorHAnsi"/>
      <w:lang w:eastAsia="en-US"/>
    </w:rPr>
  </w:style>
  <w:style w:type="paragraph" w:customStyle="1" w:styleId="8C2C82FD714C4D0A92A1DDB792E46BA834">
    <w:name w:val="8C2C82FD714C4D0A92A1DDB792E46BA834"/>
    <w:rsid w:val="00214A7E"/>
    <w:rPr>
      <w:rFonts w:eastAsiaTheme="minorHAnsi"/>
      <w:lang w:eastAsia="en-US"/>
    </w:rPr>
  </w:style>
  <w:style w:type="paragraph" w:customStyle="1" w:styleId="2F8289CF650E43C7BC4B187BF300D9E534">
    <w:name w:val="2F8289CF650E43C7BC4B187BF300D9E534"/>
    <w:rsid w:val="00214A7E"/>
    <w:rPr>
      <w:rFonts w:eastAsiaTheme="minorHAnsi"/>
      <w:lang w:eastAsia="en-US"/>
    </w:rPr>
  </w:style>
  <w:style w:type="paragraph" w:customStyle="1" w:styleId="8ED4AE1B383243A48DB0D8BD9761463034">
    <w:name w:val="8ED4AE1B383243A48DB0D8BD9761463034"/>
    <w:rsid w:val="00214A7E"/>
    <w:rPr>
      <w:rFonts w:eastAsiaTheme="minorHAnsi"/>
      <w:lang w:eastAsia="en-US"/>
    </w:rPr>
  </w:style>
  <w:style w:type="paragraph" w:customStyle="1" w:styleId="0AAA0F5871E040369B078290249267CC34">
    <w:name w:val="0AAA0F5871E040369B078290249267CC34"/>
    <w:rsid w:val="00214A7E"/>
    <w:rPr>
      <w:rFonts w:eastAsiaTheme="minorHAnsi"/>
      <w:lang w:eastAsia="en-US"/>
    </w:rPr>
  </w:style>
  <w:style w:type="paragraph" w:customStyle="1" w:styleId="D80D48D7FAA245C89A42BFF480DF6A9712">
    <w:name w:val="D80D48D7FAA245C89A42BFF480DF6A9712"/>
    <w:rsid w:val="00214A7E"/>
    <w:rPr>
      <w:rFonts w:eastAsiaTheme="minorHAnsi"/>
      <w:lang w:eastAsia="en-US"/>
    </w:rPr>
  </w:style>
  <w:style w:type="paragraph" w:customStyle="1" w:styleId="2487D2D0A2FB4583A9CAB5CD76343A9C12">
    <w:name w:val="2487D2D0A2FB4583A9CAB5CD76343A9C12"/>
    <w:rsid w:val="00214A7E"/>
    <w:rPr>
      <w:rFonts w:eastAsiaTheme="minorHAnsi"/>
      <w:lang w:eastAsia="en-US"/>
    </w:rPr>
  </w:style>
  <w:style w:type="paragraph" w:customStyle="1" w:styleId="9B00F8780DBE4562B8E63AE4412EC58E12">
    <w:name w:val="9B00F8780DBE4562B8E63AE4412EC58E12"/>
    <w:rsid w:val="00214A7E"/>
    <w:rPr>
      <w:rFonts w:eastAsiaTheme="minorHAnsi"/>
      <w:lang w:eastAsia="en-US"/>
    </w:rPr>
  </w:style>
  <w:style w:type="paragraph" w:customStyle="1" w:styleId="EF55DE088D034B45A69A0DBFAA3C17A012">
    <w:name w:val="EF55DE088D034B45A69A0DBFAA3C17A012"/>
    <w:rsid w:val="00214A7E"/>
    <w:rPr>
      <w:rFonts w:eastAsiaTheme="minorHAnsi"/>
      <w:lang w:eastAsia="en-US"/>
    </w:rPr>
  </w:style>
  <w:style w:type="paragraph" w:customStyle="1" w:styleId="AD5929F2C90B4BE98819C29C0C6607A912">
    <w:name w:val="AD5929F2C90B4BE98819C29C0C6607A912"/>
    <w:rsid w:val="00214A7E"/>
    <w:rPr>
      <w:rFonts w:eastAsiaTheme="minorHAnsi"/>
      <w:lang w:eastAsia="en-US"/>
    </w:rPr>
  </w:style>
  <w:style w:type="paragraph" w:customStyle="1" w:styleId="5A0B7126673E44D494CBC5353CC2348527">
    <w:name w:val="5A0B7126673E44D494CBC5353CC2348527"/>
    <w:rsid w:val="00214A7E"/>
    <w:rPr>
      <w:rFonts w:eastAsiaTheme="minorHAnsi"/>
      <w:lang w:eastAsia="en-US"/>
    </w:rPr>
  </w:style>
  <w:style w:type="paragraph" w:customStyle="1" w:styleId="064C8B26D95340D0ADD404550F0F80E227">
    <w:name w:val="064C8B26D95340D0ADD404550F0F80E227"/>
    <w:rsid w:val="00214A7E"/>
    <w:rPr>
      <w:rFonts w:eastAsiaTheme="minorHAnsi"/>
      <w:lang w:eastAsia="en-US"/>
    </w:rPr>
  </w:style>
  <w:style w:type="paragraph" w:customStyle="1" w:styleId="CE38DC525B424561904AF43FD85BAA3927">
    <w:name w:val="CE38DC525B424561904AF43FD85BAA3927"/>
    <w:rsid w:val="00214A7E"/>
    <w:rPr>
      <w:rFonts w:eastAsiaTheme="minorHAnsi"/>
      <w:lang w:eastAsia="en-US"/>
    </w:rPr>
  </w:style>
  <w:style w:type="paragraph" w:customStyle="1" w:styleId="09DCFA631F414449A0E130D2C7A6743E17">
    <w:name w:val="09DCFA631F414449A0E130D2C7A6743E17"/>
    <w:rsid w:val="00214A7E"/>
    <w:rPr>
      <w:rFonts w:eastAsiaTheme="minorHAnsi"/>
      <w:lang w:eastAsia="en-US"/>
    </w:rPr>
  </w:style>
  <w:style w:type="paragraph" w:customStyle="1" w:styleId="8B4261CBA40E422F9268B691C3A193DB37">
    <w:name w:val="8B4261CBA40E422F9268B691C3A193DB37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2">
    <w:name w:val="BFBC9BA8A1F542E88CE4BBD27051A21E22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F8E05F1338574FC999491201E8C2A068">
    <w:name w:val="F8E05F1338574FC999491201E8C2A068"/>
    <w:rsid w:val="00214A7E"/>
  </w:style>
  <w:style w:type="paragraph" w:customStyle="1" w:styleId="FF6BA0E901FF46369468748A205AF029">
    <w:name w:val="FF6BA0E901FF46369468748A205AF029"/>
    <w:rsid w:val="00214A7E"/>
  </w:style>
  <w:style w:type="paragraph" w:customStyle="1" w:styleId="39E88A3FEAD546E3AAA0259D4756DB95">
    <w:name w:val="39E88A3FEAD546E3AAA0259D4756DB95"/>
    <w:rsid w:val="00214A7E"/>
  </w:style>
  <w:style w:type="paragraph" w:customStyle="1" w:styleId="0754762C47184DD6B13194FC166749CF">
    <w:name w:val="0754762C47184DD6B13194FC166749CF"/>
    <w:rsid w:val="00214A7E"/>
  </w:style>
  <w:style w:type="paragraph" w:customStyle="1" w:styleId="5417197BCC6F4EA19933151CE3B5D9CD">
    <w:name w:val="5417197BCC6F4EA19933151CE3B5D9CD"/>
    <w:rsid w:val="00214A7E"/>
  </w:style>
  <w:style w:type="paragraph" w:customStyle="1" w:styleId="6B285F8A1EB74A708D50B6094B17977A">
    <w:name w:val="6B285F8A1EB74A708D50B6094B17977A"/>
    <w:rsid w:val="00214A7E"/>
  </w:style>
  <w:style w:type="paragraph" w:customStyle="1" w:styleId="36FA81279ED54964BFD30C94012393ED">
    <w:name w:val="36FA81279ED54964BFD30C94012393ED"/>
    <w:rsid w:val="00214A7E"/>
  </w:style>
  <w:style w:type="paragraph" w:customStyle="1" w:styleId="9E0F5544577443B9AF6F158F356E816E">
    <w:name w:val="9E0F5544577443B9AF6F158F356E816E"/>
    <w:rsid w:val="00214A7E"/>
  </w:style>
  <w:style w:type="paragraph" w:customStyle="1" w:styleId="6A6144CF847947C493BB73B3BA822587">
    <w:name w:val="6A6144CF847947C493BB73B3BA822587"/>
    <w:rsid w:val="00214A7E"/>
  </w:style>
  <w:style w:type="paragraph" w:customStyle="1" w:styleId="DFA5E319E16D454CB187C4F6692E97B4">
    <w:name w:val="DFA5E319E16D454CB187C4F6692E97B4"/>
    <w:rsid w:val="00214A7E"/>
  </w:style>
  <w:style w:type="paragraph" w:customStyle="1" w:styleId="FB99DADD7E414D1DABAFA9137970D0E2">
    <w:name w:val="FB99DADD7E414D1DABAFA9137970D0E2"/>
    <w:rsid w:val="00214A7E"/>
  </w:style>
  <w:style w:type="paragraph" w:customStyle="1" w:styleId="7EDE72C22D2C44EA98BA1CAEAB37B025">
    <w:name w:val="7EDE72C22D2C44EA98BA1CAEAB37B025"/>
    <w:rsid w:val="00214A7E"/>
  </w:style>
  <w:style w:type="paragraph" w:customStyle="1" w:styleId="E1D9BE18B18E4C9CBF2252714167687D">
    <w:name w:val="E1D9BE18B18E4C9CBF2252714167687D"/>
    <w:rsid w:val="00214A7E"/>
  </w:style>
  <w:style w:type="paragraph" w:customStyle="1" w:styleId="0183732B5DC24052807993FCE44883A1">
    <w:name w:val="0183732B5DC24052807993FCE44883A1"/>
    <w:rsid w:val="00214A7E"/>
  </w:style>
  <w:style w:type="paragraph" w:customStyle="1" w:styleId="E0AF4A49276143DDB8E5C845A10DFFFE">
    <w:name w:val="E0AF4A49276143DDB8E5C845A10DFFFE"/>
    <w:rsid w:val="00214A7E"/>
  </w:style>
  <w:style w:type="paragraph" w:customStyle="1" w:styleId="79AD48D2C0C64C0D8B546C5252A16479">
    <w:name w:val="79AD48D2C0C64C0D8B546C5252A16479"/>
    <w:rsid w:val="00214A7E"/>
  </w:style>
  <w:style w:type="paragraph" w:customStyle="1" w:styleId="4CBDD79C11264237AB7F50CC03703BFC">
    <w:name w:val="4CBDD79C11264237AB7F50CC03703BFC"/>
    <w:rsid w:val="00214A7E"/>
  </w:style>
  <w:style w:type="paragraph" w:customStyle="1" w:styleId="DDD6EF0003F6433AAD241C7FC587F750">
    <w:name w:val="DDD6EF0003F6433AAD241C7FC587F750"/>
    <w:rsid w:val="00214A7E"/>
  </w:style>
  <w:style w:type="paragraph" w:customStyle="1" w:styleId="D8BDF2ED78D54F6B9A206508D4ED075C">
    <w:name w:val="D8BDF2ED78D54F6B9A206508D4ED075C"/>
    <w:rsid w:val="00214A7E"/>
  </w:style>
  <w:style w:type="paragraph" w:customStyle="1" w:styleId="5348A881BD3648598B74072FE8B0BDC8">
    <w:name w:val="5348A881BD3648598B74072FE8B0BDC8"/>
    <w:rsid w:val="00214A7E"/>
  </w:style>
  <w:style w:type="paragraph" w:customStyle="1" w:styleId="11CCE7CE8889434080233738D24EBA62">
    <w:name w:val="11CCE7CE8889434080233738D24EBA62"/>
    <w:rsid w:val="00214A7E"/>
  </w:style>
  <w:style w:type="paragraph" w:customStyle="1" w:styleId="8C2C82FD714C4D0A92A1DDB792E46BA835">
    <w:name w:val="8C2C82FD714C4D0A92A1DDB792E46BA835"/>
    <w:rsid w:val="00214A7E"/>
    <w:rPr>
      <w:rFonts w:eastAsiaTheme="minorHAnsi"/>
      <w:lang w:eastAsia="en-US"/>
    </w:rPr>
  </w:style>
  <w:style w:type="paragraph" w:customStyle="1" w:styleId="2F8289CF650E43C7BC4B187BF300D9E535">
    <w:name w:val="2F8289CF650E43C7BC4B187BF300D9E535"/>
    <w:rsid w:val="00214A7E"/>
    <w:rPr>
      <w:rFonts w:eastAsiaTheme="minorHAnsi"/>
      <w:lang w:eastAsia="en-US"/>
    </w:rPr>
  </w:style>
  <w:style w:type="paragraph" w:customStyle="1" w:styleId="8ED4AE1B383243A48DB0D8BD9761463035">
    <w:name w:val="8ED4AE1B383243A48DB0D8BD9761463035"/>
    <w:rsid w:val="00214A7E"/>
    <w:rPr>
      <w:rFonts w:eastAsiaTheme="minorHAnsi"/>
      <w:lang w:eastAsia="en-US"/>
    </w:rPr>
  </w:style>
  <w:style w:type="paragraph" w:customStyle="1" w:styleId="D80D48D7FAA245C89A42BFF480DF6A9713">
    <w:name w:val="D80D48D7FAA245C89A42BFF480DF6A9713"/>
    <w:rsid w:val="00214A7E"/>
    <w:rPr>
      <w:rFonts w:eastAsiaTheme="minorHAnsi"/>
      <w:lang w:eastAsia="en-US"/>
    </w:rPr>
  </w:style>
  <w:style w:type="paragraph" w:customStyle="1" w:styleId="39E88A3FEAD546E3AAA0259D4756DB951">
    <w:name w:val="39E88A3FEAD546E3AAA0259D4756DB951"/>
    <w:rsid w:val="00214A7E"/>
    <w:rPr>
      <w:rFonts w:eastAsiaTheme="minorHAnsi"/>
      <w:lang w:eastAsia="en-US"/>
    </w:rPr>
  </w:style>
  <w:style w:type="paragraph" w:customStyle="1" w:styleId="0754762C47184DD6B13194FC166749CF1">
    <w:name w:val="0754762C47184DD6B13194FC166749CF1"/>
    <w:rsid w:val="00214A7E"/>
    <w:rPr>
      <w:rFonts w:eastAsiaTheme="minorHAnsi"/>
      <w:lang w:eastAsia="en-US"/>
    </w:rPr>
  </w:style>
  <w:style w:type="paragraph" w:customStyle="1" w:styleId="E1D9BE18B18E4C9CBF2252714167687D1">
    <w:name w:val="E1D9BE18B18E4C9CBF2252714167687D1"/>
    <w:rsid w:val="00214A7E"/>
    <w:rPr>
      <w:rFonts w:eastAsiaTheme="minorHAnsi"/>
      <w:lang w:eastAsia="en-US"/>
    </w:rPr>
  </w:style>
  <w:style w:type="paragraph" w:customStyle="1" w:styleId="0183732B5DC24052807993FCE44883A11">
    <w:name w:val="0183732B5DC24052807993FCE44883A11"/>
    <w:rsid w:val="00214A7E"/>
    <w:rPr>
      <w:rFonts w:eastAsiaTheme="minorHAnsi"/>
      <w:lang w:eastAsia="en-US"/>
    </w:rPr>
  </w:style>
  <w:style w:type="paragraph" w:customStyle="1" w:styleId="E0AF4A49276143DDB8E5C845A10DFFFE1">
    <w:name w:val="E0AF4A49276143DDB8E5C845A10DFFFE1"/>
    <w:rsid w:val="00214A7E"/>
    <w:rPr>
      <w:rFonts w:eastAsiaTheme="minorHAnsi"/>
      <w:lang w:eastAsia="en-US"/>
    </w:rPr>
  </w:style>
  <w:style w:type="paragraph" w:customStyle="1" w:styleId="79AD48D2C0C64C0D8B546C5252A164791">
    <w:name w:val="79AD48D2C0C64C0D8B546C5252A164791"/>
    <w:rsid w:val="00214A7E"/>
    <w:rPr>
      <w:rFonts w:eastAsiaTheme="minorHAnsi"/>
      <w:lang w:eastAsia="en-US"/>
    </w:rPr>
  </w:style>
  <w:style w:type="paragraph" w:customStyle="1" w:styleId="4CBDD79C11264237AB7F50CC03703BFC1">
    <w:name w:val="4CBDD79C11264237AB7F50CC03703BFC1"/>
    <w:rsid w:val="00214A7E"/>
    <w:rPr>
      <w:rFonts w:eastAsiaTheme="minorHAnsi"/>
      <w:lang w:eastAsia="en-US"/>
    </w:rPr>
  </w:style>
  <w:style w:type="paragraph" w:customStyle="1" w:styleId="DDD6EF0003F6433AAD241C7FC587F7501">
    <w:name w:val="DDD6EF0003F6433AAD241C7FC587F7501"/>
    <w:rsid w:val="00214A7E"/>
    <w:rPr>
      <w:rFonts w:eastAsiaTheme="minorHAnsi"/>
      <w:lang w:eastAsia="en-US"/>
    </w:rPr>
  </w:style>
  <w:style w:type="paragraph" w:customStyle="1" w:styleId="2487D2D0A2FB4583A9CAB5CD76343A9C13">
    <w:name w:val="2487D2D0A2FB4583A9CAB5CD76343A9C13"/>
    <w:rsid w:val="00214A7E"/>
    <w:rPr>
      <w:rFonts w:eastAsiaTheme="minorHAnsi"/>
      <w:lang w:eastAsia="en-US"/>
    </w:rPr>
  </w:style>
  <w:style w:type="paragraph" w:customStyle="1" w:styleId="AD5929F2C90B4BE98819C29C0C6607A913">
    <w:name w:val="AD5929F2C90B4BE98819C29C0C6607A913"/>
    <w:rsid w:val="00214A7E"/>
    <w:rPr>
      <w:rFonts w:eastAsiaTheme="minorHAnsi"/>
      <w:lang w:eastAsia="en-US"/>
    </w:rPr>
  </w:style>
  <w:style w:type="paragraph" w:customStyle="1" w:styleId="5A0B7126673E44D494CBC5353CC2348528">
    <w:name w:val="5A0B7126673E44D494CBC5353CC2348528"/>
    <w:rsid w:val="00214A7E"/>
    <w:rPr>
      <w:rFonts w:eastAsiaTheme="minorHAnsi"/>
      <w:lang w:eastAsia="en-US"/>
    </w:rPr>
  </w:style>
  <w:style w:type="paragraph" w:customStyle="1" w:styleId="064C8B26D95340D0ADD404550F0F80E228">
    <w:name w:val="064C8B26D95340D0ADD404550F0F80E228"/>
    <w:rsid w:val="00214A7E"/>
    <w:rPr>
      <w:rFonts w:eastAsiaTheme="minorHAnsi"/>
      <w:lang w:eastAsia="en-US"/>
    </w:rPr>
  </w:style>
  <w:style w:type="paragraph" w:customStyle="1" w:styleId="11CCE7CE8889434080233738D24EBA621">
    <w:name w:val="11CCE7CE8889434080233738D24EBA621"/>
    <w:rsid w:val="00214A7E"/>
    <w:rPr>
      <w:rFonts w:eastAsiaTheme="minorHAnsi"/>
      <w:lang w:eastAsia="en-US"/>
    </w:rPr>
  </w:style>
  <w:style w:type="paragraph" w:customStyle="1" w:styleId="CE38DC525B424561904AF43FD85BAA3928">
    <w:name w:val="CE38DC525B424561904AF43FD85BAA3928"/>
    <w:rsid w:val="00214A7E"/>
    <w:rPr>
      <w:rFonts w:eastAsiaTheme="minorHAnsi"/>
      <w:lang w:eastAsia="en-US"/>
    </w:rPr>
  </w:style>
  <w:style w:type="paragraph" w:customStyle="1" w:styleId="09DCFA631F414449A0E130D2C7A6743E18">
    <w:name w:val="09DCFA631F414449A0E130D2C7A6743E18"/>
    <w:rsid w:val="00214A7E"/>
    <w:rPr>
      <w:rFonts w:eastAsiaTheme="minorHAnsi"/>
      <w:lang w:eastAsia="en-US"/>
    </w:rPr>
  </w:style>
  <w:style w:type="paragraph" w:customStyle="1" w:styleId="8B4261CBA40E422F9268B691C3A193DB38">
    <w:name w:val="8B4261CBA40E422F9268B691C3A193DB38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3">
    <w:name w:val="BFBC9BA8A1F542E88CE4BBD27051A21E23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C2C82FD714C4D0A92A1DDB792E46BA836">
    <w:name w:val="8C2C82FD714C4D0A92A1DDB792E46BA836"/>
    <w:rsid w:val="00214A7E"/>
    <w:rPr>
      <w:rFonts w:eastAsiaTheme="minorHAnsi"/>
      <w:lang w:eastAsia="en-US"/>
    </w:rPr>
  </w:style>
  <w:style w:type="paragraph" w:customStyle="1" w:styleId="2F8289CF650E43C7BC4B187BF300D9E536">
    <w:name w:val="2F8289CF650E43C7BC4B187BF300D9E536"/>
    <w:rsid w:val="00214A7E"/>
    <w:rPr>
      <w:rFonts w:eastAsiaTheme="minorHAnsi"/>
      <w:lang w:eastAsia="en-US"/>
    </w:rPr>
  </w:style>
  <w:style w:type="paragraph" w:customStyle="1" w:styleId="8ED4AE1B383243A48DB0D8BD9761463036">
    <w:name w:val="8ED4AE1B383243A48DB0D8BD9761463036"/>
    <w:rsid w:val="00214A7E"/>
    <w:rPr>
      <w:rFonts w:eastAsiaTheme="minorHAnsi"/>
      <w:lang w:eastAsia="en-US"/>
    </w:rPr>
  </w:style>
  <w:style w:type="paragraph" w:customStyle="1" w:styleId="D80D48D7FAA245C89A42BFF480DF6A9714">
    <w:name w:val="D80D48D7FAA245C89A42BFF480DF6A9714"/>
    <w:rsid w:val="00214A7E"/>
    <w:rPr>
      <w:rFonts w:eastAsiaTheme="minorHAnsi"/>
      <w:lang w:eastAsia="en-US"/>
    </w:rPr>
  </w:style>
  <w:style w:type="paragraph" w:customStyle="1" w:styleId="39E88A3FEAD546E3AAA0259D4756DB952">
    <w:name w:val="39E88A3FEAD546E3AAA0259D4756DB952"/>
    <w:rsid w:val="00214A7E"/>
    <w:rPr>
      <w:rFonts w:eastAsiaTheme="minorHAnsi"/>
      <w:lang w:eastAsia="en-US"/>
    </w:rPr>
  </w:style>
  <w:style w:type="paragraph" w:customStyle="1" w:styleId="0754762C47184DD6B13194FC166749CF2">
    <w:name w:val="0754762C47184DD6B13194FC166749CF2"/>
    <w:rsid w:val="00214A7E"/>
    <w:rPr>
      <w:rFonts w:eastAsiaTheme="minorHAnsi"/>
      <w:lang w:eastAsia="en-US"/>
    </w:rPr>
  </w:style>
  <w:style w:type="paragraph" w:customStyle="1" w:styleId="E1D9BE18B18E4C9CBF2252714167687D2">
    <w:name w:val="E1D9BE18B18E4C9CBF2252714167687D2"/>
    <w:rsid w:val="00214A7E"/>
    <w:rPr>
      <w:rFonts w:eastAsiaTheme="minorHAnsi"/>
      <w:lang w:eastAsia="en-US"/>
    </w:rPr>
  </w:style>
  <w:style w:type="paragraph" w:customStyle="1" w:styleId="0183732B5DC24052807993FCE44883A12">
    <w:name w:val="0183732B5DC24052807993FCE44883A12"/>
    <w:rsid w:val="00214A7E"/>
    <w:rPr>
      <w:rFonts w:eastAsiaTheme="minorHAnsi"/>
      <w:lang w:eastAsia="en-US"/>
    </w:rPr>
  </w:style>
  <w:style w:type="paragraph" w:customStyle="1" w:styleId="E0AF4A49276143DDB8E5C845A10DFFFE2">
    <w:name w:val="E0AF4A49276143DDB8E5C845A10DFFFE2"/>
    <w:rsid w:val="00214A7E"/>
    <w:rPr>
      <w:rFonts w:eastAsiaTheme="minorHAnsi"/>
      <w:lang w:eastAsia="en-US"/>
    </w:rPr>
  </w:style>
  <w:style w:type="paragraph" w:customStyle="1" w:styleId="79AD48D2C0C64C0D8B546C5252A164792">
    <w:name w:val="79AD48D2C0C64C0D8B546C5252A164792"/>
    <w:rsid w:val="00214A7E"/>
    <w:rPr>
      <w:rFonts w:eastAsiaTheme="minorHAnsi"/>
      <w:lang w:eastAsia="en-US"/>
    </w:rPr>
  </w:style>
  <w:style w:type="paragraph" w:customStyle="1" w:styleId="4CBDD79C11264237AB7F50CC03703BFC2">
    <w:name w:val="4CBDD79C11264237AB7F50CC03703BFC2"/>
    <w:rsid w:val="00214A7E"/>
    <w:rPr>
      <w:rFonts w:eastAsiaTheme="minorHAnsi"/>
      <w:lang w:eastAsia="en-US"/>
    </w:rPr>
  </w:style>
  <w:style w:type="paragraph" w:customStyle="1" w:styleId="DDD6EF0003F6433AAD241C7FC587F7502">
    <w:name w:val="DDD6EF0003F6433AAD241C7FC587F7502"/>
    <w:rsid w:val="00214A7E"/>
    <w:rPr>
      <w:rFonts w:eastAsiaTheme="minorHAnsi"/>
      <w:lang w:eastAsia="en-US"/>
    </w:rPr>
  </w:style>
  <w:style w:type="paragraph" w:customStyle="1" w:styleId="2487D2D0A2FB4583A9CAB5CD76343A9C14">
    <w:name w:val="2487D2D0A2FB4583A9CAB5CD76343A9C14"/>
    <w:rsid w:val="00214A7E"/>
    <w:rPr>
      <w:rFonts w:eastAsiaTheme="minorHAnsi"/>
      <w:lang w:eastAsia="en-US"/>
    </w:rPr>
  </w:style>
  <w:style w:type="paragraph" w:customStyle="1" w:styleId="AD5929F2C90B4BE98819C29C0C6607A914">
    <w:name w:val="AD5929F2C90B4BE98819C29C0C6607A914"/>
    <w:rsid w:val="00214A7E"/>
    <w:rPr>
      <w:rFonts w:eastAsiaTheme="minorHAnsi"/>
      <w:lang w:eastAsia="en-US"/>
    </w:rPr>
  </w:style>
  <w:style w:type="paragraph" w:customStyle="1" w:styleId="5A0B7126673E44D494CBC5353CC2348529">
    <w:name w:val="5A0B7126673E44D494CBC5353CC2348529"/>
    <w:rsid w:val="00214A7E"/>
    <w:rPr>
      <w:rFonts w:eastAsiaTheme="minorHAnsi"/>
      <w:lang w:eastAsia="en-US"/>
    </w:rPr>
  </w:style>
  <w:style w:type="paragraph" w:customStyle="1" w:styleId="064C8B26D95340D0ADD404550F0F80E229">
    <w:name w:val="064C8B26D95340D0ADD404550F0F80E229"/>
    <w:rsid w:val="00214A7E"/>
    <w:rPr>
      <w:rFonts w:eastAsiaTheme="minorHAnsi"/>
      <w:lang w:eastAsia="en-US"/>
    </w:rPr>
  </w:style>
  <w:style w:type="paragraph" w:customStyle="1" w:styleId="11CCE7CE8889434080233738D24EBA622">
    <w:name w:val="11CCE7CE8889434080233738D24EBA622"/>
    <w:rsid w:val="00214A7E"/>
    <w:rPr>
      <w:rFonts w:eastAsiaTheme="minorHAnsi"/>
      <w:lang w:eastAsia="en-US"/>
    </w:rPr>
  </w:style>
  <w:style w:type="paragraph" w:customStyle="1" w:styleId="CE38DC525B424561904AF43FD85BAA3929">
    <w:name w:val="CE38DC525B424561904AF43FD85BAA3929"/>
    <w:rsid w:val="00214A7E"/>
    <w:rPr>
      <w:rFonts w:eastAsiaTheme="minorHAnsi"/>
      <w:lang w:eastAsia="en-US"/>
    </w:rPr>
  </w:style>
  <w:style w:type="paragraph" w:customStyle="1" w:styleId="09DCFA631F414449A0E130D2C7A6743E19">
    <w:name w:val="09DCFA631F414449A0E130D2C7A6743E19"/>
    <w:rsid w:val="00214A7E"/>
    <w:rPr>
      <w:rFonts w:eastAsiaTheme="minorHAnsi"/>
      <w:lang w:eastAsia="en-US"/>
    </w:rPr>
  </w:style>
  <w:style w:type="paragraph" w:customStyle="1" w:styleId="DF9981638779416AA166C1DDB905D7C0">
    <w:name w:val="DF9981638779416AA166C1DDB905D7C0"/>
    <w:rsid w:val="00214A7E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9">
    <w:name w:val="8B4261CBA40E422F9268B691C3A193DB39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4">
    <w:name w:val="BFBC9BA8A1F542E88CE4BBD27051A21E24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C2C82FD714C4D0A92A1DDB792E46BA837">
    <w:name w:val="8C2C82FD714C4D0A92A1DDB792E46BA837"/>
    <w:rsid w:val="00214A7E"/>
    <w:rPr>
      <w:rFonts w:eastAsiaTheme="minorHAnsi"/>
      <w:lang w:eastAsia="en-US"/>
    </w:rPr>
  </w:style>
  <w:style w:type="paragraph" w:customStyle="1" w:styleId="2F8289CF650E43C7BC4B187BF300D9E537">
    <w:name w:val="2F8289CF650E43C7BC4B187BF300D9E537"/>
    <w:rsid w:val="00214A7E"/>
    <w:rPr>
      <w:rFonts w:eastAsiaTheme="minorHAnsi"/>
      <w:lang w:eastAsia="en-US"/>
    </w:rPr>
  </w:style>
  <w:style w:type="paragraph" w:customStyle="1" w:styleId="8ED4AE1B383243A48DB0D8BD9761463037">
    <w:name w:val="8ED4AE1B383243A48DB0D8BD9761463037"/>
    <w:rsid w:val="00214A7E"/>
    <w:rPr>
      <w:rFonts w:eastAsiaTheme="minorHAnsi"/>
      <w:lang w:eastAsia="en-US"/>
    </w:rPr>
  </w:style>
  <w:style w:type="paragraph" w:customStyle="1" w:styleId="D80D48D7FAA245C89A42BFF480DF6A9715">
    <w:name w:val="D80D48D7FAA245C89A42BFF480DF6A9715"/>
    <w:rsid w:val="00214A7E"/>
    <w:rPr>
      <w:rFonts w:eastAsiaTheme="minorHAnsi"/>
      <w:lang w:eastAsia="en-US"/>
    </w:rPr>
  </w:style>
  <w:style w:type="paragraph" w:customStyle="1" w:styleId="39E88A3FEAD546E3AAA0259D4756DB953">
    <w:name w:val="39E88A3FEAD546E3AAA0259D4756DB953"/>
    <w:rsid w:val="00214A7E"/>
    <w:rPr>
      <w:rFonts w:eastAsiaTheme="minorHAnsi"/>
      <w:lang w:eastAsia="en-US"/>
    </w:rPr>
  </w:style>
  <w:style w:type="paragraph" w:customStyle="1" w:styleId="0754762C47184DD6B13194FC166749CF3">
    <w:name w:val="0754762C47184DD6B13194FC166749CF3"/>
    <w:rsid w:val="00214A7E"/>
    <w:rPr>
      <w:rFonts w:eastAsiaTheme="minorHAnsi"/>
      <w:lang w:eastAsia="en-US"/>
    </w:rPr>
  </w:style>
  <w:style w:type="paragraph" w:customStyle="1" w:styleId="E1D9BE18B18E4C9CBF2252714167687D3">
    <w:name w:val="E1D9BE18B18E4C9CBF2252714167687D3"/>
    <w:rsid w:val="00214A7E"/>
    <w:rPr>
      <w:rFonts w:eastAsiaTheme="minorHAnsi"/>
      <w:lang w:eastAsia="en-US"/>
    </w:rPr>
  </w:style>
  <w:style w:type="paragraph" w:customStyle="1" w:styleId="0183732B5DC24052807993FCE44883A13">
    <w:name w:val="0183732B5DC24052807993FCE44883A13"/>
    <w:rsid w:val="00214A7E"/>
    <w:rPr>
      <w:rFonts w:eastAsiaTheme="minorHAnsi"/>
      <w:lang w:eastAsia="en-US"/>
    </w:rPr>
  </w:style>
  <w:style w:type="paragraph" w:customStyle="1" w:styleId="E0AF4A49276143DDB8E5C845A10DFFFE3">
    <w:name w:val="E0AF4A49276143DDB8E5C845A10DFFFE3"/>
    <w:rsid w:val="00214A7E"/>
    <w:rPr>
      <w:rFonts w:eastAsiaTheme="minorHAnsi"/>
      <w:lang w:eastAsia="en-US"/>
    </w:rPr>
  </w:style>
  <w:style w:type="paragraph" w:customStyle="1" w:styleId="79AD48D2C0C64C0D8B546C5252A164793">
    <w:name w:val="79AD48D2C0C64C0D8B546C5252A164793"/>
    <w:rsid w:val="00214A7E"/>
    <w:rPr>
      <w:rFonts w:eastAsiaTheme="minorHAnsi"/>
      <w:lang w:eastAsia="en-US"/>
    </w:rPr>
  </w:style>
  <w:style w:type="paragraph" w:customStyle="1" w:styleId="4CBDD79C11264237AB7F50CC03703BFC3">
    <w:name w:val="4CBDD79C11264237AB7F50CC03703BFC3"/>
    <w:rsid w:val="00214A7E"/>
    <w:rPr>
      <w:rFonts w:eastAsiaTheme="minorHAnsi"/>
      <w:lang w:eastAsia="en-US"/>
    </w:rPr>
  </w:style>
  <w:style w:type="paragraph" w:customStyle="1" w:styleId="DDD6EF0003F6433AAD241C7FC587F7503">
    <w:name w:val="DDD6EF0003F6433AAD241C7FC587F7503"/>
    <w:rsid w:val="00214A7E"/>
    <w:rPr>
      <w:rFonts w:eastAsiaTheme="minorHAnsi"/>
      <w:lang w:eastAsia="en-US"/>
    </w:rPr>
  </w:style>
  <w:style w:type="paragraph" w:customStyle="1" w:styleId="2487D2D0A2FB4583A9CAB5CD76343A9C15">
    <w:name w:val="2487D2D0A2FB4583A9CAB5CD76343A9C15"/>
    <w:rsid w:val="00214A7E"/>
    <w:rPr>
      <w:rFonts w:eastAsiaTheme="minorHAnsi"/>
      <w:lang w:eastAsia="en-US"/>
    </w:rPr>
  </w:style>
  <w:style w:type="paragraph" w:customStyle="1" w:styleId="AD5929F2C90B4BE98819C29C0C6607A915">
    <w:name w:val="AD5929F2C90B4BE98819C29C0C6607A915"/>
    <w:rsid w:val="00214A7E"/>
    <w:rPr>
      <w:rFonts w:eastAsiaTheme="minorHAnsi"/>
      <w:lang w:eastAsia="en-US"/>
    </w:rPr>
  </w:style>
  <w:style w:type="paragraph" w:customStyle="1" w:styleId="5A0B7126673E44D494CBC5353CC2348530">
    <w:name w:val="5A0B7126673E44D494CBC5353CC2348530"/>
    <w:rsid w:val="00214A7E"/>
    <w:rPr>
      <w:rFonts w:eastAsiaTheme="minorHAnsi"/>
      <w:lang w:eastAsia="en-US"/>
    </w:rPr>
  </w:style>
  <w:style w:type="paragraph" w:customStyle="1" w:styleId="064C8B26D95340D0ADD404550F0F80E230">
    <w:name w:val="064C8B26D95340D0ADD404550F0F80E230"/>
    <w:rsid w:val="00214A7E"/>
    <w:rPr>
      <w:rFonts w:eastAsiaTheme="minorHAnsi"/>
      <w:lang w:eastAsia="en-US"/>
    </w:rPr>
  </w:style>
  <w:style w:type="paragraph" w:customStyle="1" w:styleId="11CCE7CE8889434080233738D24EBA623">
    <w:name w:val="11CCE7CE8889434080233738D24EBA623"/>
    <w:rsid w:val="00214A7E"/>
    <w:rPr>
      <w:rFonts w:eastAsiaTheme="minorHAnsi"/>
      <w:lang w:eastAsia="en-US"/>
    </w:rPr>
  </w:style>
  <w:style w:type="paragraph" w:customStyle="1" w:styleId="CE38DC525B424561904AF43FD85BAA3930">
    <w:name w:val="CE38DC525B424561904AF43FD85BAA3930"/>
    <w:rsid w:val="00214A7E"/>
    <w:rPr>
      <w:rFonts w:eastAsiaTheme="minorHAnsi"/>
      <w:lang w:eastAsia="en-US"/>
    </w:rPr>
  </w:style>
  <w:style w:type="paragraph" w:customStyle="1" w:styleId="09DCFA631F414449A0E130D2C7A6743E20">
    <w:name w:val="09DCFA631F414449A0E130D2C7A6743E20"/>
    <w:rsid w:val="00214A7E"/>
    <w:rPr>
      <w:rFonts w:eastAsiaTheme="minorHAnsi"/>
      <w:lang w:eastAsia="en-US"/>
    </w:rPr>
  </w:style>
  <w:style w:type="paragraph" w:customStyle="1" w:styleId="DF9981638779416AA166C1DDB905D7C01">
    <w:name w:val="DF9981638779416AA166C1DDB905D7C01"/>
    <w:rsid w:val="00214A7E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0">
    <w:name w:val="8B4261CBA40E422F9268B691C3A193DB40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5">
    <w:name w:val="BFBC9BA8A1F542E88CE4BBD27051A21E25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C2C82FD714C4D0A92A1DDB792E46BA838">
    <w:name w:val="8C2C82FD714C4D0A92A1DDB792E46BA838"/>
    <w:rsid w:val="00214A7E"/>
    <w:rPr>
      <w:rFonts w:eastAsiaTheme="minorHAnsi"/>
      <w:lang w:eastAsia="en-US"/>
    </w:rPr>
  </w:style>
  <w:style w:type="paragraph" w:customStyle="1" w:styleId="2F8289CF650E43C7BC4B187BF300D9E538">
    <w:name w:val="2F8289CF650E43C7BC4B187BF300D9E538"/>
    <w:rsid w:val="00214A7E"/>
    <w:rPr>
      <w:rFonts w:eastAsiaTheme="minorHAnsi"/>
      <w:lang w:eastAsia="en-US"/>
    </w:rPr>
  </w:style>
  <w:style w:type="paragraph" w:customStyle="1" w:styleId="8ED4AE1B383243A48DB0D8BD9761463038">
    <w:name w:val="8ED4AE1B383243A48DB0D8BD9761463038"/>
    <w:rsid w:val="00214A7E"/>
    <w:rPr>
      <w:rFonts w:eastAsiaTheme="minorHAnsi"/>
      <w:lang w:eastAsia="en-US"/>
    </w:rPr>
  </w:style>
  <w:style w:type="paragraph" w:customStyle="1" w:styleId="D80D48D7FAA245C89A42BFF480DF6A9716">
    <w:name w:val="D80D48D7FAA245C89A42BFF480DF6A9716"/>
    <w:rsid w:val="00214A7E"/>
    <w:rPr>
      <w:rFonts w:eastAsiaTheme="minorHAnsi"/>
      <w:lang w:eastAsia="en-US"/>
    </w:rPr>
  </w:style>
  <w:style w:type="paragraph" w:customStyle="1" w:styleId="39E88A3FEAD546E3AAA0259D4756DB954">
    <w:name w:val="39E88A3FEAD546E3AAA0259D4756DB954"/>
    <w:rsid w:val="00214A7E"/>
    <w:rPr>
      <w:rFonts w:eastAsiaTheme="minorHAnsi"/>
      <w:lang w:eastAsia="en-US"/>
    </w:rPr>
  </w:style>
  <w:style w:type="paragraph" w:customStyle="1" w:styleId="0754762C47184DD6B13194FC166749CF4">
    <w:name w:val="0754762C47184DD6B13194FC166749CF4"/>
    <w:rsid w:val="00214A7E"/>
    <w:rPr>
      <w:rFonts w:eastAsiaTheme="minorHAnsi"/>
      <w:lang w:eastAsia="en-US"/>
    </w:rPr>
  </w:style>
  <w:style w:type="paragraph" w:customStyle="1" w:styleId="E1D9BE18B18E4C9CBF2252714167687D4">
    <w:name w:val="E1D9BE18B18E4C9CBF2252714167687D4"/>
    <w:rsid w:val="00214A7E"/>
    <w:rPr>
      <w:rFonts w:eastAsiaTheme="minorHAnsi"/>
      <w:lang w:eastAsia="en-US"/>
    </w:rPr>
  </w:style>
  <w:style w:type="paragraph" w:customStyle="1" w:styleId="0183732B5DC24052807993FCE44883A14">
    <w:name w:val="0183732B5DC24052807993FCE44883A14"/>
    <w:rsid w:val="00214A7E"/>
    <w:rPr>
      <w:rFonts w:eastAsiaTheme="minorHAnsi"/>
      <w:lang w:eastAsia="en-US"/>
    </w:rPr>
  </w:style>
  <w:style w:type="paragraph" w:customStyle="1" w:styleId="E0AF4A49276143DDB8E5C845A10DFFFE4">
    <w:name w:val="E0AF4A49276143DDB8E5C845A10DFFFE4"/>
    <w:rsid w:val="00214A7E"/>
    <w:rPr>
      <w:rFonts w:eastAsiaTheme="minorHAnsi"/>
      <w:lang w:eastAsia="en-US"/>
    </w:rPr>
  </w:style>
  <w:style w:type="paragraph" w:customStyle="1" w:styleId="79AD48D2C0C64C0D8B546C5252A164794">
    <w:name w:val="79AD48D2C0C64C0D8B546C5252A164794"/>
    <w:rsid w:val="00214A7E"/>
    <w:rPr>
      <w:rFonts w:eastAsiaTheme="minorHAnsi"/>
      <w:lang w:eastAsia="en-US"/>
    </w:rPr>
  </w:style>
  <w:style w:type="paragraph" w:customStyle="1" w:styleId="4CBDD79C11264237AB7F50CC03703BFC4">
    <w:name w:val="4CBDD79C11264237AB7F50CC03703BFC4"/>
    <w:rsid w:val="00214A7E"/>
    <w:rPr>
      <w:rFonts w:eastAsiaTheme="minorHAnsi"/>
      <w:lang w:eastAsia="en-US"/>
    </w:rPr>
  </w:style>
  <w:style w:type="paragraph" w:customStyle="1" w:styleId="DDD6EF0003F6433AAD241C7FC587F7504">
    <w:name w:val="DDD6EF0003F6433AAD241C7FC587F7504"/>
    <w:rsid w:val="00214A7E"/>
    <w:rPr>
      <w:rFonts w:eastAsiaTheme="minorHAnsi"/>
      <w:lang w:eastAsia="en-US"/>
    </w:rPr>
  </w:style>
  <w:style w:type="paragraph" w:customStyle="1" w:styleId="2487D2D0A2FB4583A9CAB5CD76343A9C16">
    <w:name w:val="2487D2D0A2FB4583A9CAB5CD76343A9C16"/>
    <w:rsid w:val="00214A7E"/>
    <w:rPr>
      <w:rFonts w:eastAsiaTheme="minorHAnsi"/>
      <w:lang w:eastAsia="en-US"/>
    </w:rPr>
  </w:style>
  <w:style w:type="paragraph" w:customStyle="1" w:styleId="AD5929F2C90B4BE98819C29C0C6607A916">
    <w:name w:val="AD5929F2C90B4BE98819C29C0C6607A916"/>
    <w:rsid w:val="00214A7E"/>
    <w:rPr>
      <w:rFonts w:eastAsiaTheme="minorHAnsi"/>
      <w:lang w:eastAsia="en-US"/>
    </w:rPr>
  </w:style>
  <w:style w:type="paragraph" w:customStyle="1" w:styleId="5A0B7126673E44D494CBC5353CC2348531">
    <w:name w:val="5A0B7126673E44D494CBC5353CC2348531"/>
    <w:rsid w:val="00214A7E"/>
    <w:rPr>
      <w:rFonts w:eastAsiaTheme="minorHAnsi"/>
      <w:lang w:eastAsia="en-US"/>
    </w:rPr>
  </w:style>
  <w:style w:type="paragraph" w:customStyle="1" w:styleId="064C8B26D95340D0ADD404550F0F80E231">
    <w:name w:val="064C8B26D95340D0ADD404550F0F80E231"/>
    <w:rsid w:val="00214A7E"/>
    <w:rPr>
      <w:rFonts w:eastAsiaTheme="minorHAnsi"/>
      <w:lang w:eastAsia="en-US"/>
    </w:rPr>
  </w:style>
  <w:style w:type="paragraph" w:customStyle="1" w:styleId="11CCE7CE8889434080233738D24EBA624">
    <w:name w:val="11CCE7CE8889434080233738D24EBA624"/>
    <w:rsid w:val="00214A7E"/>
    <w:rPr>
      <w:rFonts w:eastAsiaTheme="minorHAnsi"/>
      <w:lang w:eastAsia="en-US"/>
    </w:rPr>
  </w:style>
  <w:style w:type="paragraph" w:customStyle="1" w:styleId="CE38DC525B424561904AF43FD85BAA3931">
    <w:name w:val="CE38DC525B424561904AF43FD85BAA3931"/>
    <w:rsid w:val="00214A7E"/>
    <w:rPr>
      <w:rFonts w:eastAsiaTheme="minorHAnsi"/>
      <w:lang w:eastAsia="en-US"/>
    </w:rPr>
  </w:style>
  <w:style w:type="paragraph" w:customStyle="1" w:styleId="09DCFA631F414449A0E130D2C7A6743E21">
    <w:name w:val="09DCFA631F414449A0E130D2C7A6743E21"/>
    <w:rsid w:val="00214A7E"/>
    <w:rPr>
      <w:rFonts w:eastAsiaTheme="minorHAnsi"/>
      <w:lang w:eastAsia="en-US"/>
    </w:rPr>
  </w:style>
  <w:style w:type="paragraph" w:customStyle="1" w:styleId="DF9981638779416AA166C1DDB905D7C02">
    <w:name w:val="DF9981638779416AA166C1DDB905D7C02"/>
    <w:rsid w:val="00214A7E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1">
    <w:name w:val="8B4261CBA40E422F9268B691C3A193DB41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6">
    <w:name w:val="BFBC9BA8A1F542E88CE4BBD27051A21E26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C2C82FD714C4D0A92A1DDB792E46BA839">
    <w:name w:val="8C2C82FD714C4D0A92A1DDB792E46BA839"/>
    <w:rsid w:val="00214A7E"/>
    <w:rPr>
      <w:rFonts w:eastAsiaTheme="minorHAnsi"/>
      <w:lang w:eastAsia="en-US"/>
    </w:rPr>
  </w:style>
  <w:style w:type="paragraph" w:customStyle="1" w:styleId="2F8289CF650E43C7BC4B187BF300D9E539">
    <w:name w:val="2F8289CF650E43C7BC4B187BF300D9E539"/>
    <w:rsid w:val="00214A7E"/>
    <w:rPr>
      <w:rFonts w:eastAsiaTheme="minorHAnsi"/>
      <w:lang w:eastAsia="en-US"/>
    </w:rPr>
  </w:style>
  <w:style w:type="paragraph" w:customStyle="1" w:styleId="8ED4AE1B383243A48DB0D8BD9761463039">
    <w:name w:val="8ED4AE1B383243A48DB0D8BD9761463039"/>
    <w:rsid w:val="00214A7E"/>
    <w:rPr>
      <w:rFonts w:eastAsiaTheme="minorHAnsi"/>
      <w:lang w:eastAsia="en-US"/>
    </w:rPr>
  </w:style>
  <w:style w:type="paragraph" w:customStyle="1" w:styleId="D80D48D7FAA245C89A42BFF480DF6A9717">
    <w:name w:val="D80D48D7FAA245C89A42BFF480DF6A9717"/>
    <w:rsid w:val="00214A7E"/>
    <w:rPr>
      <w:rFonts w:eastAsiaTheme="minorHAnsi"/>
      <w:lang w:eastAsia="en-US"/>
    </w:rPr>
  </w:style>
  <w:style w:type="paragraph" w:customStyle="1" w:styleId="39E88A3FEAD546E3AAA0259D4756DB955">
    <w:name w:val="39E88A3FEAD546E3AAA0259D4756DB955"/>
    <w:rsid w:val="00214A7E"/>
    <w:rPr>
      <w:rFonts w:eastAsiaTheme="minorHAnsi"/>
      <w:lang w:eastAsia="en-US"/>
    </w:rPr>
  </w:style>
  <w:style w:type="paragraph" w:customStyle="1" w:styleId="0754762C47184DD6B13194FC166749CF5">
    <w:name w:val="0754762C47184DD6B13194FC166749CF5"/>
    <w:rsid w:val="00214A7E"/>
    <w:rPr>
      <w:rFonts w:eastAsiaTheme="minorHAnsi"/>
      <w:lang w:eastAsia="en-US"/>
    </w:rPr>
  </w:style>
  <w:style w:type="paragraph" w:customStyle="1" w:styleId="E1D9BE18B18E4C9CBF2252714167687D5">
    <w:name w:val="E1D9BE18B18E4C9CBF2252714167687D5"/>
    <w:rsid w:val="00214A7E"/>
    <w:rPr>
      <w:rFonts w:eastAsiaTheme="minorHAnsi"/>
      <w:lang w:eastAsia="en-US"/>
    </w:rPr>
  </w:style>
  <w:style w:type="paragraph" w:customStyle="1" w:styleId="0183732B5DC24052807993FCE44883A15">
    <w:name w:val="0183732B5DC24052807993FCE44883A15"/>
    <w:rsid w:val="00214A7E"/>
    <w:rPr>
      <w:rFonts w:eastAsiaTheme="minorHAnsi"/>
      <w:lang w:eastAsia="en-US"/>
    </w:rPr>
  </w:style>
  <w:style w:type="paragraph" w:customStyle="1" w:styleId="E0AF4A49276143DDB8E5C845A10DFFFE5">
    <w:name w:val="E0AF4A49276143DDB8E5C845A10DFFFE5"/>
    <w:rsid w:val="00214A7E"/>
    <w:rPr>
      <w:rFonts w:eastAsiaTheme="minorHAnsi"/>
      <w:lang w:eastAsia="en-US"/>
    </w:rPr>
  </w:style>
  <w:style w:type="paragraph" w:customStyle="1" w:styleId="79AD48D2C0C64C0D8B546C5252A164795">
    <w:name w:val="79AD48D2C0C64C0D8B546C5252A164795"/>
    <w:rsid w:val="00214A7E"/>
    <w:rPr>
      <w:rFonts w:eastAsiaTheme="minorHAnsi"/>
      <w:lang w:eastAsia="en-US"/>
    </w:rPr>
  </w:style>
  <w:style w:type="paragraph" w:customStyle="1" w:styleId="4CBDD79C11264237AB7F50CC03703BFC5">
    <w:name w:val="4CBDD79C11264237AB7F50CC03703BFC5"/>
    <w:rsid w:val="00214A7E"/>
    <w:rPr>
      <w:rFonts w:eastAsiaTheme="minorHAnsi"/>
      <w:lang w:eastAsia="en-US"/>
    </w:rPr>
  </w:style>
  <w:style w:type="paragraph" w:customStyle="1" w:styleId="DDD6EF0003F6433AAD241C7FC587F7505">
    <w:name w:val="DDD6EF0003F6433AAD241C7FC587F7505"/>
    <w:rsid w:val="00214A7E"/>
    <w:rPr>
      <w:rFonts w:eastAsiaTheme="minorHAnsi"/>
      <w:lang w:eastAsia="en-US"/>
    </w:rPr>
  </w:style>
  <w:style w:type="paragraph" w:customStyle="1" w:styleId="2487D2D0A2FB4583A9CAB5CD76343A9C17">
    <w:name w:val="2487D2D0A2FB4583A9CAB5CD76343A9C17"/>
    <w:rsid w:val="00214A7E"/>
    <w:rPr>
      <w:rFonts w:eastAsiaTheme="minorHAnsi"/>
      <w:lang w:eastAsia="en-US"/>
    </w:rPr>
  </w:style>
  <w:style w:type="paragraph" w:customStyle="1" w:styleId="AD5929F2C90B4BE98819C29C0C6607A917">
    <w:name w:val="AD5929F2C90B4BE98819C29C0C6607A917"/>
    <w:rsid w:val="00214A7E"/>
    <w:rPr>
      <w:rFonts w:eastAsiaTheme="minorHAnsi"/>
      <w:lang w:eastAsia="en-US"/>
    </w:rPr>
  </w:style>
  <w:style w:type="paragraph" w:customStyle="1" w:styleId="5A0B7126673E44D494CBC5353CC2348532">
    <w:name w:val="5A0B7126673E44D494CBC5353CC2348532"/>
    <w:rsid w:val="00214A7E"/>
    <w:rPr>
      <w:rFonts w:eastAsiaTheme="minorHAnsi"/>
      <w:lang w:eastAsia="en-US"/>
    </w:rPr>
  </w:style>
  <w:style w:type="paragraph" w:customStyle="1" w:styleId="064C8B26D95340D0ADD404550F0F80E232">
    <w:name w:val="064C8B26D95340D0ADD404550F0F80E232"/>
    <w:rsid w:val="00214A7E"/>
    <w:rPr>
      <w:rFonts w:eastAsiaTheme="minorHAnsi"/>
      <w:lang w:eastAsia="en-US"/>
    </w:rPr>
  </w:style>
  <w:style w:type="paragraph" w:customStyle="1" w:styleId="11CCE7CE8889434080233738D24EBA625">
    <w:name w:val="11CCE7CE8889434080233738D24EBA625"/>
    <w:rsid w:val="00214A7E"/>
    <w:rPr>
      <w:rFonts w:eastAsiaTheme="minorHAnsi"/>
      <w:lang w:eastAsia="en-US"/>
    </w:rPr>
  </w:style>
  <w:style w:type="paragraph" w:customStyle="1" w:styleId="CE38DC525B424561904AF43FD85BAA3932">
    <w:name w:val="CE38DC525B424561904AF43FD85BAA3932"/>
    <w:rsid w:val="00214A7E"/>
    <w:rPr>
      <w:rFonts w:eastAsiaTheme="minorHAnsi"/>
      <w:lang w:eastAsia="en-US"/>
    </w:rPr>
  </w:style>
  <w:style w:type="paragraph" w:customStyle="1" w:styleId="09DCFA631F414449A0E130D2C7A6743E22">
    <w:name w:val="09DCFA631F414449A0E130D2C7A6743E22"/>
    <w:rsid w:val="00214A7E"/>
    <w:rPr>
      <w:rFonts w:eastAsiaTheme="minorHAnsi"/>
      <w:lang w:eastAsia="en-US"/>
    </w:rPr>
  </w:style>
  <w:style w:type="paragraph" w:customStyle="1" w:styleId="DF9981638779416AA166C1DDB905D7C03">
    <w:name w:val="DF9981638779416AA166C1DDB905D7C03"/>
    <w:rsid w:val="00214A7E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2">
    <w:name w:val="8B4261CBA40E422F9268B691C3A193DB42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7">
    <w:name w:val="BFBC9BA8A1F542E88CE4BBD27051A21E27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C2C82FD714C4D0A92A1DDB792E46BA840">
    <w:name w:val="8C2C82FD714C4D0A92A1DDB792E46BA840"/>
    <w:rsid w:val="000732C2"/>
    <w:rPr>
      <w:rFonts w:eastAsiaTheme="minorHAnsi"/>
      <w:lang w:eastAsia="en-US"/>
    </w:rPr>
  </w:style>
  <w:style w:type="paragraph" w:customStyle="1" w:styleId="2F8289CF650E43C7BC4B187BF300D9E540">
    <w:name w:val="2F8289CF650E43C7BC4B187BF300D9E540"/>
    <w:rsid w:val="000732C2"/>
    <w:rPr>
      <w:rFonts w:eastAsiaTheme="minorHAnsi"/>
      <w:lang w:eastAsia="en-US"/>
    </w:rPr>
  </w:style>
  <w:style w:type="paragraph" w:customStyle="1" w:styleId="8ED4AE1B383243A48DB0D8BD9761463040">
    <w:name w:val="8ED4AE1B383243A48DB0D8BD9761463040"/>
    <w:rsid w:val="000732C2"/>
    <w:rPr>
      <w:rFonts w:eastAsiaTheme="minorHAnsi"/>
      <w:lang w:eastAsia="en-US"/>
    </w:rPr>
  </w:style>
  <w:style w:type="paragraph" w:customStyle="1" w:styleId="D80D48D7FAA245C89A42BFF480DF6A9718">
    <w:name w:val="D80D48D7FAA245C89A42BFF480DF6A9718"/>
    <w:rsid w:val="000732C2"/>
    <w:rPr>
      <w:rFonts w:eastAsiaTheme="minorHAnsi"/>
      <w:lang w:eastAsia="en-US"/>
    </w:rPr>
  </w:style>
  <w:style w:type="paragraph" w:customStyle="1" w:styleId="39E88A3FEAD546E3AAA0259D4756DB956">
    <w:name w:val="39E88A3FEAD546E3AAA0259D4756DB956"/>
    <w:rsid w:val="000732C2"/>
    <w:rPr>
      <w:rFonts w:eastAsiaTheme="minorHAnsi"/>
      <w:lang w:eastAsia="en-US"/>
    </w:rPr>
  </w:style>
  <w:style w:type="paragraph" w:customStyle="1" w:styleId="0754762C47184DD6B13194FC166749CF6">
    <w:name w:val="0754762C47184DD6B13194FC166749CF6"/>
    <w:rsid w:val="000732C2"/>
    <w:rPr>
      <w:rFonts w:eastAsiaTheme="minorHAnsi"/>
      <w:lang w:eastAsia="en-US"/>
    </w:rPr>
  </w:style>
  <w:style w:type="paragraph" w:customStyle="1" w:styleId="E1D9BE18B18E4C9CBF2252714167687D6">
    <w:name w:val="E1D9BE18B18E4C9CBF2252714167687D6"/>
    <w:rsid w:val="000732C2"/>
    <w:rPr>
      <w:rFonts w:eastAsiaTheme="minorHAnsi"/>
      <w:lang w:eastAsia="en-US"/>
    </w:rPr>
  </w:style>
  <w:style w:type="paragraph" w:customStyle="1" w:styleId="0183732B5DC24052807993FCE44883A16">
    <w:name w:val="0183732B5DC24052807993FCE44883A16"/>
    <w:rsid w:val="000732C2"/>
    <w:rPr>
      <w:rFonts w:eastAsiaTheme="minorHAnsi"/>
      <w:lang w:eastAsia="en-US"/>
    </w:rPr>
  </w:style>
  <w:style w:type="paragraph" w:customStyle="1" w:styleId="E0AF4A49276143DDB8E5C845A10DFFFE6">
    <w:name w:val="E0AF4A49276143DDB8E5C845A10DFFFE6"/>
    <w:rsid w:val="000732C2"/>
    <w:rPr>
      <w:rFonts w:eastAsiaTheme="minorHAnsi"/>
      <w:lang w:eastAsia="en-US"/>
    </w:rPr>
  </w:style>
  <w:style w:type="paragraph" w:customStyle="1" w:styleId="79AD48D2C0C64C0D8B546C5252A164796">
    <w:name w:val="79AD48D2C0C64C0D8B546C5252A164796"/>
    <w:rsid w:val="000732C2"/>
    <w:rPr>
      <w:rFonts w:eastAsiaTheme="minorHAnsi"/>
      <w:lang w:eastAsia="en-US"/>
    </w:rPr>
  </w:style>
  <w:style w:type="paragraph" w:customStyle="1" w:styleId="4CBDD79C11264237AB7F50CC03703BFC6">
    <w:name w:val="4CBDD79C11264237AB7F50CC03703BFC6"/>
    <w:rsid w:val="000732C2"/>
    <w:rPr>
      <w:rFonts w:eastAsiaTheme="minorHAnsi"/>
      <w:lang w:eastAsia="en-US"/>
    </w:rPr>
  </w:style>
  <w:style w:type="paragraph" w:customStyle="1" w:styleId="DDD6EF0003F6433AAD241C7FC587F7506">
    <w:name w:val="DDD6EF0003F6433AAD241C7FC587F7506"/>
    <w:rsid w:val="000732C2"/>
    <w:rPr>
      <w:rFonts w:eastAsiaTheme="minorHAnsi"/>
      <w:lang w:eastAsia="en-US"/>
    </w:rPr>
  </w:style>
  <w:style w:type="paragraph" w:customStyle="1" w:styleId="2487D2D0A2FB4583A9CAB5CD76343A9C18">
    <w:name w:val="2487D2D0A2FB4583A9CAB5CD76343A9C18"/>
    <w:rsid w:val="000732C2"/>
    <w:rPr>
      <w:rFonts w:eastAsiaTheme="minorHAnsi"/>
      <w:lang w:eastAsia="en-US"/>
    </w:rPr>
  </w:style>
  <w:style w:type="paragraph" w:customStyle="1" w:styleId="AD5929F2C90B4BE98819C29C0C6607A918">
    <w:name w:val="AD5929F2C90B4BE98819C29C0C6607A918"/>
    <w:rsid w:val="000732C2"/>
    <w:rPr>
      <w:rFonts w:eastAsiaTheme="minorHAnsi"/>
      <w:lang w:eastAsia="en-US"/>
    </w:rPr>
  </w:style>
  <w:style w:type="paragraph" w:customStyle="1" w:styleId="5A0B7126673E44D494CBC5353CC2348533">
    <w:name w:val="5A0B7126673E44D494CBC5353CC2348533"/>
    <w:rsid w:val="000732C2"/>
    <w:rPr>
      <w:rFonts w:eastAsiaTheme="minorHAnsi"/>
      <w:lang w:eastAsia="en-US"/>
    </w:rPr>
  </w:style>
  <w:style w:type="paragraph" w:customStyle="1" w:styleId="064C8B26D95340D0ADD404550F0F80E233">
    <w:name w:val="064C8B26D95340D0ADD404550F0F80E233"/>
    <w:rsid w:val="000732C2"/>
    <w:rPr>
      <w:rFonts w:eastAsiaTheme="minorHAnsi"/>
      <w:lang w:eastAsia="en-US"/>
    </w:rPr>
  </w:style>
  <w:style w:type="paragraph" w:customStyle="1" w:styleId="11CCE7CE8889434080233738D24EBA626">
    <w:name w:val="11CCE7CE8889434080233738D24EBA626"/>
    <w:rsid w:val="000732C2"/>
    <w:rPr>
      <w:rFonts w:eastAsiaTheme="minorHAnsi"/>
      <w:lang w:eastAsia="en-US"/>
    </w:rPr>
  </w:style>
  <w:style w:type="paragraph" w:customStyle="1" w:styleId="CE38DC525B424561904AF43FD85BAA3933">
    <w:name w:val="CE38DC525B424561904AF43FD85BAA3933"/>
    <w:rsid w:val="000732C2"/>
    <w:rPr>
      <w:rFonts w:eastAsiaTheme="minorHAnsi"/>
      <w:lang w:eastAsia="en-US"/>
    </w:rPr>
  </w:style>
  <w:style w:type="paragraph" w:customStyle="1" w:styleId="09DCFA631F414449A0E130D2C7A6743E23">
    <w:name w:val="09DCFA631F414449A0E130D2C7A6743E23"/>
    <w:rsid w:val="000732C2"/>
    <w:rPr>
      <w:rFonts w:eastAsiaTheme="minorHAnsi"/>
      <w:lang w:eastAsia="en-US"/>
    </w:rPr>
  </w:style>
  <w:style w:type="paragraph" w:customStyle="1" w:styleId="DF9981638779416AA166C1DDB905D7C04">
    <w:name w:val="DF9981638779416AA166C1DDB905D7C04"/>
    <w:rsid w:val="000732C2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3">
    <w:name w:val="8B4261CBA40E422F9268B691C3A193DB43"/>
    <w:rsid w:val="000732C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8">
    <w:name w:val="BFBC9BA8A1F542E88CE4BBD27051A21E28"/>
    <w:rsid w:val="000732C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AED5ADB49E1C41168E73BB1426525A61">
    <w:name w:val="AED5ADB49E1C41168E73BB1426525A61"/>
    <w:rsid w:val="00993A6C"/>
  </w:style>
  <w:style w:type="paragraph" w:customStyle="1" w:styleId="8C2C82FD714C4D0A92A1DDB792E46BA841">
    <w:name w:val="8C2C82FD714C4D0A92A1DDB792E46BA841"/>
    <w:rsid w:val="00993A6C"/>
    <w:rPr>
      <w:rFonts w:eastAsiaTheme="minorHAnsi"/>
      <w:lang w:eastAsia="en-US"/>
    </w:rPr>
  </w:style>
  <w:style w:type="paragraph" w:customStyle="1" w:styleId="2F8289CF650E43C7BC4B187BF300D9E541">
    <w:name w:val="2F8289CF650E43C7BC4B187BF300D9E541"/>
    <w:rsid w:val="00993A6C"/>
    <w:rPr>
      <w:rFonts w:eastAsiaTheme="minorHAnsi"/>
      <w:lang w:eastAsia="en-US"/>
    </w:rPr>
  </w:style>
  <w:style w:type="paragraph" w:customStyle="1" w:styleId="8ED4AE1B383243A48DB0D8BD9761463041">
    <w:name w:val="8ED4AE1B383243A48DB0D8BD9761463041"/>
    <w:rsid w:val="00993A6C"/>
    <w:rPr>
      <w:rFonts w:eastAsiaTheme="minorHAnsi"/>
      <w:lang w:eastAsia="en-US"/>
    </w:rPr>
  </w:style>
  <w:style w:type="paragraph" w:customStyle="1" w:styleId="D80D48D7FAA245C89A42BFF480DF6A9719">
    <w:name w:val="D80D48D7FAA245C89A42BFF480DF6A9719"/>
    <w:rsid w:val="00993A6C"/>
    <w:rPr>
      <w:rFonts w:eastAsiaTheme="minorHAnsi"/>
      <w:lang w:eastAsia="en-US"/>
    </w:rPr>
  </w:style>
  <w:style w:type="paragraph" w:customStyle="1" w:styleId="39E88A3FEAD546E3AAA0259D4756DB957">
    <w:name w:val="39E88A3FEAD546E3AAA0259D4756DB957"/>
    <w:rsid w:val="00993A6C"/>
    <w:rPr>
      <w:rFonts w:eastAsiaTheme="minorHAnsi"/>
      <w:lang w:eastAsia="en-US"/>
    </w:rPr>
  </w:style>
  <w:style w:type="paragraph" w:customStyle="1" w:styleId="0754762C47184DD6B13194FC166749CF7">
    <w:name w:val="0754762C47184DD6B13194FC166749CF7"/>
    <w:rsid w:val="00993A6C"/>
    <w:rPr>
      <w:rFonts w:eastAsiaTheme="minorHAnsi"/>
      <w:lang w:eastAsia="en-US"/>
    </w:rPr>
  </w:style>
  <w:style w:type="paragraph" w:customStyle="1" w:styleId="E1D9BE18B18E4C9CBF2252714167687D7">
    <w:name w:val="E1D9BE18B18E4C9CBF2252714167687D7"/>
    <w:rsid w:val="00993A6C"/>
    <w:rPr>
      <w:rFonts w:eastAsiaTheme="minorHAnsi"/>
      <w:lang w:eastAsia="en-US"/>
    </w:rPr>
  </w:style>
  <w:style w:type="paragraph" w:customStyle="1" w:styleId="0183732B5DC24052807993FCE44883A17">
    <w:name w:val="0183732B5DC24052807993FCE44883A17"/>
    <w:rsid w:val="00993A6C"/>
    <w:rPr>
      <w:rFonts w:eastAsiaTheme="minorHAnsi"/>
      <w:lang w:eastAsia="en-US"/>
    </w:rPr>
  </w:style>
  <w:style w:type="paragraph" w:customStyle="1" w:styleId="E0AF4A49276143DDB8E5C845A10DFFFE7">
    <w:name w:val="E0AF4A49276143DDB8E5C845A10DFFFE7"/>
    <w:rsid w:val="00993A6C"/>
    <w:rPr>
      <w:rFonts w:eastAsiaTheme="minorHAnsi"/>
      <w:lang w:eastAsia="en-US"/>
    </w:rPr>
  </w:style>
  <w:style w:type="paragraph" w:customStyle="1" w:styleId="79AD48D2C0C64C0D8B546C5252A164797">
    <w:name w:val="79AD48D2C0C64C0D8B546C5252A164797"/>
    <w:rsid w:val="00993A6C"/>
    <w:rPr>
      <w:rFonts w:eastAsiaTheme="minorHAnsi"/>
      <w:lang w:eastAsia="en-US"/>
    </w:rPr>
  </w:style>
  <w:style w:type="paragraph" w:customStyle="1" w:styleId="4CBDD79C11264237AB7F50CC03703BFC7">
    <w:name w:val="4CBDD79C11264237AB7F50CC03703BFC7"/>
    <w:rsid w:val="00993A6C"/>
    <w:rPr>
      <w:rFonts w:eastAsiaTheme="minorHAnsi"/>
      <w:lang w:eastAsia="en-US"/>
    </w:rPr>
  </w:style>
  <w:style w:type="paragraph" w:customStyle="1" w:styleId="DDD6EF0003F6433AAD241C7FC587F7507">
    <w:name w:val="DDD6EF0003F6433AAD241C7FC587F7507"/>
    <w:rsid w:val="00993A6C"/>
    <w:rPr>
      <w:rFonts w:eastAsiaTheme="minorHAnsi"/>
      <w:lang w:eastAsia="en-US"/>
    </w:rPr>
  </w:style>
  <w:style w:type="paragraph" w:customStyle="1" w:styleId="AED5ADB49E1C41168E73BB1426525A611">
    <w:name w:val="AED5ADB49E1C41168E73BB1426525A611"/>
    <w:rsid w:val="00993A6C"/>
    <w:rPr>
      <w:rFonts w:eastAsiaTheme="minorHAnsi"/>
      <w:lang w:eastAsia="en-US"/>
    </w:rPr>
  </w:style>
  <w:style w:type="paragraph" w:customStyle="1" w:styleId="2487D2D0A2FB4583A9CAB5CD76343A9C19">
    <w:name w:val="2487D2D0A2FB4583A9CAB5CD76343A9C19"/>
    <w:rsid w:val="00993A6C"/>
    <w:rPr>
      <w:rFonts w:eastAsiaTheme="minorHAnsi"/>
      <w:lang w:eastAsia="en-US"/>
    </w:rPr>
  </w:style>
  <w:style w:type="paragraph" w:customStyle="1" w:styleId="AD5929F2C90B4BE98819C29C0C6607A919">
    <w:name w:val="AD5929F2C90B4BE98819C29C0C6607A919"/>
    <w:rsid w:val="00993A6C"/>
    <w:rPr>
      <w:rFonts w:eastAsiaTheme="minorHAnsi"/>
      <w:lang w:eastAsia="en-US"/>
    </w:rPr>
  </w:style>
  <w:style w:type="paragraph" w:customStyle="1" w:styleId="5A0B7126673E44D494CBC5353CC2348534">
    <w:name w:val="5A0B7126673E44D494CBC5353CC2348534"/>
    <w:rsid w:val="00993A6C"/>
    <w:rPr>
      <w:rFonts w:eastAsiaTheme="minorHAnsi"/>
      <w:lang w:eastAsia="en-US"/>
    </w:rPr>
  </w:style>
  <w:style w:type="paragraph" w:customStyle="1" w:styleId="064C8B26D95340D0ADD404550F0F80E234">
    <w:name w:val="064C8B26D95340D0ADD404550F0F80E234"/>
    <w:rsid w:val="00993A6C"/>
    <w:rPr>
      <w:rFonts w:eastAsiaTheme="minorHAnsi"/>
      <w:lang w:eastAsia="en-US"/>
    </w:rPr>
  </w:style>
  <w:style w:type="paragraph" w:customStyle="1" w:styleId="11CCE7CE8889434080233738D24EBA627">
    <w:name w:val="11CCE7CE8889434080233738D24EBA627"/>
    <w:rsid w:val="00993A6C"/>
    <w:rPr>
      <w:rFonts w:eastAsiaTheme="minorHAnsi"/>
      <w:lang w:eastAsia="en-US"/>
    </w:rPr>
  </w:style>
  <w:style w:type="paragraph" w:customStyle="1" w:styleId="CE38DC525B424561904AF43FD85BAA3934">
    <w:name w:val="CE38DC525B424561904AF43FD85BAA3934"/>
    <w:rsid w:val="00993A6C"/>
    <w:rPr>
      <w:rFonts w:eastAsiaTheme="minorHAnsi"/>
      <w:lang w:eastAsia="en-US"/>
    </w:rPr>
  </w:style>
  <w:style w:type="paragraph" w:customStyle="1" w:styleId="09DCFA631F414449A0E130D2C7A6743E24">
    <w:name w:val="09DCFA631F414449A0E130D2C7A6743E24"/>
    <w:rsid w:val="00993A6C"/>
    <w:rPr>
      <w:rFonts w:eastAsiaTheme="minorHAnsi"/>
      <w:lang w:eastAsia="en-US"/>
    </w:rPr>
  </w:style>
  <w:style w:type="paragraph" w:customStyle="1" w:styleId="DF9981638779416AA166C1DDB905D7C05">
    <w:name w:val="DF9981638779416AA166C1DDB905D7C05"/>
    <w:rsid w:val="00993A6C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4">
    <w:name w:val="8B4261CBA40E422F9268B691C3A193DB44"/>
    <w:rsid w:val="00993A6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9">
    <w:name w:val="BFBC9BA8A1F542E88CE4BBD27051A21E29"/>
    <w:rsid w:val="00993A6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C2C82FD714C4D0A92A1DDB792E46BA842">
    <w:name w:val="8C2C82FD714C4D0A92A1DDB792E46BA842"/>
    <w:rsid w:val="00993A6C"/>
    <w:rPr>
      <w:rFonts w:eastAsiaTheme="minorHAnsi"/>
      <w:lang w:eastAsia="en-US"/>
    </w:rPr>
  </w:style>
  <w:style w:type="paragraph" w:customStyle="1" w:styleId="2F8289CF650E43C7BC4B187BF300D9E542">
    <w:name w:val="2F8289CF650E43C7BC4B187BF300D9E542"/>
    <w:rsid w:val="00993A6C"/>
    <w:rPr>
      <w:rFonts w:eastAsiaTheme="minorHAnsi"/>
      <w:lang w:eastAsia="en-US"/>
    </w:rPr>
  </w:style>
  <w:style w:type="paragraph" w:customStyle="1" w:styleId="8ED4AE1B383243A48DB0D8BD9761463042">
    <w:name w:val="8ED4AE1B383243A48DB0D8BD9761463042"/>
    <w:rsid w:val="00993A6C"/>
    <w:rPr>
      <w:rFonts w:eastAsiaTheme="minorHAnsi"/>
      <w:lang w:eastAsia="en-US"/>
    </w:rPr>
  </w:style>
  <w:style w:type="paragraph" w:customStyle="1" w:styleId="D80D48D7FAA245C89A42BFF480DF6A9720">
    <w:name w:val="D80D48D7FAA245C89A42BFF480DF6A9720"/>
    <w:rsid w:val="00993A6C"/>
    <w:rPr>
      <w:rFonts w:eastAsiaTheme="minorHAnsi"/>
      <w:lang w:eastAsia="en-US"/>
    </w:rPr>
  </w:style>
  <w:style w:type="paragraph" w:customStyle="1" w:styleId="39E88A3FEAD546E3AAA0259D4756DB958">
    <w:name w:val="39E88A3FEAD546E3AAA0259D4756DB958"/>
    <w:rsid w:val="00993A6C"/>
    <w:rPr>
      <w:rFonts w:eastAsiaTheme="minorHAnsi"/>
      <w:lang w:eastAsia="en-US"/>
    </w:rPr>
  </w:style>
  <w:style w:type="paragraph" w:customStyle="1" w:styleId="0754762C47184DD6B13194FC166749CF8">
    <w:name w:val="0754762C47184DD6B13194FC166749CF8"/>
    <w:rsid w:val="00993A6C"/>
    <w:rPr>
      <w:rFonts w:eastAsiaTheme="minorHAnsi"/>
      <w:lang w:eastAsia="en-US"/>
    </w:rPr>
  </w:style>
  <w:style w:type="paragraph" w:customStyle="1" w:styleId="E1D9BE18B18E4C9CBF2252714167687D8">
    <w:name w:val="E1D9BE18B18E4C9CBF2252714167687D8"/>
    <w:rsid w:val="00993A6C"/>
    <w:rPr>
      <w:rFonts w:eastAsiaTheme="minorHAnsi"/>
      <w:lang w:eastAsia="en-US"/>
    </w:rPr>
  </w:style>
  <w:style w:type="paragraph" w:customStyle="1" w:styleId="0183732B5DC24052807993FCE44883A18">
    <w:name w:val="0183732B5DC24052807993FCE44883A18"/>
    <w:rsid w:val="00993A6C"/>
    <w:rPr>
      <w:rFonts w:eastAsiaTheme="minorHAnsi"/>
      <w:lang w:eastAsia="en-US"/>
    </w:rPr>
  </w:style>
  <w:style w:type="paragraph" w:customStyle="1" w:styleId="E0AF4A49276143DDB8E5C845A10DFFFE8">
    <w:name w:val="E0AF4A49276143DDB8E5C845A10DFFFE8"/>
    <w:rsid w:val="00993A6C"/>
    <w:rPr>
      <w:rFonts w:eastAsiaTheme="minorHAnsi"/>
      <w:lang w:eastAsia="en-US"/>
    </w:rPr>
  </w:style>
  <w:style w:type="paragraph" w:customStyle="1" w:styleId="79AD48D2C0C64C0D8B546C5252A164798">
    <w:name w:val="79AD48D2C0C64C0D8B546C5252A164798"/>
    <w:rsid w:val="00993A6C"/>
    <w:rPr>
      <w:rFonts w:eastAsiaTheme="minorHAnsi"/>
      <w:lang w:eastAsia="en-US"/>
    </w:rPr>
  </w:style>
  <w:style w:type="paragraph" w:customStyle="1" w:styleId="4CBDD79C11264237AB7F50CC03703BFC8">
    <w:name w:val="4CBDD79C11264237AB7F50CC03703BFC8"/>
    <w:rsid w:val="00993A6C"/>
    <w:rPr>
      <w:rFonts w:eastAsiaTheme="minorHAnsi"/>
      <w:lang w:eastAsia="en-US"/>
    </w:rPr>
  </w:style>
  <w:style w:type="paragraph" w:customStyle="1" w:styleId="DDD6EF0003F6433AAD241C7FC587F7508">
    <w:name w:val="DDD6EF0003F6433AAD241C7FC587F7508"/>
    <w:rsid w:val="00993A6C"/>
    <w:rPr>
      <w:rFonts w:eastAsiaTheme="minorHAnsi"/>
      <w:lang w:eastAsia="en-US"/>
    </w:rPr>
  </w:style>
  <w:style w:type="paragraph" w:customStyle="1" w:styleId="AED5ADB49E1C41168E73BB1426525A612">
    <w:name w:val="AED5ADB49E1C41168E73BB1426525A612"/>
    <w:rsid w:val="00993A6C"/>
    <w:rPr>
      <w:rFonts w:eastAsiaTheme="minorHAnsi"/>
      <w:lang w:eastAsia="en-US"/>
    </w:rPr>
  </w:style>
  <w:style w:type="paragraph" w:customStyle="1" w:styleId="2487D2D0A2FB4583A9CAB5CD76343A9C20">
    <w:name w:val="2487D2D0A2FB4583A9CAB5CD76343A9C20"/>
    <w:rsid w:val="00993A6C"/>
    <w:rPr>
      <w:rFonts w:eastAsiaTheme="minorHAnsi"/>
      <w:lang w:eastAsia="en-US"/>
    </w:rPr>
  </w:style>
  <w:style w:type="paragraph" w:customStyle="1" w:styleId="AD5929F2C90B4BE98819C29C0C6607A920">
    <w:name w:val="AD5929F2C90B4BE98819C29C0C6607A920"/>
    <w:rsid w:val="00993A6C"/>
    <w:rPr>
      <w:rFonts w:eastAsiaTheme="minorHAnsi"/>
      <w:lang w:eastAsia="en-US"/>
    </w:rPr>
  </w:style>
  <w:style w:type="paragraph" w:customStyle="1" w:styleId="5A0B7126673E44D494CBC5353CC2348535">
    <w:name w:val="5A0B7126673E44D494CBC5353CC2348535"/>
    <w:rsid w:val="00993A6C"/>
    <w:rPr>
      <w:rFonts w:eastAsiaTheme="minorHAnsi"/>
      <w:lang w:eastAsia="en-US"/>
    </w:rPr>
  </w:style>
  <w:style w:type="paragraph" w:customStyle="1" w:styleId="064C8B26D95340D0ADD404550F0F80E235">
    <w:name w:val="064C8B26D95340D0ADD404550F0F80E235"/>
    <w:rsid w:val="00993A6C"/>
    <w:rPr>
      <w:rFonts w:eastAsiaTheme="minorHAnsi"/>
      <w:lang w:eastAsia="en-US"/>
    </w:rPr>
  </w:style>
  <w:style w:type="paragraph" w:customStyle="1" w:styleId="11CCE7CE8889434080233738D24EBA628">
    <w:name w:val="11CCE7CE8889434080233738D24EBA628"/>
    <w:rsid w:val="00993A6C"/>
    <w:rPr>
      <w:rFonts w:eastAsiaTheme="minorHAnsi"/>
      <w:lang w:eastAsia="en-US"/>
    </w:rPr>
  </w:style>
  <w:style w:type="paragraph" w:customStyle="1" w:styleId="CE38DC525B424561904AF43FD85BAA3935">
    <w:name w:val="CE38DC525B424561904AF43FD85BAA3935"/>
    <w:rsid w:val="00993A6C"/>
    <w:rPr>
      <w:rFonts w:eastAsiaTheme="minorHAnsi"/>
      <w:lang w:eastAsia="en-US"/>
    </w:rPr>
  </w:style>
  <w:style w:type="paragraph" w:customStyle="1" w:styleId="09DCFA631F414449A0E130D2C7A6743E25">
    <w:name w:val="09DCFA631F414449A0E130D2C7A6743E25"/>
    <w:rsid w:val="00993A6C"/>
    <w:rPr>
      <w:rFonts w:eastAsiaTheme="minorHAnsi"/>
      <w:lang w:eastAsia="en-US"/>
    </w:rPr>
  </w:style>
  <w:style w:type="paragraph" w:customStyle="1" w:styleId="DF9981638779416AA166C1DDB905D7C06">
    <w:name w:val="DF9981638779416AA166C1DDB905D7C06"/>
    <w:rsid w:val="00993A6C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5">
    <w:name w:val="8B4261CBA40E422F9268B691C3A193DB45"/>
    <w:rsid w:val="00993A6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0">
    <w:name w:val="BFBC9BA8A1F542E88CE4BBD27051A21E30"/>
    <w:rsid w:val="00993A6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E861C4BEC3EF4D00B78619531288D252">
    <w:name w:val="E861C4BEC3EF4D00B78619531288D252"/>
    <w:rsid w:val="00295510"/>
  </w:style>
  <w:style w:type="paragraph" w:customStyle="1" w:styleId="E95BBDACEFCC4289A38B8EC4D3559E61">
    <w:name w:val="E95BBDACEFCC4289A38B8EC4D3559E61"/>
    <w:rsid w:val="00295510"/>
  </w:style>
  <w:style w:type="paragraph" w:customStyle="1" w:styleId="DE8C5EA35ECC4BD199E5A525459BE842">
    <w:name w:val="DE8C5EA35ECC4BD199E5A525459BE842"/>
    <w:rsid w:val="00295510"/>
  </w:style>
  <w:style w:type="paragraph" w:customStyle="1" w:styleId="445707FC06F54FFCB766217DC2E7ED17">
    <w:name w:val="445707FC06F54FFCB766217DC2E7ED17"/>
    <w:rsid w:val="00295510"/>
  </w:style>
  <w:style w:type="paragraph" w:customStyle="1" w:styleId="82631C5366E24008A03CD85B44AA3D74">
    <w:name w:val="82631C5366E24008A03CD85B44AA3D74"/>
    <w:rsid w:val="00295510"/>
  </w:style>
  <w:style w:type="paragraph" w:customStyle="1" w:styleId="35816E6FD4EC46E4B52B54D9C7AA4DF9">
    <w:name w:val="35816E6FD4EC46E4B52B54D9C7AA4DF9"/>
    <w:rsid w:val="00295510"/>
  </w:style>
  <w:style w:type="paragraph" w:customStyle="1" w:styleId="9E3AEB7493EE4610A2D587F70D1FCFA4">
    <w:name w:val="9E3AEB7493EE4610A2D587F70D1FCFA4"/>
    <w:rsid w:val="00295510"/>
  </w:style>
  <w:style w:type="paragraph" w:customStyle="1" w:styleId="6E731904FC5D4C46B4FD5AA5C11E0691">
    <w:name w:val="6E731904FC5D4C46B4FD5AA5C11E0691"/>
    <w:rsid w:val="00295510"/>
  </w:style>
  <w:style w:type="paragraph" w:customStyle="1" w:styleId="B3D7CCB840D94AA59E1F65A858B0D328">
    <w:name w:val="B3D7CCB840D94AA59E1F65A858B0D328"/>
    <w:rsid w:val="00295510"/>
  </w:style>
  <w:style w:type="paragraph" w:customStyle="1" w:styleId="92C8B04DBE6240D3B51C4F6EE0A56D37">
    <w:name w:val="92C8B04DBE6240D3B51C4F6EE0A56D37"/>
    <w:rsid w:val="00295510"/>
  </w:style>
  <w:style w:type="paragraph" w:customStyle="1" w:styleId="7CE5363EA573488381DE1439D8532B9A">
    <w:name w:val="7CE5363EA573488381DE1439D8532B9A"/>
    <w:rsid w:val="00295510"/>
  </w:style>
  <w:style w:type="paragraph" w:customStyle="1" w:styleId="0B92539B728248A8AE812820DEC098D1">
    <w:name w:val="0B92539B728248A8AE812820DEC098D1"/>
    <w:rsid w:val="00295510"/>
  </w:style>
  <w:style w:type="paragraph" w:customStyle="1" w:styleId="0DA212F8B9D74D6DB1ADDB6838F2E5F7">
    <w:name w:val="0DA212F8B9D74D6DB1ADDB6838F2E5F7"/>
    <w:rsid w:val="00295510"/>
  </w:style>
  <w:style w:type="paragraph" w:customStyle="1" w:styleId="E86CF2B20E8D4C5BA1487FCCDDC17271">
    <w:name w:val="E86CF2B20E8D4C5BA1487FCCDDC17271"/>
    <w:rsid w:val="00295510"/>
  </w:style>
  <w:style w:type="paragraph" w:customStyle="1" w:styleId="E09F0D57942F4599BFC3EA2BE8C3080C">
    <w:name w:val="E09F0D57942F4599BFC3EA2BE8C3080C"/>
    <w:rsid w:val="00295510"/>
  </w:style>
  <w:style w:type="paragraph" w:customStyle="1" w:styleId="38A85530C62742109C3C851171302ACA">
    <w:name w:val="38A85530C62742109C3C851171302ACA"/>
    <w:rsid w:val="00295510"/>
  </w:style>
  <w:style w:type="paragraph" w:customStyle="1" w:styleId="176633107FDD4F1BA366BB8D33D62602">
    <w:name w:val="176633107FDD4F1BA366BB8D33D62602"/>
    <w:rsid w:val="00295510"/>
  </w:style>
  <w:style w:type="paragraph" w:customStyle="1" w:styleId="A7B4F0AA9B484B29B0C788FC33FC336C">
    <w:name w:val="A7B4F0AA9B484B29B0C788FC33FC336C"/>
    <w:rsid w:val="00295510"/>
  </w:style>
  <w:style w:type="paragraph" w:customStyle="1" w:styleId="739D8E53102246D5877A40C463935A58">
    <w:name w:val="739D8E53102246D5877A40C463935A58"/>
    <w:rsid w:val="00295510"/>
  </w:style>
  <w:style w:type="paragraph" w:customStyle="1" w:styleId="FF76D66DC1D74F64A88AE432F42309F1">
    <w:name w:val="FF76D66DC1D74F64A88AE432F42309F1"/>
    <w:rsid w:val="00295510"/>
  </w:style>
  <w:style w:type="paragraph" w:customStyle="1" w:styleId="85AC77E7320840009A0CAA292E09E7B7">
    <w:name w:val="85AC77E7320840009A0CAA292E09E7B7"/>
    <w:rsid w:val="00295510"/>
  </w:style>
  <w:style w:type="paragraph" w:customStyle="1" w:styleId="FFFC0D70C5A345AAA7D07CCB41440FE2">
    <w:name w:val="FFFC0D70C5A345AAA7D07CCB41440FE2"/>
    <w:rsid w:val="00295510"/>
  </w:style>
  <w:style w:type="paragraph" w:customStyle="1" w:styleId="EE90455DA31D457A8F89A4E114849F23">
    <w:name w:val="EE90455DA31D457A8F89A4E114849F23"/>
    <w:rsid w:val="00295510"/>
  </w:style>
  <w:style w:type="paragraph" w:customStyle="1" w:styleId="A3B690B3237D4389BAC08FAF71F078FA">
    <w:name w:val="A3B690B3237D4389BAC08FAF71F078FA"/>
    <w:rsid w:val="00295510"/>
  </w:style>
  <w:style w:type="paragraph" w:customStyle="1" w:styleId="A8C231D1A30E48F1B622F179568EF5A6">
    <w:name w:val="A8C231D1A30E48F1B622F179568EF5A6"/>
    <w:rsid w:val="00295510"/>
  </w:style>
  <w:style w:type="paragraph" w:customStyle="1" w:styleId="7FD135506E924277BCC0DCB6F0B2BE52">
    <w:name w:val="7FD135506E924277BCC0DCB6F0B2BE52"/>
    <w:rsid w:val="00295510"/>
  </w:style>
  <w:style w:type="paragraph" w:customStyle="1" w:styleId="E2897DED4C1949099D03EDC96DA80CE2">
    <w:name w:val="E2897DED4C1949099D03EDC96DA80CE2"/>
    <w:rsid w:val="00295510"/>
  </w:style>
  <w:style w:type="paragraph" w:customStyle="1" w:styleId="6347982C06624E9A896CC1AB51F43559">
    <w:name w:val="6347982C06624E9A896CC1AB51F43559"/>
    <w:rsid w:val="00295510"/>
  </w:style>
  <w:style w:type="paragraph" w:customStyle="1" w:styleId="69ECB89F6F4D4E59BED89C7A5639E035">
    <w:name w:val="69ECB89F6F4D4E59BED89C7A5639E035"/>
    <w:rsid w:val="00295510"/>
  </w:style>
  <w:style w:type="paragraph" w:customStyle="1" w:styleId="A82A362C9695484292A3C594B4646D80">
    <w:name w:val="A82A362C9695484292A3C594B4646D80"/>
    <w:rsid w:val="00295510"/>
  </w:style>
  <w:style w:type="paragraph" w:customStyle="1" w:styleId="0314FF91CBA14774892E9A438B0B27BD">
    <w:name w:val="0314FF91CBA14774892E9A438B0B27BD"/>
    <w:rsid w:val="00295510"/>
  </w:style>
  <w:style w:type="paragraph" w:customStyle="1" w:styleId="F6546495F4954BD28098D82C69079364">
    <w:name w:val="F6546495F4954BD28098D82C69079364"/>
    <w:rsid w:val="00295510"/>
  </w:style>
  <w:style w:type="paragraph" w:customStyle="1" w:styleId="E861C4BEC3EF4D00B78619531288D2521">
    <w:name w:val="E861C4BEC3EF4D00B78619531288D2521"/>
    <w:rsid w:val="00295510"/>
    <w:rPr>
      <w:rFonts w:eastAsiaTheme="minorHAnsi"/>
      <w:lang w:eastAsia="en-US"/>
    </w:rPr>
  </w:style>
  <w:style w:type="paragraph" w:customStyle="1" w:styleId="8C2C82FD714C4D0A92A1DDB792E46BA843">
    <w:name w:val="8C2C82FD714C4D0A92A1DDB792E46BA843"/>
    <w:rsid w:val="00295510"/>
    <w:rPr>
      <w:rFonts w:eastAsiaTheme="minorHAnsi"/>
      <w:lang w:eastAsia="en-US"/>
    </w:rPr>
  </w:style>
  <w:style w:type="paragraph" w:customStyle="1" w:styleId="2F8289CF650E43C7BC4B187BF300D9E543">
    <w:name w:val="2F8289CF650E43C7BC4B187BF300D9E543"/>
    <w:rsid w:val="00295510"/>
    <w:rPr>
      <w:rFonts w:eastAsiaTheme="minorHAnsi"/>
      <w:lang w:eastAsia="en-US"/>
    </w:rPr>
  </w:style>
  <w:style w:type="paragraph" w:customStyle="1" w:styleId="8ED4AE1B383243A48DB0D8BD9761463043">
    <w:name w:val="8ED4AE1B383243A48DB0D8BD9761463043"/>
    <w:rsid w:val="00295510"/>
    <w:rPr>
      <w:rFonts w:eastAsiaTheme="minorHAnsi"/>
      <w:lang w:eastAsia="en-US"/>
    </w:rPr>
  </w:style>
  <w:style w:type="paragraph" w:customStyle="1" w:styleId="E95BBDACEFCC4289A38B8EC4D3559E611">
    <w:name w:val="E95BBDACEFCC4289A38B8EC4D3559E611"/>
    <w:rsid w:val="00295510"/>
    <w:rPr>
      <w:rFonts w:eastAsiaTheme="minorHAnsi"/>
      <w:lang w:eastAsia="en-US"/>
    </w:rPr>
  </w:style>
  <w:style w:type="paragraph" w:customStyle="1" w:styleId="D80D48D7FAA245C89A42BFF480DF6A9721">
    <w:name w:val="D80D48D7FAA245C89A42BFF480DF6A9721"/>
    <w:rsid w:val="00295510"/>
    <w:rPr>
      <w:rFonts w:eastAsiaTheme="minorHAnsi"/>
      <w:lang w:eastAsia="en-US"/>
    </w:rPr>
  </w:style>
  <w:style w:type="paragraph" w:customStyle="1" w:styleId="39E88A3FEAD546E3AAA0259D4756DB959">
    <w:name w:val="39E88A3FEAD546E3AAA0259D4756DB959"/>
    <w:rsid w:val="00295510"/>
    <w:rPr>
      <w:rFonts w:eastAsiaTheme="minorHAnsi"/>
      <w:lang w:eastAsia="en-US"/>
    </w:rPr>
  </w:style>
  <w:style w:type="paragraph" w:customStyle="1" w:styleId="0754762C47184DD6B13194FC166749CF9">
    <w:name w:val="0754762C47184DD6B13194FC166749CF9"/>
    <w:rsid w:val="00295510"/>
    <w:rPr>
      <w:rFonts w:eastAsiaTheme="minorHAnsi"/>
      <w:lang w:eastAsia="en-US"/>
    </w:rPr>
  </w:style>
  <w:style w:type="paragraph" w:customStyle="1" w:styleId="E1D9BE18B18E4C9CBF2252714167687D9">
    <w:name w:val="E1D9BE18B18E4C9CBF2252714167687D9"/>
    <w:rsid w:val="00295510"/>
    <w:rPr>
      <w:rFonts w:eastAsiaTheme="minorHAnsi"/>
      <w:lang w:eastAsia="en-US"/>
    </w:rPr>
  </w:style>
  <w:style w:type="paragraph" w:customStyle="1" w:styleId="0183732B5DC24052807993FCE44883A19">
    <w:name w:val="0183732B5DC24052807993FCE44883A19"/>
    <w:rsid w:val="00295510"/>
    <w:rPr>
      <w:rFonts w:eastAsiaTheme="minorHAnsi"/>
      <w:lang w:eastAsia="en-US"/>
    </w:rPr>
  </w:style>
  <w:style w:type="paragraph" w:customStyle="1" w:styleId="E0AF4A49276143DDB8E5C845A10DFFFE9">
    <w:name w:val="E0AF4A49276143DDB8E5C845A10DFFFE9"/>
    <w:rsid w:val="00295510"/>
    <w:rPr>
      <w:rFonts w:eastAsiaTheme="minorHAnsi"/>
      <w:lang w:eastAsia="en-US"/>
    </w:rPr>
  </w:style>
  <w:style w:type="paragraph" w:customStyle="1" w:styleId="445707FC06F54FFCB766217DC2E7ED171">
    <w:name w:val="445707FC06F54FFCB766217DC2E7ED171"/>
    <w:rsid w:val="00295510"/>
    <w:rPr>
      <w:rFonts w:eastAsiaTheme="minorHAnsi"/>
      <w:lang w:eastAsia="en-US"/>
    </w:rPr>
  </w:style>
  <w:style w:type="paragraph" w:customStyle="1" w:styleId="739D8E53102246D5877A40C463935A581">
    <w:name w:val="739D8E53102246D5877A40C463935A581"/>
    <w:rsid w:val="00295510"/>
    <w:rPr>
      <w:rFonts w:eastAsiaTheme="minorHAnsi"/>
      <w:lang w:eastAsia="en-US"/>
    </w:rPr>
  </w:style>
  <w:style w:type="paragraph" w:customStyle="1" w:styleId="A8C231D1A30E48F1B622F179568EF5A61">
    <w:name w:val="A8C231D1A30E48F1B622F179568EF5A61"/>
    <w:rsid w:val="00295510"/>
    <w:rPr>
      <w:rFonts w:eastAsiaTheme="minorHAnsi"/>
      <w:lang w:eastAsia="en-US"/>
    </w:rPr>
  </w:style>
  <w:style w:type="paragraph" w:customStyle="1" w:styleId="6347982C06624E9A896CC1AB51F435591">
    <w:name w:val="6347982C06624E9A896CC1AB51F435591"/>
    <w:rsid w:val="00295510"/>
    <w:rPr>
      <w:rFonts w:eastAsiaTheme="minorHAnsi"/>
      <w:lang w:eastAsia="en-US"/>
    </w:rPr>
  </w:style>
  <w:style w:type="paragraph" w:customStyle="1" w:styleId="A82A362C9695484292A3C594B4646D801">
    <w:name w:val="A82A362C9695484292A3C594B4646D801"/>
    <w:rsid w:val="00295510"/>
    <w:rPr>
      <w:rFonts w:eastAsiaTheme="minorHAnsi"/>
      <w:lang w:eastAsia="en-US"/>
    </w:rPr>
  </w:style>
  <w:style w:type="paragraph" w:customStyle="1" w:styleId="F6546495F4954BD28098D82C690793641">
    <w:name w:val="F6546495F4954BD28098D82C690793641"/>
    <w:rsid w:val="00295510"/>
    <w:rPr>
      <w:rFonts w:eastAsiaTheme="minorHAnsi"/>
      <w:lang w:eastAsia="en-US"/>
    </w:rPr>
  </w:style>
  <w:style w:type="paragraph" w:customStyle="1" w:styleId="5A0B7126673E44D494CBC5353CC2348536">
    <w:name w:val="5A0B7126673E44D494CBC5353CC2348536"/>
    <w:rsid w:val="00295510"/>
    <w:rPr>
      <w:rFonts w:eastAsiaTheme="minorHAnsi"/>
      <w:lang w:eastAsia="en-US"/>
    </w:rPr>
  </w:style>
  <w:style w:type="paragraph" w:customStyle="1" w:styleId="064C8B26D95340D0ADD404550F0F80E236">
    <w:name w:val="064C8B26D95340D0ADD404550F0F80E236"/>
    <w:rsid w:val="00295510"/>
    <w:rPr>
      <w:rFonts w:eastAsiaTheme="minorHAnsi"/>
      <w:lang w:eastAsia="en-US"/>
    </w:rPr>
  </w:style>
  <w:style w:type="paragraph" w:customStyle="1" w:styleId="11CCE7CE8889434080233738D24EBA629">
    <w:name w:val="11CCE7CE8889434080233738D24EBA629"/>
    <w:rsid w:val="00295510"/>
    <w:rPr>
      <w:rFonts w:eastAsiaTheme="minorHAnsi"/>
      <w:lang w:eastAsia="en-US"/>
    </w:rPr>
  </w:style>
  <w:style w:type="paragraph" w:customStyle="1" w:styleId="CE38DC525B424561904AF43FD85BAA3936">
    <w:name w:val="CE38DC525B424561904AF43FD85BAA3936"/>
    <w:rsid w:val="00295510"/>
    <w:rPr>
      <w:rFonts w:eastAsiaTheme="minorHAnsi"/>
      <w:lang w:eastAsia="en-US"/>
    </w:rPr>
  </w:style>
  <w:style w:type="paragraph" w:customStyle="1" w:styleId="09DCFA631F414449A0E130D2C7A6743E26">
    <w:name w:val="09DCFA631F414449A0E130D2C7A6743E26"/>
    <w:rsid w:val="00295510"/>
    <w:rPr>
      <w:rFonts w:eastAsiaTheme="minorHAnsi"/>
      <w:lang w:eastAsia="en-US"/>
    </w:rPr>
  </w:style>
  <w:style w:type="paragraph" w:customStyle="1" w:styleId="DF9981638779416AA166C1DDB905D7C07">
    <w:name w:val="DF9981638779416AA166C1DDB905D7C07"/>
    <w:rsid w:val="00295510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6">
    <w:name w:val="8B4261CBA40E422F9268B691C3A193DB46"/>
    <w:rsid w:val="00295510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1">
    <w:name w:val="BFBC9BA8A1F542E88CE4BBD27051A21E31"/>
    <w:rsid w:val="00295510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E861C4BEC3EF4D00B78619531288D2522">
    <w:name w:val="E861C4BEC3EF4D00B78619531288D2522"/>
    <w:rsid w:val="00295510"/>
    <w:rPr>
      <w:rFonts w:eastAsiaTheme="minorHAnsi"/>
      <w:lang w:eastAsia="en-US"/>
    </w:rPr>
  </w:style>
  <w:style w:type="paragraph" w:customStyle="1" w:styleId="8C2C82FD714C4D0A92A1DDB792E46BA844">
    <w:name w:val="8C2C82FD714C4D0A92A1DDB792E46BA844"/>
    <w:rsid w:val="00295510"/>
    <w:rPr>
      <w:rFonts w:eastAsiaTheme="minorHAnsi"/>
      <w:lang w:eastAsia="en-US"/>
    </w:rPr>
  </w:style>
  <w:style w:type="paragraph" w:customStyle="1" w:styleId="2F8289CF650E43C7BC4B187BF300D9E544">
    <w:name w:val="2F8289CF650E43C7BC4B187BF300D9E544"/>
    <w:rsid w:val="00295510"/>
    <w:rPr>
      <w:rFonts w:eastAsiaTheme="minorHAnsi"/>
      <w:lang w:eastAsia="en-US"/>
    </w:rPr>
  </w:style>
  <w:style w:type="paragraph" w:customStyle="1" w:styleId="8ED4AE1B383243A48DB0D8BD9761463044">
    <w:name w:val="8ED4AE1B383243A48DB0D8BD9761463044"/>
    <w:rsid w:val="00295510"/>
    <w:rPr>
      <w:rFonts w:eastAsiaTheme="minorHAnsi"/>
      <w:lang w:eastAsia="en-US"/>
    </w:rPr>
  </w:style>
  <w:style w:type="paragraph" w:customStyle="1" w:styleId="E95BBDACEFCC4289A38B8EC4D3559E612">
    <w:name w:val="E95BBDACEFCC4289A38B8EC4D3559E612"/>
    <w:rsid w:val="00295510"/>
    <w:rPr>
      <w:rFonts w:eastAsiaTheme="minorHAnsi"/>
      <w:lang w:eastAsia="en-US"/>
    </w:rPr>
  </w:style>
  <w:style w:type="paragraph" w:customStyle="1" w:styleId="D80D48D7FAA245C89A42BFF480DF6A9722">
    <w:name w:val="D80D48D7FAA245C89A42BFF480DF6A9722"/>
    <w:rsid w:val="00295510"/>
    <w:rPr>
      <w:rFonts w:eastAsiaTheme="minorHAnsi"/>
      <w:lang w:eastAsia="en-US"/>
    </w:rPr>
  </w:style>
  <w:style w:type="paragraph" w:customStyle="1" w:styleId="39E88A3FEAD546E3AAA0259D4756DB9510">
    <w:name w:val="39E88A3FEAD546E3AAA0259D4756DB9510"/>
    <w:rsid w:val="00295510"/>
    <w:rPr>
      <w:rFonts w:eastAsiaTheme="minorHAnsi"/>
      <w:lang w:eastAsia="en-US"/>
    </w:rPr>
  </w:style>
  <w:style w:type="paragraph" w:customStyle="1" w:styleId="0754762C47184DD6B13194FC166749CF10">
    <w:name w:val="0754762C47184DD6B13194FC166749CF10"/>
    <w:rsid w:val="00295510"/>
    <w:rPr>
      <w:rFonts w:eastAsiaTheme="minorHAnsi"/>
      <w:lang w:eastAsia="en-US"/>
    </w:rPr>
  </w:style>
  <w:style w:type="paragraph" w:customStyle="1" w:styleId="E1D9BE18B18E4C9CBF2252714167687D10">
    <w:name w:val="E1D9BE18B18E4C9CBF2252714167687D10"/>
    <w:rsid w:val="00295510"/>
    <w:rPr>
      <w:rFonts w:eastAsiaTheme="minorHAnsi"/>
      <w:lang w:eastAsia="en-US"/>
    </w:rPr>
  </w:style>
  <w:style w:type="paragraph" w:customStyle="1" w:styleId="0183732B5DC24052807993FCE44883A110">
    <w:name w:val="0183732B5DC24052807993FCE44883A110"/>
    <w:rsid w:val="00295510"/>
    <w:rPr>
      <w:rFonts w:eastAsiaTheme="minorHAnsi"/>
      <w:lang w:eastAsia="en-US"/>
    </w:rPr>
  </w:style>
  <w:style w:type="paragraph" w:customStyle="1" w:styleId="E0AF4A49276143DDB8E5C845A10DFFFE10">
    <w:name w:val="E0AF4A49276143DDB8E5C845A10DFFFE10"/>
    <w:rsid w:val="00295510"/>
    <w:rPr>
      <w:rFonts w:eastAsiaTheme="minorHAnsi"/>
      <w:lang w:eastAsia="en-US"/>
    </w:rPr>
  </w:style>
  <w:style w:type="paragraph" w:customStyle="1" w:styleId="445707FC06F54FFCB766217DC2E7ED172">
    <w:name w:val="445707FC06F54FFCB766217DC2E7ED172"/>
    <w:rsid w:val="00295510"/>
    <w:rPr>
      <w:rFonts w:eastAsiaTheme="minorHAnsi"/>
      <w:lang w:eastAsia="en-US"/>
    </w:rPr>
  </w:style>
  <w:style w:type="paragraph" w:customStyle="1" w:styleId="739D8E53102246D5877A40C463935A582">
    <w:name w:val="739D8E53102246D5877A40C463935A582"/>
    <w:rsid w:val="00295510"/>
    <w:rPr>
      <w:rFonts w:eastAsiaTheme="minorHAnsi"/>
      <w:lang w:eastAsia="en-US"/>
    </w:rPr>
  </w:style>
  <w:style w:type="paragraph" w:customStyle="1" w:styleId="A8C231D1A30E48F1B622F179568EF5A62">
    <w:name w:val="A8C231D1A30E48F1B622F179568EF5A62"/>
    <w:rsid w:val="00295510"/>
    <w:rPr>
      <w:rFonts w:eastAsiaTheme="minorHAnsi"/>
      <w:lang w:eastAsia="en-US"/>
    </w:rPr>
  </w:style>
  <w:style w:type="paragraph" w:customStyle="1" w:styleId="6347982C06624E9A896CC1AB51F435592">
    <w:name w:val="6347982C06624E9A896CC1AB51F435592"/>
    <w:rsid w:val="00295510"/>
    <w:rPr>
      <w:rFonts w:eastAsiaTheme="minorHAnsi"/>
      <w:lang w:eastAsia="en-US"/>
    </w:rPr>
  </w:style>
  <w:style w:type="paragraph" w:customStyle="1" w:styleId="A82A362C9695484292A3C594B4646D802">
    <w:name w:val="A82A362C9695484292A3C594B4646D802"/>
    <w:rsid w:val="00295510"/>
    <w:rPr>
      <w:rFonts w:eastAsiaTheme="minorHAnsi"/>
      <w:lang w:eastAsia="en-US"/>
    </w:rPr>
  </w:style>
  <w:style w:type="paragraph" w:customStyle="1" w:styleId="F6546495F4954BD28098D82C690793642">
    <w:name w:val="F6546495F4954BD28098D82C690793642"/>
    <w:rsid w:val="00295510"/>
    <w:rPr>
      <w:rFonts w:eastAsiaTheme="minorHAnsi"/>
      <w:lang w:eastAsia="en-US"/>
    </w:rPr>
  </w:style>
  <w:style w:type="paragraph" w:customStyle="1" w:styleId="5A0B7126673E44D494CBC5353CC2348537">
    <w:name w:val="5A0B7126673E44D494CBC5353CC2348537"/>
    <w:rsid w:val="00295510"/>
    <w:rPr>
      <w:rFonts w:eastAsiaTheme="minorHAnsi"/>
      <w:lang w:eastAsia="en-US"/>
    </w:rPr>
  </w:style>
  <w:style w:type="paragraph" w:customStyle="1" w:styleId="064C8B26D95340D0ADD404550F0F80E237">
    <w:name w:val="064C8B26D95340D0ADD404550F0F80E237"/>
    <w:rsid w:val="00295510"/>
    <w:rPr>
      <w:rFonts w:eastAsiaTheme="minorHAnsi"/>
      <w:lang w:eastAsia="en-US"/>
    </w:rPr>
  </w:style>
  <w:style w:type="paragraph" w:customStyle="1" w:styleId="11CCE7CE8889434080233738D24EBA6210">
    <w:name w:val="11CCE7CE8889434080233738D24EBA6210"/>
    <w:rsid w:val="00295510"/>
    <w:rPr>
      <w:rFonts w:eastAsiaTheme="minorHAnsi"/>
      <w:lang w:eastAsia="en-US"/>
    </w:rPr>
  </w:style>
  <w:style w:type="paragraph" w:customStyle="1" w:styleId="CE38DC525B424561904AF43FD85BAA3937">
    <w:name w:val="CE38DC525B424561904AF43FD85BAA3937"/>
    <w:rsid w:val="00295510"/>
    <w:rPr>
      <w:rFonts w:eastAsiaTheme="minorHAnsi"/>
      <w:lang w:eastAsia="en-US"/>
    </w:rPr>
  </w:style>
  <w:style w:type="paragraph" w:customStyle="1" w:styleId="09DCFA631F414449A0E130D2C7A6743E27">
    <w:name w:val="09DCFA631F414449A0E130D2C7A6743E27"/>
    <w:rsid w:val="00295510"/>
    <w:rPr>
      <w:rFonts w:eastAsiaTheme="minorHAnsi"/>
      <w:lang w:eastAsia="en-US"/>
    </w:rPr>
  </w:style>
  <w:style w:type="paragraph" w:customStyle="1" w:styleId="DF9981638779416AA166C1DDB905D7C08">
    <w:name w:val="DF9981638779416AA166C1DDB905D7C08"/>
    <w:rsid w:val="00295510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7">
    <w:name w:val="8B4261CBA40E422F9268B691C3A193DB47"/>
    <w:rsid w:val="00295510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2">
    <w:name w:val="BFBC9BA8A1F542E88CE4BBD27051A21E32"/>
    <w:rsid w:val="00295510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9CBF2AFF67EE4F959C46A6F97E202EEB">
    <w:name w:val="9CBF2AFF67EE4F959C46A6F97E202EEB"/>
    <w:rsid w:val="00FA6BCD"/>
  </w:style>
  <w:style w:type="paragraph" w:customStyle="1" w:styleId="A3C45D5A07924565874E8C7416AEFEE4">
    <w:name w:val="A3C45D5A07924565874E8C7416AEFEE4"/>
    <w:rsid w:val="00FA6BCD"/>
  </w:style>
  <w:style w:type="paragraph" w:customStyle="1" w:styleId="6DB372428FE34DF68535867F08894A30">
    <w:name w:val="6DB372428FE34DF68535867F08894A30"/>
    <w:rsid w:val="00FA6BCD"/>
  </w:style>
  <w:style w:type="paragraph" w:customStyle="1" w:styleId="339EF6B3938F4449A510BE0433CEA2C7">
    <w:name w:val="339EF6B3938F4449A510BE0433CEA2C7"/>
    <w:rsid w:val="00FA6BCD"/>
  </w:style>
  <w:style w:type="paragraph" w:customStyle="1" w:styleId="154C89FFF4504DFFA4B7D9C6B3325916">
    <w:name w:val="154C89FFF4504DFFA4B7D9C6B3325916"/>
    <w:rsid w:val="00FA6BCD"/>
  </w:style>
  <w:style w:type="paragraph" w:customStyle="1" w:styleId="3EF16C860C4B4370872ECDEA4EF4B88E">
    <w:name w:val="3EF16C860C4B4370872ECDEA4EF4B88E"/>
    <w:rsid w:val="00FA6BCD"/>
  </w:style>
  <w:style w:type="paragraph" w:customStyle="1" w:styleId="E71706AA98184C0CAF2C194BC0F5B9CD">
    <w:name w:val="E71706AA98184C0CAF2C194BC0F5B9CD"/>
    <w:rsid w:val="00FA6BCD"/>
  </w:style>
  <w:style w:type="paragraph" w:customStyle="1" w:styleId="5ACB753ED33D45DA93B0D5A7E4845F26">
    <w:name w:val="5ACB753ED33D45DA93B0D5A7E4845F26"/>
    <w:rsid w:val="00FA6BCD"/>
  </w:style>
  <w:style w:type="paragraph" w:customStyle="1" w:styleId="1E9074E104014CCB816B35DEE7CE4D47">
    <w:name w:val="1E9074E104014CCB816B35DEE7CE4D47"/>
    <w:rsid w:val="00FA6BCD"/>
  </w:style>
  <w:style w:type="paragraph" w:customStyle="1" w:styleId="D7C09747B8B94130A6C344B2A059CEA6">
    <w:name w:val="D7C09747B8B94130A6C344B2A059CEA6"/>
    <w:rsid w:val="00FA6BCD"/>
  </w:style>
  <w:style w:type="paragraph" w:customStyle="1" w:styleId="995423D6D7C74126831DF4C58801C022">
    <w:name w:val="995423D6D7C74126831DF4C58801C022"/>
    <w:rsid w:val="00FA6BCD"/>
  </w:style>
  <w:style w:type="paragraph" w:customStyle="1" w:styleId="7ED185737AA74DF0825A25236F14C214">
    <w:name w:val="7ED185737AA74DF0825A25236F14C214"/>
    <w:rsid w:val="00FA6BCD"/>
  </w:style>
  <w:style w:type="paragraph" w:customStyle="1" w:styleId="C6D28E6E88F146FEA90D04FA244BE67F">
    <w:name w:val="C6D28E6E88F146FEA90D04FA244BE67F"/>
    <w:rsid w:val="00FA6BCD"/>
  </w:style>
  <w:style w:type="paragraph" w:customStyle="1" w:styleId="1E885B5B44FC4EA9A27DEDD2D02B30B3">
    <w:name w:val="1E885B5B44FC4EA9A27DEDD2D02B30B3"/>
    <w:rsid w:val="00FA6BCD"/>
  </w:style>
  <w:style w:type="paragraph" w:customStyle="1" w:styleId="6D784E0827D84F51B009210230951424">
    <w:name w:val="6D784E0827D84F51B009210230951424"/>
    <w:rsid w:val="00FA6BCD"/>
  </w:style>
  <w:style w:type="paragraph" w:customStyle="1" w:styleId="0DF56EE1FC37441A91D3D9CBF5180416">
    <w:name w:val="0DF56EE1FC37441A91D3D9CBF5180416"/>
    <w:rsid w:val="00FA6BCD"/>
  </w:style>
  <w:style w:type="paragraph" w:customStyle="1" w:styleId="E8B60A28D830465988BDF6649466C661">
    <w:name w:val="E8B60A28D830465988BDF6649466C661"/>
    <w:rsid w:val="00FA6BCD"/>
  </w:style>
  <w:style w:type="paragraph" w:customStyle="1" w:styleId="AF0BA275962A4C55B9E7910A7651D1B9">
    <w:name w:val="AF0BA275962A4C55B9E7910A7651D1B9"/>
    <w:rsid w:val="00FA6BCD"/>
  </w:style>
  <w:style w:type="paragraph" w:customStyle="1" w:styleId="E80D017761084BDF9E34ACFB8F8A14CC">
    <w:name w:val="E80D017761084BDF9E34ACFB8F8A14CC"/>
    <w:rsid w:val="00FA6BCD"/>
  </w:style>
  <w:style w:type="paragraph" w:customStyle="1" w:styleId="C9DC69FE7A854830AE7872A818CA426F">
    <w:name w:val="C9DC69FE7A854830AE7872A818CA426F"/>
    <w:rsid w:val="00FA6BCD"/>
  </w:style>
  <w:style w:type="paragraph" w:customStyle="1" w:styleId="4A53676614A84D44AD16D414C9D55006">
    <w:name w:val="4A53676614A84D44AD16D414C9D55006"/>
    <w:rsid w:val="00FA6BCD"/>
  </w:style>
  <w:style w:type="paragraph" w:customStyle="1" w:styleId="E53AD66CB3294E57BADDE2D2F1F648CE">
    <w:name w:val="E53AD66CB3294E57BADDE2D2F1F648CE"/>
    <w:rsid w:val="00FA6BCD"/>
  </w:style>
  <w:style w:type="paragraph" w:customStyle="1" w:styleId="B5D416F1D73040D4914E1D9C3AA10BE8">
    <w:name w:val="B5D416F1D73040D4914E1D9C3AA10BE8"/>
    <w:rsid w:val="00FA6BCD"/>
  </w:style>
  <w:style w:type="paragraph" w:customStyle="1" w:styleId="8B0BE97DED104D95B3988679D464EB83">
    <w:name w:val="8B0BE97DED104D95B3988679D464EB83"/>
    <w:rsid w:val="00FA6BCD"/>
  </w:style>
  <w:style w:type="paragraph" w:customStyle="1" w:styleId="5E21760180034885A944E19EFCB29E94">
    <w:name w:val="5E21760180034885A944E19EFCB29E94"/>
    <w:rsid w:val="00FA6BCD"/>
  </w:style>
  <w:style w:type="paragraph" w:customStyle="1" w:styleId="A0E081519B274FB6842B5CEE1037EFB8">
    <w:name w:val="A0E081519B274FB6842B5CEE1037EFB8"/>
    <w:rsid w:val="00FA6BCD"/>
  </w:style>
  <w:style w:type="paragraph" w:customStyle="1" w:styleId="4E55679E52A44BFBBD09BB62B8AB7931">
    <w:name w:val="4E55679E52A44BFBBD09BB62B8AB7931"/>
    <w:rsid w:val="00FA6BCD"/>
  </w:style>
  <w:style w:type="paragraph" w:customStyle="1" w:styleId="1714F977CD794ADB8593C0F2F1C4CB0F">
    <w:name w:val="1714F977CD794ADB8593C0F2F1C4CB0F"/>
    <w:rsid w:val="00FA6BCD"/>
  </w:style>
  <w:style w:type="paragraph" w:customStyle="1" w:styleId="32F805E7DCB44E1BA613540044F76A9B">
    <w:name w:val="32F805E7DCB44E1BA613540044F76A9B"/>
    <w:rsid w:val="00FA6BCD"/>
  </w:style>
  <w:style w:type="paragraph" w:customStyle="1" w:styleId="61A909D9740B4A0CA915E9BEAFA57033">
    <w:name w:val="61A909D9740B4A0CA915E9BEAFA57033"/>
    <w:rsid w:val="00FA6BCD"/>
  </w:style>
  <w:style w:type="paragraph" w:customStyle="1" w:styleId="17131CDBF99A43BEBE2EF18A59C202B8">
    <w:name w:val="17131CDBF99A43BEBE2EF18A59C202B8"/>
    <w:rsid w:val="00FA6BCD"/>
  </w:style>
  <w:style w:type="paragraph" w:customStyle="1" w:styleId="BCA79CA9FB05493D8B7BAB0AD2CAEC61">
    <w:name w:val="BCA79CA9FB05493D8B7BAB0AD2CAEC61"/>
    <w:rsid w:val="00FA6BCD"/>
  </w:style>
  <w:style w:type="paragraph" w:customStyle="1" w:styleId="C68741DE507342C9AA028D26D8C3AE69">
    <w:name w:val="C68741DE507342C9AA028D26D8C3AE69"/>
    <w:rsid w:val="00FA6BCD"/>
  </w:style>
  <w:style w:type="paragraph" w:customStyle="1" w:styleId="CD0D7394FA524FA0B4B525932363EDDF">
    <w:name w:val="CD0D7394FA524FA0B4B525932363EDDF"/>
    <w:rsid w:val="00FA6BCD"/>
  </w:style>
  <w:style w:type="paragraph" w:customStyle="1" w:styleId="6EC97BAA13F64ADE8958984E079D3114">
    <w:name w:val="6EC97BAA13F64ADE8958984E079D3114"/>
    <w:rsid w:val="00FA6BCD"/>
  </w:style>
  <w:style w:type="paragraph" w:customStyle="1" w:styleId="93F45E5797D947A4A5397595E15F9996">
    <w:name w:val="93F45E5797D947A4A5397595E15F9996"/>
    <w:rsid w:val="00FA6BCD"/>
  </w:style>
  <w:style w:type="paragraph" w:customStyle="1" w:styleId="8D1510A769704228B9D9B4884DB0E8E2">
    <w:name w:val="8D1510A769704228B9D9B4884DB0E8E2"/>
    <w:rsid w:val="00FA6BCD"/>
  </w:style>
  <w:style w:type="paragraph" w:customStyle="1" w:styleId="9EFC47AB7E584BBB9C791F4FBD4768F1">
    <w:name w:val="9EFC47AB7E584BBB9C791F4FBD4768F1"/>
    <w:rsid w:val="00FA6BCD"/>
  </w:style>
  <w:style w:type="paragraph" w:customStyle="1" w:styleId="4C8438D05E0F4E5B9CD7443DDC2C6D4F">
    <w:name w:val="4C8438D05E0F4E5B9CD7443DDC2C6D4F"/>
    <w:rsid w:val="00FA6BCD"/>
  </w:style>
  <w:style w:type="paragraph" w:customStyle="1" w:styleId="81FCEBCC2FC348D7857EA436965751FB">
    <w:name w:val="81FCEBCC2FC348D7857EA436965751FB"/>
    <w:rsid w:val="00FA6BCD"/>
  </w:style>
  <w:style w:type="paragraph" w:customStyle="1" w:styleId="5C6B3FAA699142D7B6C41E95A4F930C8">
    <w:name w:val="5C6B3FAA699142D7B6C41E95A4F930C8"/>
    <w:rsid w:val="00FA6BCD"/>
  </w:style>
  <w:style w:type="paragraph" w:customStyle="1" w:styleId="45B78AC088074930A2D949E9E006AB41">
    <w:name w:val="45B78AC088074930A2D949E9E006AB41"/>
    <w:rsid w:val="00FA6BCD"/>
  </w:style>
  <w:style w:type="paragraph" w:customStyle="1" w:styleId="A91D8EE5F6724672BDB63A310EDB932F">
    <w:name w:val="A91D8EE5F6724672BDB63A310EDB932F"/>
    <w:rsid w:val="00FA6BCD"/>
  </w:style>
  <w:style w:type="paragraph" w:customStyle="1" w:styleId="6686D9EECC0B4ED0A4F1F649017212E0">
    <w:name w:val="6686D9EECC0B4ED0A4F1F649017212E0"/>
    <w:rsid w:val="00FA6BCD"/>
  </w:style>
  <w:style w:type="paragraph" w:customStyle="1" w:styleId="B7F9EE5C259648FE871BB50381A4D195">
    <w:name w:val="B7F9EE5C259648FE871BB50381A4D195"/>
    <w:rsid w:val="00FA6BCD"/>
  </w:style>
  <w:style w:type="paragraph" w:customStyle="1" w:styleId="273497D3FBDC4AC9A6C215381367679A">
    <w:name w:val="273497D3FBDC4AC9A6C215381367679A"/>
    <w:rsid w:val="00FA6BCD"/>
  </w:style>
  <w:style w:type="paragraph" w:customStyle="1" w:styleId="DD5E32A7422545A6A4317C6E1F739E96">
    <w:name w:val="DD5E32A7422545A6A4317C6E1F739E96"/>
    <w:rsid w:val="00FA6BCD"/>
  </w:style>
  <w:style w:type="paragraph" w:customStyle="1" w:styleId="C440022584B648B0AB199A920D6F5A11">
    <w:name w:val="C440022584B648B0AB199A920D6F5A11"/>
    <w:rsid w:val="00FA6BCD"/>
  </w:style>
  <w:style w:type="paragraph" w:customStyle="1" w:styleId="F6F6C849FC7045D8829AEFF7CCFF01B7">
    <w:name w:val="F6F6C849FC7045D8829AEFF7CCFF01B7"/>
    <w:rsid w:val="00FA6BCD"/>
  </w:style>
  <w:style w:type="paragraph" w:customStyle="1" w:styleId="A0734029DA384DE49F125B714C831F4B">
    <w:name w:val="A0734029DA384DE49F125B714C831F4B"/>
    <w:rsid w:val="00FA6BCD"/>
  </w:style>
  <w:style w:type="paragraph" w:customStyle="1" w:styleId="469E57439506499EB977A459922BF434">
    <w:name w:val="469E57439506499EB977A459922BF434"/>
    <w:rsid w:val="00FA6BCD"/>
  </w:style>
  <w:style w:type="paragraph" w:customStyle="1" w:styleId="45F44D50FBE0445586E8433F9FAD3F2B">
    <w:name w:val="45F44D50FBE0445586E8433F9FAD3F2B"/>
    <w:rsid w:val="00FA6BCD"/>
  </w:style>
  <w:style w:type="paragraph" w:customStyle="1" w:styleId="E861C4BEC3EF4D00B78619531288D2523">
    <w:name w:val="E861C4BEC3EF4D00B78619531288D2523"/>
    <w:rsid w:val="00FA6BCD"/>
    <w:rPr>
      <w:rFonts w:eastAsiaTheme="minorHAnsi"/>
      <w:lang w:eastAsia="en-US"/>
    </w:rPr>
  </w:style>
  <w:style w:type="paragraph" w:customStyle="1" w:styleId="8C2C82FD714C4D0A92A1DDB792E46BA845">
    <w:name w:val="8C2C82FD714C4D0A92A1DDB792E46BA845"/>
    <w:rsid w:val="00FA6BCD"/>
    <w:rPr>
      <w:rFonts w:eastAsiaTheme="minorHAnsi"/>
      <w:lang w:eastAsia="en-US"/>
    </w:rPr>
  </w:style>
  <w:style w:type="paragraph" w:customStyle="1" w:styleId="2F8289CF650E43C7BC4B187BF300D9E545">
    <w:name w:val="2F8289CF650E43C7BC4B187BF300D9E545"/>
    <w:rsid w:val="00FA6BCD"/>
    <w:rPr>
      <w:rFonts w:eastAsiaTheme="minorHAnsi"/>
      <w:lang w:eastAsia="en-US"/>
    </w:rPr>
  </w:style>
  <w:style w:type="paragraph" w:customStyle="1" w:styleId="8ED4AE1B383243A48DB0D8BD9761463045">
    <w:name w:val="8ED4AE1B383243A48DB0D8BD9761463045"/>
    <w:rsid w:val="00FA6BCD"/>
    <w:rPr>
      <w:rFonts w:eastAsiaTheme="minorHAnsi"/>
      <w:lang w:eastAsia="en-US"/>
    </w:rPr>
  </w:style>
  <w:style w:type="paragraph" w:customStyle="1" w:styleId="E95BBDACEFCC4289A38B8EC4D3559E613">
    <w:name w:val="E95BBDACEFCC4289A38B8EC4D3559E613"/>
    <w:rsid w:val="00FA6BCD"/>
    <w:rPr>
      <w:rFonts w:eastAsiaTheme="minorHAnsi"/>
      <w:lang w:eastAsia="en-US"/>
    </w:rPr>
  </w:style>
  <w:style w:type="paragraph" w:customStyle="1" w:styleId="D80D48D7FAA245C89A42BFF480DF6A9723">
    <w:name w:val="D80D48D7FAA245C89A42BFF480DF6A9723"/>
    <w:rsid w:val="00FA6BCD"/>
    <w:rPr>
      <w:rFonts w:eastAsiaTheme="minorHAnsi"/>
      <w:lang w:eastAsia="en-US"/>
    </w:rPr>
  </w:style>
  <w:style w:type="paragraph" w:customStyle="1" w:styleId="A3C45D5A07924565874E8C7416AEFEE41">
    <w:name w:val="A3C45D5A07924565874E8C7416AEFEE41"/>
    <w:rsid w:val="00FA6BCD"/>
    <w:rPr>
      <w:rFonts w:eastAsiaTheme="minorHAnsi"/>
      <w:lang w:eastAsia="en-US"/>
    </w:rPr>
  </w:style>
  <w:style w:type="paragraph" w:customStyle="1" w:styleId="1714F977CD794ADB8593C0F2F1C4CB0F1">
    <w:name w:val="1714F977CD794ADB8593C0F2F1C4CB0F1"/>
    <w:rsid w:val="00FA6BCD"/>
    <w:rPr>
      <w:rFonts w:eastAsiaTheme="minorHAnsi"/>
      <w:lang w:eastAsia="en-US"/>
    </w:rPr>
  </w:style>
  <w:style w:type="paragraph" w:customStyle="1" w:styleId="17131CDBF99A43BEBE2EF18A59C202B81">
    <w:name w:val="17131CDBF99A43BEBE2EF18A59C202B81"/>
    <w:rsid w:val="00FA6BCD"/>
    <w:rPr>
      <w:rFonts w:eastAsiaTheme="minorHAnsi"/>
      <w:lang w:eastAsia="en-US"/>
    </w:rPr>
  </w:style>
  <w:style w:type="paragraph" w:customStyle="1" w:styleId="C68741DE507342C9AA028D26D8C3AE691">
    <w:name w:val="C68741DE507342C9AA028D26D8C3AE691"/>
    <w:rsid w:val="00FA6BCD"/>
    <w:rPr>
      <w:rFonts w:eastAsiaTheme="minorHAnsi"/>
      <w:lang w:eastAsia="en-US"/>
    </w:rPr>
  </w:style>
  <w:style w:type="paragraph" w:customStyle="1" w:styleId="6EC97BAA13F64ADE8958984E079D31141">
    <w:name w:val="6EC97BAA13F64ADE8958984E079D31141"/>
    <w:rsid w:val="00FA6BCD"/>
    <w:rPr>
      <w:rFonts w:eastAsiaTheme="minorHAnsi"/>
      <w:lang w:eastAsia="en-US"/>
    </w:rPr>
  </w:style>
  <w:style w:type="paragraph" w:customStyle="1" w:styleId="8D1510A769704228B9D9B4884DB0E8E21">
    <w:name w:val="8D1510A769704228B9D9B4884DB0E8E21"/>
    <w:rsid w:val="00FA6BCD"/>
    <w:rPr>
      <w:rFonts w:eastAsiaTheme="minorHAnsi"/>
      <w:lang w:eastAsia="en-US"/>
    </w:rPr>
  </w:style>
  <w:style w:type="paragraph" w:customStyle="1" w:styleId="4C8438D05E0F4E5B9CD7443DDC2C6D4F1">
    <w:name w:val="4C8438D05E0F4E5B9CD7443DDC2C6D4F1"/>
    <w:rsid w:val="00FA6BCD"/>
    <w:rPr>
      <w:rFonts w:eastAsiaTheme="minorHAnsi"/>
      <w:lang w:eastAsia="en-US"/>
    </w:rPr>
  </w:style>
  <w:style w:type="paragraph" w:customStyle="1" w:styleId="B7F9EE5C259648FE871BB50381A4D1951">
    <w:name w:val="B7F9EE5C259648FE871BB50381A4D1951"/>
    <w:rsid w:val="00FA6BCD"/>
    <w:rPr>
      <w:rFonts w:eastAsiaTheme="minorHAnsi"/>
      <w:lang w:eastAsia="en-US"/>
    </w:rPr>
  </w:style>
  <w:style w:type="paragraph" w:customStyle="1" w:styleId="C440022584B648B0AB199A920D6F5A111">
    <w:name w:val="C440022584B648B0AB199A920D6F5A111"/>
    <w:rsid w:val="00FA6BCD"/>
    <w:rPr>
      <w:rFonts w:eastAsiaTheme="minorHAnsi"/>
      <w:lang w:eastAsia="en-US"/>
    </w:rPr>
  </w:style>
  <w:style w:type="paragraph" w:customStyle="1" w:styleId="A0734029DA384DE49F125B714C831F4B1">
    <w:name w:val="A0734029DA384DE49F125B714C831F4B1"/>
    <w:rsid w:val="00FA6BCD"/>
    <w:rPr>
      <w:rFonts w:eastAsiaTheme="minorHAnsi"/>
      <w:lang w:eastAsia="en-US"/>
    </w:rPr>
  </w:style>
  <w:style w:type="paragraph" w:customStyle="1" w:styleId="45F44D50FBE0445586E8433F9FAD3F2B1">
    <w:name w:val="45F44D50FBE0445586E8433F9FAD3F2B1"/>
    <w:rsid w:val="00FA6BCD"/>
    <w:rPr>
      <w:rFonts w:eastAsiaTheme="minorHAnsi"/>
      <w:lang w:eastAsia="en-US"/>
    </w:rPr>
  </w:style>
  <w:style w:type="paragraph" w:customStyle="1" w:styleId="5A0B7126673E44D494CBC5353CC2348538">
    <w:name w:val="5A0B7126673E44D494CBC5353CC2348538"/>
    <w:rsid w:val="00FA6BCD"/>
    <w:rPr>
      <w:rFonts w:eastAsiaTheme="minorHAnsi"/>
      <w:lang w:eastAsia="en-US"/>
    </w:rPr>
  </w:style>
  <w:style w:type="paragraph" w:customStyle="1" w:styleId="064C8B26D95340D0ADD404550F0F80E238">
    <w:name w:val="064C8B26D95340D0ADD404550F0F80E238"/>
    <w:rsid w:val="00FA6BCD"/>
    <w:rPr>
      <w:rFonts w:eastAsiaTheme="minorHAnsi"/>
      <w:lang w:eastAsia="en-US"/>
    </w:rPr>
  </w:style>
  <w:style w:type="paragraph" w:customStyle="1" w:styleId="11CCE7CE8889434080233738D24EBA6211">
    <w:name w:val="11CCE7CE8889434080233738D24EBA6211"/>
    <w:rsid w:val="00FA6BCD"/>
    <w:rPr>
      <w:rFonts w:eastAsiaTheme="minorHAnsi"/>
      <w:lang w:eastAsia="en-US"/>
    </w:rPr>
  </w:style>
  <w:style w:type="paragraph" w:customStyle="1" w:styleId="CE38DC525B424561904AF43FD85BAA3938">
    <w:name w:val="CE38DC525B424561904AF43FD85BAA3938"/>
    <w:rsid w:val="00FA6BCD"/>
    <w:rPr>
      <w:rFonts w:eastAsiaTheme="minorHAnsi"/>
      <w:lang w:eastAsia="en-US"/>
    </w:rPr>
  </w:style>
  <w:style w:type="paragraph" w:customStyle="1" w:styleId="09DCFA631F414449A0E130D2C7A6743E28">
    <w:name w:val="09DCFA631F414449A0E130D2C7A6743E28"/>
    <w:rsid w:val="00FA6BCD"/>
    <w:rPr>
      <w:rFonts w:eastAsiaTheme="minorHAnsi"/>
      <w:lang w:eastAsia="en-US"/>
    </w:rPr>
  </w:style>
  <w:style w:type="paragraph" w:customStyle="1" w:styleId="DF9981638779416AA166C1DDB905D7C09">
    <w:name w:val="DF9981638779416AA166C1DDB905D7C09"/>
    <w:rsid w:val="00FA6BCD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8">
    <w:name w:val="8B4261CBA40E422F9268B691C3A193DB48"/>
    <w:rsid w:val="00FA6BCD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3">
    <w:name w:val="BFBC9BA8A1F542E88CE4BBD27051A21E33"/>
    <w:rsid w:val="00FA6BCD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E861C4BEC3EF4D00B78619531288D2524">
    <w:name w:val="E861C4BEC3EF4D00B78619531288D2524"/>
    <w:rsid w:val="00194667"/>
    <w:rPr>
      <w:rFonts w:eastAsiaTheme="minorHAnsi"/>
      <w:lang w:eastAsia="en-US"/>
    </w:rPr>
  </w:style>
  <w:style w:type="paragraph" w:customStyle="1" w:styleId="8C2C82FD714C4D0A92A1DDB792E46BA846">
    <w:name w:val="8C2C82FD714C4D0A92A1DDB792E46BA846"/>
    <w:rsid w:val="00194667"/>
    <w:rPr>
      <w:rFonts w:eastAsiaTheme="minorHAnsi"/>
      <w:lang w:eastAsia="en-US"/>
    </w:rPr>
  </w:style>
  <w:style w:type="paragraph" w:customStyle="1" w:styleId="2F8289CF650E43C7BC4B187BF300D9E546">
    <w:name w:val="2F8289CF650E43C7BC4B187BF300D9E546"/>
    <w:rsid w:val="00194667"/>
    <w:rPr>
      <w:rFonts w:eastAsiaTheme="minorHAnsi"/>
      <w:lang w:eastAsia="en-US"/>
    </w:rPr>
  </w:style>
  <w:style w:type="paragraph" w:customStyle="1" w:styleId="8ED4AE1B383243A48DB0D8BD9761463046">
    <w:name w:val="8ED4AE1B383243A48DB0D8BD9761463046"/>
    <w:rsid w:val="00194667"/>
    <w:rPr>
      <w:rFonts w:eastAsiaTheme="minorHAnsi"/>
      <w:lang w:eastAsia="en-US"/>
    </w:rPr>
  </w:style>
  <w:style w:type="paragraph" w:customStyle="1" w:styleId="E95BBDACEFCC4289A38B8EC4D3559E614">
    <w:name w:val="E95BBDACEFCC4289A38B8EC4D3559E614"/>
    <w:rsid w:val="00194667"/>
    <w:rPr>
      <w:rFonts w:eastAsiaTheme="minorHAnsi"/>
      <w:lang w:eastAsia="en-US"/>
    </w:rPr>
  </w:style>
  <w:style w:type="paragraph" w:customStyle="1" w:styleId="D80D48D7FAA245C89A42BFF480DF6A9724">
    <w:name w:val="D80D48D7FAA245C89A42BFF480DF6A9724"/>
    <w:rsid w:val="00194667"/>
    <w:rPr>
      <w:rFonts w:eastAsiaTheme="minorHAnsi"/>
      <w:lang w:eastAsia="en-US"/>
    </w:rPr>
  </w:style>
  <w:style w:type="paragraph" w:customStyle="1" w:styleId="A3C45D5A07924565874E8C7416AEFEE42">
    <w:name w:val="A3C45D5A07924565874E8C7416AEFEE42"/>
    <w:rsid w:val="00194667"/>
    <w:rPr>
      <w:rFonts w:eastAsiaTheme="minorHAnsi"/>
      <w:lang w:eastAsia="en-US"/>
    </w:rPr>
  </w:style>
  <w:style w:type="paragraph" w:customStyle="1" w:styleId="1714F977CD794ADB8593C0F2F1C4CB0F2">
    <w:name w:val="1714F977CD794ADB8593C0F2F1C4CB0F2"/>
    <w:rsid w:val="00194667"/>
    <w:rPr>
      <w:rFonts w:eastAsiaTheme="minorHAnsi"/>
      <w:lang w:eastAsia="en-US"/>
    </w:rPr>
  </w:style>
  <w:style w:type="paragraph" w:customStyle="1" w:styleId="17131CDBF99A43BEBE2EF18A59C202B82">
    <w:name w:val="17131CDBF99A43BEBE2EF18A59C202B82"/>
    <w:rsid w:val="00194667"/>
    <w:rPr>
      <w:rFonts w:eastAsiaTheme="minorHAnsi"/>
      <w:lang w:eastAsia="en-US"/>
    </w:rPr>
  </w:style>
  <w:style w:type="paragraph" w:customStyle="1" w:styleId="C68741DE507342C9AA028D26D8C3AE692">
    <w:name w:val="C68741DE507342C9AA028D26D8C3AE692"/>
    <w:rsid w:val="00194667"/>
    <w:rPr>
      <w:rFonts w:eastAsiaTheme="minorHAnsi"/>
      <w:lang w:eastAsia="en-US"/>
    </w:rPr>
  </w:style>
  <w:style w:type="paragraph" w:customStyle="1" w:styleId="6EC97BAA13F64ADE8958984E079D31142">
    <w:name w:val="6EC97BAA13F64ADE8958984E079D31142"/>
    <w:rsid w:val="00194667"/>
    <w:rPr>
      <w:rFonts w:eastAsiaTheme="minorHAnsi"/>
      <w:lang w:eastAsia="en-US"/>
    </w:rPr>
  </w:style>
  <w:style w:type="paragraph" w:customStyle="1" w:styleId="8D1510A769704228B9D9B4884DB0E8E22">
    <w:name w:val="8D1510A769704228B9D9B4884DB0E8E22"/>
    <w:rsid w:val="00194667"/>
    <w:rPr>
      <w:rFonts w:eastAsiaTheme="minorHAnsi"/>
      <w:lang w:eastAsia="en-US"/>
    </w:rPr>
  </w:style>
  <w:style w:type="paragraph" w:customStyle="1" w:styleId="4C8438D05E0F4E5B9CD7443DDC2C6D4F2">
    <w:name w:val="4C8438D05E0F4E5B9CD7443DDC2C6D4F2"/>
    <w:rsid w:val="00194667"/>
    <w:rPr>
      <w:rFonts w:eastAsiaTheme="minorHAnsi"/>
      <w:lang w:eastAsia="en-US"/>
    </w:rPr>
  </w:style>
  <w:style w:type="paragraph" w:customStyle="1" w:styleId="B7F9EE5C259648FE871BB50381A4D1952">
    <w:name w:val="B7F9EE5C259648FE871BB50381A4D1952"/>
    <w:rsid w:val="00194667"/>
    <w:rPr>
      <w:rFonts w:eastAsiaTheme="minorHAnsi"/>
      <w:lang w:eastAsia="en-US"/>
    </w:rPr>
  </w:style>
  <w:style w:type="paragraph" w:customStyle="1" w:styleId="C440022584B648B0AB199A920D6F5A112">
    <w:name w:val="C440022584B648B0AB199A920D6F5A112"/>
    <w:rsid w:val="00194667"/>
    <w:rPr>
      <w:rFonts w:eastAsiaTheme="minorHAnsi"/>
      <w:lang w:eastAsia="en-US"/>
    </w:rPr>
  </w:style>
  <w:style w:type="paragraph" w:customStyle="1" w:styleId="A0734029DA384DE49F125B714C831F4B2">
    <w:name w:val="A0734029DA384DE49F125B714C831F4B2"/>
    <w:rsid w:val="00194667"/>
    <w:rPr>
      <w:rFonts w:eastAsiaTheme="minorHAnsi"/>
      <w:lang w:eastAsia="en-US"/>
    </w:rPr>
  </w:style>
  <w:style w:type="paragraph" w:customStyle="1" w:styleId="45F44D50FBE0445586E8433F9FAD3F2B2">
    <w:name w:val="45F44D50FBE0445586E8433F9FAD3F2B2"/>
    <w:rsid w:val="00194667"/>
    <w:rPr>
      <w:rFonts w:eastAsiaTheme="minorHAnsi"/>
      <w:lang w:eastAsia="en-US"/>
    </w:rPr>
  </w:style>
  <w:style w:type="paragraph" w:customStyle="1" w:styleId="5A0B7126673E44D494CBC5353CC2348539">
    <w:name w:val="5A0B7126673E44D494CBC5353CC2348539"/>
    <w:rsid w:val="00194667"/>
    <w:rPr>
      <w:rFonts w:eastAsiaTheme="minorHAnsi"/>
      <w:lang w:eastAsia="en-US"/>
    </w:rPr>
  </w:style>
  <w:style w:type="paragraph" w:customStyle="1" w:styleId="064C8B26D95340D0ADD404550F0F80E239">
    <w:name w:val="064C8B26D95340D0ADD404550F0F80E239"/>
    <w:rsid w:val="00194667"/>
    <w:rPr>
      <w:rFonts w:eastAsiaTheme="minorHAnsi"/>
      <w:lang w:eastAsia="en-US"/>
    </w:rPr>
  </w:style>
  <w:style w:type="paragraph" w:customStyle="1" w:styleId="11CCE7CE8889434080233738D24EBA6212">
    <w:name w:val="11CCE7CE8889434080233738D24EBA6212"/>
    <w:rsid w:val="00194667"/>
    <w:rPr>
      <w:rFonts w:eastAsiaTheme="minorHAnsi"/>
      <w:lang w:eastAsia="en-US"/>
    </w:rPr>
  </w:style>
  <w:style w:type="paragraph" w:customStyle="1" w:styleId="CE38DC525B424561904AF43FD85BAA3939">
    <w:name w:val="CE38DC525B424561904AF43FD85BAA3939"/>
    <w:rsid w:val="00194667"/>
    <w:rPr>
      <w:rFonts w:eastAsiaTheme="minorHAnsi"/>
      <w:lang w:eastAsia="en-US"/>
    </w:rPr>
  </w:style>
  <w:style w:type="paragraph" w:customStyle="1" w:styleId="09DCFA631F414449A0E130D2C7A6743E29">
    <w:name w:val="09DCFA631F414449A0E130D2C7A6743E29"/>
    <w:rsid w:val="00194667"/>
    <w:rPr>
      <w:rFonts w:eastAsiaTheme="minorHAnsi"/>
      <w:lang w:eastAsia="en-US"/>
    </w:rPr>
  </w:style>
  <w:style w:type="paragraph" w:customStyle="1" w:styleId="DF9981638779416AA166C1DDB905D7C010">
    <w:name w:val="DF9981638779416AA166C1DDB905D7C010"/>
    <w:rsid w:val="00194667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9">
    <w:name w:val="8B4261CBA40E422F9268B691C3A193DB49"/>
    <w:rsid w:val="00194667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4">
    <w:name w:val="BFBC9BA8A1F542E88CE4BBD27051A21E34"/>
    <w:rsid w:val="00194667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E861C4BEC3EF4D00B78619531288D2525">
    <w:name w:val="E861C4BEC3EF4D00B78619531288D2525"/>
    <w:rsid w:val="00CE44B4"/>
    <w:rPr>
      <w:rFonts w:eastAsiaTheme="minorHAnsi"/>
      <w:lang w:eastAsia="en-US"/>
    </w:rPr>
  </w:style>
  <w:style w:type="paragraph" w:customStyle="1" w:styleId="8C2C82FD714C4D0A92A1DDB792E46BA847">
    <w:name w:val="8C2C82FD714C4D0A92A1DDB792E46BA847"/>
    <w:rsid w:val="00CE44B4"/>
    <w:rPr>
      <w:rFonts w:eastAsiaTheme="minorHAnsi"/>
      <w:lang w:eastAsia="en-US"/>
    </w:rPr>
  </w:style>
  <w:style w:type="paragraph" w:customStyle="1" w:styleId="2F8289CF650E43C7BC4B187BF300D9E547">
    <w:name w:val="2F8289CF650E43C7BC4B187BF300D9E547"/>
    <w:rsid w:val="00CE44B4"/>
    <w:rPr>
      <w:rFonts w:eastAsiaTheme="minorHAnsi"/>
      <w:lang w:eastAsia="en-US"/>
    </w:rPr>
  </w:style>
  <w:style w:type="paragraph" w:customStyle="1" w:styleId="8ED4AE1B383243A48DB0D8BD9761463047">
    <w:name w:val="8ED4AE1B383243A48DB0D8BD9761463047"/>
    <w:rsid w:val="00CE44B4"/>
    <w:rPr>
      <w:rFonts w:eastAsiaTheme="minorHAnsi"/>
      <w:lang w:eastAsia="en-US"/>
    </w:rPr>
  </w:style>
  <w:style w:type="paragraph" w:customStyle="1" w:styleId="E95BBDACEFCC4289A38B8EC4D3559E615">
    <w:name w:val="E95BBDACEFCC4289A38B8EC4D3559E615"/>
    <w:rsid w:val="00CE44B4"/>
    <w:rPr>
      <w:rFonts w:eastAsiaTheme="minorHAnsi"/>
      <w:lang w:eastAsia="en-US"/>
    </w:rPr>
  </w:style>
  <w:style w:type="paragraph" w:customStyle="1" w:styleId="D80D48D7FAA245C89A42BFF480DF6A9725">
    <w:name w:val="D80D48D7FAA245C89A42BFF480DF6A9725"/>
    <w:rsid w:val="00CE44B4"/>
    <w:rPr>
      <w:rFonts w:eastAsiaTheme="minorHAnsi"/>
      <w:lang w:eastAsia="en-US"/>
    </w:rPr>
  </w:style>
  <w:style w:type="paragraph" w:customStyle="1" w:styleId="A3C45D5A07924565874E8C7416AEFEE43">
    <w:name w:val="A3C45D5A07924565874E8C7416AEFEE43"/>
    <w:rsid w:val="00CE44B4"/>
    <w:rPr>
      <w:rFonts w:eastAsiaTheme="minorHAnsi"/>
      <w:lang w:eastAsia="en-US"/>
    </w:rPr>
  </w:style>
  <w:style w:type="paragraph" w:customStyle="1" w:styleId="1714F977CD794ADB8593C0F2F1C4CB0F3">
    <w:name w:val="1714F977CD794ADB8593C0F2F1C4CB0F3"/>
    <w:rsid w:val="00CE44B4"/>
    <w:rPr>
      <w:rFonts w:eastAsiaTheme="minorHAnsi"/>
      <w:lang w:eastAsia="en-US"/>
    </w:rPr>
  </w:style>
  <w:style w:type="paragraph" w:customStyle="1" w:styleId="17131CDBF99A43BEBE2EF18A59C202B83">
    <w:name w:val="17131CDBF99A43BEBE2EF18A59C202B83"/>
    <w:rsid w:val="00CE44B4"/>
    <w:rPr>
      <w:rFonts w:eastAsiaTheme="minorHAnsi"/>
      <w:lang w:eastAsia="en-US"/>
    </w:rPr>
  </w:style>
  <w:style w:type="paragraph" w:customStyle="1" w:styleId="C68741DE507342C9AA028D26D8C3AE693">
    <w:name w:val="C68741DE507342C9AA028D26D8C3AE693"/>
    <w:rsid w:val="00CE44B4"/>
    <w:rPr>
      <w:rFonts w:eastAsiaTheme="minorHAnsi"/>
      <w:lang w:eastAsia="en-US"/>
    </w:rPr>
  </w:style>
  <w:style w:type="paragraph" w:customStyle="1" w:styleId="6EC97BAA13F64ADE8958984E079D31143">
    <w:name w:val="6EC97BAA13F64ADE8958984E079D31143"/>
    <w:rsid w:val="00CE44B4"/>
    <w:rPr>
      <w:rFonts w:eastAsiaTheme="minorHAnsi"/>
      <w:lang w:eastAsia="en-US"/>
    </w:rPr>
  </w:style>
  <w:style w:type="paragraph" w:customStyle="1" w:styleId="8D1510A769704228B9D9B4884DB0E8E23">
    <w:name w:val="8D1510A769704228B9D9B4884DB0E8E23"/>
    <w:rsid w:val="00CE44B4"/>
    <w:rPr>
      <w:rFonts w:eastAsiaTheme="minorHAnsi"/>
      <w:lang w:eastAsia="en-US"/>
    </w:rPr>
  </w:style>
  <w:style w:type="paragraph" w:customStyle="1" w:styleId="4C8438D05E0F4E5B9CD7443DDC2C6D4F3">
    <w:name w:val="4C8438D05E0F4E5B9CD7443DDC2C6D4F3"/>
    <w:rsid w:val="00CE44B4"/>
    <w:rPr>
      <w:rFonts w:eastAsiaTheme="minorHAnsi"/>
      <w:lang w:eastAsia="en-US"/>
    </w:rPr>
  </w:style>
  <w:style w:type="paragraph" w:customStyle="1" w:styleId="B7F9EE5C259648FE871BB50381A4D1953">
    <w:name w:val="B7F9EE5C259648FE871BB50381A4D1953"/>
    <w:rsid w:val="00CE44B4"/>
    <w:rPr>
      <w:rFonts w:eastAsiaTheme="minorHAnsi"/>
      <w:lang w:eastAsia="en-US"/>
    </w:rPr>
  </w:style>
  <w:style w:type="paragraph" w:customStyle="1" w:styleId="C440022584B648B0AB199A920D6F5A113">
    <w:name w:val="C440022584B648B0AB199A920D6F5A113"/>
    <w:rsid w:val="00CE44B4"/>
    <w:rPr>
      <w:rFonts w:eastAsiaTheme="minorHAnsi"/>
      <w:lang w:eastAsia="en-US"/>
    </w:rPr>
  </w:style>
  <w:style w:type="paragraph" w:customStyle="1" w:styleId="A0734029DA384DE49F125B714C831F4B3">
    <w:name w:val="A0734029DA384DE49F125B714C831F4B3"/>
    <w:rsid w:val="00CE44B4"/>
    <w:rPr>
      <w:rFonts w:eastAsiaTheme="minorHAnsi"/>
      <w:lang w:eastAsia="en-US"/>
    </w:rPr>
  </w:style>
  <w:style w:type="paragraph" w:customStyle="1" w:styleId="45F44D50FBE0445586E8433F9FAD3F2B3">
    <w:name w:val="45F44D50FBE0445586E8433F9FAD3F2B3"/>
    <w:rsid w:val="00CE44B4"/>
    <w:rPr>
      <w:rFonts w:eastAsiaTheme="minorHAnsi"/>
      <w:lang w:eastAsia="en-US"/>
    </w:rPr>
  </w:style>
  <w:style w:type="paragraph" w:customStyle="1" w:styleId="5A0B7126673E44D494CBC5353CC2348540">
    <w:name w:val="5A0B7126673E44D494CBC5353CC2348540"/>
    <w:rsid w:val="00CE44B4"/>
    <w:rPr>
      <w:rFonts w:eastAsiaTheme="minorHAnsi"/>
      <w:lang w:eastAsia="en-US"/>
    </w:rPr>
  </w:style>
  <w:style w:type="paragraph" w:customStyle="1" w:styleId="064C8B26D95340D0ADD404550F0F80E240">
    <w:name w:val="064C8B26D95340D0ADD404550F0F80E240"/>
    <w:rsid w:val="00CE44B4"/>
    <w:rPr>
      <w:rFonts w:eastAsiaTheme="minorHAnsi"/>
      <w:lang w:eastAsia="en-US"/>
    </w:rPr>
  </w:style>
  <w:style w:type="paragraph" w:customStyle="1" w:styleId="11CCE7CE8889434080233738D24EBA6213">
    <w:name w:val="11CCE7CE8889434080233738D24EBA6213"/>
    <w:rsid w:val="00CE44B4"/>
    <w:rPr>
      <w:rFonts w:eastAsiaTheme="minorHAnsi"/>
      <w:lang w:eastAsia="en-US"/>
    </w:rPr>
  </w:style>
  <w:style w:type="paragraph" w:customStyle="1" w:styleId="CE38DC525B424561904AF43FD85BAA3940">
    <w:name w:val="CE38DC525B424561904AF43FD85BAA3940"/>
    <w:rsid w:val="00CE44B4"/>
    <w:rPr>
      <w:rFonts w:eastAsiaTheme="minorHAnsi"/>
      <w:lang w:eastAsia="en-US"/>
    </w:rPr>
  </w:style>
  <w:style w:type="paragraph" w:customStyle="1" w:styleId="09DCFA631F414449A0E130D2C7A6743E30">
    <w:name w:val="09DCFA631F414449A0E130D2C7A6743E30"/>
    <w:rsid w:val="00CE44B4"/>
    <w:rPr>
      <w:rFonts w:eastAsiaTheme="minorHAnsi"/>
      <w:lang w:eastAsia="en-US"/>
    </w:rPr>
  </w:style>
  <w:style w:type="paragraph" w:customStyle="1" w:styleId="DF9981638779416AA166C1DDB905D7C011">
    <w:name w:val="DF9981638779416AA166C1DDB905D7C011"/>
    <w:rsid w:val="00CE44B4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50">
    <w:name w:val="8B4261CBA40E422F9268B691C3A193DB50"/>
    <w:rsid w:val="00CE44B4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5">
    <w:name w:val="BFBC9BA8A1F542E88CE4BBD27051A21E35"/>
    <w:rsid w:val="00CE44B4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E861C4BEC3EF4D00B78619531288D2526">
    <w:name w:val="E861C4BEC3EF4D00B78619531288D2526"/>
    <w:rsid w:val="003C5BB4"/>
    <w:rPr>
      <w:rFonts w:eastAsiaTheme="minorHAnsi"/>
      <w:lang w:eastAsia="en-US"/>
    </w:rPr>
  </w:style>
  <w:style w:type="paragraph" w:customStyle="1" w:styleId="8C2C82FD714C4D0A92A1DDB792E46BA848">
    <w:name w:val="8C2C82FD714C4D0A92A1DDB792E46BA848"/>
    <w:rsid w:val="003C5BB4"/>
    <w:rPr>
      <w:rFonts w:eastAsiaTheme="minorHAnsi"/>
      <w:lang w:eastAsia="en-US"/>
    </w:rPr>
  </w:style>
  <w:style w:type="paragraph" w:customStyle="1" w:styleId="2F8289CF650E43C7BC4B187BF300D9E548">
    <w:name w:val="2F8289CF650E43C7BC4B187BF300D9E548"/>
    <w:rsid w:val="003C5BB4"/>
    <w:rPr>
      <w:rFonts w:eastAsiaTheme="minorHAnsi"/>
      <w:lang w:eastAsia="en-US"/>
    </w:rPr>
  </w:style>
  <w:style w:type="paragraph" w:customStyle="1" w:styleId="8ED4AE1B383243A48DB0D8BD9761463048">
    <w:name w:val="8ED4AE1B383243A48DB0D8BD9761463048"/>
    <w:rsid w:val="003C5BB4"/>
    <w:rPr>
      <w:rFonts w:eastAsiaTheme="minorHAnsi"/>
      <w:lang w:eastAsia="en-US"/>
    </w:rPr>
  </w:style>
  <w:style w:type="paragraph" w:customStyle="1" w:styleId="E95BBDACEFCC4289A38B8EC4D3559E616">
    <w:name w:val="E95BBDACEFCC4289A38B8EC4D3559E616"/>
    <w:rsid w:val="003C5BB4"/>
    <w:rPr>
      <w:rFonts w:eastAsiaTheme="minorHAnsi"/>
      <w:lang w:eastAsia="en-US"/>
    </w:rPr>
  </w:style>
  <w:style w:type="paragraph" w:customStyle="1" w:styleId="D80D48D7FAA245C89A42BFF480DF6A9726">
    <w:name w:val="D80D48D7FAA245C89A42BFF480DF6A9726"/>
    <w:rsid w:val="003C5BB4"/>
    <w:rPr>
      <w:rFonts w:eastAsiaTheme="minorHAnsi"/>
      <w:lang w:eastAsia="en-US"/>
    </w:rPr>
  </w:style>
  <w:style w:type="paragraph" w:customStyle="1" w:styleId="A3C45D5A07924565874E8C7416AEFEE44">
    <w:name w:val="A3C45D5A07924565874E8C7416AEFEE44"/>
    <w:rsid w:val="003C5BB4"/>
    <w:rPr>
      <w:rFonts w:eastAsiaTheme="minorHAnsi"/>
      <w:lang w:eastAsia="en-US"/>
    </w:rPr>
  </w:style>
  <w:style w:type="paragraph" w:customStyle="1" w:styleId="1714F977CD794ADB8593C0F2F1C4CB0F4">
    <w:name w:val="1714F977CD794ADB8593C0F2F1C4CB0F4"/>
    <w:rsid w:val="003C5BB4"/>
    <w:rPr>
      <w:rFonts w:eastAsiaTheme="minorHAnsi"/>
      <w:lang w:eastAsia="en-US"/>
    </w:rPr>
  </w:style>
  <w:style w:type="paragraph" w:customStyle="1" w:styleId="17131CDBF99A43BEBE2EF18A59C202B84">
    <w:name w:val="17131CDBF99A43BEBE2EF18A59C202B84"/>
    <w:rsid w:val="003C5BB4"/>
    <w:rPr>
      <w:rFonts w:eastAsiaTheme="minorHAnsi"/>
      <w:lang w:eastAsia="en-US"/>
    </w:rPr>
  </w:style>
  <w:style w:type="paragraph" w:customStyle="1" w:styleId="C68741DE507342C9AA028D26D8C3AE694">
    <w:name w:val="C68741DE507342C9AA028D26D8C3AE694"/>
    <w:rsid w:val="003C5BB4"/>
    <w:rPr>
      <w:rFonts w:eastAsiaTheme="minorHAnsi"/>
      <w:lang w:eastAsia="en-US"/>
    </w:rPr>
  </w:style>
  <w:style w:type="paragraph" w:customStyle="1" w:styleId="6EC97BAA13F64ADE8958984E079D31144">
    <w:name w:val="6EC97BAA13F64ADE8958984E079D31144"/>
    <w:rsid w:val="003C5BB4"/>
    <w:rPr>
      <w:rFonts w:eastAsiaTheme="minorHAnsi"/>
      <w:lang w:eastAsia="en-US"/>
    </w:rPr>
  </w:style>
  <w:style w:type="paragraph" w:customStyle="1" w:styleId="8D1510A769704228B9D9B4884DB0E8E24">
    <w:name w:val="8D1510A769704228B9D9B4884DB0E8E24"/>
    <w:rsid w:val="003C5BB4"/>
    <w:rPr>
      <w:rFonts w:eastAsiaTheme="minorHAnsi"/>
      <w:lang w:eastAsia="en-US"/>
    </w:rPr>
  </w:style>
  <w:style w:type="paragraph" w:customStyle="1" w:styleId="4C8438D05E0F4E5B9CD7443DDC2C6D4F4">
    <w:name w:val="4C8438D05E0F4E5B9CD7443DDC2C6D4F4"/>
    <w:rsid w:val="003C5BB4"/>
    <w:rPr>
      <w:rFonts w:eastAsiaTheme="minorHAnsi"/>
      <w:lang w:eastAsia="en-US"/>
    </w:rPr>
  </w:style>
  <w:style w:type="paragraph" w:customStyle="1" w:styleId="B7F9EE5C259648FE871BB50381A4D1954">
    <w:name w:val="B7F9EE5C259648FE871BB50381A4D1954"/>
    <w:rsid w:val="003C5BB4"/>
    <w:rPr>
      <w:rFonts w:eastAsiaTheme="minorHAnsi"/>
      <w:lang w:eastAsia="en-US"/>
    </w:rPr>
  </w:style>
  <w:style w:type="paragraph" w:customStyle="1" w:styleId="C440022584B648B0AB199A920D6F5A114">
    <w:name w:val="C440022584B648B0AB199A920D6F5A114"/>
    <w:rsid w:val="003C5BB4"/>
    <w:rPr>
      <w:rFonts w:eastAsiaTheme="minorHAnsi"/>
      <w:lang w:eastAsia="en-US"/>
    </w:rPr>
  </w:style>
  <w:style w:type="paragraph" w:customStyle="1" w:styleId="A0734029DA384DE49F125B714C831F4B4">
    <w:name w:val="A0734029DA384DE49F125B714C831F4B4"/>
    <w:rsid w:val="003C5BB4"/>
    <w:rPr>
      <w:rFonts w:eastAsiaTheme="minorHAnsi"/>
      <w:lang w:eastAsia="en-US"/>
    </w:rPr>
  </w:style>
  <w:style w:type="paragraph" w:customStyle="1" w:styleId="45F44D50FBE0445586E8433F9FAD3F2B4">
    <w:name w:val="45F44D50FBE0445586E8433F9FAD3F2B4"/>
    <w:rsid w:val="003C5BB4"/>
    <w:rPr>
      <w:rFonts w:eastAsiaTheme="minorHAnsi"/>
      <w:lang w:eastAsia="en-US"/>
    </w:rPr>
  </w:style>
  <w:style w:type="paragraph" w:customStyle="1" w:styleId="5A0B7126673E44D494CBC5353CC2348541">
    <w:name w:val="5A0B7126673E44D494CBC5353CC2348541"/>
    <w:rsid w:val="003C5BB4"/>
    <w:rPr>
      <w:rFonts w:eastAsiaTheme="minorHAnsi"/>
      <w:lang w:eastAsia="en-US"/>
    </w:rPr>
  </w:style>
  <w:style w:type="paragraph" w:customStyle="1" w:styleId="064C8B26D95340D0ADD404550F0F80E241">
    <w:name w:val="064C8B26D95340D0ADD404550F0F80E241"/>
    <w:rsid w:val="003C5BB4"/>
    <w:rPr>
      <w:rFonts w:eastAsiaTheme="minorHAnsi"/>
      <w:lang w:eastAsia="en-US"/>
    </w:rPr>
  </w:style>
  <w:style w:type="paragraph" w:customStyle="1" w:styleId="11CCE7CE8889434080233738D24EBA6214">
    <w:name w:val="11CCE7CE8889434080233738D24EBA6214"/>
    <w:rsid w:val="003C5BB4"/>
    <w:rPr>
      <w:rFonts w:eastAsiaTheme="minorHAnsi"/>
      <w:lang w:eastAsia="en-US"/>
    </w:rPr>
  </w:style>
  <w:style w:type="paragraph" w:customStyle="1" w:styleId="CE38DC525B424561904AF43FD85BAA3941">
    <w:name w:val="CE38DC525B424561904AF43FD85BAA3941"/>
    <w:rsid w:val="003C5BB4"/>
    <w:rPr>
      <w:rFonts w:eastAsiaTheme="minorHAnsi"/>
      <w:lang w:eastAsia="en-US"/>
    </w:rPr>
  </w:style>
  <w:style w:type="paragraph" w:customStyle="1" w:styleId="09DCFA631F414449A0E130D2C7A6743E31">
    <w:name w:val="09DCFA631F414449A0E130D2C7A6743E31"/>
    <w:rsid w:val="003C5BB4"/>
    <w:rPr>
      <w:rFonts w:eastAsiaTheme="minorHAnsi"/>
      <w:lang w:eastAsia="en-US"/>
    </w:rPr>
  </w:style>
  <w:style w:type="paragraph" w:customStyle="1" w:styleId="DF9981638779416AA166C1DDB905D7C012">
    <w:name w:val="DF9981638779416AA166C1DDB905D7C012"/>
    <w:rsid w:val="003C5BB4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51">
    <w:name w:val="8B4261CBA40E422F9268B691C3A193DB51"/>
    <w:rsid w:val="003C5BB4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6">
    <w:name w:val="BFBC9BA8A1F542E88CE4BBD27051A21E36"/>
    <w:rsid w:val="003C5BB4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0F7DDFDD0E784EFF9A9AF443B49E5C84">
    <w:name w:val="0F7DDFDD0E784EFF9A9AF443B49E5C84"/>
    <w:rsid w:val="003C5BB4"/>
  </w:style>
  <w:style w:type="paragraph" w:customStyle="1" w:styleId="2F1A3006E6E54E04AD2038CF98882E27">
    <w:name w:val="2F1A3006E6E54E04AD2038CF98882E27"/>
    <w:rsid w:val="003C5BB4"/>
  </w:style>
  <w:style w:type="paragraph" w:customStyle="1" w:styleId="8C2C82FD714C4D0A92A1DDB792E46BA849">
    <w:name w:val="8C2C82FD714C4D0A92A1DDB792E46BA849"/>
    <w:rsid w:val="003C5BB4"/>
    <w:rPr>
      <w:rFonts w:eastAsiaTheme="minorHAnsi"/>
      <w:lang w:eastAsia="en-US"/>
    </w:rPr>
  </w:style>
  <w:style w:type="paragraph" w:customStyle="1" w:styleId="2F8289CF650E43C7BC4B187BF300D9E549">
    <w:name w:val="2F8289CF650E43C7BC4B187BF300D9E549"/>
    <w:rsid w:val="003C5BB4"/>
    <w:rPr>
      <w:rFonts w:eastAsiaTheme="minorHAnsi"/>
      <w:lang w:eastAsia="en-US"/>
    </w:rPr>
  </w:style>
  <w:style w:type="paragraph" w:customStyle="1" w:styleId="8ED4AE1B383243A48DB0D8BD9761463049">
    <w:name w:val="8ED4AE1B383243A48DB0D8BD9761463049"/>
    <w:rsid w:val="003C5BB4"/>
    <w:rPr>
      <w:rFonts w:eastAsiaTheme="minorHAnsi"/>
      <w:lang w:eastAsia="en-US"/>
    </w:rPr>
  </w:style>
  <w:style w:type="paragraph" w:customStyle="1" w:styleId="E95BBDACEFCC4289A38B8EC4D3559E617">
    <w:name w:val="E95BBDACEFCC4289A38B8EC4D3559E617"/>
    <w:rsid w:val="003C5BB4"/>
    <w:rPr>
      <w:rFonts w:eastAsiaTheme="minorHAnsi"/>
      <w:lang w:eastAsia="en-US"/>
    </w:rPr>
  </w:style>
  <w:style w:type="paragraph" w:customStyle="1" w:styleId="D80D48D7FAA245C89A42BFF480DF6A9727">
    <w:name w:val="D80D48D7FAA245C89A42BFF480DF6A9727"/>
    <w:rsid w:val="003C5BB4"/>
    <w:rPr>
      <w:rFonts w:eastAsiaTheme="minorHAnsi"/>
      <w:lang w:eastAsia="en-US"/>
    </w:rPr>
  </w:style>
  <w:style w:type="paragraph" w:customStyle="1" w:styleId="A3C45D5A07924565874E8C7416AEFEE45">
    <w:name w:val="A3C45D5A07924565874E8C7416AEFEE45"/>
    <w:rsid w:val="003C5BB4"/>
    <w:rPr>
      <w:rFonts w:eastAsiaTheme="minorHAnsi"/>
      <w:lang w:eastAsia="en-US"/>
    </w:rPr>
  </w:style>
  <w:style w:type="paragraph" w:customStyle="1" w:styleId="1714F977CD794ADB8593C0F2F1C4CB0F5">
    <w:name w:val="1714F977CD794ADB8593C0F2F1C4CB0F5"/>
    <w:rsid w:val="003C5BB4"/>
    <w:rPr>
      <w:rFonts w:eastAsiaTheme="minorHAnsi"/>
      <w:lang w:eastAsia="en-US"/>
    </w:rPr>
  </w:style>
  <w:style w:type="paragraph" w:customStyle="1" w:styleId="17131CDBF99A43BEBE2EF18A59C202B85">
    <w:name w:val="17131CDBF99A43BEBE2EF18A59C202B85"/>
    <w:rsid w:val="003C5BB4"/>
    <w:rPr>
      <w:rFonts w:eastAsiaTheme="minorHAnsi"/>
      <w:lang w:eastAsia="en-US"/>
    </w:rPr>
  </w:style>
  <w:style w:type="paragraph" w:customStyle="1" w:styleId="C68741DE507342C9AA028D26D8C3AE695">
    <w:name w:val="C68741DE507342C9AA028D26D8C3AE695"/>
    <w:rsid w:val="003C5BB4"/>
    <w:rPr>
      <w:rFonts w:eastAsiaTheme="minorHAnsi"/>
      <w:lang w:eastAsia="en-US"/>
    </w:rPr>
  </w:style>
  <w:style w:type="paragraph" w:customStyle="1" w:styleId="6EC97BAA13F64ADE8958984E079D31145">
    <w:name w:val="6EC97BAA13F64ADE8958984E079D31145"/>
    <w:rsid w:val="003C5BB4"/>
    <w:rPr>
      <w:rFonts w:eastAsiaTheme="minorHAnsi"/>
      <w:lang w:eastAsia="en-US"/>
    </w:rPr>
  </w:style>
  <w:style w:type="paragraph" w:customStyle="1" w:styleId="8D1510A769704228B9D9B4884DB0E8E25">
    <w:name w:val="8D1510A769704228B9D9B4884DB0E8E25"/>
    <w:rsid w:val="003C5BB4"/>
    <w:rPr>
      <w:rFonts w:eastAsiaTheme="minorHAnsi"/>
      <w:lang w:eastAsia="en-US"/>
    </w:rPr>
  </w:style>
  <w:style w:type="paragraph" w:customStyle="1" w:styleId="4C8438D05E0F4E5B9CD7443DDC2C6D4F5">
    <w:name w:val="4C8438D05E0F4E5B9CD7443DDC2C6D4F5"/>
    <w:rsid w:val="003C5BB4"/>
    <w:rPr>
      <w:rFonts w:eastAsiaTheme="minorHAnsi"/>
      <w:lang w:eastAsia="en-US"/>
    </w:rPr>
  </w:style>
  <w:style w:type="paragraph" w:customStyle="1" w:styleId="B7F9EE5C259648FE871BB50381A4D1955">
    <w:name w:val="B7F9EE5C259648FE871BB50381A4D1955"/>
    <w:rsid w:val="003C5BB4"/>
    <w:rPr>
      <w:rFonts w:eastAsiaTheme="minorHAnsi"/>
      <w:lang w:eastAsia="en-US"/>
    </w:rPr>
  </w:style>
  <w:style w:type="paragraph" w:customStyle="1" w:styleId="2F1A3006E6E54E04AD2038CF98882E271">
    <w:name w:val="2F1A3006E6E54E04AD2038CF98882E271"/>
    <w:rsid w:val="003C5BB4"/>
    <w:rPr>
      <w:rFonts w:eastAsiaTheme="minorHAnsi"/>
      <w:lang w:eastAsia="en-US"/>
    </w:rPr>
  </w:style>
  <w:style w:type="paragraph" w:customStyle="1" w:styleId="A0734029DA384DE49F125B714C831F4B5">
    <w:name w:val="A0734029DA384DE49F125B714C831F4B5"/>
    <w:rsid w:val="003C5BB4"/>
    <w:rPr>
      <w:rFonts w:eastAsiaTheme="minorHAnsi"/>
      <w:lang w:eastAsia="en-US"/>
    </w:rPr>
  </w:style>
  <w:style w:type="paragraph" w:customStyle="1" w:styleId="45F44D50FBE0445586E8433F9FAD3F2B5">
    <w:name w:val="45F44D50FBE0445586E8433F9FAD3F2B5"/>
    <w:rsid w:val="003C5BB4"/>
    <w:rPr>
      <w:rFonts w:eastAsiaTheme="minorHAnsi"/>
      <w:lang w:eastAsia="en-US"/>
    </w:rPr>
  </w:style>
  <w:style w:type="paragraph" w:customStyle="1" w:styleId="5A0B7126673E44D494CBC5353CC2348542">
    <w:name w:val="5A0B7126673E44D494CBC5353CC2348542"/>
    <w:rsid w:val="003C5BB4"/>
    <w:rPr>
      <w:rFonts w:eastAsiaTheme="minorHAnsi"/>
      <w:lang w:eastAsia="en-US"/>
    </w:rPr>
  </w:style>
  <w:style w:type="paragraph" w:customStyle="1" w:styleId="064C8B26D95340D0ADD404550F0F80E242">
    <w:name w:val="064C8B26D95340D0ADD404550F0F80E242"/>
    <w:rsid w:val="003C5BB4"/>
    <w:rPr>
      <w:rFonts w:eastAsiaTheme="minorHAnsi"/>
      <w:lang w:eastAsia="en-US"/>
    </w:rPr>
  </w:style>
  <w:style w:type="paragraph" w:customStyle="1" w:styleId="11CCE7CE8889434080233738D24EBA6215">
    <w:name w:val="11CCE7CE8889434080233738D24EBA6215"/>
    <w:rsid w:val="003C5BB4"/>
    <w:rPr>
      <w:rFonts w:eastAsiaTheme="minorHAnsi"/>
      <w:lang w:eastAsia="en-US"/>
    </w:rPr>
  </w:style>
  <w:style w:type="paragraph" w:customStyle="1" w:styleId="CE38DC525B424561904AF43FD85BAA3942">
    <w:name w:val="CE38DC525B424561904AF43FD85BAA3942"/>
    <w:rsid w:val="003C5BB4"/>
    <w:rPr>
      <w:rFonts w:eastAsiaTheme="minorHAnsi"/>
      <w:lang w:eastAsia="en-US"/>
    </w:rPr>
  </w:style>
  <w:style w:type="paragraph" w:customStyle="1" w:styleId="09DCFA631F414449A0E130D2C7A6743E32">
    <w:name w:val="09DCFA631F414449A0E130D2C7A6743E32"/>
    <w:rsid w:val="003C5BB4"/>
    <w:rPr>
      <w:rFonts w:eastAsiaTheme="minorHAnsi"/>
      <w:lang w:eastAsia="en-US"/>
    </w:rPr>
  </w:style>
  <w:style w:type="paragraph" w:customStyle="1" w:styleId="DF9981638779416AA166C1DDB905D7C013">
    <w:name w:val="DF9981638779416AA166C1DDB905D7C013"/>
    <w:rsid w:val="003C5BB4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52">
    <w:name w:val="8B4261CBA40E422F9268B691C3A193DB52"/>
    <w:rsid w:val="003C5BB4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7">
    <w:name w:val="BFBC9BA8A1F542E88CE4BBD27051A21E37"/>
    <w:rsid w:val="003C5BB4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C2C82FD714C4D0A92A1DDB792E46BA850">
    <w:name w:val="8C2C82FD714C4D0A92A1DDB792E46BA850"/>
    <w:rsid w:val="003C5BB4"/>
    <w:rPr>
      <w:rFonts w:eastAsiaTheme="minorHAnsi"/>
      <w:lang w:eastAsia="en-US"/>
    </w:rPr>
  </w:style>
  <w:style w:type="paragraph" w:customStyle="1" w:styleId="2F8289CF650E43C7BC4B187BF300D9E550">
    <w:name w:val="2F8289CF650E43C7BC4B187BF300D9E550"/>
    <w:rsid w:val="003C5BB4"/>
    <w:rPr>
      <w:rFonts w:eastAsiaTheme="minorHAnsi"/>
      <w:lang w:eastAsia="en-US"/>
    </w:rPr>
  </w:style>
  <w:style w:type="paragraph" w:customStyle="1" w:styleId="8ED4AE1B383243A48DB0D8BD9761463050">
    <w:name w:val="8ED4AE1B383243A48DB0D8BD9761463050"/>
    <w:rsid w:val="003C5BB4"/>
    <w:rPr>
      <w:rFonts w:eastAsiaTheme="minorHAnsi"/>
      <w:lang w:eastAsia="en-US"/>
    </w:rPr>
  </w:style>
  <w:style w:type="paragraph" w:customStyle="1" w:styleId="E95BBDACEFCC4289A38B8EC4D3559E618">
    <w:name w:val="E95BBDACEFCC4289A38B8EC4D3559E618"/>
    <w:rsid w:val="003C5BB4"/>
    <w:rPr>
      <w:rFonts w:eastAsiaTheme="minorHAnsi"/>
      <w:lang w:eastAsia="en-US"/>
    </w:rPr>
  </w:style>
  <w:style w:type="paragraph" w:customStyle="1" w:styleId="D80D48D7FAA245C89A42BFF480DF6A9728">
    <w:name w:val="D80D48D7FAA245C89A42BFF480DF6A9728"/>
    <w:rsid w:val="003C5BB4"/>
    <w:rPr>
      <w:rFonts w:eastAsiaTheme="minorHAnsi"/>
      <w:lang w:eastAsia="en-US"/>
    </w:rPr>
  </w:style>
  <w:style w:type="paragraph" w:customStyle="1" w:styleId="A3C45D5A07924565874E8C7416AEFEE46">
    <w:name w:val="A3C45D5A07924565874E8C7416AEFEE46"/>
    <w:rsid w:val="003C5BB4"/>
    <w:rPr>
      <w:rFonts w:eastAsiaTheme="minorHAnsi"/>
      <w:lang w:eastAsia="en-US"/>
    </w:rPr>
  </w:style>
  <w:style w:type="paragraph" w:customStyle="1" w:styleId="1714F977CD794ADB8593C0F2F1C4CB0F6">
    <w:name w:val="1714F977CD794ADB8593C0F2F1C4CB0F6"/>
    <w:rsid w:val="003C5BB4"/>
    <w:rPr>
      <w:rFonts w:eastAsiaTheme="minorHAnsi"/>
      <w:lang w:eastAsia="en-US"/>
    </w:rPr>
  </w:style>
  <w:style w:type="paragraph" w:customStyle="1" w:styleId="17131CDBF99A43BEBE2EF18A59C202B86">
    <w:name w:val="17131CDBF99A43BEBE2EF18A59C202B86"/>
    <w:rsid w:val="003C5BB4"/>
    <w:rPr>
      <w:rFonts w:eastAsiaTheme="minorHAnsi"/>
      <w:lang w:eastAsia="en-US"/>
    </w:rPr>
  </w:style>
  <w:style w:type="paragraph" w:customStyle="1" w:styleId="C68741DE507342C9AA028D26D8C3AE696">
    <w:name w:val="C68741DE507342C9AA028D26D8C3AE696"/>
    <w:rsid w:val="003C5BB4"/>
    <w:rPr>
      <w:rFonts w:eastAsiaTheme="minorHAnsi"/>
      <w:lang w:eastAsia="en-US"/>
    </w:rPr>
  </w:style>
  <w:style w:type="paragraph" w:customStyle="1" w:styleId="6EC97BAA13F64ADE8958984E079D31146">
    <w:name w:val="6EC97BAA13F64ADE8958984E079D31146"/>
    <w:rsid w:val="003C5BB4"/>
    <w:rPr>
      <w:rFonts w:eastAsiaTheme="minorHAnsi"/>
      <w:lang w:eastAsia="en-US"/>
    </w:rPr>
  </w:style>
  <w:style w:type="paragraph" w:customStyle="1" w:styleId="8D1510A769704228B9D9B4884DB0E8E26">
    <w:name w:val="8D1510A769704228B9D9B4884DB0E8E26"/>
    <w:rsid w:val="003C5BB4"/>
    <w:rPr>
      <w:rFonts w:eastAsiaTheme="minorHAnsi"/>
      <w:lang w:eastAsia="en-US"/>
    </w:rPr>
  </w:style>
  <w:style w:type="paragraph" w:customStyle="1" w:styleId="4C8438D05E0F4E5B9CD7443DDC2C6D4F6">
    <w:name w:val="4C8438D05E0F4E5B9CD7443DDC2C6D4F6"/>
    <w:rsid w:val="003C5BB4"/>
    <w:rPr>
      <w:rFonts w:eastAsiaTheme="minorHAnsi"/>
      <w:lang w:eastAsia="en-US"/>
    </w:rPr>
  </w:style>
  <w:style w:type="paragraph" w:customStyle="1" w:styleId="B7F9EE5C259648FE871BB50381A4D1956">
    <w:name w:val="B7F9EE5C259648FE871BB50381A4D1956"/>
    <w:rsid w:val="003C5BB4"/>
    <w:rPr>
      <w:rFonts w:eastAsiaTheme="minorHAnsi"/>
      <w:lang w:eastAsia="en-US"/>
    </w:rPr>
  </w:style>
  <w:style w:type="paragraph" w:customStyle="1" w:styleId="2F1A3006E6E54E04AD2038CF98882E272">
    <w:name w:val="2F1A3006E6E54E04AD2038CF98882E272"/>
    <w:rsid w:val="003C5BB4"/>
    <w:rPr>
      <w:rFonts w:eastAsiaTheme="minorHAnsi"/>
      <w:lang w:eastAsia="en-US"/>
    </w:rPr>
  </w:style>
  <w:style w:type="paragraph" w:customStyle="1" w:styleId="A0734029DA384DE49F125B714C831F4B6">
    <w:name w:val="A0734029DA384DE49F125B714C831F4B6"/>
    <w:rsid w:val="003C5BB4"/>
    <w:rPr>
      <w:rFonts w:eastAsiaTheme="minorHAnsi"/>
      <w:lang w:eastAsia="en-US"/>
    </w:rPr>
  </w:style>
  <w:style w:type="paragraph" w:customStyle="1" w:styleId="45F44D50FBE0445586E8433F9FAD3F2B6">
    <w:name w:val="45F44D50FBE0445586E8433F9FAD3F2B6"/>
    <w:rsid w:val="003C5BB4"/>
    <w:rPr>
      <w:rFonts w:eastAsiaTheme="minorHAnsi"/>
      <w:lang w:eastAsia="en-US"/>
    </w:rPr>
  </w:style>
  <w:style w:type="paragraph" w:customStyle="1" w:styleId="5A0B7126673E44D494CBC5353CC2348543">
    <w:name w:val="5A0B7126673E44D494CBC5353CC2348543"/>
    <w:rsid w:val="003C5BB4"/>
    <w:rPr>
      <w:rFonts w:eastAsiaTheme="minorHAnsi"/>
      <w:lang w:eastAsia="en-US"/>
    </w:rPr>
  </w:style>
  <w:style w:type="paragraph" w:customStyle="1" w:styleId="064C8B26D95340D0ADD404550F0F80E243">
    <w:name w:val="064C8B26D95340D0ADD404550F0F80E243"/>
    <w:rsid w:val="003C5BB4"/>
    <w:rPr>
      <w:rFonts w:eastAsiaTheme="minorHAnsi"/>
      <w:lang w:eastAsia="en-US"/>
    </w:rPr>
  </w:style>
  <w:style w:type="paragraph" w:customStyle="1" w:styleId="11CCE7CE8889434080233738D24EBA6216">
    <w:name w:val="11CCE7CE8889434080233738D24EBA6216"/>
    <w:rsid w:val="003C5BB4"/>
    <w:rPr>
      <w:rFonts w:eastAsiaTheme="minorHAnsi"/>
      <w:lang w:eastAsia="en-US"/>
    </w:rPr>
  </w:style>
  <w:style w:type="paragraph" w:customStyle="1" w:styleId="CE38DC525B424561904AF43FD85BAA3943">
    <w:name w:val="CE38DC525B424561904AF43FD85BAA3943"/>
    <w:rsid w:val="003C5BB4"/>
    <w:rPr>
      <w:rFonts w:eastAsiaTheme="minorHAnsi"/>
      <w:lang w:eastAsia="en-US"/>
    </w:rPr>
  </w:style>
  <w:style w:type="paragraph" w:customStyle="1" w:styleId="09DCFA631F414449A0E130D2C7A6743E33">
    <w:name w:val="09DCFA631F414449A0E130D2C7A6743E33"/>
    <w:rsid w:val="003C5BB4"/>
    <w:rPr>
      <w:rFonts w:eastAsiaTheme="minorHAnsi"/>
      <w:lang w:eastAsia="en-US"/>
    </w:rPr>
  </w:style>
  <w:style w:type="paragraph" w:customStyle="1" w:styleId="DF9981638779416AA166C1DDB905D7C014">
    <w:name w:val="DF9981638779416AA166C1DDB905D7C014"/>
    <w:rsid w:val="003C5BB4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53">
    <w:name w:val="8B4261CBA40E422F9268B691C3A193DB53"/>
    <w:rsid w:val="003C5BB4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8">
    <w:name w:val="BFBC9BA8A1F542E88CE4BBD27051A21E38"/>
    <w:rsid w:val="003C5BB4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AFC7D31F0AE947D998994DB72D2D9652">
    <w:name w:val="AFC7D31F0AE947D998994DB72D2D9652"/>
    <w:rsid w:val="001F6A16"/>
  </w:style>
  <w:style w:type="paragraph" w:customStyle="1" w:styleId="8C2C82FD714C4D0A92A1DDB792E46BA851">
    <w:name w:val="8C2C82FD714C4D0A92A1DDB792E46BA851"/>
    <w:rsid w:val="001F6A16"/>
    <w:rPr>
      <w:rFonts w:eastAsiaTheme="minorHAnsi"/>
      <w:lang w:eastAsia="en-US"/>
    </w:rPr>
  </w:style>
  <w:style w:type="paragraph" w:customStyle="1" w:styleId="2F8289CF650E43C7BC4B187BF300D9E551">
    <w:name w:val="2F8289CF650E43C7BC4B187BF300D9E551"/>
    <w:rsid w:val="001F6A16"/>
    <w:rPr>
      <w:rFonts w:eastAsiaTheme="minorHAnsi"/>
      <w:lang w:eastAsia="en-US"/>
    </w:rPr>
  </w:style>
  <w:style w:type="paragraph" w:customStyle="1" w:styleId="8ED4AE1B383243A48DB0D8BD9761463051">
    <w:name w:val="8ED4AE1B383243A48DB0D8BD9761463051"/>
    <w:rsid w:val="001F6A16"/>
    <w:rPr>
      <w:rFonts w:eastAsiaTheme="minorHAnsi"/>
      <w:lang w:eastAsia="en-US"/>
    </w:rPr>
  </w:style>
  <w:style w:type="paragraph" w:customStyle="1" w:styleId="E95BBDACEFCC4289A38B8EC4D3559E619">
    <w:name w:val="E95BBDACEFCC4289A38B8EC4D3559E619"/>
    <w:rsid w:val="001F6A16"/>
    <w:rPr>
      <w:rFonts w:eastAsiaTheme="minorHAnsi"/>
      <w:lang w:eastAsia="en-US"/>
    </w:rPr>
  </w:style>
  <w:style w:type="paragraph" w:customStyle="1" w:styleId="D80D48D7FAA245C89A42BFF480DF6A9729">
    <w:name w:val="D80D48D7FAA245C89A42BFF480DF6A9729"/>
    <w:rsid w:val="001F6A16"/>
    <w:rPr>
      <w:rFonts w:eastAsiaTheme="minorHAnsi"/>
      <w:lang w:eastAsia="en-US"/>
    </w:rPr>
  </w:style>
  <w:style w:type="paragraph" w:customStyle="1" w:styleId="A3C45D5A07924565874E8C7416AEFEE47">
    <w:name w:val="A3C45D5A07924565874E8C7416AEFEE47"/>
    <w:rsid w:val="001F6A16"/>
    <w:rPr>
      <w:rFonts w:eastAsiaTheme="minorHAnsi"/>
      <w:lang w:eastAsia="en-US"/>
    </w:rPr>
  </w:style>
  <w:style w:type="paragraph" w:customStyle="1" w:styleId="1714F977CD794ADB8593C0F2F1C4CB0F7">
    <w:name w:val="1714F977CD794ADB8593C0F2F1C4CB0F7"/>
    <w:rsid w:val="001F6A16"/>
    <w:rPr>
      <w:rFonts w:eastAsiaTheme="minorHAnsi"/>
      <w:lang w:eastAsia="en-US"/>
    </w:rPr>
  </w:style>
  <w:style w:type="paragraph" w:customStyle="1" w:styleId="17131CDBF99A43BEBE2EF18A59C202B87">
    <w:name w:val="17131CDBF99A43BEBE2EF18A59C202B87"/>
    <w:rsid w:val="001F6A16"/>
    <w:rPr>
      <w:rFonts w:eastAsiaTheme="minorHAnsi"/>
      <w:lang w:eastAsia="en-US"/>
    </w:rPr>
  </w:style>
  <w:style w:type="paragraph" w:customStyle="1" w:styleId="C68741DE507342C9AA028D26D8C3AE697">
    <w:name w:val="C68741DE507342C9AA028D26D8C3AE697"/>
    <w:rsid w:val="001F6A16"/>
    <w:rPr>
      <w:rFonts w:eastAsiaTheme="minorHAnsi"/>
      <w:lang w:eastAsia="en-US"/>
    </w:rPr>
  </w:style>
  <w:style w:type="paragraph" w:customStyle="1" w:styleId="6EC97BAA13F64ADE8958984E079D31147">
    <w:name w:val="6EC97BAA13F64ADE8958984E079D31147"/>
    <w:rsid w:val="001F6A16"/>
    <w:rPr>
      <w:rFonts w:eastAsiaTheme="minorHAnsi"/>
      <w:lang w:eastAsia="en-US"/>
    </w:rPr>
  </w:style>
  <w:style w:type="paragraph" w:customStyle="1" w:styleId="8D1510A769704228B9D9B4884DB0E8E27">
    <w:name w:val="8D1510A769704228B9D9B4884DB0E8E27"/>
    <w:rsid w:val="001F6A16"/>
    <w:rPr>
      <w:rFonts w:eastAsiaTheme="minorHAnsi"/>
      <w:lang w:eastAsia="en-US"/>
    </w:rPr>
  </w:style>
  <w:style w:type="paragraph" w:customStyle="1" w:styleId="4C8438D05E0F4E5B9CD7443DDC2C6D4F7">
    <w:name w:val="4C8438D05E0F4E5B9CD7443DDC2C6D4F7"/>
    <w:rsid w:val="001F6A16"/>
    <w:rPr>
      <w:rFonts w:eastAsiaTheme="minorHAnsi"/>
      <w:lang w:eastAsia="en-US"/>
    </w:rPr>
  </w:style>
  <w:style w:type="paragraph" w:customStyle="1" w:styleId="B7F9EE5C259648FE871BB50381A4D1957">
    <w:name w:val="B7F9EE5C259648FE871BB50381A4D1957"/>
    <w:rsid w:val="001F6A16"/>
    <w:rPr>
      <w:rFonts w:eastAsiaTheme="minorHAnsi"/>
      <w:lang w:eastAsia="en-US"/>
    </w:rPr>
  </w:style>
  <w:style w:type="paragraph" w:customStyle="1" w:styleId="2F1A3006E6E54E04AD2038CF98882E273">
    <w:name w:val="2F1A3006E6E54E04AD2038CF98882E273"/>
    <w:rsid w:val="001F6A16"/>
    <w:rPr>
      <w:rFonts w:eastAsiaTheme="minorHAnsi"/>
      <w:lang w:eastAsia="en-US"/>
    </w:rPr>
  </w:style>
  <w:style w:type="paragraph" w:customStyle="1" w:styleId="A0734029DA384DE49F125B714C831F4B7">
    <w:name w:val="A0734029DA384DE49F125B714C831F4B7"/>
    <w:rsid w:val="001F6A16"/>
    <w:rPr>
      <w:rFonts w:eastAsiaTheme="minorHAnsi"/>
      <w:lang w:eastAsia="en-US"/>
    </w:rPr>
  </w:style>
  <w:style w:type="paragraph" w:customStyle="1" w:styleId="45F44D50FBE0445586E8433F9FAD3F2B7">
    <w:name w:val="45F44D50FBE0445586E8433F9FAD3F2B7"/>
    <w:rsid w:val="001F6A16"/>
    <w:rPr>
      <w:rFonts w:eastAsiaTheme="minorHAnsi"/>
      <w:lang w:eastAsia="en-US"/>
    </w:rPr>
  </w:style>
  <w:style w:type="paragraph" w:customStyle="1" w:styleId="5A0B7126673E44D494CBC5353CC2348544">
    <w:name w:val="5A0B7126673E44D494CBC5353CC2348544"/>
    <w:rsid w:val="001F6A16"/>
    <w:rPr>
      <w:rFonts w:eastAsiaTheme="minorHAnsi"/>
      <w:lang w:eastAsia="en-US"/>
    </w:rPr>
  </w:style>
  <w:style w:type="paragraph" w:customStyle="1" w:styleId="064C8B26D95340D0ADD404550F0F80E244">
    <w:name w:val="064C8B26D95340D0ADD404550F0F80E244"/>
    <w:rsid w:val="001F6A16"/>
    <w:rPr>
      <w:rFonts w:eastAsiaTheme="minorHAnsi"/>
      <w:lang w:eastAsia="en-US"/>
    </w:rPr>
  </w:style>
  <w:style w:type="paragraph" w:customStyle="1" w:styleId="11CCE7CE8889434080233738D24EBA6217">
    <w:name w:val="11CCE7CE8889434080233738D24EBA6217"/>
    <w:rsid w:val="001F6A16"/>
    <w:rPr>
      <w:rFonts w:eastAsiaTheme="minorHAnsi"/>
      <w:lang w:eastAsia="en-US"/>
    </w:rPr>
  </w:style>
  <w:style w:type="paragraph" w:customStyle="1" w:styleId="CE38DC525B424561904AF43FD85BAA3944">
    <w:name w:val="CE38DC525B424561904AF43FD85BAA3944"/>
    <w:rsid w:val="001F6A16"/>
    <w:rPr>
      <w:rFonts w:eastAsiaTheme="minorHAnsi"/>
      <w:lang w:eastAsia="en-US"/>
    </w:rPr>
  </w:style>
  <w:style w:type="paragraph" w:customStyle="1" w:styleId="09DCFA631F414449A0E130D2C7A6743E34">
    <w:name w:val="09DCFA631F414449A0E130D2C7A6743E34"/>
    <w:rsid w:val="001F6A16"/>
    <w:rPr>
      <w:rFonts w:eastAsiaTheme="minorHAnsi"/>
      <w:lang w:eastAsia="en-US"/>
    </w:rPr>
  </w:style>
  <w:style w:type="paragraph" w:customStyle="1" w:styleId="DF9981638779416AA166C1DDB905D7C015">
    <w:name w:val="DF9981638779416AA166C1DDB905D7C015"/>
    <w:rsid w:val="001F6A16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54">
    <w:name w:val="8B4261CBA40E422F9268B691C3A193DB54"/>
    <w:rsid w:val="001F6A1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9">
    <w:name w:val="BFBC9BA8A1F542E88CE4BBD27051A21E39"/>
    <w:rsid w:val="001F6A1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C2C82FD714C4D0A92A1DDB792E46BA852">
    <w:name w:val="8C2C82FD714C4D0A92A1DDB792E46BA852"/>
    <w:rsid w:val="001F6A16"/>
    <w:rPr>
      <w:rFonts w:eastAsiaTheme="minorHAnsi"/>
      <w:lang w:eastAsia="en-US"/>
    </w:rPr>
  </w:style>
  <w:style w:type="paragraph" w:customStyle="1" w:styleId="2F8289CF650E43C7BC4B187BF300D9E552">
    <w:name w:val="2F8289CF650E43C7BC4B187BF300D9E552"/>
    <w:rsid w:val="001F6A16"/>
    <w:rPr>
      <w:rFonts w:eastAsiaTheme="minorHAnsi"/>
      <w:lang w:eastAsia="en-US"/>
    </w:rPr>
  </w:style>
  <w:style w:type="paragraph" w:customStyle="1" w:styleId="8ED4AE1B383243A48DB0D8BD9761463052">
    <w:name w:val="8ED4AE1B383243A48DB0D8BD9761463052"/>
    <w:rsid w:val="001F6A16"/>
    <w:rPr>
      <w:rFonts w:eastAsiaTheme="minorHAnsi"/>
      <w:lang w:eastAsia="en-US"/>
    </w:rPr>
  </w:style>
  <w:style w:type="paragraph" w:customStyle="1" w:styleId="E95BBDACEFCC4289A38B8EC4D3559E6110">
    <w:name w:val="E95BBDACEFCC4289A38B8EC4D3559E6110"/>
    <w:rsid w:val="001F6A16"/>
    <w:rPr>
      <w:rFonts w:eastAsiaTheme="minorHAnsi"/>
      <w:lang w:eastAsia="en-US"/>
    </w:rPr>
  </w:style>
  <w:style w:type="paragraph" w:customStyle="1" w:styleId="D80D48D7FAA245C89A42BFF480DF6A9730">
    <w:name w:val="D80D48D7FAA245C89A42BFF480DF6A9730"/>
    <w:rsid w:val="001F6A16"/>
    <w:rPr>
      <w:rFonts w:eastAsiaTheme="minorHAnsi"/>
      <w:lang w:eastAsia="en-US"/>
    </w:rPr>
  </w:style>
  <w:style w:type="paragraph" w:customStyle="1" w:styleId="A3C45D5A07924565874E8C7416AEFEE48">
    <w:name w:val="A3C45D5A07924565874E8C7416AEFEE48"/>
    <w:rsid w:val="001F6A16"/>
    <w:rPr>
      <w:rFonts w:eastAsiaTheme="minorHAnsi"/>
      <w:lang w:eastAsia="en-US"/>
    </w:rPr>
  </w:style>
  <w:style w:type="paragraph" w:customStyle="1" w:styleId="1714F977CD794ADB8593C0F2F1C4CB0F8">
    <w:name w:val="1714F977CD794ADB8593C0F2F1C4CB0F8"/>
    <w:rsid w:val="001F6A16"/>
    <w:rPr>
      <w:rFonts w:eastAsiaTheme="minorHAnsi"/>
      <w:lang w:eastAsia="en-US"/>
    </w:rPr>
  </w:style>
  <w:style w:type="paragraph" w:customStyle="1" w:styleId="17131CDBF99A43BEBE2EF18A59C202B88">
    <w:name w:val="17131CDBF99A43BEBE2EF18A59C202B88"/>
    <w:rsid w:val="001F6A16"/>
    <w:rPr>
      <w:rFonts w:eastAsiaTheme="minorHAnsi"/>
      <w:lang w:eastAsia="en-US"/>
    </w:rPr>
  </w:style>
  <w:style w:type="paragraph" w:customStyle="1" w:styleId="C68741DE507342C9AA028D26D8C3AE698">
    <w:name w:val="C68741DE507342C9AA028D26D8C3AE698"/>
    <w:rsid w:val="001F6A16"/>
    <w:rPr>
      <w:rFonts w:eastAsiaTheme="minorHAnsi"/>
      <w:lang w:eastAsia="en-US"/>
    </w:rPr>
  </w:style>
  <w:style w:type="paragraph" w:customStyle="1" w:styleId="6EC97BAA13F64ADE8958984E079D31148">
    <w:name w:val="6EC97BAA13F64ADE8958984E079D31148"/>
    <w:rsid w:val="001F6A16"/>
    <w:rPr>
      <w:rFonts w:eastAsiaTheme="minorHAnsi"/>
      <w:lang w:eastAsia="en-US"/>
    </w:rPr>
  </w:style>
  <w:style w:type="paragraph" w:customStyle="1" w:styleId="8D1510A769704228B9D9B4884DB0E8E28">
    <w:name w:val="8D1510A769704228B9D9B4884DB0E8E28"/>
    <w:rsid w:val="001F6A16"/>
    <w:rPr>
      <w:rFonts w:eastAsiaTheme="minorHAnsi"/>
      <w:lang w:eastAsia="en-US"/>
    </w:rPr>
  </w:style>
  <w:style w:type="paragraph" w:customStyle="1" w:styleId="4C8438D05E0F4E5B9CD7443DDC2C6D4F8">
    <w:name w:val="4C8438D05E0F4E5B9CD7443DDC2C6D4F8"/>
    <w:rsid w:val="001F6A16"/>
    <w:rPr>
      <w:rFonts w:eastAsiaTheme="minorHAnsi"/>
      <w:lang w:eastAsia="en-US"/>
    </w:rPr>
  </w:style>
  <w:style w:type="paragraph" w:customStyle="1" w:styleId="B7F9EE5C259648FE871BB50381A4D1958">
    <w:name w:val="B7F9EE5C259648FE871BB50381A4D1958"/>
    <w:rsid w:val="001F6A16"/>
    <w:rPr>
      <w:rFonts w:eastAsiaTheme="minorHAnsi"/>
      <w:lang w:eastAsia="en-US"/>
    </w:rPr>
  </w:style>
  <w:style w:type="paragraph" w:customStyle="1" w:styleId="2F1A3006E6E54E04AD2038CF98882E274">
    <w:name w:val="2F1A3006E6E54E04AD2038CF98882E274"/>
    <w:rsid w:val="001F6A16"/>
    <w:rPr>
      <w:rFonts w:eastAsiaTheme="minorHAnsi"/>
      <w:lang w:eastAsia="en-US"/>
    </w:rPr>
  </w:style>
  <w:style w:type="paragraph" w:customStyle="1" w:styleId="A0734029DA384DE49F125B714C831F4B8">
    <w:name w:val="A0734029DA384DE49F125B714C831F4B8"/>
    <w:rsid w:val="001F6A16"/>
    <w:rPr>
      <w:rFonts w:eastAsiaTheme="minorHAnsi"/>
      <w:lang w:eastAsia="en-US"/>
    </w:rPr>
  </w:style>
  <w:style w:type="paragraph" w:customStyle="1" w:styleId="45F44D50FBE0445586E8433F9FAD3F2B8">
    <w:name w:val="45F44D50FBE0445586E8433F9FAD3F2B8"/>
    <w:rsid w:val="001F6A16"/>
    <w:rPr>
      <w:rFonts w:eastAsiaTheme="minorHAnsi"/>
      <w:lang w:eastAsia="en-US"/>
    </w:rPr>
  </w:style>
  <w:style w:type="paragraph" w:customStyle="1" w:styleId="5A0B7126673E44D494CBC5353CC2348545">
    <w:name w:val="5A0B7126673E44D494CBC5353CC2348545"/>
    <w:rsid w:val="001F6A16"/>
    <w:rPr>
      <w:rFonts w:eastAsiaTheme="minorHAnsi"/>
      <w:lang w:eastAsia="en-US"/>
    </w:rPr>
  </w:style>
  <w:style w:type="paragraph" w:customStyle="1" w:styleId="064C8B26D95340D0ADD404550F0F80E245">
    <w:name w:val="064C8B26D95340D0ADD404550F0F80E245"/>
    <w:rsid w:val="001F6A16"/>
    <w:rPr>
      <w:rFonts w:eastAsiaTheme="minorHAnsi"/>
      <w:lang w:eastAsia="en-US"/>
    </w:rPr>
  </w:style>
  <w:style w:type="paragraph" w:customStyle="1" w:styleId="11CCE7CE8889434080233738D24EBA6218">
    <w:name w:val="11CCE7CE8889434080233738D24EBA6218"/>
    <w:rsid w:val="001F6A16"/>
    <w:rPr>
      <w:rFonts w:eastAsiaTheme="minorHAnsi"/>
      <w:lang w:eastAsia="en-US"/>
    </w:rPr>
  </w:style>
  <w:style w:type="paragraph" w:customStyle="1" w:styleId="CE38DC525B424561904AF43FD85BAA3945">
    <w:name w:val="CE38DC525B424561904AF43FD85BAA3945"/>
    <w:rsid w:val="001F6A16"/>
    <w:rPr>
      <w:rFonts w:eastAsiaTheme="minorHAnsi"/>
      <w:lang w:eastAsia="en-US"/>
    </w:rPr>
  </w:style>
  <w:style w:type="paragraph" w:customStyle="1" w:styleId="09DCFA631F414449A0E130D2C7A6743E35">
    <w:name w:val="09DCFA631F414449A0E130D2C7A6743E35"/>
    <w:rsid w:val="001F6A16"/>
    <w:rPr>
      <w:rFonts w:eastAsiaTheme="minorHAnsi"/>
      <w:lang w:eastAsia="en-US"/>
    </w:rPr>
  </w:style>
  <w:style w:type="paragraph" w:customStyle="1" w:styleId="DF9981638779416AA166C1DDB905D7C016">
    <w:name w:val="DF9981638779416AA166C1DDB905D7C016"/>
    <w:rsid w:val="001F6A16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55">
    <w:name w:val="8B4261CBA40E422F9268B691C3A193DB55"/>
    <w:rsid w:val="001F6A1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40">
    <w:name w:val="BFBC9BA8A1F542E88CE4BBD27051A21E40"/>
    <w:rsid w:val="001F6A1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7D58A84195F418CBC2E5DD1F52A9D33">
    <w:name w:val="87D58A84195F418CBC2E5DD1F52A9D33"/>
    <w:rsid w:val="001F6A16"/>
  </w:style>
  <w:style w:type="paragraph" w:customStyle="1" w:styleId="090BFFCD204648138934D75B4EED0DA2">
    <w:name w:val="090BFFCD204648138934D75B4EED0DA2"/>
    <w:rsid w:val="001F6A16"/>
  </w:style>
  <w:style w:type="paragraph" w:customStyle="1" w:styleId="A777D1562D6B42F99F5A7A693109B2F2">
    <w:name w:val="A777D1562D6B42F99F5A7A693109B2F2"/>
    <w:rsid w:val="001F6A16"/>
  </w:style>
  <w:style w:type="paragraph" w:customStyle="1" w:styleId="712121D996104CD2A33D023B806D7FB2">
    <w:name w:val="712121D996104CD2A33D023B806D7FB2"/>
    <w:rsid w:val="001F6A16"/>
  </w:style>
  <w:style w:type="paragraph" w:customStyle="1" w:styleId="AC7D331ED2A4482BB973D6F81FA620EF">
    <w:name w:val="AC7D331ED2A4482BB973D6F81FA620EF"/>
    <w:rsid w:val="001F6A16"/>
  </w:style>
  <w:style w:type="paragraph" w:customStyle="1" w:styleId="B52E5D3DDB8A426DBD84DDBA5ACF1D09">
    <w:name w:val="B52E5D3DDB8A426DBD84DDBA5ACF1D09"/>
    <w:rsid w:val="001F6A16"/>
  </w:style>
  <w:style w:type="paragraph" w:customStyle="1" w:styleId="1280752F634D4AD29D8FCE28AFAEA1D0">
    <w:name w:val="1280752F634D4AD29D8FCE28AFAEA1D0"/>
    <w:rsid w:val="001F6A16"/>
  </w:style>
  <w:style w:type="paragraph" w:customStyle="1" w:styleId="B8C8A31952164041BF4BB8B3254E245B">
    <w:name w:val="B8C8A31952164041BF4BB8B3254E245B"/>
    <w:rsid w:val="001F6A16"/>
  </w:style>
  <w:style w:type="paragraph" w:customStyle="1" w:styleId="8C2C82FD714C4D0A92A1DDB792E46BA853">
    <w:name w:val="8C2C82FD714C4D0A92A1DDB792E46BA853"/>
    <w:rsid w:val="001F6A16"/>
    <w:rPr>
      <w:rFonts w:eastAsiaTheme="minorHAnsi"/>
      <w:lang w:eastAsia="en-US"/>
    </w:rPr>
  </w:style>
  <w:style w:type="paragraph" w:customStyle="1" w:styleId="2F8289CF650E43C7BC4B187BF300D9E553">
    <w:name w:val="2F8289CF650E43C7BC4B187BF300D9E553"/>
    <w:rsid w:val="001F6A16"/>
    <w:rPr>
      <w:rFonts w:eastAsiaTheme="minorHAnsi"/>
      <w:lang w:eastAsia="en-US"/>
    </w:rPr>
  </w:style>
  <w:style w:type="paragraph" w:customStyle="1" w:styleId="8ED4AE1B383243A48DB0D8BD9761463053">
    <w:name w:val="8ED4AE1B383243A48DB0D8BD9761463053"/>
    <w:rsid w:val="001F6A16"/>
    <w:rPr>
      <w:rFonts w:eastAsiaTheme="minorHAnsi"/>
      <w:lang w:eastAsia="en-US"/>
    </w:rPr>
  </w:style>
  <w:style w:type="paragraph" w:customStyle="1" w:styleId="E95BBDACEFCC4289A38B8EC4D3559E6111">
    <w:name w:val="E95BBDACEFCC4289A38B8EC4D3559E6111"/>
    <w:rsid w:val="001F6A16"/>
    <w:rPr>
      <w:rFonts w:eastAsiaTheme="minorHAnsi"/>
      <w:lang w:eastAsia="en-US"/>
    </w:rPr>
  </w:style>
  <w:style w:type="paragraph" w:customStyle="1" w:styleId="D80D48D7FAA245C89A42BFF480DF6A9731">
    <w:name w:val="D80D48D7FAA245C89A42BFF480DF6A9731"/>
    <w:rsid w:val="001F6A16"/>
    <w:rPr>
      <w:rFonts w:eastAsiaTheme="minorHAnsi"/>
      <w:lang w:eastAsia="en-US"/>
    </w:rPr>
  </w:style>
  <w:style w:type="paragraph" w:customStyle="1" w:styleId="A3C45D5A07924565874E8C7416AEFEE49">
    <w:name w:val="A3C45D5A07924565874E8C7416AEFEE49"/>
    <w:rsid w:val="001F6A16"/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D50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503C"/>
    <w:pPr>
      <w:spacing w:line="240" w:lineRule="auto"/>
    </w:pPr>
    <w:rPr>
      <w:rFonts w:eastAsiaTheme="minorHAns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503C"/>
    <w:rPr>
      <w:rFonts w:eastAsiaTheme="minorHAnsi"/>
      <w:sz w:val="20"/>
      <w:szCs w:val="20"/>
      <w:lang w:eastAsia="en-US"/>
    </w:rPr>
  </w:style>
  <w:style w:type="paragraph" w:customStyle="1" w:styleId="1714F977CD794ADB8593C0F2F1C4CB0F9">
    <w:name w:val="1714F977CD794ADB8593C0F2F1C4CB0F9"/>
    <w:rsid w:val="001F6A16"/>
    <w:rPr>
      <w:rFonts w:eastAsiaTheme="minorHAnsi"/>
      <w:lang w:eastAsia="en-US"/>
    </w:rPr>
  </w:style>
  <w:style w:type="paragraph" w:customStyle="1" w:styleId="17131CDBF99A43BEBE2EF18A59C202B89">
    <w:name w:val="17131CDBF99A43BEBE2EF18A59C202B89"/>
    <w:rsid w:val="001F6A16"/>
    <w:rPr>
      <w:rFonts w:eastAsiaTheme="minorHAnsi"/>
      <w:lang w:eastAsia="en-US"/>
    </w:rPr>
  </w:style>
  <w:style w:type="paragraph" w:customStyle="1" w:styleId="C68741DE507342C9AA028D26D8C3AE699">
    <w:name w:val="C68741DE507342C9AA028D26D8C3AE699"/>
    <w:rsid w:val="001F6A16"/>
    <w:rPr>
      <w:rFonts w:eastAsiaTheme="minorHAnsi"/>
      <w:lang w:eastAsia="en-US"/>
    </w:rPr>
  </w:style>
  <w:style w:type="paragraph" w:customStyle="1" w:styleId="6EC97BAA13F64ADE8958984E079D31149">
    <w:name w:val="6EC97BAA13F64ADE8958984E079D31149"/>
    <w:rsid w:val="001F6A16"/>
    <w:rPr>
      <w:rFonts w:eastAsiaTheme="minorHAnsi"/>
      <w:lang w:eastAsia="en-US"/>
    </w:rPr>
  </w:style>
  <w:style w:type="paragraph" w:customStyle="1" w:styleId="8D1510A769704228B9D9B4884DB0E8E29">
    <w:name w:val="8D1510A769704228B9D9B4884DB0E8E29"/>
    <w:rsid w:val="001F6A16"/>
    <w:rPr>
      <w:rFonts w:eastAsiaTheme="minorHAnsi"/>
      <w:lang w:eastAsia="en-US"/>
    </w:rPr>
  </w:style>
  <w:style w:type="paragraph" w:customStyle="1" w:styleId="4C8438D05E0F4E5B9CD7443DDC2C6D4F9">
    <w:name w:val="4C8438D05E0F4E5B9CD7443DDC2C6D4F9"/>
    <w:rsid w:val="001F6A16"/>
    <w:rPr>
      <w:rFonts w:eastAsiaTheme="minorHAnsi"/>
      <w:lang w:eastAsia="en-US"/>
    </w:rPr>
  </w:style>
  <w:style w:type="paragraph" w:customStyle="1" w:styleId="B7F9EE5C259648FE871BB50381A4D1959">
    <w:name w:val="B7F9EE5C259648FE871BB50381A4D1959"/>
    <w:rsid w:val="001F6A16"/>
    <w:rPr>
      <w:rFonts w:eastAsiaTheme="minorHAnsi"/>
      <w:lang w:eastAsia="en-US"/>
    </w:rPr>
  </w:style>
  <w:style w:type="paragraph" w:customStyle="1" w:styleId="2F1A3006E6E54E04AD2038CF98882E275">
    <w:name w:val="2F1A3006E6E54E04AD2038CF98882E275"/>
    <w:rsid w:val="001F6A16"/>
    <w:rPr>
      <w:rFonts w:eastAsiaTheme="minorHAnsi"/>
      <w:lang w:eastAsia="en-US"/>
    </w:rPr>
  </w:style>
  <w:style w:type="paragraph" w:customStyle="1" w:styleId="A0734029DA384DE49F125B714C831F4B9">
    <w:name w:val="A0734029DA384DE49F125B714C831F4B9"/>
    <w:rsid w:val="001F6A16"/>
    <w:rPr>
      <w:rFonts w:eastAsiaTheme="minorHAnsi"/>
      <w:lang w:eastAsia="en-US"/>
    </w:rPr>
  </w:style>
  <w:style w:type="paragraph" w:customStyle="1" w:styleId="45F44D50FBE0445586E8433F9FAD3F2B9">
    <w:name w:val="45F44D50FBE0445586E8433F9FAD3F2B9"/>
    <w:rsid w:val="001F6A16"/>
    <w:rPr>
      <w:rFonts w:eastAsiaTheme="minorHAnsi"/>
      <w:lang w:eastAsia="en-US"/>
    </w:rPr>
  </w:style>
  <w:style w:type="paragraph" w:customStyle="1" w:styleId="B52E5D3DDB8A426DBD84DDBA5ACF1D091">
    <w:name w:val="B52E5D3DDB8A426DBD84DDBA5ACF1D091"/>
    <w:rsid w:val="001F6A16"/>
    <w:rPr>
      <w:rFonts w:eastAsiaTheme="minorHAnsi"/>
      <w:lang w:eastAsia="en-US"/>
    </w:rPr>
  </w:style>
  <w:style w:type="paragraph" w:customStyle="1" w:styleId="B8C8A31952164041BF4BB8B3254E245B1">
    <w:name w:val="B8C8A31952164041BF4BB8B3254E245B1"/>
    <w:rsid w:val="001F6A16"/>
    <w:rPr>
      <w:rFonts w:eastAsiaTheme="minorHAnsi"/>
      <w:lang w:eastAsia="en-US"/>
    </w:rPr>
  </w:style>
  <w:style w:type="paragraph" w:customStyle="1" w:styleId="5A0B7126673E44D494CBC5353CC2348546">
    <w:name w:val="5A0B7126673E44D494CBC5353CC2348546"/>
    <w:rsid w:val="001F6A16"/>
    <w:rPr>
      <w:rFonts w:eastAsiaTheme="minorHAnsi"/>
      <w:lang w:eastAsia="en-US"/>
    </w:rPr>
  </w:style>
  <w:style w:type="paragraph" w:customStyle="1" w:styleId="064C8B26D95340D0ADD404550F0F80E246">
    <w:name w:val="064C8B26D95340D0ADD404550F0F80E246"/>
    <w:rsid w:val="001F6A16"/>
    <w:rPr>
      <w:rFonts w:eastAsiaTheme="minorHAnsi"/>
      <w:lang w:eastAsia="en-US"/>
    </w:rPr>
  </w:style>
  <w:style w:type="paragraph" w:customStyle="1" w:styleId="11CCE7CE8889434080233738D24EBA6219">
    <w:name w:val="11CCE7CE8889434080233738D24EBA6219"/>
    <w:rsid w:val="001F6A16"/>
    <w:rPr>
      <w:rFonts w:eastAsiaTheme="minorHAnsi"/>
      <w:lang w:eastAsia="en-US"/>
    </w:rPr>
  </w:style>
  <w:style w:type="paragraph" w:customStyle="1" w:styleId="CE38DC525B424561904AF43FD85BAA3946">
    <w:name w:val="CE38DC525B424561904AF43FD85BAA3946"/>
    <w:rsid w:val="001F6A16"/>
    <w:rPr>
      <w:rFonts w:eastAsiaTheme="minorHAnsi"/>
      <w:lang w:eastAsia="en-US"/>
    </w:rPr>
  </w:style>
  <w:style w:type="paragraph" w:customStyle="1" w:styleId="09DCFA631F414449A0E130D2C7A6743E36">
    <w:name w:val="09DCFA631F414449A0E130D2C7A6743E36"/>
    <w:rsid w:val="001F6A16"/>
    <w:rPr>
      <w:rFonts w:eastAsiaTheme="minorHAnsi"/>
      <w:lang w:eastAsia="en-US"/>
    </w:rPr>
  </w:style>
  <w:style w:type="paragraph" w:customStyle="1" w:styleId="DF9981638779416AA166C1DDB905D7C017">
    <w:name w:val="DF9981638779416AA166C1DDB905D7C017"/>
    <w:rsid w:val="001F6A16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56">
    <w:name w:val="8B4261CBA40E422F9268B691C3A193DB56"/>
    <w:rsid w:val="001F6A1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41">
    <w:name w:val="BFBC9BA8A1F542E88CE4BBD27051A21E41"/>
    <w:rsid w:val="001F6A1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C2C82FD714C4D0A92A1DDB792E46BA854">
    <w:name w:val="8C2C82FD714C4D0A92A1DDB792E46BA854"/>
    <w:rsid w:val="00E70D7B"/>
    <w:rPr>
      <w:rFonts w:eastAsiaTheme="minorHAnsi"/>
      <w:lang w:eastAsia="en-US"/>
    </w:rPr>
  </w:style>
  <w:style w:type="paragraph" w:customStyle="1" w:styleId="2F8289CF650E43C7BC4B187BF300D9E554">
    <w:name w:val="2F8289CF650E43C7BC4B187BF300D9E554"/>
    <w:rsid w:val="00E70D7B"/>
    <w:rPr>
      <w:rFonts w:eastAsiaTheme="minorHAnsi"/>
      <w:lang w:eastAsia="en-US"/>
    </w:rPr>
  </w:style>
  <w:style w:type="paragraph" w:customStyle="1" w:styleId="8ED4AE1B383243A48DB0D8BD9761463054">
    <w:name w:val="8ED4AE1B383243A48DB0D8BD9761463054"/>
    <w:rsid w:val="00E70D7B"/>
    <w:rPr>
      <w:rFonts w:eastAsiaTheme="minorHAnsi"/>
      <w:lang w:eastAsia="en-US"/>
    </w:rPr>
  </w:style>
  <w:style w:type="paragraph" w:customStyle="1" w:styleId="E95BBDACEFCC4289A38B8EC4D3559E6112">
    <w:name w:val="E95BBDACEFCC4289A38B8EC4D3559E6112"/>
    <w:rsid w:val="00E70D7B"/>
    <w:rPr>
      <w:rFonts w:eastAsiaTheme="minorHAnsi"/>
      <w:lang w:eastAsia="en-US"/>
    </w:rPr>
  </w:style>
  <w:style w:type="paragraph" w:customStyle="1" w:styleId="D80D48D7FAA245C89A42BFF480DF6A9732">
    <w:name w:val="D80D48D7FAA245C89A42BFF480DF6A9732"/>
    <w:rsid w:val="00E70D7B"/>
    <w:rPr>
      <w:rFonts w:eastAsiaTheme="minorHAnsi"/>
      <w:lang w:eastAsia="en-US"/>
    </w:rPr>
  </w:style>
  <w:style w:type="paragraph" w:customStyle="1" w:styleId="A3C45D5A07924565874E8C7416AEFEE410">
    <w:name w:val="A3C45D5A07924565874E8C7416AEFEE410"/>
    <w:rsid w:val="00E70D7B"/>
    <w:rPr>
      <w:rFonts w:eastAsiaTheme="minorHAnsi"/>
      <w:lang w:eastAsia="en-US"/>
    </w:rPr>
  </w:style>
  <w:style w:type="paragraph" w:customStyle="1" w:styleId="1714F977CD794ADB8593C0F2F1C4CB0F10">
    <w:name w:val="1714F977CD794ADB8593C0F2F1C4CB0F10"/>
    <w:rsid w:val="00E70D7B"/>
    <w:rPr>
      <w:rFonts w:eastAsiaTheme="minorHAnsi"/>
      <w:lang w:eastAsia="en-US"/>
    </w:rPr>
  </w:style>
  <w:style w:type="paragraph" w:customStyle="1" w:styleId="17131CDBF99A43BEBE2EF18A59C202B810">
    <w:name w:val="17131CDBF99A43BEBE2EF18A59C202B810"/>
    <w:rsid w:val="00E70D7B"/>
    <w:rPr>
      <w:rFonts w:eastAsiaTheme="minorHAnsi"/>
      <w:lang w:eastAsia="en-US"/>
    </w:rPr>
  </w:style>
  <w:style w:type="paragraph" w:customStyle="1" w:styleId="C68741DE507342C9AA028D26D8C3AE6910">
    <w:name w:val="C68741DE507342C9AA028D26D8C3AE6910"/>
    <w:rsid w:val="00E70D7B"/>
    <w:rPr>
      <w:rFonts w:eastAsiaTheme="minorHAnsi"/>
      <w:lang w:eastAsia="en-US"/>
    </w:rPr>
  </w:style>
  <w:style w:type="paragraph" w:customStyle="1" w:styleId="6EC97BAA13F64ADE8958984E079D311410">
    <w:name w:val="6EC97BAA13F64ADE8958984E079D311410"/>
    <w:rsid w:val="00E70D7B"/>
    <w:rPr>
      <w:rFonts w:eastAsiaTheme="minorHAnsi"/>
      <w:lang w:eastAsia="en-US"/>
    </w:rPr>
  </w:style>
  <w:style w:type="paragraph" w:customStyle="1" w:styleId="8D1510A769704228B9D9B4884DB0E8E210">
    <w:name w:val="8D1510A769704228B9D9B4884DB0E8E210"/>
    <w:rsid w:val="00E70D7B"/>
    <w:rPr>
      <w:rFonts w:eastAsiaTheme="minorHAnsi"/>
      <w:lang w:eastAsia="en-US"/>
    </w:rPr>
  </w:style>
  <w:style w:type="paragraph" w:customStyle="1" w:styleId="4C8438D05E0F4E5B9CD7443DDC2C6D4F10">
    <w:name w:val="4C8438D05E0F4E5B9CD7443DDC2C6D4F10"/>
    <w:rsid w:val="00E70D7B"/>
    <w:rPr>
      <w:rFonts w:eastAsiaTheme="minorHAnsi"/>
      <w:lang w:eastAsia="en-US"/>
    </w:rPr>
  </w:style>
  <w:style w:type="paragraph" w:customStyle="1" w:styleId="B7F9EE5C259648FE871BB50381A4D19510">
    <w:name w:val="B7F9EE5C259648FE871BB50381A4D19510"/>
    <w:rsid w:val="00E70D7B"/>
    <w:rPr>
      <w:rFonts w:eastAsiaTheme="minorHAnsi"/>
      <w:lang w:eastAsia="en-US"/>
    </w:rPr>
  </w:style>
  <w:style w:type="paragraph" w:customStyle="1" w:styleId="2F1A3006E6E54E04AD2038CF98882E276">
    <w:name w:val="2F1A3006E6E54E04AD2038CF98882E276"/>
    <w:rsid w:val="00E70D7B"/>
    <w:rPr>
      <w:rFonts w:eastAsiaTheme="minorHAnsi"/>
      <w:lang w:eastAsia="en-US"/>
    </w:rPr>
  </w:style>
  <w:style w:type="paragraph" w:customStyle="1" w:styleId="A0734029DA384DE49F125B714C831F4B10">
    <w:name w:val="A0734029DA384DE49F125B714C831F4B10"/>
    <w:rsid w:val="00E70D7B"/>
    <w:rPr>
      <w:rFonts w:eastAsiaTheme="minorHAnsi"/>
      <w:lang w:eastAsia="en-US"/>
    </w:rPr>
  </w:style>
  <w:style w:type="paragraph" w:customStyle="1" w:styleId="45F44D50FBE0445586E8433F9FAD3F2B10">
    <w:name w:val="45F44D50FBE0445586E8433F9FAD3F2B10"/>
    <w:rsid w:val="00E70D7B"/>
    <w:rPr>
      <w:rFonts w:eastAsiaTheme="minorHAnsi"/>
      <w:lang w:eastAsia="en-US"/>
    </w:rPr>
  </w:style>
  <w:style w:type="paragraph" w:customStyle="1" w:styleId="B52E5D3DDB8A426DBD84DDBA5ACF1D092">
    <w:name w:val="B52E5D3DDB8A426DBD84DDBA5ACF1D092"/>
    <w:rsid w:val="00E70D7B"/>
    <w:rPr>
      <w:rFonts w:eastAsiaTheme="minorHAnsi"/>
      <w:lang w:eastAsia="en-US"/>
    </w:rPr>
  </w:style>
  <w:style w:type="paragraph" w:customStyle="1" w:styleId="B8C8A31952164041BF4BB8B3254E245B2">
    <w:name w:val="B8C8A31952164041BF4BB8B3254E245B2"/>
    <w:rsid w:val="00E70D7B"/>
    <w:rPr>
      <w:rFonts w:eastAsiaTheme="minorHAnsi"/>
      <w:lang w:eastAsia="en-US"/>
    </w:rPr>
  </w:style>
  <w:style w:type="paragraph" w:customStyle="1" w:styleId="5A0B7126673E44D494CBC5353CC2348547">
    <w:name w:val="5A0B7126673E44D494CBC5353CC2348547"/>
    <w:rsid w:val="00E70D7B"/>
    <w:rPr>
      <w:rFonts w:eastAsiaTheme="minorHAnsi"/>
      <w:lang w:eastAsia="en-US"/>
    </w:rPr>
  </w:style>
  <w:style w:type="paragraph" w:customStyle="1" w:styleId="064C8B26D95340D0ADD404550F0F80E247">
    <w:name w:val="064C8B26D95340D0ADD404550F0F80E247"/>
    <w:rsid w:val="00E70D7B"/>
    <w:rPr>
      <w:rFonts w:eastAsiaTheme="minorHAnsi"/>
      <w:lang w:eastAsia="en-US"/>
    </w:rPr>
  </w:style>
  <w:style w:type="paragraph" w:customStyle="1" w:styleId="11CCE7CE8889434080233738D24EBA6220">
    <w:name w:val="11CCE7CE8889434080233738D24EBA6220"/>
    <w:rsid w:val="00E70D7B"/>
    <w:rPr>
      <w:rFonts w:eastAsiaTheme="minorHAnsi"/>
      <w:lang w:eastAsia="en-US"/>
    </w:rPr>
  </w:style>
  <w:style w:type="paragraph" w:customStyle="1" w:styleId="CE38DC525B424561904AF43FD85BAA3947">
    <w:name w:val="CE38DC525B424561904AF43FD85BAA3947"/>
    <w:rsid w:val="00E70D7B"/>
    <w:rPr>
      <w:rFonts w:eastAsiaTheme="minorHAnsi"/>
      <w:lang w:eastAsia="en-US"/>
    </w:rPr>
  </w:style>
  <w:style w:type="paragraph" w:customStyle="1" w:styleId="09DCFA631F414449A0E130D2C7A6743E37">
    <w:name w:val="09DCFA631F414449A0E130D2C7A6743E37"/>
    <w:rsid w:val="00E70D7B"/>
    <w:rPr>
      <w:rFonts w:eastAsiaTheme="minorHAnsi"/>
      <w:lang w:eastAsia="en-US"/>
    </w:rPr>
  </w:style>
  <w:style w:type="paragraph" w:customStyle="1" w:styleId="8C2C82FD714C4D0A92A1DDB792E46BA855">
    <w:name w:val="8C2C82FD714C4D0A92A1DDB792E46BA855"/>
    <w:rsid w:val="00E70D7B"/>
    <w:rPr>
      <w:rFonts w:eastAsiaTheme="minorHAnsi"/>
      <w:lang w:eastAsia="en-US"/>
    </w:rPr>
  </w:style>
  <w:style w:type="paragraph" w:customStyle="1" w:styleId="2F8289CF650E43C7BC4B187BF300D9E555">
    <w:name w:val="2F8289CF650E43C7BC4B187BF300D9E555"/>
    <w:rsid w:val="00E70D7B"/>
    <w:rPr>
      <w:rFonts w:eastAsiaTheme="minorHAnsi"/>
      <w:lang w:eastAsia="en-US"/>
    </w:rPr>
  </w:style>
  <w:style w:type="paragraph" w:customStyle="1" w:styleId="8ED4AE1B383243A48DB0D8BD9761463055">
    <w:name w:val="8ED4AE1B383243A48DB0D8BD9761463055"/>
    <w:rsid w:val="00E70D7B"/>
    <w:rPr>
      <w:rFonts w:eastAsiaTheme="minorHAnsi"/>
      <w:lang w:eastAsia="en-US"/>
    </w:rPr>
  </w:style>
  <w:style w:type="paragraph" w:customStyle="1" w:styleId="E95BBDACEFCC4289A38B8EC4D3559E6113">
    <w:name w:val="E95BBDACEFCC4289A38B8EC4D3559E6113"/>
    <w:rsid w:val="00E70D7B"/>
    <w:rPr>
      <w:rFonts w:eastAsiaTheme="minorHAnsi"/>
      <w:lang w:eastAsia="en-US"/>
    </w:rPr>
  </w:style>
  <w:style w:type="paragraph" w:customStyle="1" w:styleId="D80D48D7FAA245C89A42BFF480DF6A9733">
    <w:name w:val="D80D48D7FAA245C89A42BFF480DF6A9733"/>
    <w:rsid w:val="00E70D7B"/>
    <w:rPr>
      <w:rFonts w:eastAsiaTheme="minorHAnsi"/>
      <w:lang w:eastAsia="en-US"/>
    </w:rPr>
  </w:style>
  <w:style w:type="paragraph" w:customStyle="1" w:styleId="A3C45D5A07924565874E8C7416AEFEE411">
    <w:name w:val="A3C45D5A07924565874E8C7416AEFEE411"/>
    <w:rsid w:val="00E70D7B"/>
    <w:rPr>
      <w:rFonts w:eastAsiaTheme="minorHAnsi"/>
      <w:lang w:eastAsia="en-US"/>
    </w:rPr>
  </w:style>
  <w:style w:type="paragraph" w:customStyle="1" w:styleId="1714F977CD794ADB8593C0F2F1C4CB0F11">
    <w:name w:val="1714F977CD794ADB8593C0F2F1C4CB0F11"/>
    <w:rsid w:val="00E70D7B"/>
    <w:rPr>
      <w:rFonts w:eastAsiaTheme="minorHAnsi"/>
      <w:lang w:eastAsia="en-US"/>
    </w:rPr>
  </w:style>
  <w:style w:type="paragraph" w:customStyle="1" w:styleId="17131CDBF99A43BEBE2EF18A59C202B811">
    <w:name w:val="17131CDBF99A43BEBE2EF18A59C202B811"/>
    <w:rsid w:val="00E70D7B"/>
    <w:rPr>
      <w:rFonts w:eastAsiaTheme="minorHAnsi"/>
      <w:lang w:eastAsia="en-US"/>
    </w:rPr>
  </w:style>
  <w:style w:type="paragraph" w:customStyle="1" w:styleId="C68741DE507342C9AA028D26D8C3AE6911">
    <w:name w:val="C68741DE507342C9AA028D26D8C3AE6911"/>
    <w:rsid w:val="00E70D7B"/>
    <w:rPr>
      <w:rFonts w:eastAsiaTheme="minorHAnsi"/>
      <w:lang w:eastAsia="en-US"/>
    </w:rPr>
  </w:style>
  <w:style w:type="paragraph" w:customStyle="1" w:styleId="6EC97BAA13F64ADE8958984E079D311411">
    <w:name w:val="6EC97BAA13F64ADE8958984E079D311411"/>
    <w:rsid w:val="00E70D7B"/>
    <w:rPr>
      <w:rFonts w:eastAsiaTheme="minorHAnsi"/>
      <w:lang w:eastAsia="en-US"/>
    </w:rPr>
  </w:style>
  <w:style w:type="paragraph" w:customStyle="1" w:styleId="8D1510A769704228B9D9B4884DB0E8E211">
    <w:name w:val="8D1510A769704228B9D9B4884DB0E8E211"/>
    <w:rsid w:val="00E70D7B"/>
    <w:rPr>
      <w:rFonts w:eastAsiaTheme="minorHAnsi"/>
      <w:lang w:eastAsia="en-US"/>
    </w:rPr>
  </w:style>
  <w:style w:type="paragraph" w:customStyle="1" w:styleId="4C8438D05E0F4E5B9CD7443DDC2C6D4F11">
    <w:name w:val="4C8438D05E0F4E5B9CD7443DDC2C6D4F11"/>
    <w:rsid w:val="00E70D7B"/>
    <w:rPr>
      <w:rFonts w:eastAsiaTheme="minorHAnsi"/>
      <w:lang w:eastAsia="en-US"/>
    </w:rPr>
  </w:style>
  <w:style w:type="paragraph" w:customStyle="1" w:styleId="B7F9EE5C259648FE871BB50381A4D19511">
    <w:name w:val="B7F9EE5C259648FE871BB50381A4D19511"/>
    <w:rsid w:val="00E70D7B"/>
    <w:rPr>
      <w:rFonts w:eastAsiaTheme="minorHAnsi"/>
      <w:lang w:eastAsia="en-US"/>
    </w:rPr>
  </w:style>
  <w:style w:type="paragraph" w:customStyle="1" w:styleId="2F1A3006E6E54E04AD2038CF98882E277">
    <w:name w:val="2F1A3006E6E54E04AD2038CF98882E277"/>
    <w:rsid w:val="00E70D7B"/>
    <w:rPr>
      <w:rFonts w:eastAsiaTheme="minorHAnsi"/>
      <w:lang w:eastAsia="en-US"/>
    </w:rPr>
  </w:style>
  <w:style w:type="paragraph" w:customStyle="1" w:styleId="A0734029DA384DE49F125B714C831F4B11">
    <w:name w:val="A0734029DA384DE49F125B714C831F4B11"/>
    <w:rsid w:val="00E70D7B"/>
    <w:rPr>
      <w:rFonts w:eastAsiaTheme="minorHAnsi"/>
      <w:lang w:eastAsia="en-US"/>
    </w:rPr>
  </w:style>
  <w:style w:type="paragraph" w:customStyle="1" w:styleId="45F44D50FBE0445586E8433F9FAD3F2B11">
    <w:name w:val="45F44D50FBE0445586E8433F9FAD3F2B11"/>
    <w:rsid w:val="00E70D7B"/>
    <w:rPr>
      <w:rFonts w:eastAsiaTheme="minorHAnsi"/>
      <w:lang w:eastAsia="en-US"/>
    </w:rPr>
  </w:style>
  <w:style w:type="paragraph" w:customStyle="1" w:styleId="B52E5D3DDB8A426DBD84DDBA5ACF1D093">
    <w:name w:val="B52E5D3DDB8A426DBD84DDBA5ACF1D093"/>
    <w:rsid w:val="00E70D7B"/>
    <w:rPr>
      <w:rFonts w:eastAsiaTheme="minorHAnsi"/>
      <w:lang w:eastAsia="en-US"/>
    </w:rPr>
  </w:style>
  <w:style w:type="paragraph" w:customStyle="1" w:styleId="B8C8A31952164041BF4BB8B3254E245B3">
    <w:name w:val="B8C8A31952164041BF4BB8B3254E245B3"/>
    <w:rsid w:val="00E70D7B"/>
    <w:rPr>
      <w:rFonts w:eastAsiaTheme="minorHAnsi"/>
      <w:lang w:eastAsia="en-US"/>
    </w:rPr>
  </w:style>
  <w:style w:type="paragraph" w:customStyle="1" w:styleId="5A0B7126673E44D494CBC5353CC2348548">
    <w:name w:val="5A0B7126673E44D494CBC5353CC2348548"/>
    <w:rsid w:val="00E70D7B"/>
    <w:rPr>
      <w:rFonts w:eastAsiaTheme="minorHAnsi"/>
      <w:lang w:eastAsia="en-US"/>
    </w:rPr>
  </w:style>
  <w:style w:type="paragraph" w:customStyle="1" w:styleId="064C8B26D95340D0ADD404550F0F80E248">
    <w:name w:val="064C8B26D95340D0ADD404550F0F80E248"/>
    <w:rsid w:val="00E70D7B"/>
    <w:rPr>
      <w:rFonts w:eastAsiaTheme="minorHAnsi"/>
      <w:lang w:eastAsia="en-US"/>
    </w:rPr>
  </w:style>
  <w:style w:type="paragraph" w:customStyle="1" w:styleId="11CCE7CE8889434080233738D24EBA6221">
    <w:name w:val="11CCE7CE8889434080233738D24EBA6221"/>
    <w:rsid w:val="00E70D7B"/>
    <w:rPr>
      <w:rFonts w:eastAsiaTheme="minorHAnsi"/>
      <w:lang w:eastAsia="en-US"/>
    </w:rPr>
  </w:style>
  <w:style w:type="paragraph" w:customStyle="1" w:styleId="CE38DC525B424561904AF43FD85BAA3948">
    <w:name w:val="CE38DC525B424561904AF43FD85BAA3948"/>
    <w:rsid w:val="00E70D7B"/>
    <w:rPr>
      <w:rFonts w:eastAsiaTheme="minorHAnsi"/>
      <w:lang w:eastAsia="en-US"/>
    </w:rPr>
  </w:style>
  <w:style w:type="paragraph" w:customStyle="1" w:styleId="09DCFA631F414449A0E130D2C7A6743E38">
    <w:name w:val="09DCFA631F414449A0E130D2C7A6743E38"/>
    <w:rsid w:val="00E70D7B"/>
    <w:rPr>
      <w:rFonts w:eastAsiaTheme="minorHAnsi"/>
      <w:lang w:eastAsia="en-US"/>
    </w:rPr>
  </w:style>
  <w:style w:type="paragraph" w:customStyle="1" w:styleId="DF9981638779416AA166C1DDB905D7C018">
    <w:name w:val="DF9981638779416AA166C1DDB905D7C018"/>
    <w:rsid w:val="00E70D7B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57">
    <w:name w:val="8B4261CBA40E422F9268B691C3A193DB57"/>
    <w:rsid w:val="00E70D7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42">
    <w:name w:val="BFBC9BA8A1F542E88CE4BBD27051A21E42"/>
    <w:rsid w:val="00E70D7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C2C82FD714C4D0A92A1DDB792E46BA856">
    <w:name w:val="8C2C82FD714C4D0A92A1DDB792E46BA856"/>
    <w:rsid w:val="004D579A"/>
    <w:rPr>
      <w:rFonts w:eastAsiaTheme="minorHAnsi"/>
      <w:lang w:eastAsia="en-US"/>
    </w:rPr>
  </w:style>
  <w:style w:type="paragraph" w:customStyle="1" w:styleId="2F8289CF650E43C7BC4B187BF300D9E556">
    <w:name w:val="2F8289CF650E43C7BC4B187BF300D9E556"/>
    <w:rsid w:val="004D579A"/>
    <w:rPr>
      <w:rFonts w:eastAsiaTheme="minorHAnsi"/>
      <w:lang w:eastAsia="en-US"/>
    </w:rPr>
  </w:style>
  <w:style w:type="paragraph" w:customStyle="1" w:styleId="8ED4AE1B383243A48DB0D8BD9761463056">
    <w:name w:val="8ED4AE1B383243A48DB0D8BD9761463056"/>
    <w:rsid w:val="004D579A"/>
    <w:rPr>
      <w:rFonts w:eastAsiaTheme="minorHAnsi"/>
      <w:lang w:eastAsia="en-US"/>
    </w:rPr>
  </w:style>
  <w:style w:type="paragraph" w:customStyle="1" w:styleId="E95BBDACEFCC4289A38B8EC4D3559E6114">
    <w:name w:val="E95BBDACEFCC4289A38B8EC4D3559E6114"/>
    <w:rsid w:val="004D579A"/>
    <w:rPr>
      <w:rFonts w:eastAsiaTheme="minorHAnsi"/>
      <w:lang w:eastAsia="en-US"/>
    </w:rPr>
  </w:style>
  <w:style w:type="paragraph" w:customStyle="1" w:styleId="D80D48D7FAA245C89A42BFF480DF6A9734">
    <w:name w:val="D80D48D7FAA245C89A42BFF480DF6A9734"/>
    <w:rsid w:val="004D579A"/>
    <w:rPr>
      <w:rFonts w:eastAsiaTheme="minorHAnsi"/>
      <w:lang w:eastAsia="en-US"/>
    </w:rPr>
  </w:style>
  <w:style w:type="paragraph" w:customStyle="1" w:styleId="A3C45D5A07924565874E8C7416AEFEE412">
    <w:name w:val="A3C45D5A07924565874E8C7416AEFEE412"/>
    <w:rsid w:val="004D579A"/>
    <w:rPr>
      <w:rFonts w:eastAsiaTheme="minorHAnsi"/>
      <w:lang w:eastAsia="en-US"/>
    </w:rPr>
  </w:style>
  <w:style w:type="paragraph" w:customStyle="1" w:styleId="1714F977CD794ADB8593C0F2F1C4CB0F12">
    <w:name w:val="1714F977CD794ADB8593C0F2F1C4CB0F12"/>
    <w:rsid w:val="004D579A"/>
    <w:rPr>
      <w:rFonts w:eastAsiaTheme="minorHAnsi"/>
      <w:lang w:eastAsia="en-US"/>
    </w:rPr>
  </w:style>
  <w:style w:type="paragraph" w:customStyle="1" w:styleId="17131CDBF99A43BEBE2EF18A59C202B812">
    <w:name w:val="17131CDBF99A43BEBE2EF18A59C202B812"/>
    <w:rsid w:val="004D579A"/>
    <w:rPr>
      <w:rFonts w:eastAsiaTheme="minorHAnsi"/>
      <w:lang w:eastAsia="en-US"/>
    </w:rPr>
  </w:style>
  <w:style w:type="paragraph" w:customStyle="1" w:styleId="C68741DE507342C9AA028D26D8C3AE6912">
    <w:name w:val="C68741DE507342C9AA028D26D8C3AE6912"/>
    <w:rsid w:val="004D579A"/>
    <w:rPr>
      <w:rFonts w:eastAsiaTheme="minorHAnsi"/>
      <w:lang w:eastAsia="en-US"/>
    </w:rPr>
  </w:style>
  <w:style w:type="paragraph" w:customStyle="1" w:styleId="6EC97BAA13F64ADE8958984E079D311412">
    <w:name w:val="6EC97BAA13F64ADE8958984E079D311412"/>
    <w:rsid w:val="004D579A"/>
    <w:rPr>
      <w:rFonts w:eastAsiaTheme="minorHAnsi"/>
      <w:lang w:eastAsia="en-US"/>
    </w:rPr>
  </w:style>
  <w:style w:type="paragraph" w:customStyle="1" w:styleId="8D1510A769704228B9D9B4884DB0E8E212">
    <w:name w:val="8D1510A769704228B9D9B4884DB0E8E212"/>
    <w:rsid w:val="004D579A"/>
    <w:rPr>
      <w:rFonts w:eastAsiaTheme="minorHAnsi"/>
      <w:lang w:eastAsia="en-US"/>
    </w:rPr>
  </w:style>
  <w:style w:type="paragraph" w:customStyle="1" w:styleId="4C8438D05E0F4E5B9CD7443DDC2C6D4F12">
    <w:name w:val="4C8438D05E0F4E5B9CD7443DDC2C6D4F12"/>
    <w:rsid w:val="004D579A"/>
    <w:rPr>
      <w:rFonts w:eastAsiaTheme="minorHAnsi"/>
      <w:lang w:eastAsia="en-US"/>
    </w:rPr>
  </w:style>
  <w:style w:type="paragraph" w:customStyle="1" w:styleId="B7F9EE5C259648FE871BB50381A4D19512">
    <w:name w:val="B7F9EE5C259648FE871BB50381A4D19512"/>
    <w:rsid w:val="004D579A"/>
    <w:rPr>
      <w:rFonts w:eastAsiaTheme="minorHAnsi"/>
      <w:lang w:eastAsia="en-US"/>
    </w:rPr>
  </w:style>
  <w:style w:type="paragraph" w:customStyle="1" w:styleId="2F1A3006E6E54E04AD2038CF98882E278">
    <w:name w:val="2F1A3006E6E54E04AD2038CF98882E278"/>
    <w:rsid w:val="004D579A"/>
    <w:rPr>
      <w:rFonts w:eastAsiaTheme="minorHAnsi"/>
      <w:lang w:eastAsia="en-US"/>
    </w:rPr>
  </w:style>
  <w:style w:type="paragraph" w:customStyle="1" w:styleId="A0734029DA384DE49F125B714C831F4B12">
    <w:name w:val="A0734029DA384DE49F125B714C831F4B12"/>
    <w:rsid w:val="004D579A"/>
    <w:rPr>
      <w:rFonts w:eastAsiaTheme="minorHAnsi"/>
      <w:lang w:eastAsia="en-US"/>
    </w:rPr>
  </w:style>
  <w:style w:type="paragraph" w:customStyle="1" w:styleId="45F44D50FBE0445586E8433F9FAD3F2B12">
    <w:name w:val="45F44D50FBE0445586E8433F9FAD3F2B12"/>
    <w:rsid w:val="004D579A"/>
    <w:rPr>
      <w:rFonts w:eastAsiaTheme="minorHAnsi"/>
      <w:lang w:eastAsia="en-US"/>
    </w:rPr>
  </w:style>
  <w:style w:type="paragraph" w:customStyle="1" w:styleId="B52E5D3DDB8A426DBD84DDBA5ACF1D094">
    <w:name w:val="B52E5D3DDB8A426DBD84DDBA5ACF1D094"/>
    <w:rsid w:val="004D579A"/>
    <w:rPr>
      <w:rFonts w:eastAsiaTheme="minorHAnsi"/>
      <w:lang w:eastAsia="en-US"/>
    </w:rPr>
  </w:style>
  <w:style w:type="paragraph" w:customStyle="1" w:styleId="B8C8A31952164041BF4BB8B3254E245B4">
    <w:name w:val="B8C8A31952164041BF4BB8B3254E245B4"/>
    <w:rsid w:val="004D579A"/>
    <w:rPr>
      <w:rFonts w:eastAsiaTheme="minorHAnsi"/>
      <w:lang w:eastAsia="en-US"/>
    </w:rPr>
  </w:style>
  <w:style w:type="paragraph" w:customStyle="1" w:styleId="5A0B7126673E44D494CBC5353CC2348549">
    <w:name w:val="5A0B7126673E44D494CBC5353CC2348549"/>
    <w:rsid w:val="004D579A"/>
    <w:rPr>
      <w:rFonts w:eastAsiaTheme="minorHAnsi"/>
      <w:lang w:eastAsia="en-US"/>
    </w:rPr>
  </w:style>
  <w:style w:type="paragraph" w:customStyle="1" w:styleId="064C8B26D95340D0ADD404550F0F80E249">
    <w:name w:val="064C8B26D95340D0ADD404550F0F80E249"/>
    <w:rsid w:val="004D579A"/>
    <w:rPr>
      <w:rFonts w:eastAsiaTheme="minorHAnsi"/>
      <w:lang w:eastAsia="en-US"/>
    </w:rPr>
  </w:style>
  <w:style w:type="paragraph" w:customStyle="1" w:styleId="11CCE7CE8889434080233738D24EBA6222">
    <w:name w:val="11CCE7CE8889434080233738D24EBA6222"/>
    <w:rsid w:val="004D579A"/>
    <w:rPr>
      <w:rFonts w:eastAsiaTheme="minorHAnsi"/>
      <w:lang w:eastAsia="en-US"/>
    </w:rPr>
  </w:style>
  <w:style w:type="paragraph" w:customStyle="1" w:styleId="CE38DC525B424561904AF43FD85BAA3949">
    <w:name w:val="CE38DC525B424561904AF43FD85BAA3949"/>
    <w:rsid w:val="004D579A"/>
    <w:rPr>
      <w:rFonts w:eastAsiaTheme="minorHAnsi"/>
      <w:lang w:eastAsia="en-US"/>
    </w:rPr>
  </w:style>
  <w:style w:type="paragraph" w:customStyle="1" w:styleId="09DCFA631F414449A0E130D2C7A6743E39">
    <w:name w:val="09DCFA631F414449A0E130D2C7A6743E39"/>
    <w:rsid w:val="004D579A"/>
    <w:rPr>
      <w:rFonts w:eastAsiaTheme="minorHAnsi"/>
      <w:lang w:eastAsia="en-US"/>
    </w:rPr>
  </w:style>
  <w:style w:type="paragraph" w:customStyle="1" w:styleId="DF9981638779416AA166C1DDB905D7C019">
    <w:name w:val="DF9981638779416AA166C1DDB905D7C019"/>
    <w:rsid w:val="004D579A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58">
    <w:name w:val="8B4261CBA40E422F9268B691C3A193DB58"/>
    <w:rsid w:val="004D579A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43">
    <w:name w:val="BFBC9BA8A1F542E88CE4BBD27051A21E43"/>
    <w:rsid w:val="004D579A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C2C82FD714C4D0A92A1DDB792E46BA857">
    <w:name w:val="8C2C82FD714C4D0A92A1DDB792E46BA857"/>
    <w:rsid w:val="00CD503C"/>
    <w:rPr>
      <w:rFonts w:eastAsiaTheme="minorHAnsi"/>
      <w:lang w:eastAsia="en-US"/>
    </w:rPr>
  </w:style>
  <w:style w:type="paragraph" w:customStyle="1" w:styleId="2F8289CF650E43C7BC4B187BF300D9E557">
    <w:name w:val="2F8289CF650E43C7BC4B187BF300D9E557"/>
    <w:rsid w:val="00CD503C"/>
    <w:rPr>
      <w:rFonts w:eastAsiaTheme="minorHAnsi"/>
      <w:lang w:eastAsia="en-US"/>
    </w:rPr>
  </w:style>
  <w:style w:type="paragraph" w:customStyle="1" w:styleId="8ED4AE1B383243A48DB0D8BD9761463057">
    <w:name w:val="8ED4AE1B383243A48DB0D8BD9761463057"/>
    <w:rsid w:val="00CD503C"/>
    <w:rPr>
      <w:rFonts w:eastAsiaTheme="minorHAnsi"/>
      <w:lang w:eastAsia="en-US"/>
    </w:rPr>
  </w:style>
  <w:style w:type="paragraph" w:customStyle="1" w:styleId="E95BBDACEFCC4289A38B8EC4D3559E6115">
    <w:name w:val="E95BBDACEFCC4289A38B8EC4D3559E6115"/>
    <w:rsid w:val="00CD503C"/>
    <w:rPr>
      <w:rFonts w:eastAsiaTheme="minorHAnsi"/>
      <w:lang w:eastAsia="en-US"/>
    </w:rPr>
  </w:style>
  <w:style w:type="paragraph" w:customStyle="1" w:styleId="D80D48D7FAA245C89A42BFF480DF6A9735">
    <w:name w:val="D80D48D7FAA245C89A42BFF480DF6A9735"/>
    <w:rsid w:val="00CD503C"/>
    <w:rPr>
      <w:rFonts w:eastAsiaTheme="minorHAnsi"/>
      <w:lang w:eastAsia="en-US"/>
    </w:rPr>
  </w:style>
  <w:style w:type="paragraph" w:customStyle="1" w:styleId="A3C45D5A07924565874E8C7416AEFEE413">
    <w:name w:val="A3C45D5A07924565874E8C7416AEFEE413"/>
    <w:rsid w:val="00CD503C"/>
    <w:rPr>
      <w:rFonts w:eastAsiaTheme="minorHAnsi"/>
      <w:lang w:eastAsia="en-US"/>
    </w:rPr>
  </w:style>
  <w:style w:type="paragraph" w:customStyle="1" w:styleId="1714F977CD794ADB8593C0F2F1C4CB0F13">
    <w:name w:val="1714F977CD794ADB8593C0F2F1C4CB0F13"/>
    <w:rsid w:val="00CD503C"/>
    <w:rPr>
      <w:rFonts w:eastAsiaTheme="minorHAnsi"/>
      <w:lang w:eastAsia="en-US"/>
    </w:rPr>
  </w:style>
  <w:style w:type="paragraph" w:customStyle="1" w:styleId="17131CDBF99A43BEBE2EF18A59C202B813">
    <w:name w:val="17131CDBF99A43BEBE2EF18A59C202B813"/>
    <w:rsid w:val="00CD503C"/>
    <w:rPr>
      <w:rFonts w:eastAsiaTheme="minorHAnsi"/>
      <w:lang w:eastAsia="en-US"/>
    </w:rPr>
  </w:style>
  <w:style w:type="paragraph" w:customStyle="1" w:styleId="C68741DE507342C9AA028D26D8C3AE6913">
    <w:name w:val="C68741DE507342C9AA028D26D8C3AE6913"/>
    <w:rsid w:val="00CD503C"/>
    <w:rPr>
      <w:rFonts w:eastAsiaTheme="minorHAnsi"/>
      <w:lang w:eastAsia="en-US"/>
    </w:rPr>
  </w:style>
  <w:style w:type="paragraph" w:customStyle="1" w:styleId="6EC97BAA13F64ADE8958984E079D311413">
    <w:name w:val="6EC97BAA13F64ADE8958984E079D311413"/>
    <w:rsid w:val="00CD503C"/>
    <w:rPr>
      <w:rFonts w:eastAsiaTheme="minorHAnsi"/>
      <w:lang w:eastAsia="en-US"/>
    </w:rPr>
  </w:style>
  <w:style w:type="paragraph" w:customStyle="1" w:styleId="8D1510A769704228B9D9B4884DB0E8E213">
    <w:name w:val="8D1510A769704228B9D9B4884DB0E8E213"/>
    <w:rsid w:val="00CD503C"/>
    <w:rPr>
      <w:rFonts w:eastAsiaTheme="minorHAnsi"/>
      <w:lang w:eastAsia="en-US"/>
    </w:rPr>
  </w:style>
  <w:style w:type="paragraph" w:customStyle="1" w:styleId="4C8438D05E0F4E5B9CD7443DDC2C6D4F13">
    <w:name w:val="4C8438D05E0F4E5B9CD7443DDC2C6D4F13"/>
    <w:rsid w:val="00CD503C"/>
    <w:rPr>
      <w:rFonts w:eastAsiaTheme="minorHAnsi"/>
      <w:lang w:eastAsia="en-US"/>
    </w:rPr>
  </w:style>
  <w:style w:type="paragraph" w:customStyle="1" w:styleId="B7F9EE5C259648FE871BB50381A4D19513">
    <w:name w:val="B7F9EE5C259648FE871BB50381A4D19513"/>
    <w:rsid w:val="00CD503C"/>
    <w:rPr>
      <w:rFonts w:eastAsiaTheme="minorHAnsi"/>
      <w:lang w:eastAsia="en-US"/>
    </w:rPr>
  </w:style>
  <w:style w:type="paragraph" w:customStyle="1" w:styleId="2F1A3006E6E54E04AD2038CF98882E279">
    <w:name w:val="2F1A3006E6E54E04AD2038CF98882E279"/>
    <w:rsid w:val="00CD503C"/>
    <w:rPr>
      <w:rFonts w:eastAsiaTheme="minorHAnsi"/>
      <w:lang w:eastAsia="en-US"/>
    </w:rPr>
  </w:style>
  <w:style w:type="paragraph" w:customStyle="1" w:styleId="A0734029DA384DE49F125B714C831F4B13">
    <w:name w:val="A0734029DA384DE49F125B714C831F4B13"/>
    <w:rsid w:val="00CD503C"/>
    <w:rPr>
      <w:rFonts w:eastAsiaTheme="minorHAnsi"/>
      <w:lang w:eastAsia="en-US"/>
    </w:rPr>
  </w:style>
  <w:style w:type="paragraph" w:customStyle="1" w:styleId="45F44D50FBE0445586E8433F9FAD3F2B13">
    <w:name w:val="45F44D50FBE0445586E8433F9FAD3F2B13"/>
    <w:rsid w:val="00CD503C"/>
    <w:rPr>
      <w:rFonts w:eastAsiaTheme="minorHAnsi"/>
      <w:lang w:eastAsia="en-US"/>
    </w:rPr>
  </w:style>
  <w:style w:type="paragraph" w:customStyle="1" w:styleId="B52E5D3DDB8A426DBD84DDBA5ACF1D095">
    <w:name w:val="B52E5D3DDB8A426DBD84DDBA5ACF1D095"/>
    <w:rsid w:val="00CD503C"/>
    <w:rPr>
      <w:rFonts w:eastAsiaTheme="minorHAnsi"/>
      <w:lang w:eastAsia="en-US"/>
    </w:rPr>
  </w:style>
  <w:style w:type="paragraph" w:customStyle="1" w:styleId="B8C8A31952164041BF4BB8B3254E245B5">
    <w:name w:val="B8C8A31952164041BF4BB8B3254E245B5"/>
    <w:rsid w:val="00CD503C"/>
    <w:rPr>
      <w:rFonts w:eastAsiaTheme="minorHAnsi"/>
      <w:lang w:eastAsia="en-US"/>
    </w:rPr>
  </w:style>
  <w:style w:type="paragraph" w:customStyle="1" w:styleId="5A0B7126673E44D494CBC5353CC2348550">
    <w:name w:val="5A0B7126673E44D494CBC5353CC2348550"/>
    <w:rsid w:val="00CD503C"/>
    <w:rPr>
      <w:rFonts w:eastAsiaTheme="minorHAnsi"/>
      <w:lang w:eastAsia="en-US"/>
    </w:rPr>
  </w:style>
  <w:style w:type="paragraph" w:customStyle="1" w:styleId="064C8B26D95340D0ADD404550F0F80E250">
    <w:name w:val="064C8B26D95340D0ADD404550F0F80E250"/>
    <w:rsid w:val="00CD503C"/>
    <w:rPr>
      <w:rFonts w:eastAsiaTheme="minorHAnsi"/>
      <w:lang w:eastAsia="en-US"/>
    </w:rPr>
  </w:style>
  <w:style w:type="paragraph" w:customStyle="1" w:styleId="11CCE7CE8889434080233738D24EBA6223">
    <w:name w:val="11CCE7CE8889434080233738D24EBA6223"/>
    <w:rsid w:val="00CD503C"/>
    <w:rPr>
      <w:rFonts w:eastAsiaTheme="minorHAnsi"/>
      <w:lang w:eastAsia="en-US"/>
    </w:rPr>
  </w:style>
  <w:style w:type="paragraph" w:customStyle="1" w:styleId="CE38DC525B424561904AF43FD85BAA3950">
    <w:name w:val="CE38DC525B424561904AF43FD85BAA3950"/>
    <w:rsid w:val="00CD503C"/>
    <w:rPr>
      <w:rFonts w:eastAsiaTheme="minorHAnsi"/>
      <w:lang w:eastAsia="en-US"/>
    </w:rPr>
  </w:style>
  <w:style w:type="paragraph" w:customStyle="1" w:styleId="09DCFA631F414449A0E130D2C7A6743E40">
    <w:name w:val="09DCFA631F414449A0E130D2C7A6743E40"/>
    <w:rsid w:val="00CD503C"/>
    <w:rPr>
      <w:rFonts w:eastAsiaTheme="minorHAnsi"/>
      <w:lang w:eastAsia="en-US"/>
    </w:rPr>
  </w:style>
  <w:style w:type="paragraph" w:customStyle="1" w:styleId="8B4261CBA40E422F9268B691C3A193DB59">
    <w:name w:val="8B4261CBA40E422F9268B691C3A193DB59"/>
    <w:rsid w:val="00CD503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44">
    <w:name w:val="BFBC9BA8A1F542E88CE4BBD27051A21E44"/>
    <w:rsid w:val="00CD503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C2C82FD714C4D0A92A1DDB792E46BA858">
    <w:name w:val="8C2C82FD714C4D0A92A1DDB792E46BA858"/>
    <w:rsid w:val="00CD503C"/>
    <w:rPr>
      <w:rFonts w:eastAsiaTheme="minorHAnsi"/>
      <w:lang w:eastAsia="en-US"/>
    </w:rPr>
  </w:style>
  <w:style w:type="paragraph" w:customStyle="1" w:styleId="2F8289CF650E43C7BC4B187BF300D9E558">
    <w:name w:val="2F8289CF650E43C7BC4B187BF300D9E558"/>
    <w:rsid w:val="00CD503C"/>
    <w:rPr>
      <w:rFonts w:eastAsiaTheme="minorHAnsi"/>
      <w:lang w:eastAsia="en-US"/>
    </w:rPr>
  </w:style>
  <w:style w:type="paragraph" w:customStyle="1" w:styleId="8ED4AE1B383243A48DB0D8BD9761463058">
    <w:name w:val="8ED4AE1B383243A48DB0D8BD9761463058"/>
    <w:rsid w:val="00CD503C"/>
    <w:rPr>
      <w:rFonts w:eastAsiaTheme="minorHAnsi"/>
      <w:lang w:eastAsia="en-US"/>
    </w:rPr>
  </w:style>
  <w:style w:type="paragraph" w:customStyle="1" w:styleId="E95BBDACEFCC4289A38B8EC4D3559E6116">
    <w:name w:val="E95BBDACEFCC4289A38B8EC4D3559E6116"/>
    <w:rsid w:val="00CD503C"/>
    <w:rPr>
      <w:rFonts w:eastAsiaTheme="minorHAnsi"/>
      <w:lang w:eastAsia="en-US"/>
    </w:rPr>
  </w:style>
  <w:style w:type="paragraph" w:customStyle="1" w:styleId="D80D48D7FAA245C89A42BFF480DF6A9736">
    <w:name w:val="D80D48D7FAA245C89A42BFF480DF6A9736"/>
    <w:rsid w:val="00CD503C"/>
    <w:rPr>
      <w:rFonts w:eastAsiaTheme="minorHAnsi"/>
      <w:lang w:eastAsia="en-US"/>
    </w:rPr>
  </w:style>
  <w:style w:type="paragraph" w:customStyle="1" w:styleId="A3C45D5A07924565874E8C7416AEFEE414">
    <w:name w:val="A3C45D5A07924565874E8C7416AEFEE414"/>
    <w:rsid w:val="00CD503C"/>
    <w:rPr>
      <w:rFonts w:eastAsiaTheme="minorHAnsi"/>
      <w:lang w:eastAsia="en-US"/>
    </w:rPr>
  </w:style>
  <w:style w:type="paragraph" w:customStyle="1" w:styleId="1714F977CD794ADB8593C0F2F1C4CB0F14">
    <w:name w:val="1714F977CD794ADB8593C0F2F1C4CB0F14"/>
    <w:rsid w:val="00CD503C"/>
    <w:rPr>
      <w:rFonts w:eastAsiaTheme="minorHAnsi"/>
      <w:lang w:eastAsia="en-US"/>
    </w:rPr>
  </w:style>
  <w:style w:type="paragraph" w:customStyle="1" w:styleId="17131CDBF99A43BEBE2EF18A59C202B814">
    <w:name w:val="17131CDBF99A43BEBE2EF18A59C202B814"/>
    <w:rsid w:val="00CD503C"/>
    <w:rPr>
      <w:rFonts w:eastAsiaTheme="minorHAnsi"/>
      <w:lang w:eastAsia="en-US"/>
    </w:rPr>
  </w:style>
  <w:style w:type="paragraph" w:customStyle="1" w:styleId="C68741DE507342C9AA028D26D8C3AE6914">
    <w:name w:val="C68741DE507342C9AA028D26D8C3AE6914"/>
    <w:rsid w:val="00CD503C"/>
    <w:rPr>
      <w:rFonts w:eastAsiaTheme="minorHAnsi"/>
      <w:lang w:eastAsia="en-US"/>
    </w:rPr>
  </w:style>
  <w:style w:type="paragraph" w:customStyle="1" w:styleId="6EC97BAA13F64ADE8958984E079D311414">
    <w:name w:val="6EC97BAA13F64ADE8958984E079D311414"/>
    <w:rsid w:val="00CD503C"/>
    <w:rPr>
      <w:rFonts w:eastAsiaTheme="minorHAnsi"/>
      <w:lang w:eastAsia="en-US"/>
    </w:rPr>
  </w:style>
  <w:style w:type="paragraph" w:customStyle="1" w:styleId="8D1510A769704228B9D9B4884DB0E8E214">
    <w:name w:val="8D1510A769704228B9D9B4884DB0E8E214"/>
    <w:rsid w:val="00CD503C"/>
    <w:rPr>
      <w:rFonts w:eastAsiaTheme="minorHAnsi"/>
      <w:lang w:eastAsia="en-US"/>
    </w:rPr>
  </w:style>
  <w:style w:type="paragraph" w:customStyle="1" w:styleId="4C8438D05E0F4E5B9CD7443DDC2C6D4F14">
    <w:name w:val="4C8438D05E0F4E5B9CD7443DDC2C6D4F14"/>
    <w:rsid w:val="00CD503C"/>
    <w:rPr>
      <w:rFonts w:eastAsiaTheme="minorHAnsi"/>
      <w:lang w:eastAsia="en-US"/>
    </w:rPr>
  </w:style>
  <w:style w:type="paragraph" w:customStyle="1" w:styleId="B7F9EE5C259648FE871BB50381A4D19514">
    <w:name w:val="B7F9EE5C259648FE871BB50381A4D19514"/>
    <w:rsid w:val="00CD503C"/>
    <w:rPr>
      <w:rFonts w:eastAsiaTheme="minorHAnsi"/>
      <w:lang w:eastAsia="en-US"/>
    </w:rPr>
  </w:style>
  <w:style w:type="paragraph" w:customStyle="1" w:styleId="2F1A3006E6E54E04AD2038CF98882E2710">
    <w:name w:val="2F1A3006E6E54E04AD2038CF98882E2710"/>
    <w:rsid w:val="00CD503C"/>
    <w:rPr>
      <w:rFonts w:eastAsiaTheme="minorHAnsi"/>
      <w:lang w:eastAsia="en-US"/>
    </w:rPr>
  </w:style>
  <w:style w:type="paragraph" w:customStyle="1" w:styleId="A0734029DA384DE49F125B714C831F4B14">
    <w:name w:val="A0734029DA384DE49F125B714C831F4B14"/>
    <w:rsid w:val="00CD503C"/>
    <w:rPr>
      <w:rFonts w:eastAsiaTheme="minorHAnsi"/>
      <w:lang w:eastAsia="en-US"/>
    </w:rPr>
  </w:style>
  <w:style w:type="paragraph" w:customStyle="1" w:styleId="45F44D50FBE0445586E8433F9FAD3F2B14">
    <w:name w:val="45F44D50FBE0445586E8433F9FAD3F2B14"/>
    <w:rsid w:val="00CD503C"/>
    <w:rPr>
      <w:rFonts w:eastAsiaTheme="minorHAnsi"/>
      <w:lang w:eastAsia="en-US"/>
    </w:rPr>
  </w:style>
  <w:style w:type="paragraph" w:customStyle="1" w:styleId="B52E5D3DDB8A426DBD84DDBA5ACF1D096">
    <w:name w:val="B52E5D3DDB8A426DBD84DDBA5ACF1D096"/>
    <w:rsid w:val="00CD503C"/>
    <w:rPr>
      <w:rFonts w:eastAsiaTheme="minorHAnsi"/>
      <w:lang w:eastAsia="en-US"/>
    </w:rPr>
  </w:style>
  <w:style w:type="paragraph" w:customStyle="1" w:styleId="B8C8A31952164041BF4BB8B3254E245B6">
    <w:name w:val="B8C8A31952164041BF4BB8B3254E245B6"/>
    <w:rsid w:val="00CD503C"/>
    <w:rPr>
      <w:rFonts w:eastAsiaTheme="minorHAnsi"/>
      <w:lang w:eastAsia="en-US"/>
    </w:rPr>
  </w:style>
  <w:style w:type="paragraph" w:customStyle="1" w:styleId="5A0B7126673E44D494CBC5353CC2348551">
    <w:name w:val="5A0B7126673E44D494CBC5353CC2348551"/>
    <w:rsid w:val="00CD503C"/>
    <w:rPr>
      <w:rFonts w:eastAsiaTheme="minorHAnsi"/>
      <w:lang w:eastAsia="en-US"/>
    </w:rPr>
  </w:style>
  <w:style w:type="paragraph" w:customStyle="1" w:styleId="064C8B26D95340D0ADD404550F0F80E251">
    <w:name w:val="064C8B26D95340D0ADD404550F0F80E251"/>
    <w:rsid w:val="00CD503C"/>
    <w:rPr>
      <w:rFonts w:eastAsiaTheme="minorHAnsi"/>
      <w:lang w:eastAsia="en-US"/>
    </w:rPr>
  </w:style>
  <w:style w:type="paragraph" w:customStyle="1" w:styleId="11CCE7CE8889434080233738D24EBA6224">
    <w:name w:val="11CCE7CE8889434080233738D24EBA6224"/>
    <w:rsid w:val="00CD503C"/>
    <w:rPr>
      <w:rFonts w:eastAsiaTheme="minorHAnsi"/>
      <w:lang w:eastAsia="en-US"/>
    </w:rPr>
  </w:style>
  <w:style w:type="paragraph" w:customStyle="1" w:styleId="CE38DC525B424561904AF43FD85BAA3951">
    <w:name w:val="CE38DC525B424561904AF43FD85BAA3951"/>
    <w:rsid w:val="00CD503C"/>
    <w:rPr>
      <w:rFonts w:eastAsiaTheme="minorHAnsi"/>
      <w:lang w:eastAsia="en-US"/>
    </w:rPr>
  </w:style>
  <w:style w:type="paragraph" w:customStyle="1" w:styleId="09DCFA631F414449A0E130D2C7A6743E41">
    <w:name w:val="09DCFA631F414449A0E130D2C7A6743E41"/>
    <w:rsid w:val="00CD503C"/>
    <w:rPr>
      <w:rFonts w:eastAsiaTheme="minorHAnsi"/>
      <w:lang w:eastAsia="en-US"/>
    </w:rPr>
  </w:style>
  <w:style w:type="paragraph" w:customStyle="1" w:styleId="8C2C82FD714C4D0A92A1DDB792E46BA859">
    <w:name w:val="8C2C82FD714C4D0A92A1DDB792E46BA859"/>
    <w:rsid w:val="00EB2426"/>
    <w:rPr>
      <w:rFonts w:eastAsiaTheme="minorHAnsi"/>
      <w:lang w:eastAsia="en-US"/>
    </w:rPr>
  </w:style>
  <w:style w:type="paragraph" w:customStyle="1" w:styleId="2F8289CF650E43C7BC4B187BF300D9E559">
    <w:name w:val="2F8289CF650E43C7BC4B187BF300D9E559"/>
    <w:rsid w:val="00EB2426"/>
    <w:rPr>
      <w:rFonts w:eastAsiaTheme="minorHAnsi"/>
      <w:lang w:eastAsia="en-US"/>
    </w:rPr>
  </w:style>
  <w:style w:type="paragraph" w:customStyle="1" w:styleId="8ED4AE1B383243A48DB0D8BD9761463059">
    <w:name w:val="8ED4AE1B383243A48DB0D8BD9761463059"/>
    <w:rsid w:val="00EB2426"/>
    <w:rPr>
      <w:rFonts w:eastAsiaTheme="minorHAnsi"/>
      <w:lang w:eastAsia="en-US"/>
    </w:rPr>
  </w:style>
  <w:style w:type="paragraph" w:customStyle="1" w:styleId="E95BBDACEFCC4289A38B8EC4D3559E6117">
    <w:name w:val="E95BBDACEFCC4289A38B8EC4D3559E6117"/>
    <w:rsid w:val="00EB2426"/>
    <w:rPr>
      <w:rFonts w:eastAsiaTheme="minorHAnsi"/>
      <w:lang w:eastAsia="en-US"/>
    </w:rPr>
  </w:style>
  <w:style w:type="paragraph" w:customStyle="1" w:styleId="D80D48D7FAA245C89A42BFF480DF6A9737">
    <w:name w:val="D80D48D7FAA245C89A42BFF480DF6A9737"/>
    <w:rsid w:val="00EB2426"/>
    <w:rPr>
      <w:rFonts w:eastAsiaTheme="minorHAnsi"/>
      <w:lang w:eastAsia="en-US"/>
    </w:rPr>
  </w:style>
  <w:style w:type="paragraph" w:customStyle="1" w:styleId="A3C45D5A07924565874E8C7416AEFEE415">
    <w:name w:val="A3C45D5A07924565874E8C7416AEFEE415"/>
    <w:rsid w:val="00EB2426"/>
    <w:rPr>
      <w:rFonts w:eastAsiaTheme="minorHAnsi"/>
      <w:lang w:eastAsia="en-US"/>
    </w:rPr>
  </w:style>
  <w:style w:type="paragraph" w:customStyle="1" w:styleId="1714F977CD794ADB8593C0F2F1C4CB0F15">
    <w:name w:val="1714F977CD794ADB8593C0F2F1C4CB0F15"/>
    <w:rsid w:val="00EB2426"/>
    <w:rPr>
      <w:rFonts w:eastAsiaTheme="minorHAnsi"/>
      <w:lang w:eastAsia="en-US"/>
    </w:rPr>
  </w:style>
  <w:style w:type="paragraph" w:customStyle="1" w:styleId="17131CDBF99A43BEBE2EF18A59C202B815">
    <w:name w:val="17131CDBF99A43BEBE2EF18A59C202B815"/>
    <w:rsid w:val="00EB2426"/>
    <w:rPr>
      <w:rFonts w:eastAsiaTheme="minorHAnsi"/>
      <w:lang w:eastAsia="en-US"/>
    </w:rPr>
  </w:style>
  <w:style w:type="paragraph" w:customStyle="1" w:styleId="C68741DE507342C9AA028D26D8C3AE6915">
    <w:name w:val="C68741DE507342C9AA028D26D8C3AE6915"/>
    <w:rsid w:val="00EB2426"/>
    <w:rPr>
      <w:rFonts w:eastAsiaTheme="minorHAnsi"/>
      <w:lang w:eastAsia="en-US"/>
    </w:rPr>
  </w:style>
  <w:style w:type="paragraph" w:customStyle="1" w:styleId="6EC97BAA13F64ADE8958984E079D311415">
    <w:name w:val="6EC97BAA13F64ADE8958984E079D311415"/>
    <w:rsid w:val="00EB2426"/>
    <w:rPr>
      <w:rFonts w:eastAsiaTheme="minorHAnsi"/>
      <w:lang w:eastAsia="en-US"/>
    </w:rPr>
  </w:style>
  <w:style w:type="paragraph" w:customStyle="1" w:styleId="8D1510A769704228B9D9B4884DB0E8E215">
    <w:name w:val="8D1510A769704228B9D9B4884DB0E8E215"/>
    <w:rsid w:val="00EB2426"/>
    <w:rPr>
      <w:rFonts w:eastAsiaTheme="minorHAnsi"/>
      <w:lang w:eastAsia="en-US"/>
    </w:rPr>
  </w:style>
  <w:style w:type="paragraph" w:customStyle="1" w:styleId="4C8438D05E0F4E5B9CD7443DDC2C6D4F15">
    <w:name w:val="4C8438D05E0F4E5B9CD7443DDC2C6D4F15"/>
    <w:rsid w:val="00EB2426"/>
    <w:rPr>
      <w:rFonts w:eastAsiaTheme="minorHAnsi"/>
      <w:lang w:eastAsia="en-US"/>
    </w:rPr>
  </w:style>
  <w:style w:type="paragraph" w:customStyle="1" w:styleId="B7F9EE5C259648FE871BB50381A4D19515">
    <w:name w:val="B7F9EE5C259648FE871BB50381A4D19515"/>
    <w:rsid w:val="00EB2426"/>
    <w:rPr>
      <w:rFonts w:eastAsiaTheme="minorHAnsi"/>
      <w:lang w:eastAsia="en-US"/>
    </w:rPr>
  </w:style>
  <w:style w:type="paragraph" w:customStyle="1" w:styleId="2F1A3006E6E54E04AD2038CF98882E2711">
    <w:name w:val="2F1A3006E6E54E04AD2038CF98882E2711"/>
    <w:rsid w:val="00EB2426"/>
    <w:rPr>
      <w:rFonts w:eastAsiaTheme="minorHAnsi"/>
      <w:lang w:eastAsia="en-US"/>
    </w:rPr>
  </w:style>
  <w:style w:type="paragraph" w:customStyle="1" w:styleId="A0734029DA384DE49F125B714C831F4B15">
    <w:name w:val="A0734029DA384DE49F125B714C831F4B15"/>
    <w:rsid w:val="00EB2426"/>
    <w:rPr>
      <w:rFonts w:eastAsiaTheme="minorHAnsi"/>
      <w:lang w:eastAsia="en-US"/>
    </w:rPr>
  </w:style>
  <w:style w:type="paragraph" w:customStyle="1" w:styleId="45F44D50FBE0445586E8433F9FAD3F2B15">
    <w:name w:val="45F44D50FBE0445586E8433F9FAD3F2B15"/>
    <w:rsid w:val="00EB2426"/>
    <w:rPr>
      <w:rFonts w:eastAsiaTheme="minorHAnsi"/>
      <w:lang w:eastAsia="en-US"/>
    </w:rPr>
  </w:style>
  <w:style w:type="paragraph" w:customStyle="1" w:styleId="B52E5D3DDB8A426DBD84DDBA5ACF1D097">
    <w:name w:val="B52E5D3DDB8A426DBD84DDBA5ACF1D097"/>
    <w:rsid w:val="00EB2426"/>
    <w:rPr>
      <w:rFonts w:eastAsiaTheme="minorHAnsi"/>
      <w:lang w:eastAsia="en-US"/>
    </w:rPr>
  </w:style>
  <w:style w:type="paragraph" w:customStyle="1" w:styleId="B8C8A31952164041BF4BB8B3254E245B7">
    <w:name w:val="B8C8A31952164041BF4BB8B3254E245B7"/>
    <w:rsid w:val="00EB2426"/>
    <w:rPr>
      <w:rFonts w:eastAsiaTheme="minorHAnsi"/>
      <w:lang w:eastAsia="en-US"/>
    </w:rPr>
  </w:style>
  <w:style w:type="paragraph" w:customStyle="1" w:styleId="5A0B7126673E44D494CBC5353CC2348552">
    <w:name w:val="5A0B7126673E44D494CBC5353CC2348552"/>
    <w:rsid w:val="00EB2426"/>
    <w:rPr>
      <w:rFonts w:eastAsiaTheme="minorHAnsi"/>
      <w:lang w:eastAsia="en-US"/>
    </w:rPr>
  </w:style>
  <w:style w:type="paragraph" w:customStyle="1" w:styleId="064C8B26D95340D0ADD404550F0F80E252">
    <w:name w:val="064C8B26D95340D0ADD404550F0F80E252"/>
    <w:rsid w:val="00EB2426"/>
    <w:rPr>
      <w:rFonts w:eastAsiaTheme="minorHAnsi"/>
      <w:lang w:eastAsia="en-US"/>
    </w:rPr>
  </w:style>
  <w:style w:type="paragraph" w:customStyle="1" w:styleId="11CCE7CE8889434080233738D24EBA6225">
    <w:name w:val="11CCE7CE8889434080233738D24EBA6225"/>
    <w:rsid w:val="00EB2426"/>
    <w:rPr>
      <w:rFonts w:eastAsiaTheme="minorHAnsi"/>
      <w:lang w:eastAsia="en-US"/>
    </w:rPr>
  </w:style>
  <w:style w:type="paragraph" w:customStyle="1" w:styleId="CE38DC525B424561904AF43FD85BAA3952">
    <w:name w:val="CE38DC525B424561904AF43FD85BAA3952"/>
    <w:rsid w:val="00EB2426"/>
    <w:rPr>
      <w:rFonts w:eastAsiaTheme="minorHAnsi"/>
      <w:lang w:eastAsia="en-US"/>
    </w:rPr>
  </w:style>
  <w:style w:type="paragraph" w:customStyle="1" w:styleId="09DCFA631F414449A0E130D2C7A6743E42">
    <w:name w:val="09DCFA631F414449A0E130D2C7A6743E42"/>
    <w:rsid w:val="00EB2426"/>
    <w:rPr>
      <w:rFonts w:eastAsiaTheme="minorHAnsi"/>
      <w:lang w:eastAsia="en-US"/>
    </w:rPr>
  </w:style>
  <w:style w:type="paragraph" w:customStyle="1" w:styleId="8B4261CBA40E422F9268B691C3A193DB60">
    <w:name w:val="8B4261CBA40E422F9268B691C3A193DB60"/>
    <w:rsid w:val="00EB242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45">
    <w:name w:val="BFBC9BA8A1F542E88CE4BBD27051A21E45"/>
    <w:rsid w:val="00EB242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C2C82FD714C4D0A92A1DDB792E46BA860">
    <w:name w:val="8C2C82FD714C4D0A92A1DDB792E46BA860"/>
    <w:rsid w:val="00EB2426"/>
    <w:rPr>
      <w:rFonts w:eastAsiaTheme="minorHAnsi"/>
      <w:lang w:eastAsia="en-US"/>
    </w:rPr>
  </w:style>
  <w:style w:type="paragraph" w:customStyle="1" w:styleId="2F8289CF650E43C7BC4B187BF300D9E560">
    <w:name w:val="2F8289CF650E43C7BC4B187BF300D9E560"/>
    <w:rsid w:val="00EB2426"/>
    <w:rPr>
      <w:rFonts w:eastAsiaTheme="minorHAnsi"/>
      <w:lang w:eastAsia="en-US"/>
    </w:rPr>
  </w:style>
  <w:style w:type="paragraph" w:customStyle="1" w:styleId="8ED4AE1B383243A48DB0D8BD9761463060">
    <w:name w:val="8ED4AE1B383243A48DB0D8BD9761463060"/>
    <w:rsid w:val="00EB2426"/>
    <w:rPr>
      <w:rFonts w:eastAsiaTheme="minorHAnsi"/>
      <w:lang w:eastAsia="en-US"/>
    </w:rPr>
  </w:style>
  <w:style w:type="paragraph" w:customStyle="1" w:styleId="E95BBDACEFCC4289A38B8EC4D3559E6118">
    <w:name w:val="E95BBDACEFCC4289A38B8EC4D3559E6118"/>
    <w:rsid w:val="00EB2426"/>
    <w:rPr>
      <w:rFonts w:eastAsiaTheme="minorHAnsi"/>
      <w:lang w:eastAsia="en-US"/>
    </w:rPr>
  </w:style>
  <w:style w:type="paragraph" w:customStyle="1" w:styleId="D80D48D7FAA245C89A42BFF480DF6A9738">
    <w:name w:val="D80D48D7FAA245C89A42BFF480DF6A9738"/>
    <w:rsid w:val="00EB2426"/>
    <w:rPr>
      <w:rFonts w:eastAsiaTheme="minorHAnsi"/>
      <w:lang w:eastAsia="en-US"/>
    </w:rPr>
  </w:style>
  <w:style w:type="paragraph" w:customStyle="1" w:styleId="A3C45D5A07924565874E8C7416AEFEE416">
    <w:name w:val="A3C45D5A07924565874E8C7416AEFEE416"/>
    <w:rsid w:val="00EB2426"/>
    <w:rPr>
      <w:rFonts w:eastAsiaTheme="minorHAnsi"/>
      <w:lang w:eastAsia="en-US"/>
    </w:rPr>
  </w:style>
  <w:style w:type="paragraph" w:customStyle="1" w:styleId="1714F977CD794ADB8593C0F2F1C4CB0F16">
    <w:name w:val="1714F977CD794ADB8593C0F2F1C4CB0F16"/>
    <w:rsid w:val="00EB2426"/>
    <w:rPr>
      <w:rFonts w:eastAsiaTheme="minorHAnsi"/>
      <w:lang w:eastAsia="en-US"/>
    </w:rPr>
  </w:style>
  <w:style w:type="paragraph" w:customStyle="1" w:styleId="17131CDBF99A43BEBE2EF18A59C202B816">
    <w:name w:val="17131CDBF99A43BEBE2EF18A59C202B816"/>
    <w:rsid w:val="00EB2426"/>
    <w:rPr>
      <w:rFonts w:eastAsiaTheme="minorHAnsi"/>
      <w:lang w:eastAsia="en-US"/>
    </w:rPr>
  </w:style>
  <w:style w:type="paragraph" w:customStyle="1" w:styleId="C68741DE507342C9AA028D26D8C3AE6916">
    <w:name w:val="C68741DE507342C9AA028D26D8C3AE6916"/>
    <w:rsid w:val="00EB2426"/>
    <w:rPr>
      <w:rFonts w:eastAsiaTheme="minorHAnsi"/>
      <w:lang w:eastAsia="en-US"/>
    </w:rPr>
  </w:style>
  <w:style w:type="paragraph" w:customStyle="1" w:styleId="6EC97BAA13F64ADE8958984E079D311416">
    <w:name w:val="6EC97BAA13F64ADE8958984E079D311416"/>
    <w:rsid w:val="00EB2426"/>
    <w:rPr>
      <w:rFonts w:eastAsiaTheme="minorHAnsi"/>
      <w:lang w:eastAsia="en-US"/>
    </w:rPr>
  </w:style>
  <w:style w:type="paragraph" w:customStyle="1" w:styleId="8D1510A769704228B9D9B4884DB0E8E216">
    <w:name w:val="8D1510A769704228B9D9B4884DB0E8E216"/>
    <w:rsid w:val="00EB2426"/>
    <w:rPr>
      <w:rFonts w:eastAsiaTheme="minorHAnsi"/>
      <w:lang w:eastAsia="en-US"/>
    </w:rPr>
  </w:style>
  <w:style w:type="paragraph" w:customStyle="1" w:styleId="4C8438D05E0F4E5B9CD7443DDC2C6D4F16">
    <w:name w:val="4C8438D05E0F4E5B9CD7443DDC2C6D4F16"/>
    <w:rsid w:val="00EB2426"/>
    <w:rPr>
      <w:rFonts w:eastAsiaTheme="minorHAnsi"/>
      <w:lang w:eastAsia="en-US"/>
    </w:rPr>
  </w:style>
  <w:style w:type="paragraph" w:customStyle="1" w:styleId="B7F9EE5C259648FE871BB50381A4D19516">
    <w:name w:val="B7F9EE5C259648FE871BB50381A4D19516"/>
    <w:rsid w:val="00EB2426"/>
    <w:rPr>
      <w:rFonts w:eastAsiaTheme="minorHAnsi"/>
      <w:lang w:eastAsia="en-US"/>
    </w:rPr>
  </w:style>
  <w:style w:type="paragraph" w:customStyle="1" w:styleId="2F1A3006E6E54E04AD2038CF98882E2712">
    <w:name w:val="2F1A3006E6E54E04AD2038CF98882E2712"/>
    <w:rsid w:val="00EB2426"/>
    <w:rPr>
      <w:rFonts w:eastAsiaTheme="minorHAnsi"/>
      <w:lang w:eastAsia="en-US"/>
    </w:rPr>
  </w:style>
  <w:style w:type="paragraph" w:customStyle="1" w:styleId="A0734029DA384DE49F125B714C831F4B16">
    <w:name w:val="A0734029DA384DE49F125B714C831F4B16"/>
    <w:rsid w:val="00EB2426"/>
    <w:rPr>
      <w:rFonts w:eastAsiaTheme="minorHAnsi"/>
      <w:lang w:eastAsia="en-US"/>
    </w:rPr>
  </w:style>
  <w:style w:type="paragraph" w:customStyle="1" w:styleId="45F44D50FBE0445586E8433F9FAD3F2B16">
    <w:name w:val="45F44D50FBE0445586E8433F9FAD3F2B16"/>
    <w:rsid w:val="00EB2426"/>
    <w:rPr>
      <w:rFonts w:eastAsiaTheme="minorHAnsi"/>
      <w:lang w:eastAsia="en-US"/>
    </w:rPr>
  </w:style>
  <w:style w:type="paragraph" w:customStyle="1" w:styleId="B52E5D3DDB8A426DBD84DDBA5ACF1D098">
    <w:name w:val="B52E5D3DDB8A426DBD84DDBA5ACF1D098"/>
    <w:rsid w:val="00EB2426"/>
    <w:rPr>
      <w:rFonts w:eastAsiaTheme="minorHAnsi"/>
      <w:lang w:eastAsia="en-US"/>
    </w:rPr>
  </w:style>
  <w:style w:type="paragraph" w:customStyle="1" w:styleId="B8C8A31952164041BF4BB8B3254E245B8">
    <w:name w:val="B8C8A31952164041BF4BB8B3254E245B8"/>
    <w:rsid w:val="00EB2426"/>
    <w:rPr>
      <w:rFonts w:eastAsiaTheme="minorHAnsi"/>
      <w:lang w:eastAsia="en-US"/>
    </w:rPr>
  </w:style>
  <w:style w:type="paragraph" w:customStyle="1" w:styleId="5A0B7126673E44D494CBC5353CC2348553">
    <w:name w:val="5A0B7126673E44D494CBC5353CC2348553"/>
    <w:rsid w:val="00EB2426"/>
    <w:rPr>
      <w:rFonts w:eastAsiaTheme="minorHAnsi"/>
      <w:lang w:eastAsia="en-US"/>
    </w:rPr>
  </w:style>
  <w:style w:type="paragraph" w:customStyle="1" w:styleId="064C8B26D95340D0ADD404550F0F80E253">
    <w:name w:val="064C8B26D95340D0ADD404550F0F80E253"/>
    <w:rsid w:val="00EB2426"/>
    <w:rPr>
      <w:rFonts w:eastAsiaTheme="minorHAnsi"/>
      <w:lang w:eastAsia="en-US"/>
    </w:rPr>
  </w:style>
  <w:style w:type="paragraph" w:customStyle="1" w:styleId="11CCE7CE8889434080233738D24EBA6226">
    <w:name w:val="11CCE7CE8889434080233738D24EBA6226"/>
    <w:rsid w:val="00EB2426"/>
    <w:rPr>
      <w:rFonts w:eastAsiaTheme="minorHAnsi"/>
      <w:lang w:eastAsia="en-US"/>
    </w:rPr>
  </w:style>
  <w:style w:type="paragraph" w:customStyle="1" w:styleId="CE38DC525B424561904AF43FD85BAA3953">
    <w:name w:val="CE38DC525B424561904AF43FD85BAA3953"/>
    <w:rsid w:val="00EB2426"/>
    <w:rPr>
      <w:rFonts w:eastAsiaTheme="minorHAnsi"/>
      <w:lang w:eastAsia="en-US"/>
    </w:rPr>
  </w:style>
  <w:style w:type="paragraph" w:customStyle="1" w:styleId="09DCFA631F414449A0E130D2C7A6743E43">
    <w:name w:val="09DCFA631F414449A0E130D2C7A6743E43"/>
    <w:rsid w:val="00EB2426"/>
    <w:rPr>
      <w:rFonts w:eastAsiaTheme="minorHAnsi"/>
      <w:lang w:eastAsia="en-US"/>
    </w:rPr>
  </w:style>
  <w:style w:type="paragraph" w:customStyle="1" w:styleId="8C2C82FD714C4D0A92A1DDB792E46BA861">
    <w:name w:val="8C2C82FD714C4D0A92A1DDB792E46BA861"/>
    <w:rsid w:val="00CA7CAC"/>
    <w:rPr>
      <w:rFonts w:eastAsiaTheme="minorHAnsi"/>
      <w:lang w:eastAsia="en-US"/>
    </w:rPr>
  </w:style>
  <w:style w:type="paragraph" w:customStyle="1" w:styleId="2F8289CF650E43C7BC4B187BF300D9E561">
    <w:name w:val="2F8289CF650E43C7BC4B187BF300D9E561"/>
    <w:rsid w:val="00CA7CAC"/>
    <w:rPr>
      <w:rFonts w:eastAsiaTheme="minorHAnsi"/>
      <w:lang w:eastAsia="en-US"/>
    </w:rPr>
  </w:style>
  <w:style w:type="paragraph" w:customStyle="1" w:styleId="8ED4AE1B383243A48DB0D8BD9761463061">
    <w:name w:val="8ED4AE1B383243A48DB0D8BD9761463061"/>
    <w:rsid w:val="00CA7CAC"/>
    <w:rPr>
      <w:rFonts w:eastAsiaTheme="minorHAnsi"/>
      <w:lang w:eastAsia="en-US"/>
    </w:rPr>
  </w:style>
  <w:style w:type="paragraph" w:customStyle="1" w:styleId="E95BBDACEFCC4289A38B8EC4D3559E6119">
    <w:name w:val="E95BBDACEFCC4289A38B8EC4D3559E6119"/>
    <w:rsid w:val="00CA7CAC"/>
    <w:rPr>
      <w:rFonts w:eastAsiaTheme="minorHAnsi"/>
      <w:lang w:eastAsia="en-US"/>
    </w:rPr>
  </w:style>
  <w:style w:type="paragraph" w:customStyle="1" w:styleId="D80D48D7FAA245C89A42BFF480DF6A9739">
    <w:name w:val="D80D48D7FAA245C89A42BFF480DF6A9739"/>
    <w:rsid w:val="00CA7CAC"/>
    <w:rPr>
      <w:rFonts w:eastAsiaTheme="minorHAnsi"/>
      <w:lang w:eastAsia="en-US"/>
    </w:rPr>
  </w:style>
  <w:style w:type="paragraph" w:customStyle="1" w:styleId="A3C45D5A07924565874E8C7416AEFEE417">
    <w:name w:val="A3C45D5A07924565874E8C7416AEFEE417"/>
    <w:rsid w:val="00CA7CAC"/>
    <w:rPr>
      <w:rFonts w:eastAsiaTheme="minorHAnsi"/>
      <w:lang w:eastAsia="en-US"/>
    </w:rPr>
  </w:style>
  <w:style w:type="paragraph" w:customStyle="1" w:styleId="1714F977CD794ADB8593C0F2F1C4CB0F17">
    <w:name w:val="1714F977CD794ADB8593C0F2F1C4CB0F17"/>
    <w:rsid w:val="00CA7CAC"/>
    <w:rPr>
      <w:rFonts w:eastAsiaTheme="minorHAnsi"/>
      <w:lang w:eastAsia="en-US"/>
    </w:rPr>
  </w:style>
  <w:style w:type="paragraph" w:customStyle="1" w:styleId="17131CDBF99A43BEBE2EF18A59C202B817">
    <w:name w:val="17131CDBF99A43BEBE2EF18A59C202B817"/>
    <w:rsid w:val="00CA7CAC"/>
    <w:rPr>
      <w:rFonts w:eastAsiaTheme="minorHAnsi"/>
      <w:lang w:eastAsia="en-US"/>
    </w:rPr>
  </w:style>
  <w:style w:type="paragraph" w:customStyle="1" w:styleId="C68741DE507342C9AA028D26D8C3AE6917">
    <w:name w:val="C68741DE507342C9AA028D26D8C3AE6917"/>
    <w:rsid w:val="00CA7CAC"/>
    <w:rPr>
      <w:rFonts w:eastAsiaTheme="minorHAnsi"/>
      <w:lang w:eastAsia="en-US"/>
    </w:rPr>
  </w:style>
  <w:style w:type="paragraph" w:customStyle="1" w:styleId="6EC97BAA13F64ADE8958984E079D311417">
    <w:name w:val="6EC97BAA13F64ADE8958984E079D311417"/>
    <w:rsid w:val="00CA7CAC"/>
    <w:rPr>
      <w:rFonts w:eastAsiaTheme="minorHAnsi"/>
      <w:lang w:eastAsia="en-US"/>
    </w:rPr>
  </w:style>
  <w:style w:type="paragraph" w:customStyle="1" w:styleId="8D1510A769704228B9D9B4884DB0E8E217">
    <w:name w:val="8D1510A769704228B9D9B4884DB0E8E217"/>
    <w:rsid w:val="00CA7CAC"/>
    <w:rPr>
      <w:rFonts w:eastAsiaTheme="minorHAnsi"/>
      <w:lang w:eastAsia="en-US"/>
    </w:rPr>
  </w:style>
  <w:style w:type="paragraph" w:customStyle="1" w:styleId="4C8438D05E0F4E5B9CD7443DDC2C6D4F17">
    <w:name w:val="4C8438D05E0F4E5B9CD7443DDC2C6D4F17"/>
    <w:rsid w:val="00CA7CAC"/>
    <w:rPr>
      <w:rFonts w:eastAsiaTheme="minorHAnsi"/>
      <w:lang w:eastAsia="en-US"/>
    </w:rPr>
  </w:style>
  <w:style w:type="paragraph" w:customStyle="1" w:styleId="B7F9EE5C259648FE871BB50381A4D19517">
    <w:name w:val="B7F9EE5C259648FE871BB50381A4D19517"/>
    <w:rsid w:val="00CA7CAC"/>
    <w:rPr>
      <w:rFonts w:eastAsiaTheme="minorHAnsi"/>
      <w:lang w:eastAsia="en-US"/>
    </w:rPr>
  </w:style>
  <w:style w:type="paragraph" w:customStyle="1" w:styleId="2F1A3006E6E54E04AD2038CF98882E2713">
    <w:name w:val="2F1A3006E6E54E04AD2038CF98882E2713"/>
    <w:rsid w:val="00CA7CAC"/>
    <w:rPr>
      <w:rFonts w:eastAsiaTheme="minorHAnsi"/>
      <w:lang w:eastAsia="en-US"/>
    </w:rPr>
  </w:style>
  <w:style w:type="paragraph" w:customStyle="1" w:styleId="A0734029DA384DE49F125B714C831F4B17">
    <w:name w:val="A0734029DA384DE49F125B714C831F4B17"/>
    <w:rsid w:val="00CA7CAC"/>
    <w:rPr>
      <w:rFonts w:eastAsiaTheme="minorHAnsi"/>
      <w:lang w:eastAsia="en-US"/>
    </w:rPr>
  </w:style>
  <w:style w:type="paragraph" w:customStyle="1" w:styleId="45F44D50FBE0445586E8433F9FAD3F2B17">
    <w:name w:val="45F44D50FBE0445586E8433F9FAD3F2B17"/>
    <w:rsid w:val="00CA7CAC"/>
    <w:rPr>
      <w:rFonts w:eastAsiaTheme="minorHAnsi"/>
      <w:lang w:eastAsia="en-US"/>
    </w:rPr>
  </w:style>
  <w:style w:type="paragraph" w:customStyle="1" w:styleId="B52E5D3DDB8A426DBD84DDBA5ACF1D099">
    <w:name w:val="B52E5D3DDB8A426DBD84DDBA5ACF1D099"/>
    <w:rsid w:val="00CA7CAC"/>
    <w:rPr>
      <w:rFonts w:eastAsiaTheme="minorHAnsi"/>
      <w:lang w:eastAsia="en-US"/>
    </w:rPr>
  </w:style>
  <w:style w:type="paragraph" w:customStyle="1" w:styleId="B8C8A31952164041BF4BB8B3254E245B9">
    <w:name w:val="B8C8A31952164041BF4BB8B3254E245B9"/>
    <w:rsid w:val="00CA7CAC"/>
    <w:rPr>
      <w:rFonts w:eastAsiaTheme="minorHAnsi"/>
      <w:lang w:eastAsia="en-US"/>
    </w:rPr>
  </w:style>
  <w:style w:type="paragraph" w:customStyle="1" w:styleId="5A0B7126673E44D494CBC5353CC2348554">
    <w:name w:val="5A0B7126673E44D494CBC5353CC2348554"/>
    <w:rsid w:val="00CA7CAC"/>
    <w:rPr>
      <w:rFonts w:eastAsiaTheme="minorHAnsi"/>
      <w:lang w:eastAsia="en-US"/>
    </w:rPr>
  </w:style>
  <w:style w:type="paragraph" w:customStyle="1" w:styleId="064C8B26D95340D0ADD404550F0F80E254">
    <w:name w:val="064C8B26D95340D0ADD404550F0F80E254"/>
    <w:rsid w:val="00CA7CAC"/>
    <w:rPr>
      <w:rFonts w:eastAsiaTheme="minorHAnsi"/>
      <w:lang w:eastAsia="en-US"/>
    </w:rPr>
  </w:style>
  <w:style w:type="paragraph" w:customStyle="1" w:styleId="11CCE7CE8889434080233738D24EBA6227">
    <w:name w:val="11CCE7CE8889434080233738D24EBA6227"/>
    <w:rsid w:val="00CA7CAC"/>
    <w:rPr>
      <w:rFonts w:eastAsiaTheme="minorHAnsi"/>
      <w:lang w:eastAsia="en-US"/>
    </w:rPr>
  </w:style>
  <w:style w:type="paragraph" w:customStyle="1" w:styleId="CE38DC525B424561904AF43FD85BAA3954">
    <w:name w:val="CE38DC525B424561904AF43FD85BAA3954"/>
    <w:rsid w:val="00CA7CAC"/>
    <w:rPr>
      <w:rFonts w:eastAsiaTheme="minorHAnsi"/>
      <w:lang w:eastAsia="en-US"/>
    </w:rPr>
  </w:style>
  <w:style w:type="paragraph" w:customStyle="1" w:styleId="09DCFA631F414449A0E130D2C7A6743E44">
    <w:name w:val="09DCFA631F414449A0E130D2C7A6743E44"/>
    <w:rsid w:val="00CA7CAC"/>
    <w:rPr>
      <w:rFonts w:eastAsiaTheme="minorHAnsi"/>
      <w:lang w:eastAsia="en-US"/>
    </w:rPr>
  </w:style>
  <w:style w:type="paragraph" w:customStyle="1" w:styleId="8B4261CBA40E422F9268B691C3A193DB61">
    <w:name w:val="8B4261CBA40E422F9268B691C3A193DB61"/>
    <w:rsid w:val="00CA7CA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46">
    <w:name w:val="BFBC9BA8A1F542E88CE4BBD27051A21E46"/>
    <w:rsid w:val="00CA7CA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C2C82FD714C4D0A92A1DDB792E46BA862">
    <w:name w:val="8C2C82FD714C4D0A92A1DDB792E46BA862"/>
    <w:rsid w:val="00CA7CAC"/>
    <w:rPr>
      <w:rFonts w:eastAsiaTheme="minorHAnsi"/>
      <w:lang w:eastAsia="en-US"/>
    </w:rPr>
  </w:style>
  <w:style w:type="paragraph" w:customStyle="1" w:styleId="2F8289CF650E43C7BC4B187BF300D9E562">
    <w:name w:val="2F8289CF650E43C7BC4B187BF300D9E562"/>
    <w:rsid w:val="00CA7CAC"/>
    <w:rPr>
      <w:rFonts w:eastAsiaTheme="minorHAnsi"/>
      <w:lang w:eastAsia="en-US"/>
    </w:rPr>
  </w:style>
  <w:style w:type="paragraph" w:customStyle="1" w:styleId="8ED4AE1B383243A48DB0D8BD9761463062">
    <w:name w:val="8ED4AE1B383243A48DB0D8BD9761463062"/>
    <w:rsid w:val="00CA7CAC"/>
    <w:rPr>
      <w:rFonts w:eastAsiaTheme="minorHAnsi"/>
      <w:lang w:eastAsia="en-US"/>
    </w:rPr>
  </w:style>
  <w:style w:type="paragraph" w:customStyle="1" w:styleId="E95BBDACEFCC4289A38B8EC4D3559E6120">
    <w:name w:val="E95BBDACEFCC4289A38B8EC4D3559E6120"/>
    <w:rsid w:val="00CA7CAC"/>
    <w:rPr>
      <w:rFonts w:eastAsiaTheme="minorHAnsi"/>
      <w:lang w:eastAsia="en-US"/>
    </w:rPr>
  </w:style>
  <w:style w:type="paragraph" w:customStyle="1" w:styleId="D80D48D7FAA245C89A42BFF480DF6A9740">
    <w:name w:val="D80D48D7FAA245C89A42BFF480DF6A9740"/>
    <w:rsid w:val="00CA7CAC"/>
    <w:rPr>
      <w:rFonts w:eastAsiaTheme="minorHAnsi"/>
      <w:lang w:eastAsia="en-US"/>
    </w:rPr>
  </w:style>
  <w:style w:type="paragraph" w:customStyle="1" w:styleId="A3C45D5A07924565874E8C7416AEFEE418">
    <w:name w:val="A3C45D5A07924565874E8C7416AEFEE418"/>
    <w:rsid w:val="00CA7CAC"/>
    <w:rPr>
      <w:rFonts w:eastAsiaTheme="minorHAnsi"/>
      <w:lang w:eastAsia="en-US"/>
    </w:rPr>
  </w:style>
  <w:style w:type="paragraph" w:customStyle="1" w:styleId="1714F977CD794ADB8593C0F2F1C4CB0F18">
    <w:name w:val="1714F977CD794ADB8593C0F2F1C4CB0F18"/>
    <w:rsid w:val="00CA7CAC"/>
    <w:rPr>
      <w:rFonts w:eastAsiaTheme="minorHAnsi"/>
      <w:lang w:eastAsia="en-US"/>
    </w:rPr>
  </w:style>
  <w:style w:type="paragraph" w:customStyle="1" w:styleId="17131CDBF99A43BEBE2EF18A59C202B818">
    <w:name w:val="17131CDBF99A43BEBE2EF18A59C202B818"/>
    <w:rsid w:val="00CA7CAC"/>
    <w:rPr>
      <w:rFonts w:eastAsiaTheme="minorHAnsi"/>
      <w:lang w:eastAsia="en-US"/>
    </w:rPr>
  </w:style>
  <w:style w:type="paragraph" w:customStyle="1" w:styleId="C68741DE507342C9AA028D26D8C3AE6918">
    <w:name w:val="C68741DE507342C9AA028D26D8C3AE6918"/>
    <w:rsid w:val="00CA7CAC"/>
    <w:rPr>
      <w:rFonts w:eastAsiaTheme="minorHAnsi"/>
      <w:lang w:eastAsia="en-US"/>
    </w:rPr>
  </w:style>
  <w:style w:type="paragraph" w:customStyle="1" w:styleId="6EC97BAA13F64ADE8958984E079D311418">
    <w:name w:val="6EC97BAA13F64ADE8958984E079D311418"/>
    <w:rsid w:val="00CA7CAC"/>
    <w:rPr>
      <w:rFonts w:eastAsiaTheme="minorHAnsi"/>
      <w:lang w:eastAsia="en-US"/>
    </w:rPr>
  </w:style>
  <w:style w:type="paragraph" w:customStyle="1" w:styleId="8D1510A769704228B9D9B4884DB0E8E218">
    <w:name w:val="8D1510A769704228B9D9B4884DB0E8E218"/>
    <w:rsid w:val="00CA7CAC"/>
    <w:rPr>
      <w:rFonts w:eastAsiaTheme="minorHAnsi"/>
      <w:lang w:eastAsia="en-US"/>
    </w:rPr>
  </w:style>
  <w:style w:type="paragraph" w:customStyle="1" w:styleId="4C8438D05E0F4E5B9CD7443DDC2C6D4F18">
    <w:name w:val="4C8438D05E0F4E5B9CD7443DDC2C6D4F18"/>
    <w:rsid w:val="00CA7CAC"/>
    <w:rPr>
      <w:rFonts w:eastAsiaTheme="minorHAnsi"/>
      <w:lang w:eastAsia="en-US"/>
    </w:rPr>
  </w:style>
  <w:style w:type="paragraph" w:customStyle="1" w:styleId="B7F9EE5C259648FE871BB50381A4D19518">
    <w:name w:val="B7F9EE5C259648FE871BB50381A4D19518"/>
    <w:rsid w:val="00CA7CAC"/>
    <w:rPr>
      <w:rFonts w:eastAsiaTheme="minorHAnsi"/>
      <w:lang w:eastAsia="en-US"/>
    </w:rPr>
  </w:style>
  <w:style w:type="paragraph" w:customStyle="1" w:styleId="2F1A3006E6E54E04AD2038CF98882E2714">
    <w:name w:val="2F1A3006E6E54E04AD2038CF98882E2714"/>
    <w:rsid w:val="00CA7CAC"/>
    <w:rPr>
      <w:rFonts w:eastAsiaTheme="minorHAnsi"/>
      <w:lang w:eastAsia="en-US"/>
    </w:rPr>
  </w:style>
  <w:style w:type="paragraph" w:customStyle="1" w:styleId="45F44D50FBE0445586E8433F9FAD3F2B18">
    <w:name w:val="45F44D50FBE0445586E8433F9FAD3F2B18"/>
    <w:rsid w:val="00CA7CAC"/>
    <w:rPr>
      <w:rFonts w:eastAsiaTheme="minorHAnsi"/>
      <w:lang w:eastAsia="en-US"/>
    </w:rPr>
  </w:style>
  <w:style w:type="paragraph" w:customStyle="1" w:styleId="B52E5D3DDB8A426DBD84DDBA5ACF1D0910">
    <w:name w:val="B52E5D3DDB8A426DBD84DDBA5ACF1D0910"/>
    <w:rsid w:val="00CA7CAC"/>
    <w:rPr>
      <w:rFonts w:eastAsiaTheme="minorHAnsi"/>
      <w:lang w:eastAsia="en-US"/>
    </w:rPr>
  </w:style>
  <w:style w:type="paragraph" w:customStyle="1" w:styleId="B8C8A31952164041BF4BB8B3254E245B10">
    <w:name w:val="B8C8A31952164041BF4BB8B3254E245B10"/>
    <w:rsid w:val="00CA7CAC"/>
    <w:rPr>
      <w:rFonts w:eastAsiaTheme="minorHAnsi"/>
      <w:lang w:eastAsia="en-US"/>
    </w:rPr>
  </w:style>
  <w:style w:type="paragraph" w:customStyle="1" w:styleId="5A0B7126673E44D494CBC5353CC2348555">
    <w:name w:val="5A0B7126673E44D494CBC5353CC2348555"/>
    <w:rsid w:val="00CA7CAC"/>
    <w:rPr>
      <w:rFonts w:eastAsiaTheme="minorHAnsi"/>
      <w:lang w:eastAsia="en-US"/>
    </w:rPr>
  </w:style>
  <w:style w:type="paragraph" w:customStyle="1" w:styleId="064C8B26D95340D0ADD404550F0F80E255">
    <w:name w:val="064C8B26D95340D0ADD404550F0F80E255"/>
    <w:rsid w:val="00CA7CAC"/>
    <w:rPr>
      <w:rFonts w:eastAsiaTheme="minorHAnsi"/>
      <w:lang w:eastAsia="en-US"/>
    </w:rPr>
  </w:style>
  <w:style w:type="paragraph" w:customStyle="1" w:styleId="11CCE7CE8889434080233738D24EBA6228">
    <w:name w:val="11CCE7CE8889434080233738D24EBA6228"/>
    <w:rsid w:val="00CA7CAC"/>
    <w:rPr>
      <w:rFonts w:eastAsiaTheme="minorHAnsi"/>
      <w:lang w:eastAsia="en-US"/>
    </w:rPr>
  </w:style>
  <w:style w:type="paragraph" w:customStyle="1" w:styleId="CE38DC525B424561904AF43FD85BAA3955">
    <w:name w:val="CE38DC525B424561904AF43FD85BAA3955"/>
    <w:rsid w:val="00CA7CAC"/>
    <w:rPr>
      <w:rFonts w:eastAsiaTheme="minorHAnsi"/>
      <w:lang w:eastAsia="en-US"/>
    </w:rPr>
  </w:style>
  <w:style w:type="paragraph" w:customStyle="1" w:styleId="09DCFA631F414449A0E130D2C7A6743E45">
    <w:name w:val="09DCFA631F414449A0E130D2C7A6743E45"/>
    <w:rsid w:val="00CA7CAC"/>
    <w:rPr>
      <w:rFonts w:eastAsiaTheme="minorHAnsi"/>
      <w:lang w:eastAsia="en-US"/>
    </w:rPr>
  </w:style>
  <w:style w:type="paragraph" w:customStyle="1" w:styleId="DF9981638779416AA166C1DDB905D7C020">
    <w:name w:val="DF9981638779416AA166C1DDB905D7C020"/>
    <w:rsid w:val="00CA7CAC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62">
    <w:name w:val="8B4261CBA40E422F9268B691C3A193DB62"/>
    <w:rsid w:val="00CA7CA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47">
    <w:name w:val="BFBC9BA8A1F542E88CE4BBD27051A21E47"/>
    <w:rsid w:val="00CA7CA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C366ED7F791A428F77B6B67DA39D1B" ma:contentTypeVersion="11" ma:contentTypeDescription="Crée un document." ma:contentTypeScope="" ma:versionID="18b874ae3bbf3c3e4129fe872ac2f0bf">
  <xsd:schema xmlns:xsd="http://www.w3.org/2001/XMLSchema" xmlns:xs="http://www.w3.org/2001/XMLSchema" xmlns:p="http://schemas.microsoft.com/office/2006/metadata/properties" xmlns:ns3="aa2b51c4-e5a0-48e5-81b7-71ce0129f7de" xmlns:ns4="a0070877-244a-4a7e-93f2-92f37cce534a" targetNamespace="http://schemas.microsoft.com/office/2006/metadata/properties" ma:root="true" ma:fieldsID="cae1e4be44cf5a2f1b8e17c6e7ef2ecc" ns3:_="" ns4:_="">
    <xsd:import namespace="aa2b51c4-e5a0-48e5-81b7-71ce0129f7de"/>
    <xsd:import namespace="a0070877-244a-4a7e-93f2-92f37cce534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2b51c4-e5a0-48e5-81b7-71ce0129f7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Partage du hachage d’indicateur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70877-244a-4a7e-93f2-92f37cce53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D5FA6A-1703-44B7-9DF2-49CD589D36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97A4166-885F-4822-AA50-B61C81E788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2b51c4-e5a0-48e5-81b7-71ce0129f7de"/>
    <ds:schemaRef ds:uri="a0070877-244a-4a7e-93f2-92f37cce53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097889E-61B2-4808-B6BD-2933B17FC8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AD24107-5E45-4FD2-9A52-193CA64CD8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6</TotalTime>
  <Pages>3</Pages>
  <Words>361</Words>
  <Characters>206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Knezic</dc:creator>
  <cp:keywords/>
  <dc:description/>
  <cp:lastModifiedBy>Nina Knezic</cp:lastModifiedBy>
  <cp:revision>120</cp:revision>
  <dcterms:created xsi:type="dcterms:W3CDTF">2019-08-27T15:25:00Z</dcterms:created>
  <dcterms:modified xsi:type="dcterms:W3CDTF">2020-05-27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C366ED7F791A428F77B6B67DA39D1B</vt:lpwstr>
  </property>
</Properties>
</file>